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9B661" w14:textId="7AFA9F9F" w:rsidR="00F75580" w:rsidRPr="00B50898" w:rsidRDefault="00B50898" w:rsidP="00B50898">
      <w:pPr>
        <w:spacing w:line="360" w:lineRule="auto"/>
        <w:jc w:val="center"/>
        <w:outlineLvl w:val="0"/>
        <w:rPr>
          <w:rFonts w:ascii="Calibri" w:hAnsi="Calibri"/>
          <w:b/>
          <w:bCs/>
          <w:sz w:val="32"/>
          <w:szCs w:val="32"/>
        </w:rPr>
      </w:pPr>
      <w:r w:rsidRPr="00B50898">
        <w:rPr>
          <w:rFonts w:ascii="Calibri" w:hAnsi="Calibri"/>
          <w:b/>
          <w:bCs/>
          <w:sz w:val="32"/>
          <w:szCs w:val="32"/>
        </w:rPr>
        <w:t xml:space="preserve">Zarządzenie nr </w:t>
      </w:r>
      <w:r w:rsidR="00CB3DE9" w:rsidRPr="00B50898">
        <w:rPr>
          <w:rFonts w:ascii="Calibri" w:hAnsi="Calibri"/>
          <w:b/>
          <w:bCs/>
          <w:sz w:val="32"/>
          <w:szCs w:val="32"/>
        </w:rPr>
        <w:t>53</w:t>
      </w:r>
    </w:p>
    <w:p w14:paraId="2B3454BD" w14:textId="24E920AC" w:rsidR="00F75580" w:rsidRPr="00B50898" w:rsidRDefault="00F75580" w:rsidP="00B50898">
      <w:pPr>
        <w:spacing w:line="360" w:lineRule="auto"/>
        <w:jc w:val="center"/>
        <w:outlineLvl w:val="1"/>
        <w:rPr>
          <w:rFonts w:ascii="Calibri" w:hAnsi="Calibri"/>
          <w:b/>
          <w:bCs/>
          <w:sz w:val="28"/>
          <w:szCs w:val="28"/>
        </w:rPr>
      </w:pPr>
      <w:r w:rsidRPr="00B50898">
        <w:rPr>
          <w:rFonts w:ascii="Calibri" w:hAnsi="Calibri"/>
          <w:b/>
          <w:bCs/>
          <w:sz w:val="28"/>
          <w:szCs w:val="28"/>
        </w:rPr>
        <w:t>Rektora Zachodniopomorskiego Uniwersytetu Technologicznego w Szczecinie</w:t>
      </w:r>
      <w:r w:rsidR="00B50898">
        <w:rPr>
          <w:rFonts w:ascii="Calibri" w:hAnsi="Calibri"/>
          <w:b/>
          <w:bCs/>
          <w:sz w:val="28"/>
          <w:szCs w:val="28"/>
        </w:rPr>
        <w:br/>
      </w:r>
      <w:r w:rsidRPr="00B50898">
        <w:rPr>
          <w:rFonts w:ascii="Calibri" w:hAnsi="Calibri"/>
          <w:b/>
          <w:bCs/>
          <w:sz w:val="28"/>
          <w:szCs w:val="28"/>
        </w:rPr>
        <w:t xml:space="preserve">z dnia </w:t>
      </w:r>
      <w:r w:rsidR="00CB3DE9" w:rsidRPr="00B50898">
        <w:rPr>
          <w:rFonts w:ascii="Calibri" w:hAnsi="Calibri"/>
          <w:b/>
          <w:bCs/>
          <w:sz w:val="28"/>
          <w:szCs w:val="28"/>
        </w:rPr>
        <w:t>30 kwietnia</w:t>
      </w:r>
      <w:r w:rsidRPr="00B50898">
        <w:rPr>
          <w:rFonts w:ascii="Calibri" w:hAnsi="Calibri"/>
          <w:b/>
          <w:bCs/>
          <w:sz w:val="28"/>
          <w:szCs w:val="28"/>
        </w:rPr>
        <w:t xml:space="preserve"> 2021 r.</w:t>
      </w:r>
    </w:p>
    <w:p w14:paraId="11A39262" w14:textId="0F02BF7F" w:rsidR="00F75580" w:rsidRPr="00B50898" w:rsidRDefault="00F75580" w:rsidP="00B50898">
      <w:pPr>
        <w:spacing w:before="360" w:line="360" w:lineRule="auto"/>
        <w:jc w:val="center"/>
        <w:outlineLvl w:val="0"/>
        <w:rPr>
          <w:rFonts w:ascii="Calibri" w:hAnsi="Calibri"/>
          <w:b/>
          <w:bCs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 xml:space="preserve">w sprawie Regulaminu </w:t>
      </w:r>
      <w:r w:rsidR="002C6FC1" w:rsidRPr="00B50898">
        <w:rPr>
          <w:rFonts w:ascii="Calibri" w:hAnsi="Calibri"/>
          <w:b/>
          <w:bCs/>
          <w:sz w:val="24"/>
          <w:szCs w:val="24"/>
        </w:rPr>
        <w:t xml:space="preserve">Biura </w:t>
      </w:r>
      <w:r w:rsidR="00E93358" w:rsidRPr="00B50898">
        <w:rPr>
          <w:rFonts w:ascii="Calibri" w:hAnsi="Calibri"/>
          <w:b/>
          <w:bCs/>
          <w:sz w:val="24"/>
          <w:szCs w:val="24"/>
        </w:rPr>
        <w:t>W</w:t>
      </w:r>
      <w:r w:rsidR="002C6FC1" w:rsidRPr="00B50898">
        <w:rPr>
          <w:rFonts w:ascii="Calibri" w:hAnsi="Calibri"/>
          <w:b/>
          <w:bCs/>
          <w:sz w:val="24"/>
          <w:szCs w:val="24"/>
        </w:rPr>
        <w:t>sparcia Osób z Niepełnosprawnością</w:t>
      </w:r>
      <w:r w:rsidR="002C6FC1" w:rsidRPr="00B50898">
        <w:rPr>
          <w:rFonts w:ascii="Calibri" w:hAnsi="Calibri"/>
          <w:b/>
          <w:bCs/>
          <w:sz w:val="24"/>
          <w:szCs w:val="24"/>
        </w:rPr>
        <w:br/>
        <w:t>Zachodniopomorskiego Uniwersytetu Technologicznego w Szczecinie</w:t>
      </w:r>
    </w:p>
    <w:p w14:paraId="4B336429" w14:textId="26897B81" w:rsidR="00F75580" w:rsidRPr="00B50898" w:rsidRDefault="00F75580" w:rsidP="00B50898">
      <w:pPr>
        <w:spacing w:before="240" w:line="360" w:lineRule="auto"/>
        <w:rPr>
          <w:rFonts w:ascii="Calibri" w:hAnsi="Calibri"/>
          <w:b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Na podstawie art. 23 ustawy z dnia 20 lipca 2018 r. Prawo o szkolnictwie wyższym i nauce (tekst</w:t>
      </w:r>
      <w:r w:rsidR="00B50898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jedn. Dz. U. z 202</w:t>
      </w:r>
      <w:r w:rsidR="002C6FC1" w:rsidRPr="00B50898">
        <w:rPr>
          <w:rFonts w:ascii="Calibri" w:hAnsi="Calibri"/>
          <w:sz w:val="24"/>
          <w:szCs w:val="24"/>
        </w:rPr>
        <w:t>1</w:t>
      </w:r>
      <w:r w:rsidRPr="00B50898">
        <w:rPr>
          <w:rFonts w:ascii="Calibri" w:hAnsi="Calibri"/>
          <w:sz w:val="24"/>
          <w:szCs w:val="24"/>
        </w:rPr>
        <w:t xml:space="preserve"> r. poz. </w:t>
      </w:r>
      <w:r w:rsidR="002C6FC1" w:rsidRPr="00B50898">
        <w:rPr>
          <w:rFonts w:ascii="Calibri" w:hAnsi="Calibri"/>
          <w:sz w:val="24"/>
          <w:szCs w:val="24"/>
        </w:rPr>
        <w:t>478</w:t>
      </w:r>
      <w:r w:rsidR="008C15BF" w:rsidRPr="00B50898">
        <w:rPr>
          <w:rFonts w:ascii="Calibri" w:hAnsi="Calibri"/>
          <w:sz w:val="24"/>
          <w:szCs w:val="24"/>
        </w:rPr>
        <w:t>,</w:t>
      </w:r>
      <w:r w:rsidRPr="00B50898">
        <w:rPr>
          <w:rFonts w:ascii="Calibri" w:hAnsi="Calibri"/>
          <w:sz w:val="24"/>
          <w:szCs w:val="24"/>
        </w:rPr>
        <w:t xml:space="preserve"> z późn. zm.) zarządza się, co następuje:</w:t>
      </w:r>
    </w:p>
    <w:p w14:paraId="0D965955" w14:textId="77777777" w:rsidR="00F75580" w:rsidRPr="00B50898" w:rsidRDefault="00F75580" w:rsidP="00B50898">
      <w:pPr>
        <w:spacing w:before="240" w:line="360" w:lineRule="auto"/>
        <w:jc w:val="center"/>
        <w:outlineLvl w:val="1"/>
        <w:rPr>
          <w:rFonts w:ascii="Calibri" w:hAnsi="Calibri"/>
          <w:b/>
          <w:bCs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§ 1.</w:t>
      </w:r>
    </w:p>
    <w:p w14:paraId="5BEDBC96" w14:textId="6D107F74" w:rsidR="00F75580" w:rsidRPr="00B50898" w:rsidRDefault="00F75580" w:rsidP="00B50898">
      <w:pPr>
        <w:spacing w:line="360" w:lineRule="auto"/>
        <w:rPr>
          <w:rFonts w:ascii="Calibri" w:hAnsi="Calibri"/>
          <w:b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Wprowadza się </w:t>
      </w:r>
      <w:r w:rsidR="002C6FC1" w:rsidRPr="00B50898">
        <w:rPr>
          <w:rFonts w:ascii="Calibri" w:hAnsi="Calibri"/>
          <w:sz w:val="24"/>
          <w:szCs w:val="24"/>
        </w:rPr>
        <w:t>Regulamin</w:t>
      </w:r>
      <w:r w:rsidRPr="00B50898">
        <w:rPr>
          <w:rFonts w:ascii="Calibri" w:hAnsi="Calibri"/>
          <w:sz w:val="24"/>
          <w:szCs w:val="24"/>
        </w:rPr>
        <w:t xml:space="preserve"> Biura </w:t>
      </w:r>
      <w:r w:rsidR="00E93358" w:rsidRPr="00B50898">
        <w:rPr>
          <w:rFonts w:ascii="Calibri" w:hAnsi="Calibri"/>
          <w:sz w:val="24"/>
          <w:szCs w:val="24"/>
        </w:rPr>
        <w:t>W</w:t>
      </w:r>
      <w:r w:rsidRPr="00B50898">
        <w:rPr>
          <w:rFonts w:ascii="Calibri" w:hAnsi="Calibri"/>
          <w:sz w:val="24"/>
          <w:szCs w:val="24"/>
        </w:rPr>
        <w:t>sparcia Osób z Niepełnosprawnością</w:t>
      </w:r>
      <w:r w:rsidR="002C6FC1" w:rsidRPr="00B50898">
        <w:rPr>
          <w:rFonts w:ascii="Calibri" w:hAnsi="Calibri"/>
          <w:sz w:val="24"/>
          <w:szCs w:val="24"/>
        </w:rPr>
        <w:t xml:space="preserve"> Zachodniopomorskiego Uniwersytetu Technologicznego w Szczecinie</w:t>
      </w:r>
      <w:r w:rsidRPr="00B50898">
        <w:rPr>
          <w:rFonts w:ascii="Calibri" w:hAnsi="Calibri"/>
          <w:sz w:val="24"/>
          <w:szCs w:val="24"/>
        </w:rPr>
        <w:t xml:space="preserve">, stanowiący załącznik do niniejszego zarządzenia. </w:t>
      </w:r>
    </w:p>
    <w:p w14:paraId="4A68B4DC" w14:textId="77777777" w:rsidR="00F75580" w:rsidRPr="00B50898" w:rsidRDefault="00F75580" w:rsidP="00B50898">
      <w:pPr>
        <w:spacing w:before="120" w:line="360" w:lineRule="auto"/>
        <w:jc w:val="center"/>
        <w:outlineLvl w:val="1"/>
        <w:rPr>
          <w:rFonts w:ascii="Calibri" w:hAnsi="Calibri"/>
          <w:b/>
          <w:bCs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§ 2.</w:t>
      </w:r>
    </w:p>
    <w:p w14:paraId="2DEF4B1E" w14:textId="36AE0480" w:rsidR="00F75580" w:rsidRPr="00B50898" w:rsidRDefault="00F75580" w:rsidP="00B50898">
      <w:pPr>
        <w:spacing w:line="360" w:lineRule="auto"/>
        <w:rPr>
          <w:rFonts w:ascii="Calibri" w:hAnsi="Calibri"/>
          <w:b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Zarządzenie wchodzi w życie z dniem podpisania</w:t>
      </w:r>
      <w:r w:rsidR="008C15BF" w:rsidRPr="00B50898">
        <w:rPr>
          <w:rFonts w:ascii="Calibri" w:hAnsi="Calibri"/>
          <w:sz w:val="24"/>
          <w:szCs w:val="24"/>
        </w:rPr>
        <w:t>,</w:t>
      </w:r>
      <w:r w:rsidR="00D347EE" w:rsidRPr="00B50898">
        <w:rPr>
          <w:rFonts w:ascii="Calibri" w:hAnsi="Calibri"/>
          <w:sz w:val="24"/>
          <w:szCs w:val="24"/>
        </w:rPr>
        <w:t xml:space="preserve"> z mocą obowiązującą od 1 października 2021 r. </w:t>
      </w:r>
    </w:p>
    <w:p w14:paraId="31379CD2" w14:textId="51A448F0" w:rsidR="00F75580" w:rsidRPr="00B50898" w:rsidRDefault="00F75580" w:rsidP="00B50898">
      <w:pPr>
        <w:spacing w:before="1080" w:after="840" w:line="720" w:lineRule="auto"/>
        <w:ind w:left="5670"/>
        <w:jc w:val="center"/>
        <w:rPr>
          <w:rFonts w:ascii="Calibri" w:hAnsi="Calibri"/>
          <w:b/>
          <w:bCs/>
          <w:sz w:val="24"/>
          <w:szCs w:val="24"/>
          <w:lang w:eastAsia="pl-PL"/>
        </w:rPr>
      </w:pPr>
      <w:r w:rsidRPr="00B50898">
        <w:rPr>
          <w:rFonts w:ascii="Calibri" w:hAnsi="Calibri"/>
          <w:bCs/>
          <w:sz w:val="24"/>
          <w:szCs w:val="24"/>
          <w:lang w:eastAsia="pl-PL"/>
        </w:rPr>
        <w:t>Rektor</w:t>
      </w:r>
      <w:r w:rsidR="00B50898">
        <w:rPr>
          <w:rFonts w:ascii="Calibri" w:hAnsi="Calibri"/>
          <w:bCs/>
          <w:sz w:val="24"/>
          <w:szCs w:val="24"/>
          <w:lang w:eastAsia="pl-PL"/>
        </w:rPr>
        <w:br/>
      </w:r>
      <w:r w:rsidRPr="00B50898">
        <w:rPr>
          <w:rFonts w:ascii="Calibri" w:hAnsi="Calibri"/>
          <w:bCs/>
          <w:sz w:val="24"/>
          <w:szCs w:val="24"/>
          <w:lang w:eastAsia="pl-PL"/>
        </w:rPr>
        <w:t>dr hab. inż. Jacek Wróbel, prof. ZUT</w:t>
      </w:r>
    </w:p>
    <w:p w14:paraId="3D87EA33" w14:textId="140EF072" w:rsidR="00F75580" w:rsidRPr="00B50898" w:rsidRDefault="00F75580" w:rsidP="00B50898">
      <w:pPr>
        <w:suppressAutoHyphens w:val="0"/>
        <w:spacing w:after="160" w:line="360" w:lineRule="auto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br w:type="page"/>
      </w:r>
    </w:p>
    <w:p w14:paraId="3A30347C" w14:textId="1C1271D6" w:rsidR="001B603D" w:rsidRPr="00B50898" w:rsidRDefault="001B603D" w:rsidP="00B50898">
      <w:pPr>
        <w:spacing w:after="240" w:line="360" w:lineRule="auto"/>
        <w:jc w:val="right"/>
        <w:rPr>
          <w:rFonts w:ascii="Calibri" w:hAnsi="Calibri"/>
        </w:rPr>
      </w:pPr>
      <w:r w:rsidRPr="00B50898">
        <w:rPr>
          <w:rFonts w:ascii="Calibri" w:hAnsi="Calibri"/>
        </w:rPr>
        <w:lastRenderedPageBreak/>
        <w:t xml:space="preserve">Załącznik </w:t>
      </w:r>
      <w:r w:rsidR="008C15BF" w:rsidRPr="00B50898">
        <w:rPr>
          <w:rFonts w:ascii="Calibri" w:hAnsi="Calibri"/>
        </w:rPr>
        <w:br/>
      </w:r>
      <w:r w:rsidRPr="00B50898">
        <w:rPr>
          <w:rFonts w:ascii="Calibri" w:hAnsi="Calibri"/>
        </w:rPr>
        <w:t xml:space="preserve">do zarządzenie nr </w:t>
      </w:r>
      <w:r w:rsidR="00CB3DE9" w:rsidRPr="00B50898">
        <w:rPr>
          <w:rFonts w:ascii="Calibri" w:hAnsi="Calibri"/>
        </w:rPr>
        <w:t>53</w:t>
      </w:r>
      <w:r w:rsidRPr="00B50898">
        <w:rPr>
          <w:rFonts w:ascii="Calibri" w:hAnsi="Calibri"/>
        </w:rPr>
        <w:t xml:space="preserve"> Rektora ZU</w:t>
      </w:r>
      <w:r w:rsidR="00D67EEC" w:rsidRPr="00B50898">
        <w:rPr>
          <w:rFonts w:ascii="Calibri" w:hAnsi="Calibri"/>
        </w:rPr>
        <w:t>T</w:t>
      </w:r>
      <w:r w:rsidRPr="00B50898">
        <w:rPr>
          <w:rFonts w:ascii="Calibri" w:hAnsi="Calibri"/>
        </w:rPr>
        <w:t xml:space="preserve"> z dnia </w:t>
      </w:r>
      <w:r w:rsidR="00CB3DE9" w:rsidRPr="00B50898">
        <w:rPr>
          <w:rFonts w:ascii="Calibri" w:hAnsi="Calibri"/>
        </w:rPr>
        <w:t>30 kwietnia</w:t>
      </w:r>
      <w:r w:rsidRPr="00B50898">
        <w:rPr>
          <w:rFonts w:ascii="Calibri" w:hAnsi="Calibri"/>
        </w:rPr>
        <w:t xml:space="preserve"> 2021 r. </w:t>
      </w:r>
    </w:p>
    <w:p w14:paraId="16BBA572" w14:textId="195F6CE0" w:rsidR="00053570" w:rsidRPr="00B50898" w:rsidRDefault="00DC375D" w:rsidP="00B50898">
      <w:pPr>
        <w:pStyle w:val="Nagwek1"/>
        <w:spacing w:line="360" w:lineRule="auto"/>
        <w:rPr>
          <w:rFonts w:ascii="Calibri" w:hAnsi="Calibri"/>
          <w:bCs/>
        </w:rPr>
      </w:pPr>
      <w:r w:rsidRPr="00B50898">
        <w:rPr>
          <w:rFonts w:ascii="Calibri" w:hAnsi="Calibri"/>
        </w:rPr>
        <w:t>Regulamin</w:t>
      </w:r>
      <w:r w:rsidR="008C15BF" w:rsidRPr="00B50898">
        <w:rPr>
          <w:rFonts w:ascii="Calibri" w:hAnsi="Calibri"/>
        </w:rPr>
        <w:br/>
      </w:r>
      <w:r w:rsidR="00053570" w:rsidRPr="00B50898">
        <w:rPr>
          <w:rFonts w:ascii="Calibri" w:hAnsi="Calibri"/>
          <w:sz w:val="24"/>
          <w:szCs w:val="24"/>
        </w:rPr>
        <w:t xml:space="preserve">Biura </w:t>
      </w:r>
      <w:r w:rsidR="00E93358" w:rsidRPr="00B50898">
        <w:rPr>
          <w:rFonts w:ascii="Calibri" w:hAnsi="Calibri"/>
          <w:sz w:val="24"/>
          <w:szCs w:val="24"/>
        </w:rPr>
        <w:t>W</w:t>
      </w:r>
      <w:r w:rsidR="00053570" w:rsidRPr="00B50898">
        <w:rPr>
          <w:rFonts w:ascii="Calibri" w:hAnsi="Calibri"/>
          <w:sz w:val="24"/>
          <w:szCs w:val="24"/>
        </w:rPr>
        <w:t>sparcia Osób z Niepełnosprawnością</w:t>
      </w:r>
      <w:r w:rsidR="008C15BF" w:rsidRPr="00B50898">
        <w:rPr>
          <w:rFonts w:ascii="Calibri" w:hAnsi="Calibri"/>
          <w:sz w:val="24"/>
          <w:szCs w:val="24"/>
        </w:rPr>
        <w:br/>
      </w:r>
      <w:r w:rsidR="00053570" w:rsidRPr="00B50898">
        <w:rPr>
          <w:rFonts w:ascii="Calibri" w:hAnsi="Calibri"/>
          <w:sz w:val="24"/>
          <w:szCs w:val="24"/>
        </w:rPr>
        <w:t>Zachodniopomorskiego Uniwersytetu Technologicznego w Szczecinie</w:t>
      </w:r>
    </w:p>
    <w:p w14:paraId="69026984" w14:textId="7A56337B" w:rsidR="00053570" w:rsidRPr="00B50898" w:rsidRDefault="00053570" w:rsidP="00DC375D">
      <w:pPr>
        <w:pStyle w:val="Nagwek2"/>
        <w:spacing w:before="120"/>
      </w:pPr>
      <w:r w:rsidRPr="00B50898">
        <w:rPr>
          <w:bCs/>
        </w:rPr>
        <w:t>§ 1.</w:t>
      </w:r>
      <w:r w:rsidR="00B71D4E" w:rsidRPr="00B50898">
        <w:t xml:space="preserve"> </w:t>
      </w:r>
      <w:r w:rsidR="00DC375D">
        <w:br/>
      </w:r>
      <w:r w:rsidR="00B71D4E" w:rsidRPr="00B50898">
        <w:t xml:space="preserve">Postanowienia ogólne </w:t>
      </w:r>
    </w:p>
    <w:p w14:paraId="7EDA03FC" w14:textId="77777777" w:rsidR="004C1515" w:rsidRPr="00B50898" w:rsidRDefault="5B5584B4" w:rsidP="00DC375D">
      <w:pPr>
        <w:pStyle w:val="Akapitzlist"/>
        <w:numPr>
          <w:ilvl w:val="0"/>
          <w:numId w:val="7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Biuro</w:t>
      </w:r>
      <w:r w:rsidR="1845682F" w:rsidRPr="00B50898">
        <w:rPr>
          <w:rFonts w:ascii="Calibri" w:hAnsi="Calibri"/>
          <w:sz w:val="24"/>
          <w:szCs w:val="24"/>
        </w:rPr>
        <w:t xml:space="preserve"> W</w:t>
      </w:r>
      <w:r w:rsidR="59A082FD" w:rsidRPr="00B50898">
        <w:rPr>
          <w:rFonts w:ascii="Calibri" w:hAnsi="Calibri"/>
          <w:sz w:val="24"/>
          <w:szCs w:val="24"/>
        </w:rPr>
        <w:t>sparci</w:t>
      </w:r>
      <w:r w:rsidR="36BE0768" w:rsidRPr="00B50898">
        <w:rPr>
          <w:rFonts w:ascii="Calibri" w:hAnsi="Calibri"/>
          <w:sz w:val="24"/>
          <w:szCs w:val="24"/>
        </w:rPr>
        <w:t xml:space="preserve">a </w:t>
      </w:r>
      <w:r w:rsidR="59A082FD" w:rsidRPr="00B50898">
        <w:rPr>
          <w:rFonts w:ascii="Calibri" w:hAnsi="Calibri"/>
          <w:sz w:val="24"/>
          <w:szCs w:val="24"/>
        </w:rPr>
        <w:t>O</w:t>
      </w:r>
      <w:r w:rsidR="68657FAB" w:rsidRPr="00B50898">
        <w:rPr>
          <w:rFonts w:ascii="Calibri" w:hAnsi="Calibri"/>
          <w:sz w:val="24"/>
          <w:szCs w:val="24"/>
        </w:rPr>
        <w:t xml:space="preserve">sób z </w:t>
      </w:r>
      <w:r w:rsidR="4AA152BA" w:rsidRPr="00B50898">
        <w:rPr>
          <w:rFonts w:ascii="Calibri" w:hAnsi="Calibri"/>
          <w:sz w:val="24"/>
          <w:szCs w:val="24"/>
        </w:rPr>
        <w:t xml:space="preserve">Niepełnosprawnością Zachodniopomorskiego Uniwersytetu Technologicznego </w:t>
      </w:r>
      <w:r w:rsidR="00B71D4E" w:rsidRPr="00B50898">
        <w:rPr>
          <w:rFonts w:ascii="Calibri" w:hAnsi="Calibri"/>
          <w:sz w:val="24"/>
          <w:szCs w:val="24"/>
        </w:rPr>
        <w:t xml:space="preserve">w Szczecinie </w:t>
      </w:r>
      <w:r w:rsidR="4AA152BA" w:rsidRPr="00B50898">
        <w:rPr>
          <w:rFonts w:ascii="Calibri" w:hAnsi="Calibri"/>
          <w:sz w:val="24"/>
          <w:szCs w:val="24"/>
        </w:rPr>
        <w:t>z</w:t>
      </w:r>
      <w:r w:rsidRPr="00B50898">
        <w:rPr>
          <w:rFonts w:ascii="Calibri" w:hAnsi="Calibri"/>
          <w:sz w:val="24"/>
          <w:szCs w:val="24"/>
        </w:rPr>
        <w:t xml:space="preserve">apewnia osobom </w:t>
      </w:r>
      <w:r w:rsidR="00BD7F8D" w:rsidRPr="00B50898">
        <w:rPr>
          <w:rFonts w:ascii="Calibri" w:hAnsi="Calibri"/>
          <w:sz w:val="24"/>
          <w:szCs w:val="24"/>
        </w:rPr>
        <w:t xml:space="preserve">z niepełnosprawnością oraz osobom </w:t>
      </w:r>
      <w:r w:rsidRPr="00B50898">
        <w:rPr>
          <w:rFonts w:ascii="Calibri" w:hAnsi="Calibri"/>
          <w:sz w:val="24"/>
          <w:szCs w:val="24"/>
        </w:rPr>
        <w:t>ze szczególnymi potrzebami</w:t>
      </w:r>
      <w:r w:rsidR="004C1515" w:rsidRPr="00B50898">
        <w:rPr>
          <w:rFonts w:ascii="Calibri" w:hAnsi="Calibri"/>
          <w:sz w:val="24"/>
          <w:szCs w:val="24"/>
        </w:rPr>
        <w:t xml:space="preserve"> </w:t>
      </w:r>
      <w:r w:rsidRPr="00B50898">
        <w:rPr>
          <w:rFonts w:ascii="Calibri" w:hAnsi="Calibri"/>
          <w:sz w:val="24"/>
          <w:szCs w:val="24"/>
        </w:rPr>
        <w:t xml:space="preserve">warunki do pełnego uczestnictwa w życiu Uczelni i społeczności akademickiej, w tym podczas </w:t>
      </w:r>
      <w:r w:rsidR="00A6117B" w:rsidRPr="00B50898">
        <w:rPr>
          <w:rFonts w:ascii="Calibri" w:hAnsi="Calibri"/>
          <w:sz w:val="24"/>
          <w:szCs w:val="24"/>
        </w:rPr>
        <w:t xml:space="preserve">procesu </w:t>
      </w:r>
      <w:r w:rsidRPr="00B50898">
        <w:rPr>
          <w:rFonts w:ascii="Calibri" w:hAnsi="Calibri"/>
          <w:sz w:val="24"/>
          <w:szCs w:val="24"/>
        </w:rPr>
        <w:t xml:space="preserve">rekrutacji, kształcenia, prowadzenia </w:t>
      </w:r>
      <w:r w:rsidR="00BD7F8D" w:rsidRPr="00B50898">
        <w:rPr>
          <w:rFonts w:ascii="Calibri" w:hAnsi="Calibri"/>
          <w:sz w:val="24"/>
          <w:szCs w:val="24"/>
        </w:rPr>
        <w:t xml:space="preserve">działalności </w:t>
      </w:r>
      <w:r w:rsidRPr="00B50898">
        <w:rPr>
          <w:rFonts w:ascii="Calibri" w:hAnsi="Calibri"/>
          <w:sz w:val="24"/>
          <w:szCs w:val="24"/>
        </w:rPr>
        <w:t>naukow</w:t>
      </w:r>
      <w:r w:rsidR="00BD7F8D" w:rsidRPr="00B50898">
        <w:rPr>
          <w:rFonts w:ascii="Calibri" w:hAnsi="Calibri"/>
          <w:sz w:val="24"/>
          <w:szCs w:val="24"/>
        </w:rPr>
        <w:t>ej</w:t>
      </w:r>
      <w:r w:rsidRPr="00B50898">
        <w:rPr>
          <w:rFonts w:ascii="Calibri" w:hAnsi="Calibri"/>
          <w:sz w:val="24"/>
          <w:szCs w:val="24"/>
        </w:rPr>
        <w:t>, udziału w wydarzeniach kulturalnych i sportowych</w:t>
      </w:r>
      <w:r w:rsidR="00E93E28" w:rsidRPr="00B50898">
        <w:rPr>
          <w:rFonts w:ascii="Calibri" w:hAnsi="Calibri"/>
          <w:sz w:val="24"/>
          <w:szCs w:val="24"/>
        </w:rPr>
        <w:t>.</w:t>
      </w:r>
      <w:r w:rsidRPr="00B50898">
        <w:rPr>
          <w:rFonts w:ascii="Calibri" w:hAnsi="Calibri"/>
          <w:sz w:val="24"/>
          <w:szCs w:val="24"/>
        </w:rPr>
        <w:t xml:space="preserve"> </w:t>
      </w:r>
    </w:p>
    <w:p w14:paraId="68A5314F" w14:textId="2D549434" w:rsidR="004C1515" w:rsidRPr="00B50898" w:rsidRDefault="004C1515" w:rsidP="00DC375D">
      <w:pPr>
        <w:pStyle w:val="Akapitzlist"/>
        <w:numPr>
          <w:ilvl w:val="0"/>
          <w:numId w:val="7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Biuro Wsparcia Osób z Niepełnosprawnością zapewnia realizację równych praw i obowiązków</w:t>
      </w:r>
      <w:r w:rsidR="00773A64" w:rsidRPr="00B50898">
        <w:rPr>
          <w:rFonts w:ascii="Calibri" w:hAnsi="Calibri"/>
          <w:sz w:val="24"/>
          <w:szCs w:val="24"/>
        </w:rPr>
        <w:t xml:space="preserve"> na Uczelni</w:t>
      </w:r>
      <w:r w:rsidRPr="00B50898">
        <w:rPr>
          <w:rFonts w:ascii="Calibri" w:hAnsi="Calibri"/>
          <w:sz w:val="24"/>
          <w:szCs w:val="24"/>
        </w:rPr>
        <w:t xml:space="preserve">, w tym dostępności dla osób z niepełnosprawnością. </w:t>
      </w:r>
    </w:p>
    <w:p w14:paraId="00CAE106" w14:textId="67C5CF11" w:rsidR="004C1515" w:rsidRPr="00B50898" w:rsidRDefault="004C1515" w:rsidP="00DC375D">
      <w:pPr>
        <w:pStyle w:val="Akapitzlist"/>
        <w:numPr>
          <w:ilvl w:val="0"/>
          <w:numId w:val="7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Biuro Wsparcia Osób z Niepełnosprawnością jest jednostką podlegającą prorektorowi ds.</w:t>
      </w:r>
      <w:r w:rsidR="00D16EDB" w:rsidRPr="00B50898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kształcenia</w:t>
      </w:r>
      <w:r w:rsidR="00180A9F" w:rsidRPr="00B50898">
        <w:rPr>
          <w:rFonts w:ascii="Calibri" w:hAnsi="Calibri"/>
          <w:sz w:val="24"/>
          <w:szCs w:val="24"/>
        </w:rPr>
        <w:t>.</w:t>
      </w:r>
      <w:r w:rsidRPr="00B50898">
        <w:rPr>
          <w:rFonts w:ascii="Calibri" w:hAnsi="Calibri"/>
          <w:sz w:val="24"/>
          <w:szCs w:val="24"/>
        </w:rPr>
        <w:t xml:space="preserve"> </w:t>
      </w:r>
    </w:p>
    <w:p w14:paraId="40700D97" w14:textId="04F8627E" w:rsidR="008D3065" w:rsidRPr="00B50898" w:rsidRDefault="00053570" w:rsidP="00DC375D">
      <w:pPr>
        <w:pStyle w:val="Akapitzlist"/>
        <w:numPr>
          <w:ilvl w:val="0"/>
          <w:numId w:val="7"/>
        </w:numPr>
        <w:spacing w:after="120" w:line="360" w:lineRule="auto"/>
        <w:ind w:left="284" w:hanging="284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Użyte w regulaminie określenia oznaczają: </w:t>
      </w:r>
    </w:p>
    <w:p w14:paraId="3A6FD417" w14:textId="05B31C30" w:rsidR="008D3065" w:rsidRPr="00B50898" w:rsidRDefault="00053570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ustawa Prawo o szkolnictwie wyższym i nauce</w:t>
      </w:r>
      <w:r w:rsidRPr="00B50898">
        <w:rPr>
          <w:rFonts w:ascii="Calibri" w:hAnsi="Calibri"/>
          <w:sz w:val="24"/>
          <w:szCs w:val="24"/>
        </w:rPr>
        <w:t xml:space="preserve"> – </w:t>
      </w:r>
      <w:r w:rsidR="008C4236" w:rsidRPr="00B50898">
        <w:rPr>
          <w:rFonts w:ascii="Calibri" w:hAnsi="Calibri"/>
          <w:sz w:val="24"/>
          <w:szCs w:val="24"/>
        </w:rPr>
        <w:t>u</w:t>
      </w:r>
      <w:r w:rsidRPr="00B50898">
        <w:rPr>
          <w:rFonts w:ascii="Calibri" w:hAnsi="Calibri"/>
          <w:sz w:val="24"/>
          <w:szCs w:val="24"/>
        </w:rPr>
        <w:t>stawa z dnia 20 lipca 2018 r. Prawo</w:t>
      </w:r>
      <w:r w:rsidR="00D347EE" w:rsidRPr="00B50898">
        <w:rPr>
          <w:rFonts w:ascii="Calibri" w:hAnsi="Calibri"/>
          <w:i/>
          <w:iCs/>
          <w:sz w:val="24"/>
          <w:szCs w:val="24"/>
        </w:rPr>
        <w:t xml:space="preserve"> </w:t>
      </w:r>
      <w:r w:rsidRPr="00B50898">
        <w:rPr>
          <w:rFonts w:ascii="Calibri" w:hAnsi="Calibri"/>
          <w:sz w:val="24"/>
          <w:szCs w:val="24"/>
        </w:rPr>
        <w:t>o szkolnictwie wyższym i nauce</w:t>
      </w:r>
      <w:r w:rsidRPr="00B50898">
        <w:rPr>
          <w:rFonts w:ascii="Calibri" w:hAnsi="Calibri"/>
          <w:i/>
          <w:iCs/>
          <w:sz w:val="24"/>
          <w:szCs w:val="24"/>
        </w:rPr>
        <w:t xml:space="preserve"> </w:t>
      </w:r>
      <w:r w:rsidRPr="00B50898">
        <w:rPr>
          <w:rFonts w:ascii="Calibri" w:hAnsi="Calibri"/>
          <w:sz w:val="24"/>
          <w:szCs w:val="24"/>
        </w:rPr>
        <w:t xml:space="preserve">(tekst jedn. Dz. U. </w:t>
      </w:r>
      <w:r w:rsidR="169A1808" w:rsidRPr="00B50898">
        <w:rPr>
          <w:rFonts w:ascii="Calibri" w:hAnsi="Calibri"/>
          <w:sz w:val="24"/>
          <w:szCs w:val="24"/>
        </w:rPr>
        <w:t>z 202</w:t>
      </w:r>
      <w:r w:rsidR="00F520D7" w:rsidRPr="00B50898">
        <w:rPr>
          <w:rFonts w:ascii="Calibri" w:hAnsi="Calibri"/>
          <w:sz w:val="24"/>
          <w:szCs w:val="24"/>
        </w:rPr>
        <w:t>1</w:t>
      </w:r>
      <w:r w:rsidR="169A1808" w:rsidRPr="00B50898">
        <w:rPr>
          <w:rFonts w:ascii="Calibri" w:hAnsi="Calibri"/>
          <w:sz w:val="24"/>
          <w:szCs w:val="24"/>
        </w:rPr>
        <w:t xml:space="preserve"> r.</w:t>
      </w:r>
      <w:r w:rsidR="00773A64" w:rsidRPr="00B50898">
        <w:rPr>
          <w:rFonts w:ascii="Calibri" w:hAnsi="Calibri"/>
          <w:sz w:val="24"/>
          <w:szCs w:val="24"/>
        </w:rPr>
        <w:t xml:space="preserve"> </w:t>
      </w:r>
      <w:r w:rsidR="169A1808" w:rsidRPr="00B50898">
        <w:rPr>
          <w:rFonts w:ascii="Calibri" w:hAnsi="Calibri"/>
          <w:sz w:val="24"/>
          <w:szCs w:val="24"/>
        </w:rPr>
        <w:t xml:space="preserve">poz. </w:t>
      </w:r>
      <w:r w:rsidR="00F520D7" w:rsidRPr="00B50898">
        <w:rPr>
          <w:rFonts w:ascii="Calibri" w:hAnsi="Calibri"/>
          <w:sz w:val="24"/>
          <w:szCs w:val="24"/>
        </w:rPr>
        <w:t>478</w:t>
      </w:r>
      <w:r w:rsidRPr="00B50898">
        <w:rPr>
          <w:rFonts w:ascii="Calibri" w:hAnsi="Calibri"/>
          <w:sz w:val="24"/>
          <w:szCs w:val="24"/>
        </w:rPr>
        <w:t>, z późn. zm.);</w:t>
      </w:r>
    </w:p>
    <w:p w14:paraId="5FB008EF" w14:textId="1AF7996B" w:rsidR="00053570" w:rsidRPr="00B50898" w:rsidRDefault="00053570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ustawa o rehabilitacji zawodowej i społecznej oraz zatrudnianiu osób niepełnosprawnych</w:t>
      </w:r>
      <w:r w:rsidRPr="00B50898">
        <w:rPr>
          <w:rFonts w:ascii="Calibri" w:hAnsi="Calibri"/>
          <w:sz w:val="24"/>
          <w:szCs w:val="24"/>
        </w:rPr>
        <w:t xml:space="preserve"> – </w:t>
      </w:r>
      <w:r w:rsidR="008C4236" w:rsidRPr="00B50898">
        <w:rPr>
          <w:rFonts w:ascii="Calibri" w:hAnsi="Calibri"/>
          <w:sz w:val="24"/>
          <w:szCs w:val="24"/>
        </w:rPr>
        <w:t>u</w:t>
      </w:r>
      <w:r w:rsidR="487106D4" w:rsidRPr="00B50898">
        <w:rPr>
          <w:rFonts w:ascii="Calibri" w:hAnsi="Calibri"/>
          <w:sz w:val="24"/>
          <w:szCs w:val="24"/>
        </w:rPr>
        <w:t>stawa z dnia 27 sierpnia 1997 r. o rehabilitacji zawodowej i społecznej oraz zatrudnianiu osób niepełnosprawnych (tekst jedn. Dz.U. z 202</w:t>
      </w:r>
      <w:r w:rsidR="00F94B99" w:rsidRPr="00B50898">
        <w:rPr>
          <w:rFonts w:ascii="Calibri" w:hAnsi="Calibri"/>
          <w:sz w:val="24"/>
          <w:szCs w:val="24"/>
        </w:rPr>
        <w:t>1</w:t>
      </w:r>
      <w:r w:rsidR="487106D4" w:rsidRPr="00B50898">
        <w:rPr>
          <w:rFonts w:ascii="Calibri" w:hAnsi="Calibri"/>
          <w:sz w:val="24"/>
          <w:szCs w:val="24"/>
        </w:rPr>
        <w:t xml:space="preserve"> r. poz. </w:t>
      </w:r>
      <w:r w:rsidR="00F94B99" w:rsidRPr="00B50898">
        <w:rPr>
          <w:rFonts w:ascii="Calibri" w:hAnsi="Calibri"/>
          <w:sz w:val="24"/>
          <w:szCs w:val="24"/>
        </w:rPr>
        <w:t>573);</w:t>
      </w:r>
    </w:p>
    <w:p w14:paraId="5380D839" w14:textId="3DE23667" w:rsidR="007B52ED" w:rsidRPr="00B50898" w:rsidRDefault="008C4236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S</w:t>
      </w:r>
      <w:r w:rsidR="00315619" w:rsidRPr="00B50898">
        <w:rPr>
          <w:rFonts w:ascii="Calibri" w:hAnsi="Calibri"/>
          <w:b/>
          <w:bCs/>
          <w:sz w:val="24"/>
          <w:szCs w:val="24"/>
        </w:rPr>
        <w:t>tatut</w:t>
      </w:r>
      <w:r w:rsidR="00315619" w:rsidRPr="00B50898">
        <w:rPr>
          <w:rFonts w:ascii="Calibri" w:hAnsi="Calibri"/>
          <w:sz w:val="24"/>
          <w:szCs w:val="24"/>
        </w:rPr>
        <w:t xml:space="preserve"> – Statut Zachodniopomorskiego Uniwersytetu Technologicznego w Szczecinie (</w:t>
      </w:r>
      <w:r w:rsidRPr="00B50898">
        <w:rPr>
          <w:rFonts w:ascii="Calibri" w:hAnsi="Calibri"/>
          <w:sz w:val="24"/>
          <w:szCs w:val="24"/>
        </w:rPr>
        <w:t>u</w:t>
      </w:r>
      <w:r w:rsidR="00315619" w:rsidRPr="00B50898">
        <w:rPr>
          <w:rFonts w:ascii="Calibri" w:hAnsi="Calibri"/>
          <w:sz w:val="24"/>
          <w:szCs w:val="24"/>
        </w:rPr>
        <w:t xml:space="preserve">chwała nr 75 Senatu </w:t>
      </w:r>
      <w:r w:rsidR="00D347EE" w:rsidRPr="00B50898">
        <w:rPr>
          <w:rFonts w:ascii="Calibri" w:hAnsi="Calibri"/>
          <w:sz w:val="24"/>
          <w:szCs w:val="24"/>
        </w:rPr>
        <w:t xml:space="preserve">ZUT </w:t>
      </w:r>
      <w:r w:rsidR="00315619" w:rsidRPr="00B50898">
        <w:rPr>
          <w:rFonts w:ascii="Calibri" w:hAnsi="Calibri"/>
          <w:sz w:val="24"/>
          <w:szCs w:val="24"/>
        </w:rPr>
        <w:t>dnia 28 czerwca 2019 r.</w:t>
      </w:r>
      <w:r w:rsidR="554D3653" w:rsidRPr="00B50898">
        <w:rPr>
          <w:rFonts w:ascii="Calibri" w:hAnsi="Calibri"/>
          <w:sz w:val="24"/>
          <w:szCs w:val="24"/>
        </w:rPr>
        <w:t xml:space="preserve">, </w:t>
      </w:r>
      <w:r w:rsidR="00315619" w:rsidRPr="00B50898">
        <w:rPr>
          <w:rFonts w:ascii="Calibri" w:hAnsi="Calibri"/>
          <w:sz w:val="24"/>
          <w:szCs w:val="24"/>
        </w:rPr>
        <w:t>z</w:t>
      </w:r>
      <w:r w:rsidR="54DC4ECF" w:rsidRPr="00B50898">
        <w:rPr>
          <w:rFonts w:ascii="Calibri" w:hAnsi="Calibri"/>
          <w:sz w:val="24"/>
          <w:szCs w:val="24"/>
        </w:rPr>
        <w:t xml:space="preserve"> </w:t>
      </w:r>
      <w:r w:rsidR="00315619" w:rsidRPr="00B50898">
        <w:rPr>
          <w:rFonts w:ascii="Calibri" w:hAnsi="Calibri"/>
          <w:sz w:val="24"/>
          <w:szCs w:val="24"/>
        </w:rPr>
        <w:t>późn.</w:t>
      </w:r>
      <w:r w:rsidR="27162FC4" w:rsidRPr="00B50898">
        <w:rPr>
          <w:rFonts w:ascii="Calibri" w:hAnsi="Calibri"/>
          <w:sz w:val="24"/>
          <w:szCs w:val="24"/>
        </w:rPr>
        <w:t xml:space="preserve"> </w:t>
      </w:r>
      <w:r w:rsidR="00315619" w:rsidRPr="00B50898">
        <w:rPr>
          <w:rFonts w:ascii="Calibri" w:hAnsi="Calibri"/>
          <w:sz w:val="24"/>
          <w:szCs w:val="24"/>
        </w:rPr>
        <w:t>zm.)</w:t>
      </w:r>
      <w:r w:rsidR="000A7CD9" w:rsidRPr="00B50898">
        <w:rPr>
          <w:rFonts w:ascii="Calibri" w:hAnsi="Calibri"/>
          <w:sz w:val="24"/>
          <w:szCs w:val="24"/>
        </w:rPr>
        <w:t>;</w:t>
      </w:r>
    </w:p>
    <w:p w14:paraId="667BFE84" w14:textId="44D14A37" w:rsidR="008D3065" w:rsidRPr="00B50898" w:rsidRDefault="00B233EC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Uczelnia</w:t>
      </w:r>
      <w:r w:rsidRPr="00B50898">
        <w:rPr>
          <w:rFonts w:ascii="Calibri" w:hAnsi="Calibri"/>
          <w:sz w:val="24"/>
          <w:szCs w:val="24"/>
        </w:rPr>
        <w:t xml:space="preserve"> – Zachodniopomorski Uniwersytet Technologiczny w Szczecinie</w:t>
      </w:r>
      <w:r w:rsidR="00773A64" w:rsidRPr="00B50898">
        <w:rPr>
          <w:rFonts w:ascii="Calibri" w:hAnsi="Calibri"/>
          <w:sz w:val="24"/>
          <w:szCs w:val="24"/>
        </w:rPr>
        <w:t xml:space="preserve"> (ZUT)</w:t>
      </w:r>
      <w:r w:rsidR="0E420907" w:rsidRPr="00B50898">
        <w:rPr>
          <w:rFonts w:ascii="Calibri" w:hAnsi="Calibri"/>
          <w:sz w:val="24"/>
          <w:szCs w:val="24"/>
        </w:rPr>
        <w:t>;</w:t>
      </w:r>
    </w:p>
    <w:p w14:paraId="175109C2" w14:textId="0A9A2674" w:rsidR="008D3065" w:rsidRPr="00B50898" w:rsidRDefault="00053570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Rektor</w:t>
      </w:r>
      <w:r w:rsidRPr="00B50898">
        <w:rPr>
          <w:rFonts w:ascii="Calibri" w:hAnsi="Calibri"/>
          <w:sz w:val="24"/>
          <w:szCs w:val="24"/>
        </w:rPr>
        <w:t xml:space="preserve"> – Rektor Zachodniopomorskiego Uniwersytetu Technologicznego w Szczecinie;</w:t>
      </w:r>
    </w:p>
    <w:p w14:paraId="3744C17A" w14:textId="67F2DCDE" w:rsidR="002B6DD4" w:rsidRPr="00B50898" w:rsidRDefault="00C10C1A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BON</w:t>
      </w:r>
      <w:r w:rsidRPr="00B50898">
        <w:rPr>
          <w:rFonts w:ascii="Calibri" w:hAnsi="Calibri"/>
          <w:sz w:val="24"/>
          <w:szCs w:val="24"/>
        </w:rPr>
        <w:t xml:space="preserve"> – </w:t>
      </w:r>
      <w:r w:rsidR="00E763DC" w:rsidRPr="00B50898">
        <w:rPr>
          <w:rFonts w:ascii="Calibri" w:hAnsi="Calibri"/>
          <w:sz w:val="24"/>
          <w:szCs w:val="24"/>
        </w:rPr>
        <w:t xml:space="preserve">Biuro </w:t>
      </w:r>
      <w:r w:rsidR="00E93358" w:rsidRPr="00B50898">
        <w:rPr>
          <w:rFonts w:ascii="Calibri" w:hAnsi="Calibri"/>
          <w:sz w:val="24"/>
          <w:szCs w:val="24"/>
        </w:rPr>
        <w:t>W</w:t>
      </w:r>
      <w:r w:rsidR="00E763DC" w:rsidRPr="00B50898">
        <w:rPr>
          <w:rFonts w:ascii="Calibri" w:hAnsi="Calibri"/>
          <w:sz w:val="24"/>
          <w:szCs w:val="24"/>
        </w:rPr>
        <w:t>sparcia Osób z Niepełnosprawnością</w:t>
      </w:r>
      <w:r w:rsidR="7C19AAE6" w:rsidRPr="00B50898">
        <w:rPr>
          <w:rFonts w:ascii="Calibri" w:hAnsi="Calibri"/>
          <w:sz w:val="24"/>
          <w:szCs w:val="24"/>
        </w:rPr>
        <w:t>;</w:t>
      </w:r>
    </w:p>
    <w:p w14:paraId="7C6D8EF1" w14:textId="04D71BCA" w:rsidR="002B6DD4" w:rsidRPr="00B50898" w:rsidRDefault="008C4236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R</w:t>
      </w:r>
      <w:r w:rsidR="002B6DD4" w:rsidRPr="00B50898">
        <w:rPr>
          <w:rFonts w:ascii="Calibri" w:hAnsi="Calibri"/>
          <w:b/>
          <w:bCs/>
          <w:sz w:val="24"/>
          <w:szCs w:val="24"/>
        </w:rPr>
        <w:t>egulamin</w:t>
      </w:r>
      <w:r w:rsidR="002B6DD4" w:rsidRPr="00B50898">
        <w:rPr>
          <w:rFonts w:ascii="Calibri" w:hAnsi="Calibri"/>
          <w:sz w:val="24"/>
          <w:szCs w:val="24"/>
        </w:rPr>
        <w:t xml:space="preserve"> – Regulamin Biura </w:t>
      </w:r>
      <w:r w:rsidR="00E93358" w:rsidRPr="00B50898">
        <w:rPr>
          <w:rFonts w:ascii="Calibri" w:hAnsi="Calibri"/>
          <w:sz w:val="24"/>
          <w:szCs w:val="24"/>
        </w:rPr>
        <w:t>W</w:t>
      </w:r>
      <w:r w:rsidR="002B6DD4" w:rsidRPr="00B50898">
        <w:rPr>
          <w:rFonts w:ascii="Calibri" w:hAnsi="Calibri"/>
          <w:sz w:val="24"/>
          <w:szCs w:val="24"/>
        </w:rPr>
        <w:t>sparcia Osób z Niepełnosprawnością ZUT</w:t>
      </w:r>
      <w:r w:rsidR="4897966F" w:rsidRPr="00B50898">
        <w:rPr>
          <w:rFonts w:ascii="Calibri" w:hAnsi="Calibri"/>
          <w:sz w:val="24"/>
          <w:szCs w:val="24"/>
        </w:rPr>
        <w:t>;</w:t>
      </w:r>
    </w:p>
    <w:p w14:paraId="42BD373F" w14:textId="40FD9E5A" w:rsidR="008D3065" w:rsidRPr="00B50898" w:rsidRDefault="00C82BC4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student</w:t>
      </w:r>
      <w:r w:rsidRPr="00B50898">
        <w:rPr>
          <w:rFonts w:ascii="Calibri" w:hAnsi="Calibri"/>
          <w:sz w:val="24"/>
          <w:szCs w:val="24"/>
        </w:rPr>
        <w:t xml:space="preserve"> – osoba kształcąca się na studiach</w:t>
      </w:r>
      <w:r w:rsidR="00D649AB" w:rsidRPr="00B50898">
        <w:rPr>
          <w:rFonts w:ascii="Calibri" w:hAnsi="Calibri"/>
          <w:sz w:val="24"/>
          <w:szCs w:val="24"/>
        </w:rPr>
        <w:t>,</w:t>
      </w:r>
    </w:p>
    <w:p w14:paraId="06636D20" w14:textId="1582631C" w:rsidR="008D3065" w:rsidRPr="00B50898" w:rsidRDefault="00315619" w:rsidP="00DC375D">
      <w:pPr>
        <w:pStyle w:val="Akapitzlist"/>
        <w:numPr>
          <w:ilvl w:val="1"/>
          <w:numId w:val="7"/>
        </w:numPr>
        <w:spacing w:after="120"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studia</w:t>
      </w:r>
      <w:r w:rsidRPr="00B50898">
        <w:rPr>
          <w:rFonts w:ascii="Calibri" w:hAnsi="Calibri"/>
          <w:sz w:val="24"/>
          <w:szCs w:val="24"/>
        </w:rPr>
        <w:t xml:space="preserve"> – studia pierwszego</w:t>
      </w:r>
      <w:r w:rsidR="002B6DD4" w:rsidRPr="00B50898">
        <w:rPr>
          <w:rFonts w:ascii="Calibri" w:hAnsi="Calibri"/>
          <w:sz w:val="24"/>
          <w:szCs w:val="24"/>
        </w:rPr>
        <w:t xml:space="preserve"> lub</w:t>
      </w:r>
      <w:r w:rsidRPr="00B50898">
        <w:rPr>
          <w:rFonts w:ascii="Calibri" w:hAnsi="Calibri"/>
          <w:sz w:val="24"/>
          <w:szCs w:val="24"/>
        </w:rPr>
        <w:t xml:space="preserve"> drugiego stopnia</w:t>
      </w:r>
      <w:r w:rsidR="00C06C40" w:rsidRPr="00B50898">
        <w:rPr>
          <w:rFonts w:ascii="Calibri" w:hAnsi="Calibri"/>
          <w:sz w:val="24"/>
          <w:szCs w:val="24"/>
        </w:rPr>
        <w:t xml:space="preserve"> </w:t>
      </w:r>
      <w:r w:rsidRPr="00B50898">
        <w:rPr>
          <w:rFonts w:ascii="Calibri" w:hAnsi="Calibri"/>
          <w:sz w:val="24"/>
          <w:szCs w:val="24"/>
        </w:rPr>
        <w:t>prowadzone przez Uczelnię</w:t>
      </w:r>
      <w:r w:rsidR="05A5938C" w:rsidRPr="00B50898">
        <w:rPr>
          <w:rFonts w:ascii="Calibri" w:hAnsi="Calibri"/>
          <w:sz w:val="24"/>
          <w:szCs w:val="24"/>
        </w:rPr>
        <w:t>;</w:t>
      </w:r>
    </w:p>
    <w:p w14:paraId="2CC67DEA" w14:textId="56C1F932" w:rsidR="008D3065" w:rsidRPr="00B50898" w:rsidRDefault="00053570" w:rsidP="00DC375D">
      <w:pPr>
        <w:pStyle w:val="Akapitzlist"/>
        <w:numPr>
          <w:ilvl w:val="1"/>
          <w:numId w:val="7"/>
        </w:numPr>
        <w:spacing w:after="120" w:line="360" w:lineRule="auto"/>
        <w:ind w:left="567" w:hanging="34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 xml:space="preserve">doktorant </w:t>
      </w:r>
      <w:r w:rsidRPr="00B50898">
        <w:rPr>
          <w:rFonts w:ascii="Calibri" w:hAnsi="Calibri"/>
          <w:sz w:val="24"/>
          <w:szCs w:val="24"/>
        </w:rPr>
        <w:t>– uczestnik studiów doktoranckich</w:t>
      </w:r>
      <w:r w:rsidR="003613F6" w:rsidRPr="00B50898">
        <w:rPr>
          <w:rFonts w:ascii="Calibri" w:hAnsi="Calibri"/>
          <w:sz w:val="24"/>
          <w:szCs w:val="24"/>
        </w:rPr>
        <w:t>/</w:t>
      </w:r>
      <w:r w:rsidR="00DD1445" w:rsidRPr="00B50898">
        <w:rPr>
          <w:rFonts w:ascii="Calibri" w:hAnsi="Calibri"/>
          <w:sz w:val="24"/>
          <w:szCs w:val="24"/>
        </w:rPr>
        <w:t>doktorant</w:t>
      </w:r>
      <w:r w:rsidR="003613F6" w:rsidRPr="00B50898">
        <w:rPr>
          <w:rFonts w:ascii="Calibri" w:hAnsi="Calibri"/>
          <w:sz w:val="24"/>
          <w:szCs w:val="24"/>
        </w:rPr>
        <w:t xml:space="preserve"> Szkoły Doktorskiej</w:t>
      </w:r>
      <w:r w:rsidR="21F503A8" w:rsidRPr="00B50898">
        <w:rPr>
          <w:rFonts w:ascii="Calibri" w:hAnsi="Calibri"/>
          <w:sz w:val="24"/>
          <w:szCs w:val="24"/>
        </w:rPr>
        <w:t>;</w:t>
      </w:r>
      <w:r w:rsidR="003613F6" w:rsidRPr="00B50898">
        <w:rPr>
          <w:rFonts w:ascii="Calibri" w:hAnsi="Calibri"/>
          <w:sz w:val="24"/>
          <w:szCs w:val="24"/>
        </w:rPr>
        <w:t xml:space="preserve"> </w:t>
      </w:r>
    </w:p>
    <w:p w14:paraId="73D5A567" w14:textId="0640EA5B" w:rsidR="00691FE9" w:rsidRPr="00B50898" w:rsidRDefault="00691FE9" w:rsidP="00DC375D">
      <w:pPr>
        <w:pStyle w:val="Akapitzlist"/>
        <w:numPr>
          <w:ilvl w:val="1"/>
          <w:numId w:val="7"/>
        </w:numPr>
        <w:spacing w:after="120" w:line="360" w:lineRule="auto"/>
        <w:ind w:left="567" w:hanging="34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WKR</w:t>
      </w:r>
      <w:r w:rsidRPr="00B50898">
        <w:rPr>
          <w:rFonts w:ascii="Calibri" w:hAnsi="Calibri"/>
          <w:sz w:val="24"/>
          <w:szCs w:val="24"/>
        </w:rPr>
        <w:t xml:space="preserve"> – Wydziałowa Komisja Rekrutacyjna</w:t>
      </w:r>
    </w:p>
    <w:p w14:paraId="5F4D5C95" w14:textId="59BAF1A8" w:rsidR="008D3065" w:rsidRPr="00B50898" w:rsidRDefault="00315619" w:rsidP="00DC375D">
      <w:pPr>
        <w:pStyle w:val="Akapitzlist"/>
        <w:numPr>
          <w:ilvl w:val="1"/>
          <w:numId w:val="7"/>
        </w:numPr>
        <w:spacing w:after="120" w:line="360" w:lineRule="auto"/>
        <w:ind w:left="567" w:hanging="34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lastRenderedPageBreak/>
        <w:t>zaliczenie zajęć/modułu zajęć</w:t>
      </w:r>
      <w:r w:rsidRPr="00B50898">
        <w:rPr>
          <w:rFonts w:ascii="Calibri" w:hAnsi="Calibri"/>
          <w:sz w:val="24"/>
          <w:szCs w:val="24"/>
        </w:rPr>
        <w:t xml:space="preserve"> – </w:t>
      </w:r>
      <w:r w:rsidR="7899E80C" w:rsidRPr="00B50898">
        <w:rPr>
          <w:rFonts w:ascii="Calibri" w:hAnsi="Calibri"/>
          <w:sz w:val="24"/>
          <w:szCs w:val="24"/>
        </w:rPr>
        <w:t>uzyskanie</w:t>
      </w:r>
      <w:r w:rsidRPr="00B50898">
        <w:rPr>
          <w:rFonts w:ascii="Calibri" w:hAnsi="Calibri"/>
          <w:sz w:val="24"/>
          <w:szCs w:val="24"/>
        </w:rPr>
        <w:t xml:space="preserve"> przez studenta wszystkich efektów uczenia się zakładanych w programie studiów danych zajęć/modułu zajęć, potwierdzone pozytywną oceną ze wszystkich ich form lub złożeniem egzaminu (egzaminów) z wynikiem pozytywnym;</w:t>
      </w:r>
    </w:p>
    <w:p w14:paraId="0CF6CC7E" w14:textId="61FE5AFE" w:rsidR="008D3065" w:rsidRPr="00B50898" w:rsidRDefault="00315619" w:rsidP="00DC375D">
      <w:pPr>
        <w:pStyle w:val="Akapitzlist"/>
        <w:numPr>
          <w:ilvl w:val="1"/>
          <w:numId w:val="7"/>
        </w:numPr>
        <w:spacing w:after="120" w:line="360" w:lineRule="auto"/>
        <w:ind w:left="567" w:hanging="34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zajęcia (przedmiot)</w:t>
      </w:r>
      <w:r w:rsidRPr="00B50898">
        <w:rPr>
          <w:rFonts w:ascii="Calibri" w:hAnsi="Calibri"/>
          <w:sz w:val="24"/>
          <w:szCs w:val="24"/>
        </w:rPr>
        <w:t xml:space="preserve"> – jednostka programu studiów (lub modułu zajęć), realizowana w czasie jednego semestru, posiadająca przypisane mu cele oraz efekty uczenia się, złożona z co najmniej jednej formy zajęć dydaktycznych;</w:t>
      </w:r>
    </w:p>
    <w:p w14:paraId="3B26E260" w14:textId="77777777" w:rsidR="00DB57A3" w:rsidRPr="00B50898" w:rsidRDefault="00315619" w:rsidP="00DC375D">
      <w:pPr>
        <w:pStyle w:val="Akapitzlist"/>
        <w:numPr>
          <w:ilvl w:val="1"/>
          <w:numId w:val="7"/>
        </w:numPr>
        <w:spacing w:after="120" w:line="360" w:lineRule="auto"/>
        <w:ind w:left="567" w:hanging="34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zajęcia obieralne</w:t>
      </w:r>
      <w:r w:rsidRPr="00B50898">
        <w:rPr>
          <w:rFonts w:ascii="Calibri" w:hAnsi="Calibri"/>
          <w:sz w:val="24"/>
          <w:szCs w:val="24"/>
        </w:rPr>
        <w:t xml:space="preserve"> –zajęcia ujęte w planach studiów danego kierunku, którego realizacja (tzw. uruchomienie) zależy od wyboru przez grupę studentów.</w:t>
      </w:r>
    </w:p>
    <w:p w14:paraId="57D32FAF" w14:textId="2DBBE06D" w:rsidR="01C0F226" w:rsidRPr="00B50898" w:rsidRDefault="6D167308" w:rsidP="00DC375D">
      <w:pPr>
        <w:pStyle w:val="Akapitzlist"/>
        <w:numPr>
          <w:ilvl w:val="1"/>
          <w:numId w:val="7"/>
        </w:numPr>
        <w:spacing w:after="120" w:line="360" w:lineRule="auto"/>
        <w:ind w:left="567" w:hanging="340"/>
        <w:rPr>
          <w:rFonts w:ascii="Calibri" w:eastAsia="Verdana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osoba z niepełnosprawnością</w:t>
      </w:r>
      <w:r w:rsidRPr="00B50898">
        <w:rPr>
          <w:rFonts w:ascii="Calibri" w:hAnsi="Calibri"/>
          <w:sz w:val="24"/>
          <w:szCs w:val="24"/>
        </w:rPr>
        <w:t xml:space="preserve"> </w:t>
      </w:r>
      <w:r w:rsidR="00BB16EF" w:rsidRPr="00B50898">
        <w:rPr>
          <w:rFonts w:ascii="Calibri" w:hAnsi="Calibri"/>
          <w:sz w:val="24"/>
          <w:szCs w:val="24"/>
        </w:rPr>
        <w:t>–</w:t>
      </w:r>
      <w:r w:rsidRPr="00B50898">
        <w:rPr>
          <w:rFonts w:ascii="Calibri" w:hAnsi="Calibri"/>
          <w:sz w:val="24"/>
          <w:szCs w:val="24"/>
        </w:rPr>
        <w:t xml:space="preserve"> </w:t>
      </w:r>
      <w:r w:rsidR="04E99F62" w:rsidRPr="00B50898">
        <w:rPr>
          <w:rFonts w:ascii="Calibri" w:eastAsia="Verdana" w:hAnsi="Calibri"/>
          <w:sz w:val="24"/>
          <w:szCs w:val="24"/>
        </w:rPr>
        <w:t>osoba</w:t>
      </w:r>
      <w:r w:rsidR="00BB16EF" w:rsidRPr="00B50898">
        <w:rPr>
          <w:rFonts w:ascii="Calibri" w:eastAsia="Verdana" w:hAnsi="Calibri"/>
          <w:sz w:val="24"/>
          <w:szCs w:val="24"/>
        </w:rPr>
        <w:t xml:space="preserve"> </w:t>
      </w:r>
      <w:r w:rsidR="00DB57A3" w:rsidRPr="00B50898">
        <w:rPr>
          <w:rFonts w:ascii="Calibri" w:eastAsia="Verdana" w:hAnsi="Calibri"/>
          <w:sz w:val="24"/>
          <w:szCs w:val="24"/>
        </w:rPr>
        <w:t>z trwałą lub okresową niezdolnoś</w:t>
      </w:r>
      <w:r w:rsidR="00FA462B" w:rsidRPr="00B50898">
        <w:rPr>
          <w:rFonts w:ascii="Calibri" w:eastAsia="Verdana" w:hAnsi="Calibri"/>
          <w:sz w:val="24"/>
          <w:szCs w:val="24"/>
        </w:rPr>
        <w:t>ci</w:t>
      </w:r>
      <w:r w:rsidR="002B2E25" w:rsidRPr="00B50898">
        <w:rPr>
          <w:rFonts w:ascii="Calibri" w:eastAsia="Verdana" w:hAnsi="Calibri"/>
          <w:sz w:val="24"/>
          <w:szCs w:val="24"/>
        </w:rPr>
        <w:t>ą</w:t>
      </w:r>
      <w:r w:rsidR="00DB57A3" w:rsidRPr="00B50898">
        <w:rPr>
          <w:rFonts w:ascii="Calibri" w:eastAsia="Verdana" w:hAnsi="Calibri"/>
          <w:sz w:val="24"/>
          <w:szCs w:val="24"/>
        </w:rPr>
        <w:t xml:space="preserve"> do wypełniania ról społecznych z powodu stałego lub długotrwałego naruszenia sprawności organizmu, w</w:t>
      </w:r>
      <w:r w:rsidR="00950CF0" w:rsidRPr="00B50898">
        <w:rPr>
          <w:rFonts w:ascii="Calibri" w:eastAsia="Verdana" w:hAnsi="Calibri"/>
          <w:sz w:val="24"/>
          <w:szCs w:val="24"/>
        </w:rPr>
        <w:t> </w:t>
      </w:r>
      <w:r w:rsidR="00DB57A3" w:rsidRPr="00B50898">
        <w:rPr>
          <w:rFonts w:ascii="Calibri" w:eastAsia="Verdana" w:hAnsi="Calibri"/>
          <w:sz w:val="24"/>
          <w:szCs w:val="24"/>
        </w:rPr>
        <w:t>szczególności powodującą niezdolność do pracy</w:t>
      </w:r>
      <w:r w:rsidR="00FA462B" w:rsidRPr="00B50898">
        <w:rPr>
          <w:rFonts w:ascii="Calibri" w:eastAsia="Verdana" w:hAnsi="Calibri"/>
          <w:sz w:val="24"/>
          <w:szCs w:val="24"/>
        </w:rPr>
        <w:t xml:space="preserve">, o której mowa w art. </w:t>
      </w:r>
      <w:r w:rsidR="00B022F7" w:rsidRPr="00B50898">
        <w:rPr>
          <w:rFonts w:ascii="Calibri" w:eastAsia="Verdana" w:hAnsi="Calibri"/>
          <w:sz w:val="24"/>
          <w:szCs w:val="24"/>
        </w:rPr>
        <w:t>2</w:t>
      </w:r>
      <w:r w:rsidR="00FA462B" w:rsidRPr="00B50898">
        <w:rPr>
          <w:rFonts w:ascii="Calibri" w:eastAsia="Verdana" w:hAnsi="Calibri"/>
          <w:sz w:val="24"/>
          <w:szCs w:val="24"/>
        </w:rPr>
        <w:t xml:space="preserve"> pkt 10 </w:t>
      </w:r>
      <w:r w:rsidR="00950CF0" w:rsidRPr="00B50898">
        <w:rPr>
          <w:rFonts w:ascii="Calibri" w:eastAsia="Verdana" w:hAnsi="Calibri"/>
          <w:sz w:val="24"/>
          <w:szCs w:val="24"/>
        </w:rPr>
        <w:t>u</w:t>
      </w:r>
      <w:r w:rsidR="00FA462B" w:rsidRPr="00B50898">
        <w:rPr>
          <w:rFonts w:ascii="Calibri" w:eastAsia="Verdana" w:hAnsi="Calibri"/>
          <w:sz w:val="24"/>
          <w:szCs w:val="24"/>
        </w:rPr>
        <w:t>stawy z</w:t>
      </w:r>
      <w:r w:rsidR="00950CF0" w:rsidRPr="00B50898">
        <w:rPr>
          <w:rFonts w:ascii="Calibri" w:eastAsia="Verdana" w:hAnsi="Calibri"/>
          <w:sz w:val="24"/>
          <w:szCs w:val="24"/>
        </w:rPr>
        <w:t> </w:t>
      </w:r>
      <w:r w:rsidR="00FA462B" w:rsidRPr="00B50898">
        <w:rPr>
          <w:rFonts w:ascii="Calibri" w:eastAsia="Verdana" w:hAnsi="Calibri"/>
          <w:sz w:val="24"/>
          <w:szCs w:val="24"/>
        </w:rPr>
        <w:t>dnia 27 sierpnia 1997 r. o rehabilitacji zawodowej i społecznej oraz zatrudnianiu osób niepełnosprawnych</w:t>
      </w:r>
      <w:r w:rsidR="003D5956" w:rsidRPr="00B50898">
        <w:rPr>
          <w:rFonts w:ascii="Calibri" w:eastAsia="Verdana" w:hAnsi="Calibri"/>
          <w:sz w:val="24"/>
          <w:szCs w:val="24"/>
        </w:rPr>
        <w:t xml:space="preserve"> </w:t>
      </w:r>
      <w:r w:rsidR="003D5956" w:rsidRPr="00B50898">
        <w:rPr>
          <w:rFonts w:ascii="Calibri" w:hAnsi="Calibri"/>
          <w:sz w:val="24"/>
          <w:szCs w:val="24"/>
        </w:rPr>
        <w:t>(tekst jedn. Dz.U. z 2021 r. poz. 573);</w:t>
      </w:r>
    </w:p>
    <w:p w14:paraId="181B5A08" w14:textId="3ADE5815" w:rsidR="4EA9FECB" w:rsidRPr="00B50898" w:rsidRDefault="4EA9FECB" w:rsidP="00DC375D">
      <w:pPr>
        <w:pStyle w:val="Akapitzlist"/>
        <w:keepLines/>
        <w:numPr>
          <w:ilvl w:val="1"/>
          <w:numId w:val="7"/>
        </w:numPr>
        <w:spacing w:after="80" w:line="360" w:lineRule="auto"/>
        <w:ind w:left="567" w:hanging="34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b/>
          <w:bCs/>
          <w:sz w:val="24"/>
          <w:szCs w:val="24"/>
        </w:rPr>
        <w:t>o</w:t>
      </w:r>
      <w:r w:rsidR="026273A7" w:rsidRPr="00B50898">
        <w:rPr>
          <w:rFonts w:ascii="Calibri" w:hAnsi="Calibri"/>
          <w:b/>
          <w:bCs/>
          <w:sz w:val="24"/>
          <w:szCs w:val="24"/>
        </w:rPr>
        <w:t>soba z</w:t>
      </w:r>
      <w:r w:rsidR="49748355" w:rsidRPr="00B50898">
        <w:rPr>
          <w:rFonts w:ascii="Calibri" w:hAnsi="Calibri"/>
          <w:b/>
          <w:bCs/>
          <w:sz w:val="24"/>
          <w:szCs w:val="24"/>
        </w:rPr>
        <w:t>e szczególnymi potrzebami</w:t>
      </w:r>
      <w:r w:rsidR="026273A7" w:rsidRPr="00B50898">
        <w:rPr>
          <w:rFonts w:ascii="Calibri" w:hAnsi="Calibri"/>
          <w:sz w:val="24"/>
          <w:szCs w:val="24"/>
        </w:rPr>
        <w:t xml:space="preserve"> </w:t>
      </w:r>
      <w:r w:rsidR="00302AB5" w:rsidRPr="00B50898">
        <w:rPr>
          <w:rFonts w:ascii="Calibri" w:hAnsi="Calibri"/>
          <w:sz w:val="24"/>
          <w:szCs w:val="24"/>
        </w:rPr>
        <w:t>–</w:t>
      </w:r>
      <w:r w:rsidR="026273A7" w:rsidRPr="00B50898">
        <w:rPr>
          <w:rFonts w:ascii="Calibri" w:hAnsi="Calibri"/>
          <w:sz w:val="24"/>
          <w:szCs w:val="24"/>
        </w:rPr>
        <w:t xml:space="preserve"> </w:t>
      </w:r>
      <w:r w:rsidR="381B1D79" w:rsidRPr="00B50898">
        <w:rPr>
          <w:rFonts w:ascii="Calibri" w:hAnsi="Calibri"/>
          <w:sz w:val="24"/>
          <w:szCs w:val="24"/>
        </w:rPr>
        <w:t>osoba,</w:t>
      </w:r>
      <w:r w:rsidR="003D5956" w:rsidRPr="00B50898">
        <w:rPr>
          <w:rFonts w:ascii="Calibri" w:hAnsi="Calibri"/>
          <w:sz w:val="24"/>
          <w:szCs w:val="24"/>
        </w:rPr>
        <w:t xml:space="preserve"> która ze względu na swoje cechy zewnętrzne lub wewnętrzne, albo ze względu na okoliczności, w których się znajduje, musi podjąć dodatkowe działania lub zastosować dodatkowe środki w celu przezwyciężenia bariery, aby uczestniczyć w różnych sferach życia na zasadzie równości z innymi osobami, </w:t>
      </w:r>
      <w:r w:rsidR="328607D4" w:rsidRPr="00B50898">
        <w:rPr>
          <w:rFonts w:ascii="Calibri" w:hAnsi="Calibri"/>
          <w:sz w:val="24"/>
          <w:szCs w:val="24"/>
        </w:rPr>
        <w:t>o</w:t>
      </w:r>
      <w:r w:rsidR="381B1D79" w:rsidRPr="00B50898">
        <w:rPr>
          <w:rFonts w:ascii="Calibri" w:hAnsi="Calibri"/>
          <w:sz w:val="24"/>
          <w:szCs w:val="24"/>
        </w:rPr>
        <w:t xml:space="preserve"> któr</w:t>
      </w:r>
      <w:r w:rsidR="65B34936" w:rsidRPr="00B50898">
        <w:rPr>
          <w:rFonts w:ascii="Calibri" w:hAnsi="Calibri"/>
          <w:sz w:val="24"/>
          <w:szCs w:val="24"/>
        </w:rPr>
        <w:t>ej mowa w art.</w:t>
      </w:r>
      <w:r w:rsidR="00950CF0" w:rsidRPr="00B50898">
        <w:rPr>
          <w:rFonts w:ascii="Calibri" w:hAnsi="Calibri"/>
          <w:sz w:val="24"/>
          <w:szCs w:val="24"/>
        </w:rPr>
        <w:t xml:space="preserve"> </w:t>
      </w:r>
      <w:r w:rsidR="65B34936" w:rsidRPr="00B50898">
        <w:rPr>
          <w:rFonts w:ascii="Calibri" w:hAnsi="Calibri"/>
          <w:sz w:val="24"/>
          <w:szCs w:val="24"/>
        </w:rPr>
        <w:t xml:space="preserve">2 pkt 3 ustawy z dnia 19 lipca 2019 r. </w:t>
      </w:r>
      <w:r w:rsidR="00D465ED" w:rsidRPr="00B50898">
        <w:rPr>
          <w:rFonts w:ascii="Calibri" w:hAnsi="Calibri"/>
          <w:sz w:val="24"/>
          <w:szCs w:val="24"/>
        </w:rPr>
        <w:t xml:space="preserve">ustawy </w:t>
      </w:r>
      <w:r w:rsidR="65B34936" w:rsidRPr="00B50898">
        <w:rPr>
          <w:rFonts w:ascii="Calibri" w:hAnsi="Calibri"/>
          <w:sz w:val="24"/>
          <w:szCs w:val="24"/>
        </w:rPr>
        <w:t xml:space="preserve">o </w:t>
      </w:r>
      <w:r w:rsidR="585A12EE" w:rsidRPr="00B50898">
        <w:rPr>
          <w:rFonts w:ascii="Calibri" w:hAnsi="Calibri"/>
          <w:sz w:val="24"/>
          <w:szCs w:val="24"/>
        </w:rPr>
        <w:t>zapewnieniu dostępności osobom ze szczególnymi</w:t>
      </w:r>
      <w:r w:rsidR="45F7AC5C" w:rsidRPr="00B50898">
        <w:rPr>
          <w:rFonts w:ascii="Calibri" w:hAnsi="Calibri"/>
          <w:sz w:val="24"/>
          <w:szCs w:val="24"/>
        </w:rPr>
        <w:t xml:space="preserve"> </w:t>
      </w:r>
      <w:r w:rsidR="585A12EE" w:rsidRPr="00B50898">
        <w:rPr>
          <w:rFonts w:ascii="Calibri" w:hAnsi="Calibri"/>
          <w:sz w:val="24"/>
          <w:szCs w:val="24"/>
        </w:rPr>
        <w:t>potrzebami</w:t>
      </w:r>
      <w:r w:rsidR="003D5956" w:rsidRPr="00B50898">
        <w:rPr>
          <w:rFonts w:ascii="Calibri" w:hAnsi="Calibri"/>
          <w:sz w:val="24"/>
          <w:szCs w:val="24"/>
        </w:rPr>
        <w:t xml:space="preserve"> (tekst jedn. Dz.U. z 2020 r. poz. 1062)</w:t>
      </w:r>
      <w:r w:rsidR="00B92D2C" w:rsidRPr="00B50898">
        <w:rPr>
          <w:rFonts w:ascii="Calibri" w:hAnsi="Calibri"/>
          <w:sz w:val="24"/>
          <w:szCs w:val="24"/>
        </w:rPr>
        <w:t>.</w:t>
      </w:r>
    </w:p>
    <w:p w14:paraId="04D9323C" w14:textId="0DF0E24E" w:rsidR="00E763DC" w:rsidRPr="00B50898" w:rsidRDefault="00E763DC" w:rsidP="00DC375D">
      <w:pPr>
        <w:pStyle w:val="Nagwek2"/>
      </w:pPr>
      <w:r w:rsidRPr="00B50898">
        <w:rPr>
          <w:bCs/>
        </w:rPr>
        <w:t>§ 2.</w:t>
      </w:r>
      <w:r w:rsidR="00DC375D">
        <w:rPr>
          <w:bCs/>
        </w:rPr>
        <w:br/>
      </w:r>
      <w:r w:rsidRPr="00B50898">
        <w:t>Zakres działania</w:t>
      </w:r>
      <w:r w:rsidR="00404A3C" w:rsidRPr="00B50898">
        <w:t xml:space="preserve"> BON</w:t>
      </w:r>
    </w:p>
    <w:p w14:paraId="45220323" w14:textId="1D6950B0" w:rsidR="00180A9F" w:rsidRPr="00B50898" w:rsidRDefault="00C10C1A" w:rsidP="00DC375D">
      <w:pPr>
        <w:pStyle w:val="Akapitzlist"/>
        <w:numPr>
          <w:ilvl w:val="0"/>
          <w:numId w:val="9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BON współpracuje z </w:t>
      </w:r>
      <w:r w:rsidR="00180A9F" w:rsidRPr="00B50898">
        <w:rPr>
          <w:rFonts w:ascii="Calibri" w:hAnsi="Calibri"/>
          <w:sz w:val="24"/>
          <w:szCs w:val="24"/>
        </w:rPr>
        <w:t>jednostkami organizacyjnymi U</w:t>
      </w:r>
      <w:r w:rsidR="00D96D71" w:rsidRPr="00B50898">
        <w:rPr>
          <w:rFonts w:ascii="Calibri" w:hAnsi="Calibri"/>
          <w:sz w:val="24"/>
          <w:szCs w:val="24"/>
        </w:rPr>
        <w:t xml:space="preserve">czelni </w:t>
      </w:r>
      <w:r w:rsidRPr="00B50898">
        <w:rPr>
          <w:rFonts w:ascii="Calibri" w:hAnsi="Calibri"/>
          <w:sz w:val="24"/>
          <w:szCs w:val="24"/>
        </w:rPr>
        <w:t>w zakresie</w:t>
      </w:r>
      <w:r w:rsidR="00543C8D" w:rsidRPr="00B50898">
        <w:rPr>
          <w:rFonts w:ascii="Calibri" w:hAnsi="Calibri"/>
          <w:sz w:val="24"/>
          <w:szCs w:val="24"/>
        </w:rPr>
        <w:t xml:space="preserve"> kształtowani</w:t>
      </w:r>
      <w:r w:rsidR="00B34559" w:rsidRPr="00B50898">
        <w:rPr>
          <w:rFonts w:ascii="Calibri" w:hAnsi="Calibri"/>
          <w:sz w:val="24"/>
          <w:szCs w:val="24"/>
        </w:rPr>
        <w:t xml:space="preserve">a </w:t>
      </w:r>
      <w:r w:rsidR="00543C8D" w:rsidRPr="00B50898">
        <w:rPr>
          <w:rFonts w:ascii="Calibri" w:hAnsi="Calibri"/>
          <w:sz w:val="24"/>
          <w:szCs w:val="24"/>
        </w:rPr>
        <w:t>właściwych postaw środowiska akademickiego wobec osób z niepełnosprawności</w:t>
      </w:r>
      <w:r w:rsidR="00B34559" w:rsidRPr="00B50898">
        <w:rPr>
          <w:rFonts w:ascii="Calibri" w:hAnsi="Calibri"/>
          <w:sz w:val="24"/>
          <w:szCs w:val="24"/>
        </w:rPr>
        <w:t>ą</w:t>
      </w:r>
      <w:r w:rsidR="00543C8D" w:rsidRPr="00B50898">
        <w:rPr>
          <w:rFonts w:ascii="Calibri" w:hAnsi="Calibri"/>
          <w:sz w:val="24"/>
          <w:szCs w:val="24"/>
        </w:rPr>
        <w:t xml:space="preserve"> i innymi szczególnymi potrzebami</w:t>
      </w:r>
      <w:r w:rsidR="00180A9F" w:rsidRPr="00B50898">
        <w:rPr>
          <w:rFonts w:ascii="Calibri" w:hAnsi="Calibri"/>
          <w:sz w:val="24"/>
          <w:szCs w:val="24"/>
        </w:rPr>
        <w:t xml:space="preserve"> oraz z biurami ds. osób niepełnosprawnych innych uczelni w celu wymiany doświadczeń i realizowania wspólnych działań.</w:t>
      </w:r>
    </w:p>
    <w:p w14:paraId="2D2F2D85" w14:textId="2F031EBB" w:rsidR="00180A9F" w:rsidRPr="00B50898" w:rsidRDefault="00180A9F" w:rsidP="00DC375D">
      <w:pPr>
        <w:pStyle w:val="Akapitzlist"/>
        <w:numPr>
          <w:ilvl w:val="0"/>
          <w:numId w:val="9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BON jest odpowiedzialne za ocenę potrzeb i możliwości kandydatów na studia, studentów i</w:t>
      </w:r>
      <w:r w:rsidR="00B92D2C" w:rsidRPr="00B50898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doktorantów z niepełnosprawnością lub ze szczególnymi potrzebami oraz rekomenduje dziekanom/dyrektorowi Szkoły Doktorskiej zadania usprawniające ich proces dydaktyczny, przy</w:t>
      </w:r>
      <w:r w:rsidR="00DC375D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zachowaniu pełnych wymagań merytorycznych.</w:t>
      </w:r>
    </w:p>
    <w:p w14:paraId="4B64D851" w14:textId="231D89F3" w:rsidR="00180A9F" w:rsidRPr="00B50898" w:rsidRDefault="00C10C1A" w:rsidP="00DC375D">
      <w:pPr>
        <w:pStyle w:val="Akapitzlist"/>
        <w:numPr>
          <w:ilvl w:val="0"/>
          <w:numId w:val="9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BON podejmuje współpracę </w:t>
      </w:r>
      <w:r w:rsidR="7FF38514" w:rsidRPr="00B50898">
        <w:rPr>
          <w:rFonts w:ascii="Calibri" w:hAnsi="Calibri"/>
          <w:sz w:val="24"/>
          <w:szCs w:val="24"/>
        </w:rPr>
        <w:t>na rzecz podnoszenia</w:t>
      </w:r>
      <w:r w:rsidR="6C69901A" w:rsidRPr="00B50898">
        <w:rPr>
          <w:rFonts w:ascii="Calibri" w:hAnsi="Calibri"/>
          <w:sz w:val="24"/>
          <w:szCs w:val="24"/>
        </w:rPr>
        <w:t xml:space="preserve"> standardu </w:t>
      </w:r>
      <w:r w:rsidR="7FF38514" w:rsidRPr="00B50898">
        <w:rPr>
          <w:rFonts w:ascii="Calibri" w:hAnsi="Calibri"/>
          <w:sz w:val="24"/>
          <w:szCs w:val="24"/>
        </w:rPr>
        <w:t>dostępno</w:t>
      </w:r>
      <w:r w:rsidR="00983A74" w:rsidRPr="00B50898">
        <w:rPr>
          <w:rFonts w:ascii="Calibri" w:hAnsi="Calibri"/>
          <w:sz w:val="24"/>
          <w:szCs w:val="24"/>
        </w:rPr>
        <w:t>ś</w:t>
      </w:r>
      <w:r w:rsidR="7FF38514" w:rsidRPr="00B50898">
        <w:rPr>
          <w:rFonts w:ascii="Calibri" w:hAnsi="Calibri"/>
          <w:sz w:val="24"/>
          <w:szCs w:val="24"/>
        </w:rPr>
        <w:t xml:space="preserve">ci </w:t>
      </w:r>
      <w:r w:rsidRPr="00B50898">
        <w:rPr>
          <w:rFonts w:ascii="Calibri" w:hAnsi="Calibri"/>
          <w:sz w:val="24"/>
          <w:szCs w:val="24"/>
        </w:rPr>
        <w:t>z różnymi podmiotami zewnętrznymi</w:t>
      </w:r>
      <w:r w:rsidR="00B92D2C" w:rsidRPr="00B50898">
        <w:rPr>
          <w:rFonts w:ascii="Calibri" w:hAnsi="Calibri"/>
          <w:sz w:val="24"/>
          <w:szCs w:val="24"/>
        </w:rPr>
        <w:t>,</w:t>
      </w:r>
      <w:r w:rsidRPr="00B50898">
        <w:rPr>
          <w:rFonts w:ascii="Calibri" w:hAnsi="Calibri"/>
          <w:sz w:val="24"/>
          <w:szCs w:val="24"/>
        </w:rPr>
        <w:t xml:space="preserve"> </w:t>
      </w:r>
      <w:r w:rsidR="212990F4" w:rsidRPr="00B50898">
        <w:rPr>
          <w:rFonts w:ascii="Calibri" w:hAnsi="Calibri"/>
          <w:sz w:val="24"/>
          <w:szCs w:val="24"/>
        </w:rPr>
        <w:t xml:space="preserve">m. in. </w:t>
      </w:r>
      <w:r w:rsidR="00543C8D" w:rsidRPr="00B50898">
        <w:rPr>
          <w:rFonts w:ascii="Calibri" w:hAnsi="Calibri"/>
          <w:sz w:val="24"/>
          <w:szCs w:val="24"/>
        </w:rPr>
        <w:t>z instytucjami rządowymi i samorządowymi oraz organizacjami, których statutowym zadaniem jest wsparcie osób z niepełnosprawnością</w:t>
      </w:r>
      <w:r w:rsidR="05425351" w:rsidRPr="00B50898">
        <w:rPr>
          <w:rFonts w:ascii="Calibri" w:hAnsi="Calibri"/>
          <w:sz w:val="24"/>
          <w:szCs w:val="24"/>
        </w:rPr>
        <w:t xml:space="preserve"> i</w:t>
      </w:r>
      <w:r w:rsidR="00DC375D">
        <w:rPr>
          <w:rFonts w:ascii="Calibri" w:hAnsi="Calibri"/>
          <w:sz w:val="24"/>
          <w:szCs w:val="24"/>
        </w:rPr>
        <w:t> </w:t>
      </w:r>
      <w:r w:rsidR="05425351" w:rsidRPr="00B50898">
        <w:rPr>
          <w:rFonts w:ascii="Calibri" w:hAnsi="Calibri"/>
          <w:sz w:val="24"/>
          <w:szCs w:val="24"/>
        </w:rPr>
        <w:t>innymi szczeg</w:t>
      </w:r>
      <w:r w:rsidR="2CDAA93E" w:rsidRPr="00B50898">
        <w:rPr>
          <w:rFonts w:ascii="Calibri" w:hAnsi="Calibri"/>
          <w:sz w:val="24"/>
          <w:szCs w:val="24"/>
        </w:rPr>
        <w:t>ó</w:t>
      </w:r>
      <w:r w:rsidR="05425351" w:rsidRPr="00B50898">
        <w:rPr>
          <w:rFonts w:ascii="Calibri" w:hAnsi="Calibri"/>
          <w:sz w:val="24"/>
          <w:szCs w:val="24"/>
        </w:rPr>
        <w:t>lnymi potrzebami.</w:t>
      </w:r>
    </w:p>
    <w:p w14:paraId="3D949B64" w14:textId="0BBC76C8" w:rsidR="008D3065" w:rsidRPr="00B50898" w:rsidRDefault="00C10C1A" w:rsidP="00DC375D">
      <w:pPr>
        <w:pStyle w:val="Akapitzlist"/>
        <w:numPr>
          <w:ilvl w:val="0"/>
          <w:numId w:val="9"/>
        </w:numPr>
        <w:spacing w:after="120" w:line="360" w:lineRule="auto"/>
        <w:ind w:left="284" w:hanging="284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lastRenderedPageBreak/>
        <w:t xml:space="preserve">Zadaniem BON jest całościowa organizacja </w:t>
      </w:r>
      <w:r w:rsidR="75372F76" w:rsidRPr="00B50898">
        <w:rPr>
          <w:rFonts w:ascii="Calibri" w:hAnsi="Calibri"/>
          <w:sz w:val="24"/>
          <w:szCs w:val="24"/>
        </w:rPr>
        <w:t xml:space="preserve">działań </w:t>
      </w:r>
      <w:r w:rsidR="00967317" w:rsidRPr="00B50898">
        <w:rPr>
          <w:rFonts w:ascii="Calibri" w:hAnsi="Calibri"/>
          <w:sz w:val="24"/>
          <w:szCs w:val="24"/>
        </w:rPr>
        <w:t xml:space="preserve">w </w:t>
      </w:r>
      <w:r w:rsidR="775754A5" w:rsidRPr="00B50898">
        <w:rPr>
          <w:rFonts w:ascii="Calibri" w:hAnsi="Calibri"/>
          <w:sz w:val="24"/>
          <w:szCs w:val="24"/>
        </w:rPr>
        <w:t>zakresie</w:t>
      </w:r>
      <w:r w:rsidR="00967317" w:rsidRPr="00B50898">
        <w:rPr>
          <w:rFonts w:ascii="Calibri" w:hAnsi="Calibri"/>
          <w:sz w:val="24"/>
          <w:szCs w:val="24"/>
        </w:rPr>
        <w:t xml:space="preserve"> wyrównywania szans edukacyjnych studentów </w:t>
      </w:r>
      <w:r w:rsidR="60D863C3" w:rsidRPr="00B50898">
        <w:rPr>
          <w:rFonts w:ascii="Calibri" w:hAnsi="Calibri"/>
          <w:sz w:val="24"/>
          <w:szCs w:val="24"/>
        </w:rPr>
        <w:t xml:space="preserve">i doktorantów </w:t>
      </w:r>
      <w:r w:rsidR="00967317" w:rsidRPr="00B50898">
        <w:rPr>
          <w:rFonts w:ascii="Calibri" w:hAnsi="Calibri"/>
          <w:sz w:val="24"/>
          <w:szCs w:val="24"/>
        </w:rPr>
        <w:t>z niepełnosprawności</w:t>
      </w:r>
      <w:r w:rsidR="00ED5388" w:rsidRPr="00B50898">
        <w:rPr>
          <w:rFonts w:ascii="Calibri" w:hAnsi="Calibri"/>
          <w:sz w:val="24"/>
          <w:szCs w:val="24"/>
        </w:rPr>
        <w:t>ą</w:t>
      </w:r>
      <w:r w:rsidR="00967317" w:rsidRPr="00B50898">
        <w:rPr>
          <w:rFonts w:ascii="Calibri" w:hAnsi="Calibri"/>
          <w:sz w:val="24"/>
          <w:szCs w:val="24"/>
        </w:rPr>
        <w:t xml:space="preserve"> </w:t>
      </w:r>
      <w:r w:rsidR="0BA8E9B5" w:rsidRPr="00B50898">
        <w:rPr>
          <w:rFonts w:ascii="Calibri" w:hAnsi="Calibri"/>
          <w:sz w:val="24"/>
          <w:szCs w:val="24"/>
        </w:rPr>
        <w:t xml:space="preserve">i innymi szczególnymi potrzebami </w:t>
      </w:r>
      <w:r w:rsidR="00967317" w:rsidRPr="00B50898">
        <w:rPr>
          <w:rFonts w:ascii="Calibri" w:hAnsi="Calibri"/>
          <w:sz w:val="24"/>
          <w:szCs w:val="24"/>
        </w:rPr>
        <w:t xml:space="preserve">w dostępie do kształcenia w </w:t>
      </w:r>
      <w:r w:rsidR="00E93E28" w:rsidRPr="00B50898">
        <w:rPr>
          <w:rFonts w:ascii="Calibri" w:hAnsi="Calibri"/>
          <w:sz w:val="24"/>
          <w:szCs w:val="24"/>
        </w:rPr>
        <w:t>ZUT</w:t>
      </w:r>
      <w:r w:rsidR="003D1A21" w:rsidRPr="00B50898">
        <w:rPr>
          <w:rFonts w:ascii="Calibri" w:hAnsi="Calibri"/>
          <w:sz w:val="24"/>
          <w:szCs w:val="24"/>
        </w:rPr>
        <w:t>,</w:t>
      </w:r>
      <w:r w:rsidR="00E93E28" w:rsidRPr="00B50898">
        <w:rPr>
          <w:rFonts w:ascii="Calibri" w:hAnsi="Calibri"/>
          <w:sz w:val="24"/>
          <w:szCs w:val="24"/>
        </w:rPr>
        <w:t xml:space="preserve"> </w:t>
      </w:r>
      <w:r w:rsidR="00967317" w:rsidRPr="00B50898">
        <w:rPr>
          <w:rFonts w:ascii="Calibri" w:hAnsi="Calibri"/>
          <w:sz w:val="24"/>
          <w:szCs w:val="24"/>
        </w:rPr>
        <w:t xml:space="preserve">opartych na </w:t>
      </w:r>
      <w:r w:rsidR="56D62086" w:rsidRPr="00B50898">
        <w:rPr>
          <w:rFonts w:ascii="Calibri" w:hAnsi="Calibri"/>
          <w:sz w:val="24"/>
          <w:szCs w:val="24"/>
        </w:rPr>
        <w:t xml:space="preserve">takich </w:t>
      </w:r>
      <w:r w:rsidR="00967317" w:rsidRPr="00B50898">
        <w:rPr>
          <w:rFonts w:ascii="Calibri" w:hAnsi="Calibri"/>
          <w:sz w:val="24"/>
          <w:szCs w:val="24"/>
        </w:rPr>
        <w:t>zasadach</w:t>
      </w:r>
      <w:r w:rsidR="003D1A21" w:rsidRPr="00B50898">
        <w:rPr>
          <w:rFonts w:ascii="Calibri" w:hAnsi="Calibri"/>
          <w:sz w:val="24"/>
          <w:szCs w:val="24"/>
        </w:rPr>
        <w:t>,</w:t>
      </w:r>
      <w:r w:rsidR="06C905B8" w:rsidRPr="00B50898">
        <w:rPr>
          <w:rFonts w:ascii="Calibri" w:hAnsi="Calibri"/>
          <w:sz w:val="24"/>
          <w:szCs w:val="24"/>
        </w:rPr>
        <w:t xml:space="preserve"> jak</w:t>
      </w:r>
      <w:r w:rsidR="00967317" w:rsidRPr="00B50898">
        <w:rPr>
          <w:rFonts w:ascii="Calibri" w:hAnsi="Calibri"/>
          <w:sz w:val="24"/>
          <w:szCs w:val="24"/>
        </w:rPr>
        <w:t xml:space="preserve">: </w:t>
      </w:r>
    </w:p>
    <w:p w14:paraId="09C89238" w14:textId="78D0F99B" w:rsidR="008D3065" w:rsidRPr="00B50898" w:rsidRDefault="00967317" w:rsidP="00DC375D">
      <w:pPr>
        <w:pStyle w:val="Akapitzlist"/>
        <w:numPr>
          <w:ilvl w:val="1"/>
          <w:numId w:val="5"/>
        </w:numPr>
        <w:tabs>
          <w:tab w:val="num" w:pos="2160"/>
        </w:tabs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indywidualizacja – adaptacj</w:t>
      </w:r>
      <w:r w:rsidR="1C63FB71" w:rsidRPr="00B50898">
        <w:rPr>
          <w:rFonts w:ascii="Calibri" w:hAnsi="Calibri"/>
          <w:sz w:val="24"/>
          <w:szCs w:val="24"/>
        </w:rPr>
        <w:t>a</w:t>
      </w:r>
      <w:r w:rsidRPr="00B50898">
        <w:rPr>
          <w:rFonts w:ascii="Calibri" w:hAnsi="Calibri"/>
          <w:sz w:val="24"/>
          <w:szCs w:val="24"/>
        </w:rPr>
        <w:t xml:space="preserve"> procesu </w:t>
      </w:r>
      <w:r w:rsidR="00A67D88" w:rsidRPr="00B50898">
        <w:rPr>
          <w:rFonts w:ascii="Calibri" w:hAnsi="Calibri"/>
          <w:sz w:val="24"/>
          <w:szCs w:val="24"/>
        </w:rPr>
        <w:t xml:space="preserve">kształcenia </w:t>
      </w:r>
      <w:r w:rsidRPr="00B50898">
        <w:rPr>
          <w:rFonts w:ascii="Calibri" w:hAnsi="Calibri"/>
          <w:sz w:val="24"/>
          <w:szCs w:val="24"/>
        </w:rPr>
        <w:t>dostosowan</w:t>
      </w:r>
      <w:r w:rsidR="54B6A449" w:rsidRPr="00B50898">
        <w:rPr>
          <w:rFonts w:ascii="Calibri" w:hAnsi="Calibri"/>
          <w:sz w:val="24"/>
          <w:szCs w:val="24"/>
        </w:rPr>
        <w:t>a</w:t>
      </w:r>
      <w:r w:rsidRPr="00B50898">
        <w:rPr>
          <w:rFonts w:ascii="Calibri" w:hAnsi="Calibri"/>
          <w:sz w:val="24"/>
          <w:szCs w:val="24"/>
        </w:rPr>
        <w:t xml:space="preserve"> do indywidualnych potrzeb edukacyjnych, wynikających ze specyfiki stanu zdrowia oraz specyfiki zajęć</w:t>
      </w:r>
      <w:r w:rsidR="767F849B" w:rsidRPr="00B50898">
        <w:rPr>
          <w:rFonts w:ascii="Calibri" w:hAnsi="Calibri"/>
          <w:sz w:val="24"/>
          <w:szCs w:val="24"/>
        </w:rPr>
        <w:t xml:space="preserve"> dydaktycznych</w:t>
      </w:r>
      <w:r w:rsidRPr="00B50898">
        <w:rPr>
          <w:rFonts w:ascii="Calibri" w:hAnsi="Calibri"/>
          <w:sz w:val="24"/>
          <w:szCs w:val="24"/>
        </w:rPr>
        <w:t>, w</w:t>
      </w:r>
      <w:r w:rsidR="00DC375D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 xml:space="preserve">tym warunków, w jakich się one odbywają; </w:t>
      </w:r>
    </w:p>
    <w:p w14:paraId="31280604" w14:textId="3AF40938" w:rsidR="008D3065" w:rsidRPr="00B50898" w:rsidRDefault="00967317" w:rsidP="00DC375D">
      <w:pPr>
        <w:pStyle w:val="Akapitzlist"/>
        <w:numPr>
          <w:ilvl w:val="1"/>
          <w:numId w:val="5"/>
        </w:numPr>
        <w:tabs>
          <w:tab w:val="num" w:pos="2160"/>
        </w:tabs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podmiotowość – uwzględnienie autonomii i prawa do decydowania o sobie; </w:t>
      </w:r>
    </w:p>
    <w:p w14:paraId="64666961" w14:textId="3279144D" w:rsidR="008D3065" w:rsidRPr="00B50898" w:rsidRDefault="00967317" w:rsidP="00DC375D">
      <w:pPr>
        <w:pStyle w:val="Akapitzlist"/>
        <w:numPr>
          <w:ilvl w:val="1"/>
          <w:numId w:val="5"/>
        </w:numPr>
        <w:tabs>
          <w:tab w:val="num" w:pos="2160"/>
        </w:tabs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rozwijanie potencjału w związku z realizowanym procesem kształcenia </w:t>
      </w:r>
      <w:r w:rsidR="003D1A21" w:rsidRPr="00B50898">
        <w:rPr>
          <w:rFonts w:ascii="Calibri" w:hAnsi="Calibri"/>
          <w:sz w:val="24"/>
          <w:szCs w:val="24"/>
        </w:rPr>
        <w:t>–</w:t>
      </w:r>
      <w:r w:rsidRPr="00B50898">
        <w:rPr>
          <w:rFonts w:ascii="Calibri" w:hAnsi="Calibri"/>
          <w:sz w:val="24"/>
          <w:szCs w:val="24"/>
        </w:rPr>
        <w:t xml:space="preserve"> dobór takich adaptacji, które pozwalałyby</w:t>
      </w:r>
      <w:r w:rsidR="75E863D2" w:rsidRPr="00B50898">
        <w:rPr>
          <w:rFonts w:ascii="Calibri" w:hAnsi="Calibri"/>
          <w:sz w:val="24"/>
          <w:szCs w:val="24"/>
        </w:rPr>
        <w:t xml:space="preserve"> </w:t>
      </w:r>
      <w:r w:rsidRPr="00B50898">
        <w:rPr>
          <w:rFonts w:ascii="Calibri" w:hAnsi="Calibri"/>
          <w:sz w:val="24"/>
          <w:szCs w:val="24"/>
        </w:rPr>
        <w:t>nabywać wiedzę i rozwijać praktyczne umiejętności;</w:t>
      </w:r>
    </w:p>
    <w:p w14:paraId="26858639" w14:textId="42E96323" w:rsidR="008D3065" w:rsidRPr="00B50898" w:rsidRDefault="00967317" w:rsidP="00DC375D">
      <w:pPr>
        <w:pStyle w:val="Akapitzlist"/>
        <w:numPr>
          <w:ilvl w:val="1"/>
          <w:numId w:val="5"/>
        </w:numPr>
        <w:tabs>
          <w:tab w:val="num" w:pos="2160"/>
        </w:tabs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racjonalność dostosowania – proponowanie adaptacji racjonalnych ekonomicznie, skutecznie wyrównujących szanse oraz </w:t>
      </w:r>
      <w:r w:rsidR="172D1203" w:rsidRPr="00B50898">
        <w:rPr>
          <w:rFonts w:ascii="Calibri" w:hAnsi="Calibri"/>
          <w:sz w:val="24"/>
          <w:szCs w:val="24"/>
        </w:rPr>
        <w:t>zapewniających</w:t>
      </w:r>
      <w:r w:rsidRPr="00B50898">
        <w:rPr>
          <w:rFonts w:ascii="Calibri" w:hAnsi="Calibri"/>
          <w:sz w:val="24"/>
          <w:szCs w:val="24"/>
        </w:rPr>
        <w:t xml:space="preserve"> zachowanie standard</w:t>
      </w:r>
      <w:r w:rsidR="3A6B2385" w:rsidRPr="00B50898">
        <w:rPr>
          <w:rFonts w:ascii="Calibri" w:hAnsi="Calibri"/>
          <w:sz w:val="24"/>
          <w:szCs w:val="24"/>
        </w:rPr>
        <w:t>ów</w:t>
      </w:r>
      <w:r w:rsidR="00C41322" w:rsidRPr="00B50898">
        <w:rPr>
          <w:rFonts w:ascii="Calibri" w:hAnsi="Calibri"/>
          <w:sz w:val="24"/>
          <w:szCs w:val="24"/>
        </w:rPr>
        <w:t xml:space="preserve"> </w:t>
      </w:r>
      <w:r w:rsidRPr="00B50898">
        <w:rPr>
          <w:rFonts w:ascii="Calibri" w:hAnsi="Calibri"/>
          <w:sz w:val="24"/>
          <w:szCs w:val="24"/>
        </w:rPr>
        <w:t>akademicki</w:t>
      </w:r>
      <w:r w:rsidR="1F5A7617" w:rsidRPr="00B50898">
        <w:rPr>
          <w:rFonts w:ascii="Calibri" w:hAnsi="Calibri"/>
          <w:sz w:val="24"/>
          <w:szCs w:val="24"/>
        </w:rPr>
        <w:t>ch</w:t>
      </w:r>
      <w:r w:rsidR="2872704D" w:rsidRPr="00B50898">
        <w:rPr>
          <w:rFonts w:ascii="Calibri" w:hAnsi="Calibri"/>
          <w:sz w:val="24"/>
          <w:szCs w:val="24"/>
        </w:rPr>
        <w:t>;</w:t>
      </w:r>
    </w:p>
    <w:p w14:paraId="232527C0" w14:textId="2FD1CA45" w:rsidR="008D3065" w:rsidRPr="00B50898" w:rsidRDefault="00967317" w:rsidP="00DC375D">
      <w:pPr>
        <w:pStyle w:val="Akapitzlist"/>
        <w:numPr>
          <w:ilvl w:val="1"/>
          <w:numId w:val="5"/>
        </w:numPr>
        <w:tabs>
          <w:tab w:val="num" w:pos="2160"/>
        </w:tabs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utrzymanie standard</w:t>
      </w:r>
      <w:r w:rsidR="1FB563D8" w:rsidRPr="00B50898">
        <w:rPr>
          <w:rFonts w:ascii="Calibri" w:hAnsi="Calibri"/>
          <w:sz w:val="24"/>
          <w:szCs w:val="24"/>
        </w:rPr>
        <w:t>ów</w:t>
      </w:r>
      <w:r w:rsidRPr="00B50898">
        <w:rPr>
          <w:rFonts w:ascii="Calibri" w:hAnsi="Calibri"/>
          <w:sz w:val="24"/>
          <w:szCs w:val="24"/>
        </w:rPr>
        <w:t xml:space="preserve"> akademicki</w:t>
      </w:r>
      <w:r w:rsidR="404E4C95" w:rsidRPr="00B50898">
        <w:rPr>
          <w:rFonts w:ascii="Calibri" w:hAnsi="Calibri"/>
          <w:sz w:val="24"/>
          <w:szCs w:val="24"/>
        </w:rPr>
        <w:t>ch</w:t>
      </w:r>
      <w:r w:rsidRPr="00B50898">
        <w:rPr>
          <w:rFonts w:ascii="Calibri" w:hAnsi="Calibri"/>
          <w:sz w:val="24"/>
          <w:szCs w:val="24"/>
        </w:rPr>
        <w:t xml:space="preserve"> – przygotowanie adaptacji przy jednoczesnym utrzymaniu </w:t>
      </w:r>
      <w:r w:rsidR="2E26B2A0" w:rsidRPr="00B50898">
        <w:rPr>
          <w:rFonts w:ascii="Calibri" w:hAnsi="Calibri"/>
          <w:sz w:val="24"/>
          <w:szCs w:val="24"/>
        </w:rPr>
        <w:t xml:space="preserve">obowiązujących </w:t>
      </w:r>
      <w:r w:rsidRPr="00B50898">
        <w:rPr>
          <w:rFonts w:ascii="Calibri" w:hAnsi="Calibri"/>
          <w:sz w:val="24"/>
          <w:szCs w:val="24"/>
        </w:rPr>
        <w:t>kryteriów merytorycznych w procesie rekrutacji na studia, do</w:t>
      </w:r>
      <w:r w:rsidR="00D16EDB" w:rsidRPr="00B50898">
        <w:rPr>
          <w:rFonts w:ascii="Calibri" w:hAnsi="Calibri"/>
          <w:sz w:val="24"/>
          <w:szCs w:val="24"/>
        </w:rPr>
        <w:t> </w:t>
      </w:r>
      <w:r w:rsidR="007C6F80" w:rsidRPr="00B50898">
        <w:rPr>
          <w:rFonts w:ascii="Calibri" w:hAnsi="Calibri"/>
          <w:sz w:val="24"/>
          <w:szCs w:val="24"/>
        </w:rPr>
        <w:t>S</w:t>
      </w:r>
      <w:r w:rsidRPr="00B50898">
        <w:rPr>
          <w:rFonts w:ascii="Calibri" w:hAnsi="Calibri"/>
          <w:sz w:val="24"/>
          <w:szCs w:val="24"/>
        </w:rPr>
        <w:t xml:space="preserve">zkoły </w:t>
      </w:r>
      <w:r w:rsidR="007C6F80" w:rsidRPr="00B50898">
        <w:rPr>
          <w:rFonts w:ascii="Calibri" w:hAnsi="Calibri"/>
          <w:sz w:val="24"/>
          <w:szCs w:val="24"/>
        </w:rPr>
        <w:t>D</w:t>
      </w:r>
      <w:r w:rsidRPr="00B50898">
        <w:rPr>
          <w:rFonts w:ascii="Calibri" w:hAnsi="Calibri"/>
          <w:sz w:val="24"/>
          <w:szCs w:val="24"/>
        </w:rPr>
        <w:t xml:space="preserve">oktorskiej, procesie kształcenia i prowadzenia </w:t>
      </w:r>
      <w:r w:rsidR="000B1055" w:rsidRPr="00B50898">
        <w:rPr>
          <w:rFonts w:ascii="Calibri" w:hAnsi="Calibri"/>
          <w:sz w:val="24"/>
          <w:szCs w:val="24"/>
        </w:rPr>
        <w:t xml:space="preserve">działalności </w:t>
      </w:r>
      <w:r w:rsidRPr="00B50898">
        <w:rPr>
          <w:rFonts w:ascii="Calibri" w:hAnsi="Calibri"/>
          <w:sz w:val="24"/>
          <w:szCs w:val="24"/>
        </w:rPr>
        <w:t>naukow</w:t>
      </w:r>
      <w:r w:rsidR="000B1055" w:rsidRPr="00B50898">
        <w:rPr>
          <w:rFonts w:ascii="Calibri" w:hAnsi="Calibri"/>
          <w:sz w:val="24"/>
          <w:szCs w:val="24"/>
        </w:rPr>
        <w:t>ej</w:t>
      </w:r>
      <w:r w:rsidRPr="00B50898">
        <w:rPr>
          <w:rFonts w:ascii="Calibri" w:hAnsi="Calibri"/>
          <w:sz w:val="24"/>
          <w:szCs w:val="24"/>
        </w:rPr>
        <w:t xml:space="preserve">; </w:t>
      </w:r>
    </w:p>
    <w:p w14:paraId="14DC2C8B" w14:textId="5F42D13D" w:rsidR="008D3065" w:rsidRPr="00B50898" w:rsidRDefault="00967317" w:rsidP="00DC375D">
      <w:pPr>
        <w:pStyle w:val="Akapitzlist"/>
        <w:numPr>
          <w:ilvl w:val="1"/>
          <w:numId w:val="5"/>
        </w:numPr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adaptacje najbliższe standardowemu przebiegowi procesu rekrutacji na studia, do </w:t>
      </w:r>
      <w:r w:rsidR="00410A07" w:rsidRPr="00B50898">
        <w:rPr>
          <w:rFonts w:ascii="Calibri" w:hAnsi="Calibri"/>
          <w:sz w:val="24"/>
          <w:szCs w:val="24"/>
        </w:rPr>
        <w:t>S</w:t>
      </w:r>
      <w:r w:rsidRPr="00B50898">
        <w:rPr>
          <w:rFonts w:ascii="Calibri" w:hAnsi="Calibri"/>
          <w:sz w:val="24"/>
          <w:szCs w:val="24"/>
        </w:rPr>
        <w:t xml:space="preserve">zkoły </w:t>
      </w:r>
      <w:r w:rsidR="00410A07" w:rsidRPr="00B50898">
        <w:rPr>
          <w:rFonts w:ascii="Calibri" w:hAnsi="Calibri"/>
          <w:sz w:val="24"/>
          <w:szCs w:val="24"/>
        </w:rPr>
        <w:t>D</w:t>
      </w:r>
      <w:r w:rsidRPr="00B50898">
        <w:rPr>
          <w:rFonts w:ascii="Calibri" w:hAnsi="Calibri"/>
          <w:sz w:val="24"/>
          <w:szCs w:val="24"/>
        </w:rPr>
        <w:t xml:space="preserve">oktorskiej, </w:t>
      </w:r>
      <w:r w:rsidR="7BF32033" w:rsidRPr="00B50898">
        <w:rPr>
          <w:rFonts w:ascii="Calibri" w:hAnsi="Calibri"/>
          <w:sz w:val="24"/>
          <w:szCs w:val="24"/>
        </w:rPr>
        <w:t xml:space="preserve">w </w:t>
      </w:r>
      <w:r w:rsidRPr="00B50898">
        <w:rPr>
          <w:rFonts w:ascii="Calibri" w:hAnsi="Calibri"/>
          <w:sz w:val="24"/>
          <w:szCs w:val="24"/>
        </w:rPr>
        <w:t xml:space="preserve">procesie kształcenia i prowadzenia </w:t>
      </w:r>
      <w:r w:rsidR="00A67D88" w:rsidRPr="00B50898">
        <w:rPr>
          <w:rFonts w:ascii="Calibri" w:hAnsi="Calibri"/>
          <w:sz w:val="24"/>
          <w:szCs w:val="24"/>
        </w:rPr>
        <w:t>działalności naukowej</w:t>
      </w:r>
      <w:r w:rsidR="00180A9F" w:rsidRPr="00B50898">
        <w:rPr>
          <w:rFonts w:ascii="Calibri" w:hAnsi="Calibri"/>
          <w:sz w:val="24"/>
          <w:szCs w:val="24"/>
        </w:rPr>
        <w:t>,</w:t>
      </w:r>
      <w:r w:rsidRPr="00B50898">
        <w:rPr>
          <w:rFonts w:ascii="Calibri" w:hAnsi="Calibri"/>
          <w:sz w:val="24"/>
          <w:szCs w:val="24"/>
        </w:rPr>
        <w:t xml:space="preserve"> a więc takie, które nie mają charakteru przywileju, ale w sposób racjonalny wyrównywałyby szanse w</w:t>
      </w:r>
      <w:r w:rsidR="003D5956" w:rsidRPr="00B50898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 xml:space="preserve">zakresie możliwości realizacji procesu uznanego za </w:t>
      </w:r>
      <w:r w:rsidR="75B02592" w:rsidRPr="00B50898">
        <w:rPr>
          <w:rFonts w:ascii="Calibri" w:hAnsi="Calibri"/>
          <w:sz w:val="24"/>
          <w:szCs w:val="24"/>
        </w:rPr>
        <w:t>dostosowany do</w:t>
      </w:r>
      <w:r w:rsidR="00062653" w:rsidRPr="00B50898">
        <w:rPr>
          <w:rFonts w:ascii="Calibri" w:hAnsi="Calibri"/>
          <w:sz w:val="24"/>
          <w:szCs w:val="24"/>
        </w:rPr>
        <w:t xml:space="preserve"> </w:t>
      </w:r>
      <w:r w:rsidR="00157F22" w:rsidRPr="00B50898">
        <w:rPr>
          <w:rFonts w:ascii="Calibri" w:hAnsi="Calibri"/>
          <w:sz w:val="24"/>
          <w:szCs w:val="24"/>
        </w:rPr>
        <w:t>ich</w:t>
      </w:r>
      <w:r w:rsidR="00157F22" w:rsidRPr="00B50898">
        <w:rPr>
          <w:rFonts w:ascii="Calibri" w:hAnsi="Calibri"/>
          <w:color w:val="FF0000"/>
          <w:sz w:val="24"/>
          <w:szCs w:val="24"/>
        </w:rPr>
        <w:t xml:space="preserve"> </w:t>
      </w:r>
      <w:r w:rsidR="75B02592" w:rsidRPr="00B50898">
        <w:rPr>
          <w:rFonts w:ascii="Calibri" w:hAnsi="Calibri"/>
          <w:sz w:val="24"/>
          <w:szCs w:val="24"/>
        </w:rPr>
        <w:t>potrzeb</w:t>
      </w:r>
      <w:r w:rsidRPr="00B50898">
        <w:rPr>
          <w:rFonts w:ascii="Calibri" w:hAnsi="Calibri"/>
          <w:sz w:val="24"/>
          <w:szCs w:val="24"/>
        </w:rPr>
        <w:t xml:space="preserve">; </w:t>
      </w:r>
    </w:p>
    <w:p w14:paraId="30821531" w14:textId="094C558D" w:rsidR="5C2D170D" w:rsidRPr="00B50898" w:rsidRDefault="00967317" w:rsidP="00DC375D">
      <w:pPr>
        <w:pStyle w:val="Akapitzlist"/>
        <w:numPr>
          <w:ilvl w:val="1"/>
          <w:numId w:val="5"/>
        </w:numPr>
        <w:tabs>
          <w:tab w:val="num" w:pos="2160"/>
        </w:tabs>
        <w:spacing w:line="360" w:lineRule="auto"/>
        <w:ind w:left="567" w:hanging="283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równe prawa i obowiązki – dbałość nie tylko o realizowanie równych praw</w:t>
      </w:r>
      <w:r w:rsidR="00157F22" w:rsidRPr="00B50898">
        <w:rPr>
          <w:rFonts w:ascii="Calibri" w:hAnsi="Calibri"/>
          <w:sz w:val="24"/>
          <w:szCs w:val="24"/>
        </w:rPr>
        <w:t>,</w:t>
      </w:r>
      <w:r w:rsidRPr="00B50898">
        <w:rPr>
          <w:rFonts w:ascii="Calibri" w:hAnsi="Calibri"/>
          <w:sz w:val="24"/>
          <w:szCs w:val="24"/>
        </w:rPr>
        <w:t xml:space="preserve"> ale również </w:t>
      </w:r>
      <w:r w:rsidR="00AF523C" w:rsidRPr="00B50898">
        <w:rPr>
          <w:rFonts w:ascii="Calibri" w:hAnsi="Calibri"/>
          <w:sz w:val="24"/>
          <w:szCs w:val="24"/>
        </w:rPr>
        <w:t>o</w:t>
      </w:r>
      <w:r w:rsidR="003D5956" w:rsidRPr="00B50898">
        <w:rPr>
          <w:rFonts w:ascii="Calibri" w:hAnsi="Calibri"/>
          <w:sz w:val="24"/>
          <w:szCs w:val="24"/>
        </w:rPr>
        <w:t> </w:t>
      </w:r>
      <w:r w:rsidR="00AF523C" w:rsidRPr="00B50898">
        <w:rPr>
          <w:rFonts w:ascii="Calibri" w:hAnsi="Calibri"/>
          <w:sz w:val="24"/>
          <w:szCs w:val="24"/>
        </w:rPr>
        <w:t xml:space="preserve">zapewnienie tych praw, </w:t>
      </w:r>
      <w:r w:rsidRPr="00B50898">
        <w:rPr>
          <w:rFonts w:ascii="Calibri" w:hAnsi="Calibri"/>
          <w:sz w:val="24"/>
          <w:szCs w:val="24"/>
        </w:rPr>
        <w:t xml:space="preserve">wypełniania obowiązków </w:t>
      </w:r>
      <w:r w:rsidR="599F724C" w:rsidRPr="00B50898">
        <w:rPr>
          <w:rFonts w:ascii="Calibri" w:hAnsi="Calibri"/>
          <w:sz w:val="24"/>
          <w:szCs w:val="24"/>
        </w:rPr>
        <w:t>przez studentów i doktorantów</w:t>
      </w:r>
      <w:r w:rsidRPr="00B50898">
        <w:rPr>
          <w:rFonts w:ascii="Calibri" w:hAnsi="Calibri"/>
          <w:sz w:val="24"/>
          <w:szCs w:val="24"/>
        </w:rPr>
        <w:t xml:space="preserve"> na takim samym poziomie, jak w przypadku </w:t>
      </w:r>
      <w:r w:rsidR="52B9A040" w:rsidRPr="00B50898">
        <w:rPr>
          <w:rFonts w:ascii="Calibri" w:hAnsi="Calibri"/>
          <w:sz w:val="24"/>
          <w:szCs w:val="24"/>
        </w:rPr>
        <w:t>osób pełnosprawnych</w:t>
      </w:r>
      <w:r w:rsidRPr="00B50898">
        <w:rPr>
          <w:rFonts w:ascii="Calibri" w:hAnsi="Calibri"/>
          <w:sz w:val="24"/>
          <w:szCs w:val="24"/>
        </w:rPr>
        <w:t xml:space="preserve">. </w:t>
      </w:r>
    </w:p>
    <w:p w14:paraId="5BB53DE8" w14:textId="7582AE96" w:rsidR="677D9B86" w:rsidRPr="00B50898" w:rsidRDefault="677D9B86" w:rsidP="00DC375D">
      <w:pPr>
        <w:pStyle w:val="Nagwek2"/>
      </w:pPr>
      <w:bookmarkStart w:id="0" w:name="_Hlk63143453"/>
      <w:r w:rsidRPr="00B50898">
        <w:rPr>
          <w:bCs/>
        </w:rPr>
        <w:t>§</w:t>
      </w:r>
      <w:bookmarkEnd w:id="0"/>
      <w:r w:rsidRPr="00B50898">
        <w:rPr>
          <w:bCs/>
        </w:rPr>
        <w:t xml:space="preserve"> 3. </w:t>
      </w:r>
      <w:r w:rsidR="00DC375D">
        <w:rPr>
          <w:bCs/>
        </w:rPr>
        <w:br/>
      </w:r>
      <w:r w:rsidRPr="00B50898">
        <w:t>Uprawnieni do korzystania ze wsparcia BON</w:t>
      </w:r>
      <w:r w:rsidRPr="00B50898">
        <w:rPr>
          <w:strike/>
        </w:rPr>
        <w:t xml:space="preserve"> </w:t>
      </w:r>
    </w:p>
    <w:p w14:paraId="45E035D5" w14:textId="1E448D82" w:rsidR="007C6F80" w:rsidRPr="00B50898" w:rsidRDefault="007C6F80" w:rsidP="00DC375D">
      <w:pPr>
        <w:pStyle w:val="Akapitzlist"/>
        <w:keepNext/>
        <w:numPr>
          <w:ilvl w:val="0"/>
          <w:numId w:val="1"/>
        </w:numPr>
        <w:spacing w:after="60" w:line="360" w:lineRule="auto"/>
        <w:ind w:left="284" w:hanging="284"/>
        <w:contextualSpacing w:val="0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 xml:space="preserve">Do korzystania ze wsparcia BON </w:t>
      </w:r>
      <w:r w:rsidR="00FB582B" w:rsidRPr="00B50898">
        <w:rPr>
          <w:rFonts w:ascii="Calibri" w:hAnsi="Calibri"/>
          <w:sz w:val="24"/>
          <w:szCs w:val="24"/>
        </w:rPr>
        <w:t>uprawnieni są kandydaci na studia, studenci, doktoranci</w:t>
      </w:r>
      <w:r w:rsidR="00ED5388" w:rsidRPr="00B50898">
        <w:rPr>
          <w:rFonts w:ascii="Calibri" w:hAnsi="Calibri"/>
          <w:sz w:val="24"/>
          <w:szCs w:val="24"/>
        </w:rPr>
        <w:t xml:space="preserve"> </w:t>
      </w:r>
      <w:r w:rsidR="004573BF" w:rsidRPr="00B50898">
        <w:rPr>
          <w:rFonts w:ascii="Calibri" w:hAnsi="Calibri"/>
          <w:sz w:val="24"/>
          <w:szCs w:val="24"/>
        </w:rPr>
        <w:t xml:space="preserve">posiadający </w:t>
      </w:r>
      <w:r w:rsidR="00B022F7" w:rsidRPr="00B50898">
        <w:rPr>
          <w:rFonts w:ascii="Calibri" w:hAnsi="Calibri"/>
          <w:sz w:val="24"/>
          <w:szCs w:val="24"/>
        </w:rPr>
        <w:t xml:space="preserve">aktualne </w:t>
      </w:r>
      <w:r w:rsidR="004573BF" w:rsidRPr="00B50898">
        <w:rPr>
          <w:rFonts w:ascii="Calibri" w:hAnsi="Calibri"/>
          <w:sz w:val="24"/>
          <w:szCs w:val="24"/>
        </w:rPr>
        <w:t xml:space="preserve">orzeczenie </w:t>
      </w:r>
      <w:r w:rsidR="00B022F7" w:rsidRPr="00B50898">
        <w:rPr>
          <w:rFonts w:ascii="Calibri" w:hAnsi="Calibri"/>
          <w:sz w:val="24"/>
          <w:szCs w:val="24"/>
        </w:rPr>
        <w:t>o stopniu</w:t>
      </w:r>
      <w:r w:rsidR="00046EB1" w:rsidRPr="00B50898">
        <w:rPr>
          <w:rFonts w:ascii="Calibri" w:hAnsi="Calibri"/>
          <w:sz w:val="24"/>
          <w:szCs w:val="24"/>
        </w:rPr>
        <w:t xml:space="preserve"> </w:t>
      </w:r>
      <w:r w:rsidR="00404A3C" w:rsidRPr="00B50898">
        <w:rPr>
          <w:rFonts w:ascii="Calibri" w:hAnsi="Calibri"/>
          <w:sz w:val="24"/>
          <w:szCs w:val="24"/>
        </w:rPr>
        <w:t>n</w:t>
      </w:r>
      <w:r w:rsidR="00ED5388" w:rsidRPr="00B50898">
        <w:rPr>
          <w:rFonts w:ascii="Calibri" w:hAnsi="Calibri"/>
          <w:sz w:val="24"/>
          <w:szCs w:val="24"/>
        </w:rPr>
        <w:t>iepełnosprawności</w:t>
      </w:r>
      <w:r w:rsidR="002050E9" w:rsidRPr="00B50898">
        <w:rPr>
          <w:rFonts w:ascii="Calibri" w:hAnsi="Calibri"/>
          <w:sz w:val="24"/>
          <w:szCs w:val="24"/>
        </w:rPr>
        <w:t xml:space="preserve"> albo orzeczenie o niezdolności do</w:t>
      </w:r>
      <w:r w:rsidR="002125A9" w:rsidRPr="00B50898">
        <w:rPr>
          <w:rFonts w:ascii="Calibri" w:hAnsi="Calibri"/>
          <w:sz w:val="24"/>
          <w:szCs w:val="24"/>
        </w:rPr>
        <w:t> </w:t>
      </w:r>
      <w:r w:rsidR="002050E9" w:rsidRPr="00B50898">
        <w:rPr>
          <w:rFonts w:ascii="Calibri" w:hAnsi="Calibri"/>
          <w:sz w:val="24"/>
          <w:szCs w:val="24"/>
        </w:rPr>
        <w:t>pracy</w:t>
      </w:r>
      <w:r w:rsidR="00ED5388" w:rsidRPr="00B50898">
        <w:rPr>
          <w:rFonts w:ascii="Calibri" w:hAnsi="Calibri"/>
          <w:sz w:val="24"/>
          <w:szCs w:val="24"/>
        </w:rPr>
        <w:t xml:space="preserve"> lub</w:t>
      </w:r>
      <w:r w:rsidR="009B0946" w:rsidRPr="00B50898">
        <w:rPr>
          <w:rFonts w:ascii="Calibri" w:hAnsi="Calibri"/>
          <w:sz w:val="24"/>
          <w:szCs w:val="24"/>
        </w:rPr>
        <w:t xml:space="preserve"> </w:t>
      </w:r>
      <w:r w:rsidR="00ED5388" w:rsidRPr="00B50898">
        <w:rPr>
          <w:rFonts w:ascii="Calibri" w:hAnsi="Calibri"/>
          <w:sz w:val="24"/>
          <w:szCs w:val="24"/>
        </w:rPr>
        <w:t>ze szczególnymi potrzebami</w:t>
      </w:r>
      <w:r w:rsidR="007620B7" w:rsidRPr="00B50898">
        <w:rPr>
          <w:rFonts w:ascii="Calibri" w:hAnsi="Calibri"/>
          <w:sz w:val="24"/>
          <w:szCs w:val="24"/>
        </w:rPr>
        <w:t xml:space="preserve"> </w:t>
      </w:r>
      <w:r w:rsidR="002050E9" w:rsidRPr="00B50898">
        <w:rPr>
          <w:rFonts w:ascii="Calibri" w:hAnsi="Calibri"/>
          <w:sz w:val="24"/>
          <w:szCs w:val="24"/>
        </w:rPr>
        <w:t>na podstawie aktualnej dokumentacji medycznej</w:t>
      </w:r>
      <w:r w:rsidR="00ED5388" w:rsidRPr="00B50898">
        <w:rPr>
          <w:rFonts w:ascii="Calibri" w:hAnsi="Calibri"/>
          <w:sz w:val="24"/>
          <w:szCs w:val="24"/>
        </w:rPr>
        <w:t>.</w:t>
      </w:r>
    </w:p>
    <w:p w14:paraId="3B3369F2" w14:textId="4FF431EC" w:rsidR="00F42E26" w:rsidRPr="00B50898" w:rsidRDefault="00FA462B" w:rsidP="00DC375D">
      <w:pPr>
        <w:pStyle w:val="Akapitzlist"/>
        <w:numPr>
          <w:ilvl w:val="0"/>
          <w:numId w:val="1"/>
        </w:numPr>
        <w:spacing w:after="120" w:line="360" w:lineRule="auto"/>
        <w:ind w:left="284" w:hanging="284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Z</w:t>
      </w:r>
      <w:r w:rsidR="00F42E26" w:rsidRPr="00B50898">
        <w:rPr>
          <w:rFonts w:ascii="Calibri" w:hAnsi="Calibri"/>
          <w:sz w:val="24"/>
          <w:szCs w:val="24"/>
        </w:rPr>
        <w:t xml:space="preserve"> usług BON mo</w:t>
      </w:r>
      <w:r w:rsidR="00ED5388" w:rsidRPr="00B50898">
        <w:rPr>
          <w:rFonts w:ascii="Calibri" w:hAnsi="Calibri"/>
          <w:sz w:val="24"/>
          <w:szCs w:val="24"/>
        </w:rPr>
        <w:t>gą</w:t>
      </w:r>
      <w:r w:rsidR="00F42E26" w:rsidRPr="00B50898">
        <w:rPr>
          <w:rFonts w:ascii="Calibri" w:hAnsi="Calibri"/>
          <w:sz w:val="24"/>
          <w:szCs w:val="24"/>
        </w:rPr>
        <w:t xml:space="preserve"> również korzystać pracowni</w:t>
      </w:r>
      <w:r w:rsidR="00ED5388" w:rsidRPr="00B50898">
        <w:rPr>
          <w:rFonts w:ascii="Calibri" w:hAnsi="Calibri"/>
          <w:sz w:val="24"/>
          <w:szCs w:val="24"/>
        </w:rPr>
        <w:t>cy</w:t>
      </w:r>
      <w:r w:rsidR="00F42E26" w:rsidRPr="00B50898">
        <w:rPr>
          <w:rFonts w:ascii="Calibri" w:hAnsi="Calibri"/>
          <w:sz w:val="24"/>
          <w:szCs w:val="24"/>
        </w:rPr>
        <w:t xml:space="preserve"> ZUT, któr</w:t>
      </w:r>
      <w:r w:rsidR="00ED5388" w:rsidRPr="00B50898">
        <w:rPr>
          <w:rFonts w:ascii="Calibri" w:hAnsi="Calibri"/>
          <w:sz w:val="24"/>
          <w:szCs w:val="24"/>
        </w:rPr>
        <w:t>z</w:t>
      </w:r>
      <w:r w:rsidR="00F42E26" w:rsidRPr="00B50898">
        <w:rPr>
          <w:rFonts w:ascii="Calibri" w:hAnsi="Calibri"/>
          <w:sz w:val="24"/>
          <w:szCs w:val="24"/>
        </w:rPr>
        <w:t>y chc</w:t>
      </w:r>
      <w:r w:rsidR="00ED5388" w:rsidRPr="00B50898">
        <w:rPr>
          <w:rFonts w:ascii="Calibri" w:hAnsi="Calibri"/>
          <w:sz w:val="24"/>
          <w:szCs w:val="24"/>
        </w:rPr>
        <w:t>ą</w:t>
      </w:r>
      <w:r w:rsidR="00F42E26" w:rsidRPr="00B50898">
        <w:rPr>
          <w:rFonts w:ascii="Calibri" w:hAnsi="Calibri"/>
          <w:sz w:val="24"/>
          <w:szCs w:val="24"/>
        </w:rPr>
        <w:t xml:space="preserve"> poszerzyć swoją wiedzę na</w:t>
      </w:r>
      <w:r w:rsidR="002125A9" w:rsidRPr="00B50898">
        <w:rPr>
          <w:rFonts w:ascii="Calibri" w:hAnsi="Calibri"/>
          <w:sz w:val="24"/>
          <w:szCs w:val="24"/>
        </w:rPr>
        <w:t> </w:t>
      </w:r>
      <w:r w:rsidR="00F42E26" w:rsidRPr="00B50898">
        <w:rPr>
          <w:rFonts w:ascii="Calibri" w:hAnsi="Calibri"/>
          <w:sz w:val="24"/>
          <w:szCs w:val="24"/>
        </w:rPr>
        <w:t>tematy związane z niepełnosprawnością.</w:t>
      </w:r>
    </w:p>
    <w:p w14:paraId="57DFEBC4" w14:textId="1FE6BBA5" w:rsidR="00A2603F" w:rsidRPr="00DC375D" w:rsidRDefault="00A2603F" w:rsidP="00DC375D">
      <w:pPr>
        <w:pStyle w:val="Nagwek2"/>
      </w:pPr>
      <w:r w:rsidRPr="00DC375D">
        <w:rPr>
          <w:bCs/>
        </w:rPr>
        <w:t>§ 4.</w:t>
      </w:r>
      <w:r w:rsidR="00DC375D" w:rsidRPr="00DC375D">
        <w:rPr>
          <w:bCs/>
        </w:rPr>
        <w:br/>
      </w:r>
      <w:r w:rsidRPr="00DC375D">
        <w:t>Zasady korzystania z pomocy BON</w:t>
      </w:r>
      <w:r w:rsidR="452FF4E2" w:rsidRPr="00DC375D">
        <w:t xml:space="preserve"> </w:t>
      </w:r>
    </w:p>
    <w:p w14:paraId="499E0123" w14:textId="77777777" w:rsidR="003A7FAA" w:rsidRPr="00B50898" w:rsidRDefault="003A7FAA" w:rsidP="00DC375D">
      <w:pPr>
        <w:pStyle w:val="Tekstkomentarza"/>
        <w:numPr>
          <w:ilvl w:val="0"/>
          <w:numId w:val="6"/>
        </w:numPr>
        <w:spacing w:after="60" w:line="360" w:lineRule="auto"/>
        <w:ind w:left="284" w:hanging="284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Szanując niezależność osób z niepełnosprawnością oraz ich prawa, pomoc BON udzielana jest wyłącznie na uzasadniony wniosek podpisany przez osobę uprawnioną lub jej pełnomocnika.</w:t>
      </w:r>
    </w:p>
    <w:p w14:paraId="4D9E67EB" w14:textId="0A88A830" w:rsidR="003A7FAA" w:rsidRPr="00B50898" w:rsidRDefault="000D58B4" w:rsidP="00DC375D">
      <w:pPr>
        <w:pStyle w:val="Tekstkomentarza"/>
        <w:numPr>
          <w:ilvl w:val="0"/>
          <w:numId w:val="6"/>
        </w:numPr>
        <w:spacing w:after="60" w:line="360" w:lineRule="auto"/>
        <w:ind w:left="284" w:hanging="284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lastRenderedPageBreak/>
        <w:t>Osoba uprawniona uczestniczy w postępowaniu prowadzonym przez BON osobiście lub</w:t>
      </w:r>
      <w:r w:rsidR="00D66035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za</w:t>
      </w:r>
      <w:r w:rsidR="00D16EDB" w:rsidRPr="00B50898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pośrednictwem pełnomocnika działającego na podstawie pełnomocnictwa udzielonego na</w:t>
      </w:r>
      <w:r w:rsidR="00D16EDB" w:rsidRPr="00B50898">
        <w:rPr>
          <w:rFonts w:ascii="Calibri" w:hAnsi="Calibri"/>
          <w:sz w:val="24"/>
          <w:szCs w:val="24"/>
        </w:rPr>
        <w:t> </w:t>
      </w:r>
      <w:r w:rsidRPr="00B50898">
        <w:rPr>
          <w:rFonts w:ascii="Calibri" w:hAnsi="Calibri"/>
          <w:sz w:val="24"/>
          <w:szCs w:val="24"/>
        </w:rPr>
        <w:t>piśmie lub zgłoszonego do protokołu</w:t>
      </w:r>
      <w:r w:rsidR="003A7FAA" w:rsidRPr="00B50898">
        <w:rPr>
          <w:rFonts w:ascii="Calibri" w:hAnsi="Calibri"/>
          <w:sz w:val="24"/>
          <w:szCs w:val="24"/>
        </w:rPr>
        <w:t xml:space="preserve">. </w:t>
      </w:r>
    </w:p>
    <w:p w14:paraId="510571CB" w14:textId="52104945" w:rsidR="003A7FAA" w:rsidRPr="00B50898" w:rsidRDefault="003A7FAA" w:rsidP="00DC375D">
      <w:pPr>
        <w:pStyle w:val="Tekstkomentarza"/>
        <w:numPr>
          <w:ilvl w:val="0"/>
          <w:numId w:val="6"/>
        </w:numPr>
        <w:spacing w:after="60" w:line="360" w:lineRule="auto"/>
        <w:ind w:left="284" w:hanging="284"/>
        <w:rPr>
          <w:rFonts w:ascii="Calibri" w:hAnsi="Calibri"/>
          <w:sz w:val="24"/>
          <w:szCs w:val="24"/>
        </w:rPr>
      </w:pPr>
      <w:r w:rsidRPr="00B50898">
        <w:rPr>
          <w:rFonts w:ascii="Calibri" w:hAnsi="Calibri"/>
          <w:sz w:val="24"/>
          <w:szCs w:val="24"/>
        </w:rPr>
        <w:t>Pełnomocnictwo składa się do akt sprawy wraz z wnioskiem.</w:t>
      </w:r>
    </w:p>
    <w:p w14:paraId="0778FC7D" w14:textId="43499887" w:rsidR="008D3065" w:rsidRPr="00B50898" w:rsidRDefault="00CC24E4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 w:line="360" w:lineRule="auto"/>
        <w:ind w:left="284" w:hanging="284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Osoby</w:t>
      </w:r>
      <w:r w:rsidR="00B2229C" w:rsidRPr="00B50898">
        <w:rPr>
          <w:rStyle w:val="normaltextrun"/>
          <w:rFonts w:ascii="Calibri" w:hAnsi="Calibri"/>
        </w:rPr>
        <w:t xml:space="preserve">, o których mowa w </w:t>
      </w:r>
      <w:r w:rsidRPr="00B50898">
        <w:rPr>
          <w:rStyle w:val="normaltextrun"/>
          <w:rFonts w:ascii="Calibri" w:hAnsi="Calibri"/>
        </w:rPr>
        <w:t>§</w:t>
      </w:r>
      <w:r w:rsidR="00B933CD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3</w:t>
      </w:r>
      <w:r w:rsidR="003512F0" w:rsidRPr="00B50898">
        <w:rPr>
          <w:rStyle w:val="normaltextrun"/>
          <w:rFonts w:ascii="Calibri" w:hAnsi="Calibri"/>
        </w:rPr>
        <w:t>,</w:t>
      </w:r>
      <w:r w:rsidRPr="00B50898">
        <w:rPr>
          <w:rStyle w:val="normaltextrun"/>
          <w:rFonts w:ascii="Calibri" w:hAnsi="Calibri"/>
        </w:rPr>
        <w:t xml:space="preserve"> </w:t>
      </w:r>
      <w:r w:rsidR="00A2603F" w:rsidRPr="00B50898">
        <w:rPr>
          <w:rStyle w:val="normaltextrun"/>
          <w:rFonts w:ascii="Calibri" w:hAnsi="Calibri"/>
        </w:rPr>
        <w:t>ubiegając</w:t>
      </w:r>
      <w:r w:rsidRPr="00B50898">
        <w:rPr>
          <w:rStyle w:val="normaltextrun"/>
          <w:rFonts w:ascii="Calibri" w:hAnsi="Calibri"/>
        </w:rPr>
        <w:t>e</w:t>
      </w:r>
      <w:r w:rsidR="00A2603F" w:rsidRPr="00B50898">
        <w:rPr>
          <w:rStyle w:val="normaltextrun"/>
          <w:rFonts w:ascii="Calibri" w:hAnsi="Calibri"/>
        </w:rPr>
        <w:t xml:space="preserve"> się o </w:t>
      </w:r>
      <w:r w:rsidR="75C7CE23" w:rsidRPr="00B50898">
        <w:rPr>
          <w:rStyle w:val="normaltextrun"/>
          <w:rFonts w:ascii="Calibri" w:hAnsi="Calibri"/>
        </w:rPr>
        <w:t xml:space="preserve">wsparcie, </w:t>
      </w:r>
      <w:r w:rsidR="00A2603F" w:rsidRPr="00B50898">
        <w:rPr>
          <w:rStyle w:val="normaltextrun"/>
          <w:rFonts w:ascii="Calibri" w:hAnsi="Calibri"/>
        </w:rPr>
        <w:t>zobowiązan</w:t>
      </w:r>
      <w:r w:rsidRPr="00B50898">
        <w:rPr>
          <w:rStyle w:val="normaltextrun"/>
          <w:rFonts w:ascii="Calibri" w:hAnsi="Calibri"/>
        </w:rPr>
        <w:t>e</w:t>
      </w:r>
      <w:r w:rsidR="00A2603F" w:rsidRPr="00B50898">
        <w:rPr>
          <w:rStyle w:val="normaltextrun"/>
          <w:rFonts w:ascii="Calibri" w:hAnsi="Calibri"/>
        </w:rPr>
        <w:t xml:space="preserve"> są</w:t>
      </w:r>
      <w:r w:rsidR="4FCF1235" w:rsidRPr="00B50898">
        <w:rPr>
          <w:rStyle w:val="normaltextrun"/>
          <w:rFonts w:ascii="Calibri" w:hAnsi="Calibri"/>
        </w:rPr>
        <w:t xml:space="preserve"> do</w:t>
      </w:r>
      <w:r w:rsidR="00B2229C" w:rsidRPr="00B50898">
        <w:rPr>
          <w:rStyle w:val="normaltextrun"/>
          <w:rFonts w:ascii="Calibri" w:hAnsi="Calibri"/>
        </w:rPr>
        <w:t xml:space="preserve"> złożenia następujących dokumentów w BON</w:t>
      </w:r>
      <w:r w:rsidR="008D3065" w:rsidRPr="00B50898">
        <w:rPr>
          <w:rStyle w:val="normaltextrun"/>
          <w:rFonts w:ascii="Calibri" w:hAnsi="Calibri"/>
        </w:rPr>
        <w:t>:</w:t>
      </w:r>
    </w:p>
    <w:p w14:paraId="23DEE280" w14:textId="7D2319B7" w:rsidR="008D3065" w:rsidRPr="00B50898" w:rsidRDefault="00CC24E4" w:rsidP="00DC375D">
      <w:pPr>
        <w:pStyle w:val="paragraph"/>
        <w:numPr>
          <w:ilvl w:val="1"/>
          <w:numId w:val="6"/>
        </w:numPr>
        <w:tabs>
          <w:tab w:val="clear" w:pos="1440"/>
        </w:tabs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ankiet</w:t>
      </w:r>
      <w:r w:rsidR="00B933CD" w:rsidRPr="00B50898">
        <w:rPr>
          <w:rStyle w:val="normaltextrun"/>
          <w:rFonts w:ascii="Calibri" w:hAnsi="Calibri"/>
        </w:rPr>
        <w:t>y</w:t>
      </w:r>
      <w:r w:rsidRPr="00B50898">
        <w:rPr>
          <w:rStyle w:val="normaltextrun"/>
          <w:rFonts w:ascii="Calibri" w:hAnsi="Calibri"/>
        </w:rPr>
        <w:t xml:space="preserve"> rejestracyjn</w:t>
      </w:r>
      <w:r w:rsidR="00B933CD" w:rsidRPr="00B50898">
        <w:rPr>
          <w:rStyle w:val="normaltextrun"/>
          <w:rFonts w:ascii="Calibri" w:hAnsi="Calibri"/>
        </w:rPr>
        <w:t>ej</w:t>
      </w:r>
      <w:r w:rsidRPr="00B50898">
        <w:rPr>
          <w:rStyle w:val="normaltextrun"/>
          <w:rFonts w:ascii="Calibri" w:hAnsi="Calibri"/>
        </w:rPr>
        <w:t xml:space="preserve"> kandydata </w:t>
      </w:r>
      <w:r w:rsidR="00FA462B" w:rsidRPr="00B50898">
        <w:rPr>
          <w:rStyle w:val="normaltextrun"/>
          <w:rFonts w:ascii="Calibri" w:hAnsi="Calibri"/>
        </w:rPr>
        <w:t xml:space="preserve">(załącznik </w:t>
      </w:r>
      <w:r w:rsidR="00A54BF9" w:rsidRPr="00B50898">
        <w:rPr>
          <w:rStyle w:val="normaltextrun"/>
          <w:rFonts w:ascii="Calibri" w:hAnsi="Calibri"/>
        </w:rPr>
        <w:t xml:space="preserve">nr </w:t>
      </w:r>
      <w:r w:rsidR="00FA462B" w:rsidRPr="00B50898">
        <w:rPr>
          <w:rStyle w:val="normaltextrun"/>
          <w:rFonts w:ascii="Calibri" w:hAnsi="Calibri"/>
        </w:rPr>
        <w:t xml:space="preserve">1) </w:t>
      </w:r>
      <w:r w:rsidR="00B933CD" w:rsidRPr="00B50898">
        <w:rPr>
          <w:rStyle w:val="normaltextrun"/>
          <w:rFonts w:ascii="Calibri" w:hAnsi="Calibri"/>
        </w:rPr>
        <w:t xml:space="preserve">lub ankiety rejestracyjnej studenta/doktoranta </w:t>
      </w:r>
      <w:r w:rsidR="00FA462B" w:rsidRPr="00B50898">
        <w:rPr>
          <w:rStyle w:val="normaltextrun"/>
          <w:rFonts w:ascii="Calibri" w:hAnsi="Calibri"/>
        </w:rPr>
        <w:t xml:space="preserve">(załącznik </w:t>
      </w:r>
      <w:r w:rsidR="003512F0" w:rsidRPr="00B50898">
        <w:rPr>
          <w:rStyle w:val="normaltextrun"/>
          <w:rFonts w:ascii="Calibri" w:hAnsi="Calibri"/>
        </w:rPr>
        <w:t xml:space="preserve">nr </w:t>
      </w:r>
      <w:r w:rsidR="00FA462B" w:rsidRPr="00B50898">
        <w:rPr>
          <w:rStyle w:val="normaltextrun"/>
          <w:rFonts w:ascii="Calibri" w:hAnsi="Calibri"/>
        </w:rPr>
        <w:t>2)</w:t>
      </w:r>
      <w:r w:rsidR="003D5956" w:rsidRPr="00B50898">
        <w:rPr>
          <w:rStyle w:val="normaltextrun"/>
          <w:rFonts w:ascii="Calibri" w:hAnsi="Calibri"/>
        </w:rPr>
        <w:t>;</w:t>
      </w:r>
    </w:p>
    <w:p w14:paraId="2C48064D" w14:textId="2719FE9C" w:rsidR="008D3065" w:rsidRPr="00B50898" w:rsidRDefault="0038728D" w:rsidP="00DC375D">
      <w:pPr>
        <w:pStyle w:val="paragraph"/>
        <w:numPr>
          <w:ilvl w:val="1"/>
          <w:numId w:val="6"/>
        </w:numPr>
        <w:tabs>
          <w:tab w:val="clear" w:pos="1440"/>
        </w:tabs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Fonts w:ascii="Calibri" w:hAnsi="Calibri"/>
        </w:rPr>
        <w:t xml:space="preserve">aktualnego </w:t>
      </w:r>
      <w:r w:rsidR="003A7FAA" w:rsidRPr="00B50898">
        <w:rPr>
          <w:rFonts w:ascii="Calibri" w:hAnsi="Calibri"/>
        </w:rPr>
        <w:t xml:space="preserve">orzeczenia o </w:t>
      </w:r>
      <w:r w:rsidR="002050E9" w:rsidRPr="00B50898">
        <w:rPr>
          <w:rFonts w:ascii="Calibri" w:hAnsi="Calibri"/>
        </w:rPr>
        <w:t>stopniu</w:t>
      </w:r>
      <w:r w:rsidR="00E0531B" w:rsidRPr="00B50898">
        <w:rPr>
          <w:rFonts w:ascii="Calibri" w:hAnsi="Calibri"/>
        </w:rPr>
        <w:t xml:space="preserve"> </w:t>
      </w:r>
      <w:r w:rsidR="003A7FAA" w:rsidRPr="00B50898">
        <w:rPr>
          <w:rFonts w:ascii="Calibri" w:hAnsi="Calibri"/>
        </w:rPr>
        <w:t>niepełnosprawności</w:t>
      </w:r>
      <w:r w:rsidR="002050E9" w:rsidRPr="00B50898">
        <w:rPr>
          <w:rFonts w:ascii="Calibri" w:hAnsi="Calibri"/>
        </w:rPr>
        <w:t xml:space="preserve"> albo orzeczenia o niezdolności do pracy</w:t>
      </w:r>
      <w:r w:rsidR="003A7FAA" w:rsidRPr="00B50898">
        <w:rPr>
          <w:rFonts w:ascii="Calibri" w:hAnsi="Calibri"/>
        </w:rPr>
        <w:t xml:space="preserve"> </w:t>
      </w:r>
      <w:r w:rsidR="00E0531B" w:rsidRPr="00B50898">
        <w:rPr>
          <w:rFonts w:ascii="Calibri" w:hAnsi="Calibri"/>
        </w:rPr>
        <w:t>lub</w:t>
      </w:r>
      <w:r w:rsidR="003A7FAA" w:rsidRPr="00B50898">
        <w:rPr>
          <w:rFonts w:ascii="Calibri" w:hAnsi="Calibri"/>
        </w:rPr>
        <w:t xml:space="preserve"> inn</w:t>
      </w:r>
      <w:r w:rsidR="00FA462B" w:rsidRPr="00B50898">
        <w:rPr>
          <w:rFonts w:ascii="Calibri" w:hAnsi="Calibri"/>
        </w:rPr>
        <w:t>ego</w:t>
      </w:r>
      <w:r w:rsidR="003A7FAA" w:rsidRPr="00B50898">
        <w:rPr>
          <w:rFonts w:ascii="Calibri" w:hAnsi="Calibri"/>
        </w:rPr>
        <w:t xml:space="preserve"> dokument</w:t>
      </w:r>
      <w:r w:rsidR="00FA462B" w:rsidRPr="00B50898">
        <w:rPr>
          <w:rFonts w:ascii="Calibri" w:hAnsi="Calibri"/>
        </w:rPr>
        <w:t>u</w:t>
      </w:r>
      <w:r w:rsidR="003A7FAA" w:rsidRPr="00B50898">
        <w:rPr>
          <w:rFonts w:ascii="Calibri" w:hAnsi="Calibri"/>
        </w:rPr>
        <w:t xml:space="preserve"> równoważn</w:t>
      </w:r>
      <w:r w:rsidR="00FA462B" w:rsidRPr="00B50898">
        <w:rPr>
          <w:rFonts w:ascii="Calibri" w:hAnsi="Calibri"/>
        </w:rPr>
        <w:t>ego</w:t>
      </w:r>
      <w:r w:rsidR="003A7FAA" w:rsidRPr="00B50898">
        <w:rPr>
          <w:rFonts w:ascii="Calibri" w:hAnsi="Calibri"/>
        </w:rPr>
        <w:t xml:space="preserve"> (oryginał bądź kopia potwierdzona za zgodność z</w:t>
      </w:r>
      <w:r w:rsidR="00D16EDB" w:rsidRPr="00B50898">
        <w:rPr>
          <w:rFonts w:ascii="Calibri" w:hAnsi="Calibri"/>
        </w:rPr>
        <w:t> </w:t>
      </w:r>
      <w:r w:rsidR="003A7FAA" w:rsidRPr="00B50898">
        <w:rPr>
          <w:rFonts w:ascii="Calibri" w:hAnsi="Calibri"/>
        </w:rPr>
        <w:t>oryginałem przez uprawnionego do tej czynności pracownika BON);</w:t>
      </w:r>
      <w:r w:rsidR="008D3065" w:rsidRPr="00B50898">
        <w:rPr>
          <w:rStyle w:val="normaltextrun"/>
          <w:rFonts w:ascii="Calibri" w:hAnsi="Calibri"/>
        </w:rPr>
        <w:t xml:space="preserve"> </w:t>
      </w:r>
    </w:p>
    <w:p w14:paraId="5B6EB298" w14:textId="6795732B" w:rsidR="008D3065" w:rsidRPr="00B50898" w:rsidRDefault="457C56B7" w:rsidP="00DC375D">
      <w:pPr>
        <w:pStyle w:val="paragraph"/>
        <w:numPr>
          <w:ilvl w:val="1"/>
          <w:numId w:val="6"/>
        </w:numPr>
        <w:tabs>
          <w:tab w:val="clear" w:pos="1440"/>
        </w:tabs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w</w:t>
      </w:r>
      <w:r w:rsidR="2326FC76" w:rsidRPr="00B50898">
        <w:rPr>
          <w:rStyle w:val="normaltextrun"/>
          <w:rFonts w:ascii="Calibri" w:hAnsi="Calibri"/>
        </w:rPr>
        <w:t>nios</w:t>
      </w:r>
      <w:r w:rsidR="00B933CD" w:rsidRPr="00B50898">
        <w:rPr>
          <w:rStyle w:val="normaltextrun"/>
          <w:rFonts w:ascii="Calibri" w:hAnsi="Calibri"/>
        </w:rPr>
        <w:t>ku</w:t>
      </w:r>
      <w:r w:rsidR="0D8FF89A" w:rsidRPr="00B50898">
        <w:rPr>
          <w:rStyle w:val="normaltextrun"/>
          <w:rFonts w:ascii="Calibri" w:hAnsi="Calibri"/>
        </w:rPr>
        <w:t xml:space="preserve"> </w:t>
      </w:r>
      <w:r w:rsidR="2326FC76" w:rsidRPr="00B50898">
        <w:rPr>
          <w:rStyle w:val="normaltextrun"/>
          <w:rFonts w:ascii="Calibri" w:hAnsi="Calibri"/>
        </w:rPr>
        <w:t xml:space="preserve">o </w:t>
      </w:r>
      <w:r w:rsidR="1A6ACA51" w:rsidRPr="00B50898">
        <w:rPr>
          <w:rStyle w:val="normaltextrun"/>
          <w:rFonts w:ascii="Calibri" w:hAnsi="Calibri"/>
        </w:rPr>
        <w:t>i</w:t>
      </w:r>
      <w:r w:rsidR="2326FC76" w:rsidRPr="00B50898">
        <w:rPr>
          <w:rStyle w:val="normaltextrun"/>
          <w:rFonts w:ascii="Calibri" w:hAnsi="Calibri"/>
        </w:rPr>
        <w:t xml:space="preserve">ndywidualne </w:t>
      </w:r>
      <w:r w:rsidR="001D50D4" w:rsidRPr="00B50898">
        <w:rPr>
          <w:rStyle w:val="normaltextrun"/>
          <w:rFonts w:ascii="Calibri" w:hAnsi="Calibri"/>
        </w:rPr>
        <w:t>wsparcie w procesie</w:t>
      </w:r>
      <w:r w:rsidR="002050E9" w:rsidRPr="00B50898">
        <w:rPr>
          <w:rStyle w:val="normaltextrun"/>
          <w:rFonts w:ascii="Calibri" w:hAnsi="Calibri"/>
        </w:rPr>
        <w:t xml:space="preserve"> rekrutacji</w:t>
      </w:r>
      <w:r w:rsidR="002A643C" w:rsidRPr="00B50898">
        <w:rPr>
          <w:rStyle w:val="normaltextrun"/>
          <w:rFonts w:ascii="Calibri" w:hAnsi="Calibri"/>
        </w:rPr>
        <w:t xml:space="preserve">/ </w:t>
      </w:r>
      <w:r w:rsidR="00B933CD" w:rsidRPr="00B50898">
        <w:rPr>
          <w:rStyle w:val="normaltextrun"/>
          <w:rFonts w:ascii="Calibri" w:hAnsi="Calibri"/>
        </w:rPr>
        <w:t xml:space="preserve">kształcenia </w:t>
      </w:r>
      <w:r w:rsidR="00E0531B" w:rsidRPr="00B50898">
        <w:rPr>
          <w:rStyle w:val="normaltextrun"/>
          <w:rFonts w:ascii="Calibri" w:hAnsi="Calibri"/>
        </w:rPr>
        <w:t>i prowadzeni</w:t>
      </w:r>
      <w:r w:rsidR="002A643C" w:rsidRPr="00B50898">
        <w:rPr>
          <w:rStyle w:val="normaltextrun"/>
          <w:rFonts w:ascii="Calibri" w:hAnsi="Calibri"/>
        </w:rPr>
        <w:t>a</w:t>
      </w:r>
      <w:r w:rsidR="00E0531B" w:rsidRPr="00B50898">
        <w:rPr>
          <w:rStyle w:val="normaltextrun"/>
          <w:rFonts w:ascii="Calibri" w:hAnsi="Calibri"/>
        </w:rPr>
        <w:t xml:space="preserve"> badań naukowych </w:t>
      </w:r>
      <w:r w:rsidR="2326FC76" w:rsidRPr="00B50898">
        <w:rPr>
          <w:rStyle w:val="normaltextrun"/>
          <w:rFonts w:ascii="Calibri" w:hAnsi="Calibri"/>
        </w:rPr>
        <w:t xml:space="preserve">(załącznik </w:t>
      </w:r>
      <w:r w:rsidR="00F42E26" w:rsidRPr="00B50898">
        <w:rPr>
          <w:rStyle w:val="normaltextrun"/>
          <w:rFonts w:ascii="Calibri" w:hAnsi="Calibri"/>
        </w:rPr>
        <w:t xml:space="preserve">nr </w:t>
      </w:r>
      <w:r w:rsidR="00C61B25" w:rsidRPr="00B50898">
        <w:rPr>
          <w:rStyle w:val="normaltextrun"/>
          <w:rFonts w:ascii="Calibri" w:hAnsi="Calibri"/>
        </w:rPr>
        <w:t>3</w:t>
      </w:r>
      <w:r w:rsidR="2326FC76" w:rsidRPr="00B50898">
        <w:rPr>
          <w:rStyle w:val="normaltextrun"/>
          <w:rFonts w:ascii="Calibri" w:hAnsi="Calibri"/>
        </w:rPr>
        <w:t>)</w:t>
      </w:r>
      <w:r w:rsidR="767B433D" w:rsidRPr="00B50898">
        <w:rPr>
          <w:rStyle w:val="normaltextrun"/>
          <w:rFonts w:ascii="Calibri" w:hAnsi="Calibri"/>
        </w:rPr>
        <w:t xml:space="preserve"> </w:t>
      </w:r>
      <w:r w:rsidR="00E474B8" w:rsidRPr="00B50898">
        <w:rPr>
          <w:rStyle w:val="normaltextrun"/>
          <w:rFonts w:ascii="Calibri" w:hAnsi="Calibri"/>
        </w:rPr>
        <w:t>–</w:t>
      </w:r>
      <w:r w:rsidR="767B433D" w:rsidRPr="00B50898">
        <w:rPr>
          <w:rStyle w:val="normaltextrun"/>
          <w:rFonts w:ascii="Calibri" w:hAnsi="Calibri"/>
        </w:rPr>
        <w:t xml:space="preserve"> dotyczy </w:t>
      </w:r>
      <w:r w:rsidR="00211D4C" w:rsidRPr="00B50898">
        <w:rPr>
          <w:rStyle w:val="normaltextrun"/>
          <w:rFonts w:ascii="Calibri" w:hAnsi="Calibri"/>
        </w:rPr>
        <w:t>kandydata/studenta/doktoranta</w:t>
      </w:r>
      <w:r w:rsidR="767B433D" w:rsidRPr="00B50898">
        <w:rPr>
          <w:rStyle w:val="normaltextrun"/>
          <w:rFonts w:ascii="Calibri" w:hAnsi="Calibri"/>
        </w:rPr>
        <w:t xml:space="preserve"> ubiegających si</w:t>
      </w:r>
      <w:r w:rsidR="6EA8937C" w:rsidRPr="00B50898">
        <w:rPr>
          <w:rStyle w:val="normaltextrun"/>
          <w:rFonts w:ascii="Calibri" w:hAnsi="Calibri"/>
        </w:rPr>
        <w:t>ę o</w:t>
      </w:r>
      <w:r w:rsidR="00D66035">
        <w:rPr>
          <w:rStyle w:val="normaltextrun"/>
          <w:rFonts w:ascii="Calibri" w:hAnsi="Calibri"/>
        </w:rPr>
        <w:t> </w:t>
      </w:r>
      <w:r w:rsidR="6EA8937C" w:rsidRPr="00B50898">
        <w:rPr>
          <w:rStyle w:val="normaltextrun"/>
          <w:rFonts w:ascii="Calibri" w:hAnsi="Calibri"/>
        </w:rPr>
        <w:t>dane wsparcie</w:t>
      </w:r>
      <w:r w:rsidR="00C61B25" w:rsidRPr="00B50898">
        <w:rPr>
          <w:rStyle w:val="normaltextrun"/>
          <w:rFonts w:ascii="Calibri" w:hAnsi="Calibri"/>
        </w:rPr>
        <w:t>;</w:t>
      </w:r>
      <w:r w:rsidR="00A2603F" w:rsidRPr="00B50898">
        <w:rPr>
          <w:rStyle w:val="normaltextrun"/>
          <w:rFonts w:ascii="Calibri" w:hAnsi="Calibri"/>
        </w:rPr>
        <w:t> </w:t>
      </w:r>
    </w:p>
    <w:p w14:paraId="040F622C" w14:textId="469E867A" w:rsidR="0FA592A4" w:rsidRPr="00B50898" w:rsidRDefault="00E474B8" w:rsidP="00DC375D">
      <w:pPr>
        <w:pStyle w:val="paragraph"/>
        <w:numPr>
          <w:ilvl w:val="1"/>
          <w:numId w:val="6"/>
        </w:numPr>
        <w:tabs>
          <w:tab w:val="clear" w:pos="1440"/>
        </w:tabs>
        <w:spacing w:before="0" w:beforeAutospacing="0" w:after="0" w:afterAutospacing="0" w:line="360" w:lineRule="auto"/>
        <w:ind w:left="567" w:hanging="283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 xml:space="preserve">innych wniosków związanych ze wspieraniem procesu kształcenia i </w:t>
      </w:r>
      <w:r w:rsidR="00C96049" w:rsidRPr="00B50898">
        <w:rPr>
          <w:rStyle w:val="normaltextrun"/>
          <w:rFonts w:ascii="Calibri" w:hAnsi="Calibri"/>
        </w:rPr>
        <w:t>prowadzeni</w:t>
      </w:r>
      <w:r w:rsidR="00E0531B" w:rsidRPr="00B50898">
        <w:rPr>
          <w:rStyle w:val="normaltextrun"/>
          <w:rFonts w:ascii="Calibri" w:hAnsi="Calibri"/>
        </w:rPr>
        <w:t>a badań naukowych</w:t>
      </w:r>
      <w:r w:rsidR="00C96049" w:rsidRPr="00B50898">
        <w:rPr>
          <w:rStyle w:val="normaltextrun"/>
          <w:rFonts w:ascii="Calibri" w:hAnsi="Calibri"/>
        </w:rPr>
        <w:t>.</w:t>
      </w:r>
    </w:p>
    <w:p w14:paraId="20AE150C" w14:textId="5C6F22B4" w:rsidR="008D3065" w:rsidRPr="00B50898" w:rsidRDefault="0EF46259" w:rsidP="00DC375D">
      <w:pPr>
        <w:pStyle w:val="paragraph"/>
        <w:numPr>
          <w:ilvl w:val="0"/>
          <w:numId w:val="6"/>
        </w:numPr>
        <w:spacing w:before="60" w:beforeAutospacing="0" w:after="60" w:afterAutospacing="0" w:line="360" w:lineRule="auto"/>
        <w:ind w:left="284" w:hanging="284"/>
        <w:textAlignment w:val="baseline"/>
        <w:rPr>
          <w:rFonts w:ascii="Calibri" w:hAnsi="Calibri"/>
        </w:rPr>
      </w:pPr>
      <w:r w:rsidRPr="00B50898">
        <w:rPr>
          <w:rFonts w:ascii="Calibri" w:hAnsi="Calibri"/>
        </w:rPr>
        <w:t xml:space="preserve">W przypadku </w:t>
      </w:r>
      <w:r w:rsidR="00BA72BB" w:rsidRPr="00B50898">
        <w:rPr>
          <w:rFonts w:ascii="Calibri" w:hAnsi="Calibri"/>
        </w:rPr>
        <w:t xml:space="preserve">złożenia niekompletnych dokumentów </w:t>
      </w:r>
      <w:r w:rsidR="00A2603F" w:rsidRPr="00B50898">
        <w:rPr>
          <w:rStyle w:val="normaltextrun"/>
          <w:rFonts w:ascii="Calibri" w:hAnsi="Calibri"/>
        </w:rPr>
        <w:t xml:space="preserve">BON </w:t>
      </w:r>
      <w:r w:rsidR="56B6138B" w:rsidRPr="00B50898">
        <w:rPr>
          <w:rStyle w:val="normaltextrun"/>
          <w:rFonts w:ascii="Calibri" w:hAnsi="Calibri"/>
        </w:rPr>
        <w:t xml:space="preserve">może </w:t>
      </w:r>
      <w:r w:rsidR="009C60E0" w:rsidRPr="00B50898">
        <w:rPr>
          <w:rStyle w:val="normaltextrun"/>
          <w:rFonts w:ascii="Calibri" w:hAnsi="Calibri"/>
        </w:rPr>
        <w:t>wezwać do ich</w:t>
      </w:r>
      <w:r w:rsidR="00A2603F" w:rsidRPr="00B50898">
        <w:rPr>
          <w:rStyle w:val="normaltextrun"/>
          <w:rFonts w:ascii="Calibri" w:hAnsi="Calibri"/>
        </w:rPr>
        <w:t xml:space="preserve"> uzupełnieni</w:t>
      </w:r>
      <w:r w:rsidR="009C60E0" w:rsidRPr="00B50898">
        <w:rPr>
          <w:rStyle w:val="normaltextrun"/>
          <w:rFonts w:ascii="Calibri" w:hAnsi="Calibri"/>
        </w:rPr>
        <w:t>a</w:t>
      </w:r>
      <w:r w:rsidR="799CD4CB" w:rsidRPr="00B50898">
        <w:rPr>
          <w:rStyle w:val="normaltextrun"/>
          <w:rFonts w:ascii="Calibri" w:hAnsi="Calibri"/>
        </w:rPr>
        <w:t xml:space="preserve"> </w:t>
      </w:r>
      <w:r w:rsidR="7149AAA4" w:rsidRPr="00B50898">
        <w:rPr>
          <w:rStyle w:val="normaltextrun"/>
          <w:rFonts w:ascii="Calibri" w:hAnsi="Calibri"/>
        </w:rPr>
        <w:t>w</w:t>
      </w:r>
      <w:r w:rsidR="00910378" w:rsidRPr="00B50898">
        <w:rPr>
          <w:rStyle w:val="normaltextrun"/>
          <w:rFonts w:ascii="Calibri" w:hAnsi="Calibri"/>
        </w:rPr>
        <w:t> </w:t>
      </w:r>
      <w:r w:rsidR="00BA72BB" w:rsidRPr="00B50898">
        <w:rPr>
          <w:rFonts w:ascii="Calibri" w:hAnsi="Calibri"/>
        </w:rPr>
        <w:t xml:space="preserve">określonym </w:t>
      </w:r>
      <w:r w:rsidR="7149AAA4" w:rsidRPr="00B50898">
        <w:rPr>
          <w:rFonts w:ascii="Calibri" w:hAnsi="Calibri"/>
        </w:rPr>
        <w:t>terminie</w:t>
      </w:r>
      <w:r w:rsidR="7334F26A" w:rsidRPr="00B50898">
        <w:rPr>
          <w:rFonts w:ascii="Calibri" w:hAnsi="Calibri"/>
        </w:rPr>
        <w:t xml:space="preserve">. </w:t>
      </w:r>
      <w:r w:rsidR="00BA72BB" w:rsidRPr="00B50898">
        <w:rPr>
          <w:rFonts w:ascii="Calibri" w:hAnsi="Calibri"/>
        </w:rPr>
        <w:t xml:space="preserve">Niezłożenie dokumentów </w:t>
      </w:r>
      <w:r w:rsidR="000A7CD9" w:rsidRPr="00B50898">
        <w:rPr>
          <w:rFonts w:ascii="Calibri" w:hAnsi="Calibri"/>
        </w:rPr>
        <w:t xml:space="preserve">w określonym terminie </w:t>
      </w:r>
      <w:r w:rsidR="7334F26A" w:rsidRPr="00B50898">
        <w:rPr>
          <w:rFonts w:ascii="Calibri" w:hAnsi="Calibri"/>
        </w:rPr>
        <w:t xml:space="preserve">może skutkować </w:t>
      </w:r>
      <w:r w:rsidR="799CD4CB" w:rsidRPr="00B50898">
        <w:rPr>
          <w:rFonts w:ascii="Calibri" w:hAnsi="Calibri"/>
        </w:rPr>
        <w:t>odm</w:t>
      </w:r>
      <w:r w:rsidR="00AD35CB" w:rsidRPr="00B50898">
        <w:rPr>
          <w:rFonts w:ascii="Calibri" w:hAnsi="Calibri"/>
        </w:rPr>
        <w:t>o</w:t>
      </w:r>
      <w:r w:rsidR="799CD4CB" w:rsidRPr="00B50898">
        <w:rPr>
          <w:rFonts w:ascii="Calibri" w:hAnsi="Calibri"/>
        </w:rPr>
        <w:t>w</w:t>
      </w:r>
      <w:r w:rsidR="00AD35CB" w:rsidRPr="00B50898">
        <w:rPr>
          <w:rFonts w:ascii="Calibri" w:hAnsi="Calibri"/>
        </w:rPr>
        <w:t>ą</w:t>
      </w:r>
      <w:r w:rsidR="799CD4CB" w:rsidRPr="00B50898">
        <w:rPr>
          <w:rStyle w:val="normaltextrun"/>
          <w:rFonts w:ascii="Calibri" w:hAnsi="Calibri"/>
        </w:rPr>
        <w:t xml:space="preserve"> udzielenia wsparcia.</w:t>
      </w:r>
    </w:p>
    <w:p w14:paraId="0096A1A0" w14:textId="47F68E37" w:rsidR="008D3065" w:rsidRPr="00B50898" w:rsidRDefault="00A2603F" w:rsidP="00DC375D">
      <w:pPr>
        <w:pStyle w:val="paragraph"/>
        <w:numPr>
          <w:ilvl w:val="0"/>
          <w:numId w:val="6"/>
        </w:numPr>
        <w:spacing w:before="0" w:beforeAutospacing="0" w:after="60" w:afterAutospacing="0" w:line="360" w:lineRule="auto"/>
        <w:ind w:left="284" w:hanging="284"/>
        <w:textAlignment w:val="baseline"/>
        <w:rPr>
          <w:rStyle w:val="eop"/>
          <w:rFonts w:ascii="Calibri" w:hAnsi="Calibri"/>
        </w:rPr>
      </w:pPr>
      <w:r w:rsidRPr="00B50898">
        <w:rPr>
          <w:rFonts w:ascii="Calibri" w:hAnsi="Calibri"/>
        </w:rPr>
        <w:t>W przypadku gdy przedstawiona dokumentacja</w:t>
      </w:r>
      <w:r w:rsidR="0EDE68F3" w:rsidRPr="00B50898">
        <w:rPr>
          <w:rFonts w:ascii="Calibri" w:hAnsi="Calibri"/>
        </w:rPr>
        <w:t xml:space="preserve"> </w:t>
      </w:r>
      <w:r w:rsidRPr="00B50898">
        <w:rPr>
          <w:rFonts w:ascii="Calibri" w:hAnsi="Calibri"/>
        </w:rPr>
        <w:t>jest</w:t>
      </w:r>
      <w:r w:rsidR="58D94DFE" w:rsidRPr="00B50898">
        <w:rPr>
          <w:rFonts w:ascii="Calibri" w:hAnsi="Calibri"/>
        </w:rPr>
        <w:t xml:space="preserve"> </w:t>
      </w:r>
      <w:r w:rsidR="73363E67" w:rsidRPr="00B50898">
        <w:rPr>
          <w:rFonts w:ascii="Calibri" w:hAnsi="Calibri"/>
        </w:rPr>
        <w:t xml:space="preserve">ważna </w:t>
      </w:r>
      <w:r w:rsidRPr="00B50898">
        <w:rPr>
          <w:rFonts w:ascii="Calibri" w:hAnsi="Calibri"/>
        </w:rPr>
        <w:t>czasowo, osoba</w:t>
      </w:r>
      <w:r w:rsidR="003512F0" w:rsidRPr="00B50898">
        <w:rPr>
          <w:rFonts w:ascii="Calibri" w:hAnsi="Calibri"/>
        </w:rPr>
        <w:t xml:space="preserve"> </w:t>
      </w:r>
      <w:r w:rsidRPr="00B50898">
        <w:rPr>
          <w:rFonts w:ascii="Calibri" w:hAnsi="Calibri"/>
        </w:rPr>
        <w:t>ubiegająca się lub</w:t>
      </w:r>
      <w:r w:rsidR="00D66035">
        <w:rPr>
          <w:rStyle w:val="normaltextrun"/>
          <w:rFonts w:ascii="Calibri" w:hAnsi="Calibri"/>
        </w:rPr>
        <w:t> </w:t>
      </w:r>
      <w:r w:rsidRPr="00B50898">
        <w:rPr>
          <w:rStyle w:val="normaltextrun"/>
          <w:rFonts w:ascii="Calibri" w:hAnsi="Calibri"/>
        </w:rPr>
        <w:t>korzystająca z</w:t>
      </w:r>
      <w:r w:rsidR="688FD4A8" w:rsidRPr="00B50898">
        <w:rPr>
          <w:rStyle w:val="normaltextrun"/>
          <w:rFonts w:ascii="Calibri" w:hAnsi="Calibri"/>
        </w:rPr>
        <w:t>e</w:t>
      </w:r>
      <w:r w:rsidRPr="00B50898">
        <w:rPr>
          <w:rStyle w:val="normaltextrun"/>
          <w:rFonts w:ascii="Calibri" w:hAnsi="Calibri"/>
        </w:rPr>
        <w:t xml:space="preserve"> </w:t>
      </w:r>
      <w:r w:rsidR="41E59308" w:rsidRPr="00B50898">
        <w:rPr>
          <w:rStyle w:val="normaltextrun"/>
          <w:rFonts w:ascii="Calibri" w:hAnsi="Calibri"/>
        </w:rPr>
        <w:t>wsparcia</w:t>
      </w:r>
      <w:r w:rsidR="003512F0" w:rsidRPr="00B50898">
        <w:rPr>
          <w:rStyle w:val="normaltextrun"/>
          <w:rFonts w:ascii="Calibri" w:hAnsi="Calibri"/>
        </w:rPr>
        <w:t xml:space="preserve"> B</w:t>
      </w:r>
      <w:r w:rsidRPr="00B50898">
        <w:rPr>
          <w:rStyle w:val="normaltextrun"/>
          <w:rFonts w:ascii="Calibri" w:hAnsi="Calibri"/>
        </w:rPr>
        <w:t>ON jest obowiązana do uaktualni</w:t>
      </w:r>
      <w:r w:rsidR="00BA72BB" w:rsidRPr="00B50898">
        <w:rPr>
          <w:rStyle w:val="normaltextrun"/>
          <w:rFonts w:ascii="Calibri" w:hAnsi="Calibri"/>
        </w:rPr>
        <w:t>e</w:t>
      </w:r>
      <w:r w:rsidRPr="00B50898">
        <w:rPr>
          <w:rStyle w:val="normaltextrun"/>
          <w:rFonts w:ascii="Calibri" w:hAnsi="Calibri"/>
        </w:rPr>
        <w:t>nia dokumentacji</w:t>
      </w:r>
      <w:r w:rsidR="00A13FF0" w:rsidRPr="00B50898">
        <w:rPr>
          <w:rStyle w:val="normaltextrun"/>
          <w:rFonts w:ascii="Calibri" w:hAnsi="Calibri"/>
        </w:rPr>
        <w:t xml:space="preserve"> w terminie </w:t>
      </w:r>
      <w:r w:rsidR="0038728D" w:rsidRPr="00B50898">
        <w:rPr>
          <w:rStyle w:val="normaltextrun"/>
          <w:rFonts w:ascii="Calibri" w:hAnsi="Calibri"/>
        </w:rPr>
        <w:t>10 dni do</w:t>
      </w:r>
      <w:r w:rsidR="003512F0" w:rsidRPr="00B50898">
        <w:rPr>
          <w:rStyle w:val="normaltextrun"/>
          <w:rFonts w:ascii="Calibri" w:hAnsi="Calibri"/>
        </w:rPr>
        <w:t xml:space="preserve"> </w:t>
      </w:r>
      <w:r w:rsidR="00BA72BB" w:rsidRPr="00B50898">
        <w:rPr>
          <w:rStyle w:val="normaltextrun"/>
          <w:rFonts w:ascii="Calibri" w:hAnsi="Calibri"/>
        </w:rPr>
        <w:t>upływ</w:t>
      </w:r>
      <w:r w:rsidR="0038728D" w:rsidRPr="00B50898">
        <w:rPr>
          <w:rStyle w:val="normaltextrun"/>
          <w:rFonts w:ascii="Calibri" w:hAnsi="Calibri"/>
        </w:rPr>
        <w:t xml:space="preserve">u </w:t>
      </w:r>
      <w:r w:rsidR="00BA72BB" w:rsidRPr="00B50898">
        <w:rPr>
          <w:rStyle w:val="normaltextrun"/>
          <w:rFonts w:ascii="Calibri" w:hAnsi="Calibri"/>
        </w:rPr>
        <w:t xml:space="preserve">jej </w:t>
      </w:r>
      <w:r w:rsidR="00211D4C" w:rsidRPr="00B50898">
        <w:rPr>
          <w:rStyle w:val="normaltextrun"/>
          <w:rFonts w:ascii="Calibri" w:hAnsi="Calibri"/>
        </w:rPr>
        <w:t xml:space="preserve">terminu </w:t>
      </w:r>
      <w:r w:rsidR="00BA72BB" w:rsidRPr="00B50898">
        <w:rPr>
          <w:rStyle w:val="normaltextrun"/>
          <w:rFonts w:ascii="Calibri" w:hAnsi="Calibri"/>
        </w:rPr>
        <w:t>ważności.</w:t>
      </w:r>
      <w:r w:rsidRPr="00B50898">
        <w:rPr>
          <w:rStyle w:val="normaltextrun"/>
          <w:rFonts w:ascii="Calibri" w:hAnsi="Calibri"/>
        </w:rPr>
        <w:t xml:space="preserve"> </w:t>
      </w:r>
      <w:r w:rsidR="448968A6" w:rsidRPr="00B50898">
        <w:rPr>
          <w:rStyle w:val="eop"/>
          <w:rFonts w:ascii="Calibri" w:hAnsi="Calibri"/>
        </w:rPr>
        <w:t>N</w:t>
      </w:r>
      <w:r w:rsidR="13E3CBCF" w:rsidRPr="00B50898">
        <w:rPr>
          <w:rStyle w:val="eop"/>
          <w:rFonts w:ascii="Calibri" w:hAnsi="Calibri"/>
        </w:rPr>
        <w:t>ieuaktualnien</w:t>
      </w:r>
      <w:r w:rsidR="1C07A7F2" w:rsidRPr="00B50898">
        <w:rPr>
          <w:rStyle w:val="eop"/>
          <w:rFonts w:ascii="Calibri" w:hAnsi="Calibri"/>
        </w:rPr>
        <w:t>ie</w:t>
      </w:r>
      <w:r w:rsidR="13E3CBCF" w:rsidRPr="00B50898">
        <w:rPr>
          <w:rStyle w:val="eop"/>
          <w:rFonts w:ascii="Calibri" w:hAnsi="Calibri"/>
        </w:rPr>
        <w:t xml:space="preserve"> dokumentacji w wyznaczonym terminie może </w:t>
      </w:r>
      <w:r w:rsidR="23DBDB3F" w:rsidRPr="00B50898">
        <w:rPr>
          <w:rStyle w:val="eop"/>
          <w:rFonts w:ascii="Calibri" w:hAnsi="Calibri"/>
        </w:rPr>
        <w:t>skutkować odmową udzielenia wsparcia</w:t>
      </w:r>
      <w:r w:rsidR="13E3CBCF" w:rsidRPr="00B50898">
        <w:rPr>
          <w:rStyle w:val="eop"/>
          <w:rFonts w:ascii="Calibri" w:hAnsi="Calibri"/>
        </w:rPr>
        <w:t>.</w:t>
      </w:r>
    </w:p>
    <w:p w14:paraId="780D9696" w14:textId="4838C903" w:rsidR="008D3065" w:rsidRPr="00B50898" w:rsidRDefault="00A2603F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60" w:afterAutospacing="0" w:line="360" w:lineRule="auto"/>
        <w:ind w:left="284" w:hanging="284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 xml:space="preserve">Złożona dokumentacja medyczna jest objęta ochroną </w:t>
      </w:r>
      <w:r w:rsidR="00BA72BB" w:rsidRPr="00B50898">
        <w:rPr>
          <w:rStyle w:val="normaltextrun"/>
          <w:rFonts w:ascii="Calibri" w:hAnsi="Calibri"/>
        </w:rPr>
        <w:t>danych</w:t>
      </w:r>
      <w:r w:rsidR="00A13FF0" w:rsidRPr="00B50898">
        <w:rPr>
          <w:rStyle w:val="normaltextrun"/>
          <w:rFonts w:ascii="Calibri" w:hAnsi="Calibri"/>
        </w:rPr>
        <w:t>,</w:t>
      </w:r>
      <w:r w:rsidR="00BA72BB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zgodnie z</w:t>
      </w:r>
      <w:r w:rsidR="5BF553E4" w:rsidRPr="00B50898">
        <w:rPr>
          <w:rStyle w:val="normaltextrun"/>
          <w:rFonts w:ascii="Calibri" w:hAnsi="Calibri"/>
        </w:rPr>
        <w:t xml:space="preserve"> RODO i</w:t>
      </w:r>
      <w:r w:rsidRPr="00B50898">
        <w:rPr>
          <w:rStyle w:val="normaltextrun"/>
          <w:rFonts w:ascii="Calibri" w:hAnsi="Calibri"/>
        </w:rPr>
        <w:t xml:space="preserve"> ustawą z dnia 10 maja</w:t>
      </w:r>
      <w:r w:rsidR="00A54BF9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2018 r. o ochronie danych osobowych (tekst jedn.</w:t>
      </w:r>
      <w:r w:rsidR="00A54BF9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Dz.</w:t>
      </w:r>
      <w:r w:rsidR="00A54BF9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U.</w:t>
      </w:r>
      <w:r w:rsidR="00A54BF9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z 2019</w:t>
      </w:r>
      <w:r w:rsidR="00A54BF9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r. poz. 1781</w:t>
      </w:r>
      <w:r w:rsidR="005E6BD5" w:rsidRPr="00B50898">
        <w:rPr>
          <w:rStyle w:val="normaltextrun"/>
          <w:rFonts w:ascii="Calibri" w:hAnsi="Calibri"/>
        </w:rPr>
        <w:t>)</w:t>
      </w:r>
      <w:r w:rsidR="00A13FF0" w:rsidRPr="00B50898">
        <w:rPr>
          <w:rStyle w:val="normaltextrun"/>
          <w:rFonts w:ascii="Calibri" w:hAnsi="Calibri"/>
        </w:rPr>
        <w:t>,</w:t>
      </w:r>
      <w:r w:rsidR="177E3330" w:rsidRPr="00B50898">
        <w:rPr>
          <w:rStyle w:val="normaltextrun"/>
          <w:rFonts w:ascii="Calibri" w:hAnsi="Calibri"/>
        </w:rPr>
        <w:t xml:space="preserve"> </w:t>
      </w:r>
      <w:r w:rsidR="005E6BD5" w:rsidRPr="00B50898">
        <w:rPr>
          <w:rStyle w:val="normaltextrun"/>
          <w:rFonts w:ascii="Calibri" w:hAnsi="Calibri"/>
        </w:rPr>
        <w:t>i</w:t>
      </w:r>
      <w:r w:rsidR="00910378" w:rsidRPr="00B50898">
        <w:rPr>
          <w:rStyle w:val="normaltextrun"/>
          <w:rFonts w:ascii="Calibri" w:hAnsi="Calibri"/>
        </w:rPr>
        <w:t> </w:t>
      </w:r>
      <w:r w:rsidR="005E6BD5" w:rsidRPr="00B50898">
        <w:rPr>
          <w:rStyle w:val="normaltextrun"/>
          <w:rFonts w:ascii="Calibri" w:hAnsi="Calibri"/>
        </w:rPr>
        <w:t>wykorzystywana będzie wyłącznie dla celów związanych z udzielaniem wsparcia osobie wnioskującej.</w:t>
      </w:r>
      <w:bookmarkStart w:id="1" w:name="_Hlk56154975"/>
    </w:p>
    <w:p w14:paraId="346F6774" w14:textId="24FF4429" w:rsidR="008D3065" w:rsidRPr="00B50898" w:rsidRDefault="008D3065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60" w:afterAutospacing="0" w:line="360" w:lineRule="auto"/>
        <w:ind w:left="284" w:hanging="284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 xml:space="preserve">Na podstawie informacji uzyskanych od </w:t>
      </w:r>
      <w:r w:rsidR="00AF523C" w:rsidRPr="00B50898">
        <w:rPr>
          <w:rStyle w:val="normaltextrun"/>
          <w:rFonts w:ascii="Calibri" w:hAnsi="Calibri"/>
        </w:rPr>
        <w:t xml:space="preserve">kandydata/studenta/doktoranta </w:t>
      </w:r>
      <w:r w:rsidRPr="00B50898">
        <w:rPr>
          <w:rStyle w:val="normaltextrun"/>
          <w:rFonts w:ascii="Calibri" w:hAnsi="Calibri"/>
        </w:rPr>
        <w:t>ubiegające</w:t>
      </w:r>
      <w:r w:rsidR="00AF523C" w:rsidRPr="00B50898">
        <w:rPr>
          <w:rStyle w:val="normaltextrun"/>
          <w:rFonts w:ascii="Calibri" w:hAnsi="Calibri"/>
        </w:rPr>
        <w:t>go</w:t>
      </w:r>
      <w:r w:rsidRPr="00B50898">
        <w:rPr>
          <w:rStyle w:val="normaltextrun"/>
          <w:rFonts w:ascii="Calibri" w:hAnsi="Calibri"/>
        </w:rPr>
        <w:t xml:space="preserve"> się o</w:t>
      </w:r>
      <w:r w:rsidR="00910378" w:rsidRPr="00B50898">
        <w:rPr>
          <w:rStyle w:val="normaltextrun"/>
          <w:rFonts w:ascii="Calibri" w:hAnsi="Calibri"/>
        </w:rPr>
        <w:t> </w:t>
      </w:r>
      <w:r w:rsidRPr="00B50898">
        <w:rPr>
          <w:rStyle w:val="normaltextrun"/>
          <w:rFonts w:ascii="Calibri" w:hAnsi="Calibri"/>
        </w:rPr>
        <w:t>wsparcie</w:t>
      </w:r>
      <w:r w:rsidR="6A9C588B" w:rsidRPr="00B50898">
        <w:rPr>
          <w:rStyle w:val="normaltextrun"/>
          <w:rFonts w:ascii="Calibri" w:hAnsi="Calibri"/>
        </w:rPr>
        <w:t>,</w:t>
      </w:r>
      <w:r w:rsidRPr="00B50898">
        <w:rPr>
          <w:rStyle w:val="normaltextrun"/>
          <w:rFonts w:ascii="Calibri" w:hAnsi="Calibri"/>
        </w:rPr>
        <w:t xml:space="preserve"> </w:t>
      </w:r>
      <w:r w:rsidR="00A13FF0" w:rsidRPr="00B50898">
        <w:rPr>
          <w:rFonts w:ascii="Calibri" w:hAnsi="Calibri"/>
        </w:rPr>
        <w:t>p</w:t>
      </w:r>
      <w:r w:rsidR="1585ACCE" w:rsidRPr="00B50898">
        <w:rPr>
          <w:rFonts w:ascii="Calibri" w:hAnsi="Calibri"/>
        </w:rPr>
        <w:t>ełnomocnik Rektora ds. studentów i doktorantów z niepełnosprawności</w:t>
      </w:r>
      <w:r w:rsidR="00067D2A" w:rsidRPr="00B50898">
        <w:rPr>
          <w:rFonts w:ascii="Calibri" w:hAnsi="Calibri"/>
        </w:rPr>
        <w:t>ami</w:t>
      </w:r>
      <w:r w:rsidR="1585ACCE" w:rsidRPr="00B50898">
        <w:rPr>
          <w:rFonts w:ascii="Calibri" w:hAnsi="Calibri"/>
        </w:rPr>
        <w:t xml:space="preserve"> opiniuje wniosek </w:t>
      </w:r>
      <w:r w:rsidRPr="00B50898">
        <w:rPr>
          <w:rFonts w:ascii="Calibri" w:hAnsi="Calibri"/>
        </w:rPr>
        <w:t xml:space="preserve">i </w:t>
      </w:r>
      <w:r w:rsidRPr="00B50898">
        <w:rPr>
          <w:rStyle w:val="normaltextrun"/>
          <w:rFonts w:ascii="Calibri" w:hAnsi="Calibri"/>
        </w:rPr>
        <w:t xml:space="preserve">składa go niezwłocznie </w:t>
      </w:r>
      <w:r w:rsidR="00F42E26" w:rsidRPr="00B50898">
        <w:rPr>
          <w:rStyle w:val="normaltextrun"/>
          <w:rFonts w:ascii="Calibri" w:hAnsi="Calibri"/>
        </w:rPr>
        <w:t xml:space="preserve">wraz z rekomendacją </w:t>
      </w:r>
      <w:r w:rsidRPr="00B50898">
        <w:rPr>
          <w:rStyle w:val="normaltextrun"/>
          <w:rFonts w:ascii="Calibri" w:hAnsi="Calibri"/>
        </w:rPr>
        <w:t xml:space="preserve">do akceptacji </w:t>
      </w:r>
      <w:r w:rsidR="00A54BF9" w:rsidRPr="00B50898">
        <w:rPr>
          <w:rStyle w:val="normaltextrun"/>
          <w:rFonts w:ascii="Calibri" w:hAnsi="Calibri"/>
        </w:rPr>
        <w:t>p</w:t>
      </w:r>
      <w:r w:rsidR="00415773" w:rsidRPr="00B50898">
        <w:rPr>
          <w:rStyle w:val="normaltextrun"/>
          <w:rFonts w:ascii="Calibri" w:hAnsi="Calibri"/>
        </w:rPr>
        <w:t xml:space="preserve">rzewodniczącego WKR/ </w:t>
      </w:r>
      <w:r w:rsidR="00A13FF0" w:rsidRPr="00B50898">
        <w:rPr>
          <w:rStyle w:val="normaltextrun"/>
          <w:rFonts w:ascii="Calibri" w:hAnsi="Calibri"/>
        </w:rPr>
        <w:t>d</w:t>
      </w:r>
      <w:r w:rsidRPr="00B50898">
        <w:rPr>
          <w:rStyle w:val="normaltextrun"/>
          <w:rFonts w:ascii="Calibri" w:hAnsi="Calibri"/>
        </w:rPr>
        <w:t>ziekana</w:t>
      </w:r>
      <w:r w:rsidR="67EE77A7" w:rsidRPr="00B50898">
        <w:rPr>
          <w:rStyle w:val="normaltextrun"/>
          <w:rFonts w:ascii="Calibri" w:hAnsi="Calibri"/>
        </w:rPr>
        <w:t>/</w:t>
      </w:r>
      <w:r w:rsidR="00A13FF0" w:rsidRPr="00B50898">
        <w:rPr>
          <w:rStyle w:val="normaltextrun"/>
          <w:rFonts w:ascii="Calibri" w:hAnsi="Calibri"/>
        </w:rPr>
        <w:t>d</w:t>
      </w:r>
      <w:r w:rsidR="00E1067E" w:rsidRPr="00B50898">
        <w:rPr>
          <w:rStyle w:val="normaltextrun"/>
          <w:rFonts w:ascii="Calibri" w:hAnsi="Calibri"/>
        </w:rPr>
        <w:t>yrektora</w:t>
      </w:r>
      <w:r w:rsidR="67EE77A7" w:rsidRPr="00B50898">
        <w:rPr>
          <w:rStyle w:val="normaltextrun"/>
          <w:rFonts w:ascii="Calibri" w:hAnsi="Calibri"/>
        </w:rPr>
        <w:t xml:space="preserve"> </w:t>
      </w:r>
      <w:r w:rsidR="00067D2A" w:rsidRPr="00B50898">
        <w:rPr>
          <w:rStyle w:val="normaltextrun"/>
          <w:rFonts w:ascii="Calibri" w:hAnsi="Calibri"/>
        </w:rPr>
        <w:t>S</w:t>
      </w:r>
      <w:r w:rsidR="67EE77A7" w:rsidRPr="00B50898">
        <w:rPr>
          <w:rStyle w:val="normaltextrun"/>
          <w:rFonts w:ascii="Calibri" w:hAnsi="Calibri"/>
        </w:rPr>
        <w:t xml:space="preserve">zkoły </w:t>
      </w:r>
      <w:r w:rsidR="1879873D" w:rsidRPr="00B50898">
        <w:rPr>
          <w:rStyle w:val="normaltextrun"/>
          <w:rFonts w:ascii="Calibri" w:hAnsi="Calibri"/>
        </w:rPr>
        <w:t>D</w:t>
      </w:r>
      <w:r w:rsidR="67EE77A7" w:rsidRPr="00B50898">
        <w:rPr>
          <w:rStyle w:val="normaltextrun"/>
          <w:rFonts w:ascii="Calibri" w:hAnsi="Calibri"/>
        </w:rPr>
        <w:t>oktorskiej</w:t>
      </w:r>
      <w:r w:rsidR="00AF523C" w:rsidRPr="00B50898">
        <w:rPr>
          <w:rStyle w:val="normaltextrun"/>
          <w:rFonts w:ascii="Calibri" w:hAnsi="Calibri"/>
        </w:rPr>
        <w:t>, który decyduje o</w:t>
      </w:r>
      <w:r w:rsidR="67EE77A7" w:rsidRPr="00B50898">
        <w:rPr>
          <w:rStyle w:val="normaltextrun"/>
          <w:rFonts w:ascii="Calibri" w:hAnsi="Calibri"/>
        </w:rPr>
        <w:t xml:space="preserve"> formie i zakresie udzielonego wsparcia</w:t>
      </w:r>
      <w:r w:rsidR="00A13FF0" w:rsidRPr="00B50898">
        <w:rPr>
          <w:rStyle w:val="normaltextrun"/>
          <w:rFonts w:ascii="Calibri" w:hAnsi="Calibri"/>
        </w:rPr>
        <w:t>,</w:t>
      </w:r>
      <w:r w:rsidR="67EE77A7" w:rsidRPr="00B50898">
        <w:rPr>
          <w:rStyle w:val="normaltextrun"/>
          <w:rFonts w:ascii="Calibri" w:hAnsi="Calibri"/>
        </w:rPr>
        <w:t xml:space="preserve"> </w:t>
      </w:r>
      <w:r w:rsidR="00A13FF0" w:rsidRPr="00B50898">
        <w:rPr>
          <w:rStyle w:val="normaltextrun"/>
          <w:rFonts w:ascii="Calibri" w:hAnsi="Calibri"/>
        </w:rPr>
        <w:t xml:space="preserve">oraz </w:t>
      </w:r>
      <w:r w:rsidR="18E29339" w:rsidRPr="00B50898">
        <w:rPr>
          <w:rStyle w:val="normaltextrun"/>
          <w:rFonts w:ascii="Calibri" w:hAnsi="Calibri"/>
        </w:rPr>
        <w:t>informuj</w:t>
      </w:r>
      <w:r w:rsidR="00AF523C" w:rsidRPr="00B50898">
        <w:rPr>
          <w:rStyle w:val="normaltextrun"/>
          <w:rFonts w:ascii="Calibri" w:hAnsi="Calibri"/>
        </w:rPr>
        <w:t>e</w:t>
      </w:r>
      <w:r w:rsidR="18E29339" w:rsidRPr="00B50898">
        <w:rPr>
          <w:rStyle w:val="normaltextrun"/>
          <w:rFonts w:ascii="Calibri" w:hAnsi="Calibri"/>
        </w:rPr>
        <w:t xml:space="preserve"> </w:t>
      </w:r>
      <w:r w:rsidR="003E13D5" w:rsidRPr="00B50898">
        <w:rPr>
          <w:rStyle w:val="normaltextrun"/>
          <w:rFonts w:ascii="Calibri" w:hAnsi="Calibri"/>
        </w:rPr>
        <w:t xml:space="preserve">BON </w:t>
      </w:r>
      <w:r w:rsidR="18E29339" w:rsidRPr="00B50898">
        <w:rPr>
          <w:rStyle w:val="normaltextrun"/>
          <w:rFonts w:ascii="Calibri" w:hAnsi="Calibri"/>
        </w:rPr>
        <w:t>o</w:t>
      </w:r>
      <w:r w:rsidR="00910378" w:rsidRPr="00B50898">
        <w:rPr>
          <w:rStyle w:val="normaltextrun"/>
          <w:rFonts w:ascii="Calibri" w:hAnsi="Calibri"/>
        </w:rPr>
        <w:t> </w:t>
      </w:r>
      <w:r w:rsidR="18E29339" w:rsidRPr="00B50898">
        <w:rPr>
          <w:rStyle w:val="normaltextrun"/>
          <w:rFonts w:ascii="Calibri" w:hAnsi="Calibri"/>
        </w:rPr>
        <w:t>swojej decyzji.</w:t>
      </w:r>
    </w:p>
    <w:p w14:paraId="74B3C84C" w14:textId="258E77B9" w:rsidR="008D3065" w:rsidRPr="00B50898" w:rsidRDefault="008D3065" w:rsidP="00DC375D">
      <w:pPr>
        <w:pStyle w:val="paragraph"/>
        <w:keepNext/>
        <w:numPr>
          <w:ilvl w:val="0"/>
          <w:numId w:val="6"/>
        </w:numPr>
        <w:tabs>
          <w:tab w:val="clear" w:pos="720"/>
        </w:tabs>
        <w:spacing w:before="0" w:beforeAutospacing="0" w:after="0" w:afterAutospacing="0" w:line="360" w:lineRule="auto"/>
        <w:ind w:left="284" w:hanging="284"/>
        <w:textAlignment w:val="baseline"/>
        <w:rPr>
          <w:rStyle w:val="normaltextrun"/>
          <w:rFonts w:ascii="Calibri" w:hAnsi="Calibri"/>
        </w:rPr>
      </w:pPr>
      <w:bookmarkStart w:id="2" w:name="_Hlk69718507"/>
      <w:r w:rsidRPr="00B50898">
        <w:rPr>
          <w:rStyle w:val="normaltextrun"/>
          <w:rFonts w:ascii="Calibri" w:hAnsi="Calibri"/>
        </w:rPr>
        <w:lastRenderedPageBreak/>
        <w:t>Wsparcie udzielane jest zgodnie z katalogiem wsparcia</w:t>
      </w:r>
      <w:r w:rsidR="005C37BB" w:rsidRPr="00B50898">
        <w:rPr>
          <w:rStyle w:val="normaltextrun"/>
          <w:rFonts w:ascii="Calibri" w:hAnsi="Calibri"/>
        </w:rPr>
        <w:t xml:space="preserve"> </w:t>
      </w:r>
      <w:r w:rsidR="00AF523C" w:rsidRPr="00B50898">
        <w:rPr>
          <w:rStyle w:val="normaltextrun"/>
          <w:rFonts w:ascii="Calibri" w:hAnsi="Calibri"/>
        </w:rPr>
        <w:t xml:space="preserve">opublikowanym na stronie </w:t>
      </w:r>
      <w:r w:rsidR="00A13FF0" w:rsidRPr="00B50898">
        <w:rPr>
          <w:rStyle w:val="normaltextrun"/>
          <w:rFonts w:ascii="Calibri" w:hAnsi="Calibri"/>
        </w:rPr>
        <w:t xml:space="preserve">internetowej </w:t>
      </w:r>
      <w:r w:rsidR="00AF523C" w:rsidRPr="00B50898">
        <w:rPr>
          <w:rStyle w:val="normaltextrun"/>
          <w:rFonts w:ascii="Calibri" w:hAnsi="Calibri"/>
        </w:rPr>
        <w:t xml:space="preserve">BON </w:t>
      </w:r>
      <w:r w:rsidR="00910378" w:rsidRPr="00B50898">
        <w:rPr>
          <w:rStyle w:val="normaltextrun"/>
          <w:rFonts w:ascii="Calibri" w:hAnsi="Calibri"/>
        </w:rPr>
        <w:t>oraz</w:t>
      </w:r>
      <w:r w:rsidR="005C37BB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gdy</w:t>
      </w:r>
      <w:r w:rsidR="1A089416" w:rsidRPr="00B50898">
        <w:rPr>
          <w:rStyle w:val="normaltextrun"/>
          <w:rFonts w:ascii="Calibri" w:hAnsi="Calibri"/>
        </w:rPr>
        <w:t xml:space="preserve"> potrzeba </w:t>
      </w:r>
      <w:r w:rsidR="00067D2A" w:rsidRPr="00B50898">
        <w:rPr>
          <w:rStyle w:val="normaltextrun"/>
          <w:rFonts w:ascii="Calibri" w:hAnsi="Calibri"/>
        </w:rPr>
        <w:t>studenta/doktoranta</w:t>
      </w:r>
      <w:r w:rsidRPr="00B50898">
        <w:rPr>
          <w:rStyle w:val="normaltextrun"/>
          <w:rFonts w:ascii="Calibri" w:hAnsi="Calibri"/>
        </w:rPr>
        <w:t>:</w:t>
      </w:r>
    </w:p>
    <w:bookmarkEnd w:id="2"/>
    <w:p w14:paraId="09624CD4" w14:textId="41160B04" w:rsidR="008D3065" w:rsidRPr="00B50898" w:rsidRDefault="008D3065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wynika bezpośrednio z rodzaju i stopnia niepełnosprawnośc</w:t>
      </w:r>
      <w:r w:rsidR="5AD1117E" w:rsidRPr="00B50898">
        <w:rPr>
          <w:rStyle w:val="normaltextrun"/>
          <w:rFonts w:ascii="Calibri" w:hAnsi="Calibri"/>
        </w:rPr>
        <w:t>i</w:t>
      </w:r>
      <w:r w:rsidR="55B8D9F6" w:rsidRPr="00B50898">
        <w:rPr>
          <w:rStyle w:val="normaltextrun"/>
          <w:rFonts w:ascii="Calibri" w:hAnsi="Calibri"/>
        </w:rPr>
        <w:t xml:space="preserve"> lub innych szczególnych potrzeb</w:t>
      </w:r>
      <w:r w:rsidR="41ECFDC5" w:rsidRPr="00B50898">
        <w:rPr>
          <w:rStyle w:val="normaltextrun"/>
          <w:rFonts w:ascii="Calibri" w:hAnsi="Calibri"/>
        </w:rPr>
        <w:t xml:space="preserve"> </w:t>
      </w:r>
      <w:r w:rsidR="583676B1" w:rsidRPr="00B50898">
        <w:rPr>
          <w:rStyle w:val="normaltextrun"/>
          <w:rFonts w:ascii="Calibri" w:hAnsi="Calibri"/>
        </w:rPr>
        <w:t xml:space="preserve">i </w:t>
      </w:r>
      <w:r w:rsidR="41ECFDC5" w:rsidRPr="00B50898">
        <w:rPr>
          <w:rStyle w:val="normaltextrun"/>
          <w:rFonts w:ascii="Calibri" w:hAnsi="Calibri"/>
        </w:rPr>
        <w:t>innych okoliczności krótkoterminowych lub długoterminowych</w:t>
      </w:r>
      <w:r w:rsidR="1A445824" w:rsidRPr="00B50898">
        <w:rPr>
          <w:rStyle w:val="normaltextrun"/>
          <w:rFonts w:ascii="Calibri" w:hAnsi="Calibri"/>
        </w:rPr>
        <w:t xml:space="preserve"> bezpośrednio wynikających ze stanu zdrowia</w:t>
      </w:r>
      <w:r w:rsidRPr="00B50898">
        <w:rPr>
          <w:rStyle w:val="normaltextrun"/>
          <w:rFonts w:ascii="Calibri" w:hAnsi="Calibri"/>
        </w:rPr>
        <w:t>;</w:t>
      </w:r>
    </w:p>
    <w:p w14:paraId="6C0C3252" w14:textId="4EC6159B" w:rsidR="008D3065" w:rsidRPr="00B50898" w:rsidRDefault="008D3065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jest zgodn</w:t>
      </w:r>
      <w:r w:rsidR="00C33C5A" w:rsidRPr="00B50898">
        <w:rPr>
          <w:rStyle w:val="normaltextrun"/>
          <w:rFonts w:ascii="Calibri" w:hAnsi="Calibri"/>
        </w:rPr>
        <w:t>a</w:t>
      </w:r>
      <w:r w:rsidRPr="00B50898">
        <w:rPr>
          <w:rStyle w:val="normaltextrun"/>
          <w:rFonts w:ascii="Calibri" w:hAnsi="Calibri"/>
        </w:rPr>
        <w:t xml:space="preserve"> z aktami prawnymi obowiązującymi w Uczelni, </w:t>
      </w:r>
      <w:r w:rsidR="21C7F8E6" w:rsidRPr="00B50898">
        <w:rPr>
          <w:rStyle w:val="normaltextrun"/>
          <w:rFonts w:ascii="Calibri" w:hAnsi="Calibri"/>
        </w:rPr>
        <w:t xml:space="preserve">a </w:t>
      </w:r>
      <w:r w:rsidRPr="00B50898">
        <w:rPr>
          <w:rStyle w:val="normaltextrun"/>
          <w:rFonts w:ascii="Calibri" w:hAnsi="Calibri"/>
        </w:rPr>
        <w:t xml:space="preserve">w szczególności </w:t>
      </w:r>
      <w:r w:rsidR="00070B61" w:rsidRPr="00B50898">
        <w:rPr>
          <w:rStyle w:val="normaltextrun"/>
          <w:rFonts w:ascii="Calibri" w:hAnsi="Calibri"/>
        </w:rPr>
        <w:t>R</w:t>
      </w:r>
      <w:r w:rsidRPr="00B50898">
        <w:rPr>
          <w:rStyle w:val="normaltextrun"/>
          <w:rFonts w:ascii="Calibri" w:hAnsi="Calibri"/>
        </w:rPr>
        <w:t>egulamin</w:t>
      </w:r>
      <w:r w:rsidR="1B4EC0B6" w:rsidRPr="00B50898">
        <w:rPr>
          <w:rStyle w:val="normaltextrun"/>
          <w:rFonts w:ascii="Calibri" w:hAnsi="Calibri"/>
        </w:rPr>
        <w:t>em</w:t>
      </w:r>
      <w:r w:rsidRPr="00B50898">
        <w:rPr>
          <w:rStyle w:val="normaltextrun"/>
          <w:rFonts w:ascii="Calibri" w:hAnsi="Calibri"/>
        </w:rPr>
        <w:t xml:space="preserve"> studiów</w:t>
      </w:r>
      <w:r w:rsidR="206F2A7A" w:rsidRPr="00B50898">
        <w:rPr>
          <w:rStyle w:val="normaltextrun"/>
          <w:rFonts w:ascii="Calibri" w:hAnsi="Calibri"/>
        </w:rPr>
        <w:t xml:space="preserve">, </w:t>
      </w:r>
      <w:r w:rsidR="00070B61" w:rsidRPr="00B50898">
        <w:rPr>
          <w:rStyle w:val="normaltextrun"/>
          <w:rFonts w:ascii="Calibri" w:hAnsi="Calibri"/>
        </w:rPr>
        <w:t>R</w:t>
      </w:r>
      <w:r w:rsidR="206F2A7A" w:rsidRPr="00B50898">
        <w:rPr>
          <w:rStyle w:val="normaltextrun"/>
          <w:rFonts w:ascii="Calibri" w:hAnsi="Calibri"/>
        </w:rPr>
        <w:t xml:space="preserve">egulaminem studiów doktoranckich, </w:t>
      </w:r>
      <w:r w:rsidR="00070B61" w:rsidRPr="00B50898">
        <w:rPr>
          <w:rStyle w:val="normaltextrun"/>
          <w:rFonts w:ascii="Calibri" w:hAnsi="Calibri"/>
        </w:rPr>
        <w:t>R</w:t>
      </w:r>
      <w:r w:rsidR="206F2A7A" w:rsidRPr="00B50898">
        <w:rPr>
          <w:rStyle w:val="normaltextrun"/>
          <w:rFonts w:ascii="Calibri" w:hAnsi="Calibri"/>
        </w:rPr>
        <w:t>egulaminem Szkoły Doktorskiej</w:t>
      </w:r>
      <w:r w:rsidRPr="00B50898">
        <w:rPr>
          <w:rStyle w:val="normaltextrun"/>
          <w:rFonts w:ascii="Calibri" w:hAnsi="Calibri"/>
        </w:rPr>
        <w:t xml:space="preserve">. </w:t>
      </w:r>
    </w:p>
    <w:p w14:paraId="74000DCA" w14:textId="203EF28C" w:rsidR="00E0531B" w:rsidRPr="00B50898" w:rsidRDefault="00C61B25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60" w:beforeAutospacing="0" w:after="0" w:afterAutospacing="0" w:line="360" w:lineRule="auto"/>
        <w:ind w:left="284" w:hanging="397"/>
        <w:textAlignment w:val="baseline"/>
        <w:rPr>
          <w:rStyle w:val="eop"/>
          <w:rFonts w:ascii="Calibri" w:hAnsi="Calibri"/>
        </w:rPr>
      </w:pPr>
      <w:r w:rsidRPr="00B50898">
        <w:rPr>
          <w:rStyle w:val="normaltextrun"/>
          <w:rFonts w:ascii="Calibri" w:hAnsi="Calibri"/>
        </w:rPr>
        <w:t>Student</w:t>
      </w:r>
      <w:r w:rsidR="00FB582B" w:rsidRPr="00B50898">
        <w:rPr>
          <w:rStyle w:val="normaltextrun"/>
          <w:rFonts w:ascii="Calibri" w:hAnsi="Calibri"/>
        </w:rPr>
        <w:t>/doktorant</w:t>
      </w:r>
      <w:r w:rsidR="008D3065" w:rsidRPr="00B50898">
        <w:rPr>
          <w:rStyle w:val="normaltextrun"/>
          <w:rFonts w:ascii="Calibri" w:hAnsi="Calibri"/>
        </w:rPr>
        <w:t xml:space="preserve"> korzystając</w:t>
      </w:r>
      <w:r w:rsidR="00AF523C" w:rsidRPr="00B50898">
        <w:rPr>
          <w:rStyle w:val="normaltextrun"/>
          <w:rFonts w:ascii="Calibri" w:hAnsi="Calibri"/>
        </w:rPr>
        <w:t>y</w:t>
      </w:r>
      <w:r w:rsidR="008D3065" w:rsidRPr="00B50898">
        <w:rPr>
          <w:rStyle w:val="normaltextrun"/>
          <w:rFonts w:ascii="Calibri" w:hAnsi="Calibri"/>
        </w:rPr>
        <w:t xml:space="preserve"> ze wsparcia BON traci prawo do otrzymania wsparcia</w:t>
      </w:r>
      <w:r w:rsidRPr="00B50898">
        <w:rPr>
          <w:rStyle w:val="normaltextrun"/>
          <w:rFonts w:ascii="Calibri" w:hAnsi="Calibri"/>
        </w:rPr>
        <w:t xml:space="preserve"> </w:t>
      </w:r>
      <w:r w:rsidR="008D3065" w:rsidRPr="00B50898">
        <w:rPr>
          <w:rStyle w:val="normaltextrun"/>
          <w:rFonts w:ascii="Calibri" w:hAnsi="Calibri"/>
        </w:rPr>
        <w:t>lub</w:t>
      </w:r>
      <w:r w:rsidRPr="00B50898">
        <w:rPr>
          <w:rStyle w:val="normaltextrun"/>
          <w:rFonts w:ascii="Calibri" w:hAnsi="Calibri"/>
        </w:rPr>
        <w:t xml:space="preserve"> </w:t>
      </w:r>
      <w:r w:rsidR="008D3065" w:rsidRPr="00B50898">
        <w:rPr>
          <w:rStyle w:val="normaltextrun"/>
          <w:rFonts w:ascii="Calibri" w:hAnsi="Calibri"/>
        </w:rPr>
        <w:t>prawo do korzystania z przyznanej formy wsparcia w przypadku:</w:t>
      </w:r>
    </w:p>
    <w:p w14:paraId="12F58B17" w14:textId="51846748" w:rsidR="00E0531B" w:rsidRPr="00B50898" w:rsidRDefault="008D3065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upływu terminu ważności orzeczenia</w:t>
      </w:r>
      <w:r w:rsidR="00663466" w:rsidRPr="00B50898">
        <w:rPr>
          <w:rStyle w:val="normaltextrun"/>
          <w:rFonts w:ascii="Calibri" w:hAnsi="Calibri"/>
        </w:rPr>
        <w:t xml:space="preserve"> </w:t>
      </w:r>
      <w:r w:rsidR="007620B7" w:rsidRPr="00B50898">
        <w:rPr>
          <w:rStyle w:val="normaltextrun"/>
          <w:rFonts w:ascii="Calibri" w:hAnsi="Calibri"/>
        </w:rPr>
        <w:t>lub</w:t>
      </w:r>
      <w:r w:rsidR="007D585B" w:rsidRPr="00B50898">
        <w:rPr>
          <w:rStyle w:val="normaltextrun"/>
          <w:rFonts w:ascii="Calibri" w:hAnsi="Calibri"/>
        </w:rPr>
        <w:t xml:space="preserve"> dokumentacji medycznej potwierdzającej szczególne potrzeby</w:t>
      </w:r>
      <w:r w:rsidR="002050E9" w:rsidRPr="00B50898">
        <w:rPr>
          <w:rStyle w:val="normaltextrun"/>
          <w:rFonts w:ascii="Calibri" w:hAnsi="Calibri"/>
        </w:rPr>
        <w:t>,</w:t>
      </w:r>
      <w:r w:rsidR="007620B7" w:rsidRPr="00B50898">
        <w:rPr>
          <w:rStyle w:val="normaltextrun"/>
          <w:rFonts w:ascii="Calibri" w:hAnsi="Calibri"/>
        </w:rPr>
        <w:t xml:space="preserve"> </w:t>
      </w:r>
      <w:r w:rsidR="00663466" w:rsidRPr="00B50898">
        <w:rPr>
          <w:rStyle w:val="normaltextrun"/>
          <w:rFonts w:ascii="Calibri" w:hAnsi="Calibri"/>
        </w:rPr>
        <w:t>o których mowa w § 3 pkt 1</w:t>
      </w:r>
      <w:r w:rsidR="00D13C01" w:rsidRPr="00B50898">
        <w:rPr>
          <w:rStyle w:val="normaltextrun"/>
          <w:rFonts w:ascii="Calibri" w:hAnsi="Calibri"/>
        </w:rPr>
        <w:t>;</w:t>
      </w:r>
    </w:p>
    <w:p w14:paraId="0944766B" w14:textId="0D6B904A" w:rsidR="00663466" w:rsidRPr="00B50898" w:rsidRDefault="1D34C2BB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Style w:val="eop"/>
          <w:rFonts w:ascii="Calibri" w:hAnsi="Calibri"/>
        </w:rPr>
      </w:pPr>
      <w:r w:rsidRPr="00B50898">
        <w:rPr>
          <w:rStyle w:val="normaltextrun"/>
          <w:rFonts w:ascii="Calibri" w:hAnsi="Calibri"/>
        </w:rPr>
        <w:t>utraty statusu studenta/doktoranta</w:t>
      </w:r>
      <w:r w:rsidR="00D13C01" w:rsidRPr="00B50898">
        <w:rPr>
          <w:rStyle w:val="normaltextrun"/>
          <w:rFonts w:ascii="Calibri" w:hAnsi="Calibri"/>
        </w:rPr>
        <w:t>;</w:t>
      </w:r>
    </w:p>
    <w:p w14:paraId="348D6A17" w14:textId="791A83F0" w:rsidR="008D3065" w:rsidRPr="00B50898" w:rsidRDefault="008D3065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Fonts w:ascii="Calibri" w:hAnsi="Calibri"/>
        </w:rPr>
      </w:pPr>
      <w:r w:rsidRPr="00B50898">
        <w:rPr>
          <w:rStyle w:val="eop"/>
          <w:rFonts w:ascii="Calibri" w:hAnsi="Calibri"/>
        </w:rPr>
        <w:t xml:space="preserve">przebywania na urlopie od zajęć dydaktycznych, </w:t>
      </w:r>
      <w:r w:rsidR="186C9A31" w:rsidRPr="00B50898">
        <w:rPr>
          <w:rStyle w:val="eop"/>
          <w:rFonts w:ascii="Calibri" w:hAnsi="Calibri"/>
        </w:rPr>
        <w:t xml:space="preserve">z zastrzeżeniem </w:t>
      </w:r>
      <w:r w:rsidRPr="00B50898">
        <w:rPr>
          <w:rStyle w:val="eop"/>
          <w:rFonts w:ascii="Calibri" w:hAnsi="Calibri"/>
        </w:rPr>
        <w:t>szczególnych przypadk</w:t>
      </w:r>
      <w:r w:rsidR="00070B61" w:rsidRPr="00B50898">
        <w:rPr>
          <w:rStyle w:val="eop"/>
          <w:rFonts w:ascii="Calibri" w:hAnsi="Calibri"/>
        </w:rPr>
        <w:t>ów</w:t>
      </w:r>
      <w:r w:rsidRPr="00B50898">
        <w:rPr>
          <w:rStyle w:val="eop"/>
          <w:rFonts w:ascii="Calibri" w:hAnsi="Calibri"/>
        </w:rPr>
        <w:t xml:space="preserve"> </w:t>
      </w:r>
      <w:r w:rsidR="00910378" w:rsidRPr="00B50898">
        <w:rPr>
          <w:rStyle w:val="eop"/>
          <w:rFonts w:ascii="Calibri" w:hAnsi="Calibri"/>
        </w:rPr>
        <w:t>–</w:t>
      </w:r>
      <w:r w:rsidR="42FE6FC5" w:rsidRPr="00B50898">
        <w:rPr>
          <w:rStyle w:val="eop"/>
          <w:rFonts w:ascii="Calibri" w:hAnsi="Calibri"/>
        </w:rPr>
        <w:t xml:space="preserve"> decyzję </w:t>
      </w:r>
      <w:r w:rsidR="7AF97488" w:rsidRPr="00B50898">
        <w:rPr>
          <w:rStyle w:val="eop"/>
          <w:rFonts w:ascii="Calibri" w:hAnsi="Calibri"/>
        </w:rPr>
        <w:t xml:space="preserve">o kontynuacji wsparcia </w:t>
      </w:r>
      <w:r w:rsidR="42FE6FC5" w:rsidRPr="00B50898">
        <w:rPr>
          <w:rStyle w:val="eop"/>
          <w:rFonts w:ascii="Calibri" w:hAnsi="Calibri"/>
        </w:rPr>
        <w:t>podejmuje</w:t>
      </w:r>
      <w:r w:rsidRPr="00B50898">
        <w:rPr>
          <w:rStyle w:val="eop"/>
          <w:rFonts w:ascii="Calibri" w:hAnsi="Calibri"/>
        </w:rPr>
        <w:t xml:space="preserve"> </w:t>
      </w:r>
      <w:r w:rsidR="00070B61" w:rsidRPr="00B50898">
        <w:rPr>
          <w:rStyle w:val="eop"/>
          <w:rFonts w:ascii="Calibri" w:hAnsi="Calibri"/>
        </w:rPr>
        <w:t>p</w:t>
      </w:r>
      <w:r w:rsidRPr="00B50898">
        <w:rPr>
          <w:rStyle w:val="eop"/>
          <w:rFonts w:ascii="Calibri" w:hAnsi="Calibri"/>
        </w:rPr>
        <w:t xml:space="preserve">rorektor ds. </w:t>
      </w:r>
      <w:r w:rsidR="00070B61" w:rsidRPr="00B50898">
        <w:rPr>
          <w:rStyle w:val="eop"/>
          <w:rFonts w:ascii="Calibri" w:hAnsi="Calibri"/>
        </w:rPr>
        <w:t>k</w:t>
      </w:r>
      <w:r w:rsidRPr="00B50898">
        <w:rPr>
          <w:rStyle w:val="eop"/>
          <w:rFonts w:ascii="Calibri" w:hAnsi="Calibri"/>
        </w:rPr>
        <w:t>ształcenia</w:t>
      </w:r>
      <w:r w:rsidR="0C77CAB9" w:rsidRPr="00B50898">
        <w:rPr>
          <w:rStyle w:val="eop"/>
          <w:rFonts w:ascii="Calibri" w:hAnsi="Calibri"/>
        </w:rPr>
        <w:t>.</w:t>
      </w:r>
    </w:p>
    <w:p w14:paraId="7FB1F574" w14:textId="297BE7F7" w:rsidR="008D3065" w:rsidRPr="00B50898" w:rsidRDefault="00DE526D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60" w:beforeAutospacing="0" w:after="0" w:afterAutospacing="0" w:line="360" w:lineRule="auto"/>
        <w:ind w:left="284" w:hanging="397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Student</w:t>
      </w:r>
      <w:r w:rsidR="00FB582B" w:rsidRPr="00B50898">
        <w:rPr>
          <w:rStyle w:val="normaltextrun"/>
          <w:rFonts w:ascii="Calibri" w:hAnsi="Calibri"/>
        </w:rPr>
        <w:t>/doktorant</w:t>
      </w:r>
      <w:r w:rsidR="005E6BD5" w:rsidRPr="00B50898">
        <w:rPr>
          <w:rStyle w:val="normaltextrun"/>
          <w:rFonts w:ascii="Calibri" w:hAnsi="Calibri"/>
        </w:rPr>
        <w:t xml:space="preserve"> ubiegając</w:t>
      </w:r>
      <w:r w:rsidR="00AF523C" w:rsidRPr="00B50898">
        <w:rPr>
          <w:rStyle w:val="normaltextrun"/>
          <w:rFonts w:ascii="Calibri" w:hAnsi="Calibri"/>
        </w:rPr>
        <w:t>y</w:t>
      </w:r>
      <w:r w:rsidR="005E6BD5" w:rsidRPr="00B50898">
        <w:rPr>
          <w:rStyle w:val="normaltextrun"/>
          <w:rFonts w:ascii="Calibri" w:hAnsi="Calibri"/>
        </w:rPr>
        <w:t xml:space="preserve"> się o korzystanie </w:t>
      </w:r>
      <w:r w:rsidR="68AC2664" w:rsidRPr="00B50898">
        <w:rPr>
          <w:rStyle w:val="normaltextrun"/>
          <w:rFonts w:ascii="Calibri" w:hAnsi="Calibri"/>
        </w:rPr>
        <w:t>ze wsparcia</w:t>
      </w:r>
      <w:r w:rsidR="005E6BD5" w:rsidRPr="00B50898">
        <w:rPr>
          <w:rStyle w:val="normaltextrun"/>
          <w:rFonts w:ascii="Calibri" w:hAnsi="Calibri"/>
        </w:rPr>
        <w:t xml:space="preserve"> BON jest zobowiązan</w:t>
      </w:r>
      <w:r w:rsidR="00AF523C" w:rsidRPr="00B50898">
        <w:rPr>
          <w:rStyle w:val="normaltextrun"/>
          <w:rFonts w:ascii="Calibri" w:hAnsi="Calibri"/>
        </w:rPr>
        <w:t>y</w:t>
      </w:r>
      <w:r w:rsidR="005E6BD5" w:rsidRPr="00B50898">
        <w:rPr>
          <w:rStyle w:val="normaltextrun"/>
          <w:rFonts w:ascii="Calibri" w:hAnsi="Calibri"/>
        </w:rPr>
        <w:t xml:space="preserve"> do:</w:t>
      </w:r>
      <w:bookmarkEnd w:id="1"/>
    </w:p>
    <w:p w14:paraId="2D807392" w14:textId="4D60C93E" w:rsidR="008D3065" w:rsidRPr="00B50898" w:rsidRDefault="00A2603F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Fonts w:ascii="Calibri" w:hAnsi="Calibri"/>
        </w:rPr>
      </w:pPr>
      <w:r w:rsidRPr="00B50898">
        <w:rPr>
          <w:rStyle w:val="normaltextrun"/>
          <w:rFonts w:ascii="Calibri" w:hAnsi="Calibri"/>
        </w:rPr>
        <w:t>aktualizacji danych kontaktowych</w:t>
      </w:r>
      <w:r w:rsidR="77BF0CC9" w:rsidRPr="00B50898">
        <w:rPr>
          <w:rStyle w:val="normaltextrun"/>
          <w:rFonts w:ascii="Calibri" w:hAnsi="Calibri"/>
        </w:rPr>
        <w:t>,</w:t>
      </w:r>
      <w:r w:rsidR="53C36181" w:rsidRPr="00B50898">
        <w:rPr>
          <w:rStyle w:val="normaltextrun"/>
          <w:rFonts w:ascii="Calibri" w:hAnsi="Calibri"/>
        </w:rPr>
        <w:t xml:space="preserve"> w szczególności na prośbę BON</w:t>
      </w:r>
      <w:r w:rsidRPr="00B50898">
        <w:rPr>
          <w:rStyle w:val="normaltextrun"/>
          <w:rFonts w:ascii="Calibri" w:hAnsi="Calibri"/>
        </w:rPr>
        <w:t>;</w:t>
      </w:r>
    </w:p>
    <w:p w14:paraId="623AF1ED" w14:textId="32ED6C44" w:rsidR="008D3065" w:rsidRPr="00B50898" w:rsidRDefault="00A2603F" w:rsidP="00DC375D">
      <w:pPr>
        <w:pStyle w:val="paragraph"/>
        <w:numPr>
          <w:ilvl w:val="1"/>
          <w:numId w:val="6"/>
        </w:numPr>
        <w:spacing w:before="0" w:beforeAutospacing="0" w:after="0" w:afterAutospacing="0" w:line="360" w:lineRule="auto"/>
        <w:ind w:left="567" w:hanging="283"/>
        <w:textAlignment w:val="baseline"/>
        <w:rPr>
          <w:rFonts w:ascii="Calibri" w:hAnsi="Calibri"/>
        </w:rPr>
      </w:pPr>
      <w:r w:rsidRPr="00B50898">
        <w:rPr>
          <w:rStyle w:val="normaltextrun"/>
          <w:rFonts w:ascii="Calibri" w:hAnsi="Calibri"/>
        </w:rPr>
        <w:t>bieżącej aktualizacji dokumentacji medycznej, w</w:t>
      </w:r>
      <w:r w:rsidR="4EFAABB0" w:rsidRPr="00B50898">
        <w:rPr>
          <w:rStyle w:val="normaltextrun"/>
          <w:rFonts w:ascii="Calibri" w:hAnsi="Calibri"/>
        </w:rPr>
        <w:t xml:space="preserve"> </w:t>
      </w:r>
      <w:proofErr w:type="gramStart"/>
      <w:r w:rsidRPr="00B50898">
        <w:rPr>
          <w:rStyle w:val="normaltextrun"/>
          <w:rFonts w:ascii="Calibri" w:hAnsi="Calibri"/>
        </w:rPr>
        <w:t>przypadku</w:t>
      </w:r>
      <w:proofErr w:type="gramEnd"/>
      <w:r w:rsidRPr="00B50898">
        <w:rPr>
          <w:rStyle w:val="normaltextrun"/>
          <w:rFonts w:ascii="Calibri" w:hAnsi="Calibri"/>
        </w:rPr>
        <w:t xml:space="preserve"> gdy:</w:t>
      </w:r>
    </w:p>
    <w:p w14:paraId="694F1A7C" w14:textId="2A4CAC62" w:rsidR="008D3065" w:rsidRPr="00B50898" w:rsidRDefault="00A2603F" w:rsidP="00DC375D">
      <w:pPr>
        <w:pStyle w:val="paragraph"/>
        <w:numPr>
          <w:ilvl w:val="2"/>
          <w:numId w:val="39"/>
        </w:numPr>
        <w:spacing w:before="0" w:beforeAutospacing="0" w:after="0" w:afterAutospacing="0" w:line="360" w:lineRule="auto"/>
        <w:ind w:left="851" w:hanging="284"/>
        <w:textAlignment w:val="baseline"/>
        <w:rPr>
          <w:rFonts w:ascii="Calibri" w:hAnsi="Calibri"/>
        </w:rPr>
      </w:pPr>
      <w:r w:rsidRPr="00B50898">
        <w:rPr>
          <w:rStyle w:val="normaltextrun"/>
          <w:rFonts w:ascii="Calibri" w:hAnsi="Calibri"/>
        </w:rPr>
        <w:t>stan zdrowia uległ zmianie,</w:t>
      </w:r>
    </w:p>
    <w:p w14:paraId="0D02997D" w14:textId="2D08AFBA" w:rsidR="00A308F4" w:rsidRPr="00B50898" w:rsidRDefault="00A2603F" w:rsidP="00DC375D">
      <w:pPr>
        <w:pStyle w:val="paragraph"/>
        <w:numPr>
          <w:ilvl w:val="2"/>
          <w:numId w:val="39"/>
        </w:numPr>
        <w:spacing w:before="0" w:beforeAutospacing="0" w:after="0" w:afterAutospacing="0" w:line="360" w:lineRule="auto"/>
        <w:ind w:left="851" w:hanging="284"/>
        <w:textAlignment w:val="baseline"/>
        <w:rPr>
          <w:rStyle w:val="eop"/>
          <w:rFonts w:ascii="Calibri" w:hAnsi="Calibri"/>
        </w:rPr>
      </w:pPr>
      <w:r w:rsidRPr="00B50898">
        <w:rPr>
          <w:rStyle w:val="normaltextrun"/>
          <w:rFonts w:ascii="Calibri" w:hAnsi="Calibri"/>
        </w:rPr>
        <w:t xml:space="preserve">przedstawiona dokumentacja jest nieaktualna, w </w:t>
      </w:r>
      <w:proofErr w:type="gramStart"/>
      <w:r w:rsidRPr="00B50898">
        <w:rPr>
          <w:rStyle w:val="normaltextrun"/>
          <w:rFonts w:ascii="Calibri" w:hAnsi="Calibri"/>
        </w:rPr>
        <w:t>szczególności</w:t>
      </w:r>
      <w:proofErr w:type="gramEnd"/>
      <w:r w:rsidR="37F23013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gdy wskazane</w:t>
      </w:r>
      <w:r w:rsidR="0096746D" w:rsidRPr="00B50898">
        <w:rPr>
          <w:rStyle w:val="normaltextrun"/>
          <w:rFonts w:ascii="Calibri" w:hAnsi="Calibri"/>
        </w:rPr>
        <w:t xml:space="preserve"> or</w:t>
      </w:r>
      <w:r w:rsidRPr="00B50898">
        <w:rPr>
          <w:rStyle w:val="normaltextrun"/>
          <w:rFonts w:ascii="Calibri" w:hAnsi="Calibri"/>
        </w:rPr>
        <w:t>zeczenie obowiązuje czasowo,</w:t>
      </w:r>
    </w:p>
    <w:p w14:paraId="7A3485E2" w14:textId="59DDEFC4" w:rsidR="008D3065" w:rsidRPr="00B50898" w:rsidRDefault="00A2603F" w:rsidP="00DC375D">
      <w:pPr>
        <w:pStyle w:val="paragraph"/>
        <w:numPr>
          <w:ilvl w:val="2"/>
          <w:numId w:val="39"/>
        </w:numPr>
        <w:spacing w:before="0" w:beforeAutospacing="0" w:after="0" w:afterAutospacing="0" w:line="360" w:lineRule="auto"/>
        <w:ind w:left="851" w:hanging="284"/>
        <w:textAlignment w:val="baseline"/>
        <w:rPr>
          <w:rFonts w:ascii="Calibri" w:hAnsi="Calibri"/>
        </w:rPr>
      </w:pPr>
      <w:r w:rsidRPr="00B50898">
        <w:rPr>
          <w:rStyle w:val="normaltextrun"/>
          <w:rFonts w:ascii="Calibri" w:hAnsi="Calibri"/>
        </w:rPr>
        <w:t>zgłaszania potrzeb z odpowiednim wyprzedzeniem</w:t>
      </w:r>
      <w:r w:rsidR="00070B61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czasowym</w:t>
      </w:r>
      <w:r w:rsidR="746994A5" w:rsidRPr="00B50898">
        <w:rPr>
          <w:rStyle w:val="normaltextrun"/>
          <w:rFonts w:ascii="Calibri" w:hAnsi="Calibri"/>
        </w:rPr>
        <w:t xml:space="preserve"> </w:t>
      </w:r>
      <w:r w:rsidR="00910378" w:rsidRPr="00B50898">
        <w:rPr>
          <w:rStyle w:val="normaltextrun"/>
          <w:rFonts w:ascii="Calibri" w:hAnsi="Calibri"/>
        </w:rPr>
        <w:t>–</w:t>
      </w:r>
      <w:r w:rsidR="746994A5" w:rsidRPr="00B50898">
        <w:rPr>
          <w:rStyle w:val="normaltextrun"/>
          <w:rFonts w:ascii="Calibri" w:hAnsi="Calibri"/>
        </w:rPr>
        <w:t xml:space="preserve"> minimum </w:t>
      </w:r>
      <w:r w:rsidR="00037624" w:rsidRPr="00B50898">
        <w:rPr>
          <w:rStyle w:val="normaltextrun"/>
          <w:rFonts w:ascii="Calibri" w:hAnsi="Calibri"/>
        </w:rPr>
        <w:t>14 dni</w:t>
      </w:r>
      <w:r w:rsidR="5B81E365" w:rsidRPr="00B50898">
        <w:rPr>
          <w:rStyle w:val="normaltextrun"/>
          <w:rFonts w:ascii="Calibri" w:hAnsi="Calibri"/>
        </w:rPr>
        <w:t>.</w:t>
      </w:r>
      <w:r w:rsidR="00037624" w:rsidRPr="00B50898">
        <w:rPr>
          <w:rStyle w:val="normaltextrun"/>
          <w:rFonts w:ascii="Calibri" w:hAnsi="Calibri"/>
        </w:rPr>
        <w:t xml:space="preserve"> </w:t>
      </w:r>
    </w:p>
    <w:p w14:paraId="5C99C4F1" w14:textId="1389FCCB" w:rsidR="008D3065" w:rsidRPr="00B50898" w:rsidRDefault="00DE526D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60" w:beforeAutospacing="0" w:after="0" w:afterAutospacing="0" w:line="360" w:lineRule="auto"/>
        <w:ind w:left="284" w:hanging="397"/>
        <w:textAlignment w:val="baseline"/>
        <w:rPr>
          <w:rFonts w:ascii="Calibri" w:hAnsi="Calibri"/>
        </w:rPr>
      </w:pPr>
      <w:r w:rsidRPr="00B50898">
        <w:rPr>
          <w:rStyle w:val="normaltextrun"/>
          <w:rFonts w:ascii="Calibri" w:hAnsi="Calibri"/>
        </w:rPr>
        <w:t>Kandydat/s</w:t>
      </w:r>
      <w:r w:rsidR="00FB582B" w:rsidRPr="00B50898">
        <w:rPr>
          <w:rStyle w:val="normaltextrun"/>
          <w:rFonts w:ascii="Calibri" w:hAnsi="Calibri"/>
        </w:rPr>
        <w:t>tudent/doktorant</w:t>
      </w:r>
      <w:r w:rsidR="005177E3" w:rsidRPr="00B50898">
        <w:rPr>
          <w:rStyle w:val="normaltextrun"/>
          <w:rFonts w:ascii="Calibri" w:hAnsi="Calibri"/>
        </w:rPr>
        <w:t xml:space="preserve"> ubiegając</w:t>
      </w:r>
      <w:r w:rsidR="00AF523C" w:rsidRPr="00B50898">
        <w:rPr>
          <w:rStyle w:val="normaltextrun"/>
          <w:rFonts w:ascii="Calibri" w:hAnsi="Calibri"/>
        </w:rPr>
        <w:t>y</w:t>
      </w:r>
      <w:r w:rsidR="005177E3" w:rsidRPr="00B50898">
        <w:rPr>
          <w:rStyle w:val="normaltextrun"/>
          <w:rFonts w:ascii="Calibri" w:hAnsi="Calibri"/>
        </w:rPr>
        <w:t xml:space="preserve"> się o korzystanie lub korzystając</w:t>
      </w:r>
      <w:r w:rsidR="00AF523C" w:rsidRPr="00B50898">
        <w:rPr>
          <w:rStyle w:val="normaltextrun"/>
          <w:rFonts w:ascii="Calibri" w:hAnsi="Calibri"/>
        </w:rPr>
        <w:t>y</w:t>
      </w:r>
      <w:r w:rsidR="005177E3" w:rsidRPr="00B50898">
        <w:rPr>
          <w:rStyle w:val="normaltextrun"/>
          <w:rFonts w:ascii="Calibri" w:hAnsi="Calibri"/>
        </w:rPr>
        <w:t xml:space="preserve"> ze</w:t>
      </w:r>
      <w:r w:rsidR="00070B61" w:rsidRPr="00B50898">
        <w:rPr>
          <w:rStyle w:val="normaltextrun"/>
          <w:rFonts w:ascii="Calibri" w:hAnsi="Calibri"/>
        </w:rPr>
        <w:t xml:space="preserve"> </w:t>
      </w:r>
      <w:r w:rsidR="00A2603F" w:rsidRPr="00B50898">
        <w:rPr>
          <w:rStyle w:val="normaltextrun"/>
          <w:rFonts w:ascii="Calibri" w:hAnsi="Calibri"/>
        </w:rPr>
        <w:t>wsparcia Uczelni</w:t>
      </w:r>
      <w:r w:rsidR="00070B61" w:rsidRPr="00B50898">
        <w:rPr>
          <w:rStyle w:val="normaltextrun"/>
          <w:rFonts w:ascii="Calibri" w:hAnsi="Calibri"/>
        </w:rPr>
        <w:t xml:space="preserve"> </w:t>
      </w:r>
      <w:r w:rsidR="00A2603F" w:rsidRPr="00B50898">
        <w:rPr>
          <w:rStyle w:val="normaltextrun"/>
          <w:rFonts w:ascii="Calibri" w:hAnsi="Calibri"/>
        </w:rPr>
        <w:t>ma prawo do:</w:t>
      </w:r>
    </w:p>
    <w:p w14:paraId="02EF39FD" w14:textId="0D309132" w:rsidR="008D3065" w:rsidRPr="00B50898" w:rsidRDefault="00A2603F" w:rsidP="00DC375D">
      <w:pPr>
        <w:pStyle w:val="paragraph"/>
        <w:numPr>
          <w:ilvl w:val="1"/>
          <w:numId w:val="38"/>
        </w:numPr>
        <w:spacing w:before="0" w:beforeAutospacing="0" w:after="0" w:afterAutospacing="0" w:line="360" w:lineRule="auto"/>
        <w:ind w:left="567" w:hanging="283"/>
        <w:textAlignment w:val="baseline"/>
        <w:rPr>
          <w:rStyle w:val="eop"/>
          <w:rFonts w:ascii="Calibri" w:hAnsi="Calibri"/>
        </w:rPr>
      </w:pPr>
      <w:r w:rsidRPr="00B50898">
        <w:rPr>
          <w:rStyle w:val="normaltextrun"/>
          <w:rFonts w:ascii="Calibri" w:hAnsi="Calibri"/>
        </w:rPr>
        <w:t>wglądu we wszystkie dokumenty dotyczące je</w:t>
      </w:r>
      <w:r w:rsidR="0062541B" w:rsidRPr="00B50898">
        <w:rPr>
          <w:rStyle w:val="normaltextrun"/>
          <w:rFonts w:ascii="Calibri" w:hAnsi="Calibri"/>
        </w:rPr>
        <w:t>go o</w:t>
      </w:r>
      <w:r w:rsidRPr="00B50898">
        <w:rPr>
          <w:rStyle w:val="normaltextrun"/>
          <w:rFonts w:ascii="Calibri" w:hAnsi="Calibri"/>
        </w:rPr>
        <w:t>soby,</w:t>
      </w:r>
      <w:r w:rsidR="0071550E" w:rsidRPr="00B50898">
        <w:rPr>
          <w:rStyle w:val="normaltextrun"/>
          <w:rFonts w:ascii="Calibri" w:hAnsi="Calibri"/>
        </w:rPr>
        <w:t xml:space="preserve"> </w:t>
      </w:r>
      <w:r w:rsidRPr="00B50898">
        <w:rPr>
          <w:rStyle w:val="normaltextrun"/>
          <w:rFonts w:ascii="Calibri" w:hAnsi="Calibri"/>
        </w:rPr>
        <w:t>które udostępnił BON</w:t>
      </w:r>
      <w:r w:rsidR="10C6FB1E" w:rsidRPr="00B50898">
        <w:rPr>
          <w:rStyle w:val="normaltextrun"/>
          <w:rFonts w:ascii="Calibri" w:hAnsi="Calibri"/>
        </w:rPr>
        <w:t>;</w:t>
      </w:r>
    </w:p>
    <w:p w14:paraId="066800F3" w14:textId="7139C0DA" w:rsidR="0096746D" w:rsidRPr="00B50898" w:rsidRDefault="00D35389" w:rsidP="00DC375D">
      <w:pPr>
        <w:pStyle w:val="paragraph"/>
        <w:numPr>
          <w:ilvl w:val="1"/>
          <w:numId w:val="38"/>
        </w:numPr>
        <w:spacing w:before="0" w:beforeAutospacing="0" w:after="0" w:afterAutospacing="0" w:line="360" w:lineRule="auto"/>
        <w:ind w:left="567" w:hanging="283"/>
        <w:textAlignment w:val="baseline"/>
        <w:rPr>
          <w:rStyle w:val="normaltextrun"/>
          <w:rFonts w:ascii="Calibri" w:hAnsi="Calibri"/>
        </w:rPr>
      </w:pPr>
      <w:r w:rsidRPr="00B50898">
        <w:rPr>
          <w:rStyle w:val="normaltextrun"/>
          <w:rFonts w:ascii="Calibri" w:hAnsi="Calibri"/>
        </w:rPr>
        <w:t>pr</w:t>
      </w:r>
      <w:r w:rsidR="00EE6251" w:rsidRPr="00B50898">
        <w:rPr>
          <w:rStyle w:val="normaltextrun"/>
          <w:rFonts w:ascii="Calibri" w:hAnsi="Calibri"/>
        </w:rPr>
        <w:t>oponowania</w:t>
      </w:r>
      <w:r w:rsidRPr="00B50898">
        <w:rPr>
          <w:rStyle w:val="normaltextrun"/>
          <w:rFonts w:ascii="Calibri" w:hAnsi="Calibri"/>
        </w:rPr>
        <w:t xml:space="preserve"> optymalnych rozwiązań niwelujących bariery w dostępie do procesu rekrutacji, kształcenia i realizacji badań naukowych</w:t>
      </w:r>
      <w:r w:rsidR="00481034" w:rsidRPr="00B50898">
        <w:rPr>
          <w:rStyle w:val="normaltextrun"/>
          <w:rFonts w:ascii="Calibri" w:hAnsi="Calibri"/>
        </w:rPr>
        <w:t>;</w:t>
      </w:r>
    </w:p>
    <w:p w14:paraId="6E7BEAA2" w14:textId="3E63D599" w:rsidR="00A2603F" w:rsidRPr="00B50898" w:rsidRDefault="008D3065" w:rsidP="00DC375D">
      <w:pPr>
        <w:pStyle w:val="paragraph"/>
        <w:numPr>
          <w:ilvl w:val="1"/>
          <w:numId w:val="38"/>
        </w:numPr>
        <w:spacing w:before="0" w:beforeAutospacing="0" w:after="0" w:afterAutospacing="0" w:line="360" w:lineRule="auto"/>
        <w:ind w:left="567" w:hanging="283"/>
        <w:textAlignment w:val="baseline"/>
        <w:rPr>
          <w:rFonts w:ascii="Calibri" w:hAnsi="Calibri"/>
        </w:rPr>
      </w:pPr>
      <w:r w:rsidRPr="00B50898">
        <w:rPr>
          <w:rStyle w:val="eop"/>
          <w:rFonts w:ascii="Calibri" w:hAnsi="Calibri"/>
        </w:rPr>
        <w:t>r</w:t>
      </w:r>
      <w:r w:rsidR="00A2603F" w:rsidRPr="00B50898">
        <w:rPr>
          <w:rStyle w:val="normaltextrun"/>
          <w:rFonts w:ascii="Calibri" w:hAnsi="Calibri"/>
        </w:rPr>
        <w:t>ozmowy z pracownikiem BON</w:t>
      </w:r>
      <w:r w:rsidR="00FB5048" w:rsidRPr="00B50898">
        <w:rPr>
          <w:rStyle w:val="normaltextrun"/>
          <w:rFonts w:ascii="Calibri" w:hAnsi="Calibri"/>
        </w:rPr>
        <w:t>/</w:t>
      </w:r>
      <w:r w:rsidR="0071550E" w:rsidRPr="00B50898">
        <w:rPr>
          <w:rStyle w:val="normaltextrun"/>
          <w:rFonts w:ascii="Calibri" w:hAnsi="Calibri"/>
        </w:rPr>
        <w:t>p</w:t>
      </w:r>
      <w:r w:rsidR="00FB5048" w:rsidRPr="00B50898">
        <w:rPr>
          <w:rStyle w:val="normaltextrun"/>
          <w:rFonts w:ascii="Calibri" w:hAnsi="Calibri"/>
        </w:rPr>
        <w:t>ełnomocnikiem Rektora ds. studentów i doktorantów z</w:t>
      </w:r>
      <w:r w:rsidR="00910378" w:rsidRPr="00B50898">
        <w:rPr>
          <w:rFonts w:ascii="Calibri" w:hAnsi="Calibri"/>
        </w:rPr>
        <w:t> </w:t>
      </w:r>
      <w:r w:rsidR="00FB5048" w:rsidRPr="00B50898">
        <w:rPr>
          <w:rStyle w:val="normaltextrun"/>
          <w:rFonts w:ascii="Calibri" w:hAnsi="Calibri"/>
        </w:rPr>
        <w:t>niepełnosprawnością</w:t>
      </w:r>
      <w:r w:rsidR="00A2603F" w:rsidRPr="00B50898">
        <w:rPr>
          <w:rStyle w:val="normaltextrun"/>
          <w:rFonts w:ascii="Calibri" w:hAnsi="Calibri"/>
        </w:rPr>
        <w:t xml:space="preserve"> w oddzielnym</w:t>
      </w:r>
      <w:r w:rsidR="0071550E" w:rsidRPr="00B50898">
        <w:rPr>
          <w:rStyle w:val="normaltextrun"/>
          <w:rFonts w:ascii="Calibri" w:hAnsi="Calibri"/>
        </w:rPr>
        <w:t xml:space="preserve"> </w:t>
      </w:r>
      <w:r w:rsidR="00A2603F" w:rsidRPr="00B50898">
        <w:rPr>
          <w:rStyle w:val="normaltextrun"/>
          <w:rFonts w:ascii="Calibri" w:hAnsi="Calibri"/>
        </w:rPr>
        <w:t>pomieszczeniu</w:t>
      </w:r>
      <w:r w:rsidR="0071550E" w:rsidRPr="00B50898">
        <w:rPr>
          <w:rStyle w:val="normaltextrun"/>
          <w:rFonts w:ascii="Calibri" w:hAnsi="Calibri"/>
        </w:rPr>
        <w:t xml:space="preserve"> </w:t>
      </w:r>
      <w:r w:rsidR="00A2603F" w:rsidRPr="00B50898">
        <w:rPr>
          <w:rStyle w:val="normaltextrun"/>
          <w:rFonts w:ascii="Calibri" w:hAnsi="Calibri"/>
        </w:rPr>
        <w:t>zapewniającym poufność.</w:t>
      </w:r>
    </w:p>
    <w:p w14:paraId="30B4072D" w14:textId="77777777" w:rsidR="005C0371" w:rsidRPr="00B50898" w:rsidRDefault="00B233EC" w:rsidP="00DC375D">
      <w:pPr>
        <w:pStyle w:val="paragraph"/>
        <w:numPr>
          <w:ilvl w:val="0"/>
          <w:numId w:val="6"/>
        </w:numPr>
        <w:tabs>
          <w:tab w:val="clear" w:pos="720"/>
        </w:tabs>
        <w:spacing w:before="60" w:beforeAutospacing="0" w:after="0" w:afterAutospacing="0" w:line="360" w:lineRule="auto"/>
        <w:ind w:left="284" w:hanging="397"/>
        <w:textAlignment w:val="baseline"/>
        <w:rPr>
          <w:rFonts w:ascii="Calibri" w:hAnsi="Calibri"/>
        </w:rPr>
      </w:pPr>
      <w:r w:rsidRPr="00B50898">
        <w:rPr>
          <w:rFonts w:ascii="Calibri" w:hAnsi="Calibri"/>
        </w:rPr>
        <w:t xml:space="preserve">We </w:t>
      </w:r>
      <w:r w:rsidRPr="00B50898">
        <w:rPr>
          <w:rStyle w:val="normaltextrun"/>
          <w:rFonts w:ascii="Calibri" w:hAnsi="Calibri"/>
        </w:rPr>
        <w:t>wszystkich</w:t>
      </w:r>
      <w:r w:rsidRPr="00B50898">
        <w:rPr>
          <w:rFonts w:ascii="Calibri" w:hAnsi="Calibri"/>
        </w:rPr>
        <w:t xml:space="preserve"> sprawach nieobjętych niniejszym </w:t>
      </w:r>
      <w:r w:rsidR="0071550E" w:rsidRPr="00B50898">
        <w:rPr>
          <w:rFonts w:ascii="Calibri" w:hAnsi="Calibri"/>
        </w:rPr>
        <w:t>R</w:t>
      </w:r>
      <w:r w:rsidRPr="00B50898">
        <w:rPr>
          <w:rFonts w:ascii="Calibri" w:hAnsi="Calibri"/>
        </w:rPr>
        <w:t xml:space="preserve">egulaminem ostateczną decyzję podejmuje </w:t>
      </w:r>
      <w:r w:rsidR="00E1067E" w:rsidRPr="00B50898">
        <w:rPr>
          <w:rFonts w:ascii="Calibri" w:hAnsi="Calibri"/>
        </w:rPr>
        <w:t>p</w:t>
      </w:r>
      <w:r w:rsidR="5E224BEE" w:rsidRPr="00B50898">
        <w:rPr>
          <w:rFonts w:ascii="Calibri" w:hAnsi="Calibri"/>
        </w:rPr>
        <w:t>ror</w:t>
      </w:r>
      <w:r w:rsidRPr="00B50898">
        <w:rPr>
          <w:rFonts w:ascii="Calibri" w:hAnsi="Calibri"/>
        </w:rPr>
        <w:t>ektor</w:t>
      </w:r>
      <w:r w:rsidR="7BD6125C" w:rsidRPr="00B50898">
        <w:rPr>
          <w:rFonts w:ascii="Calibri" w:hAnsi="Calibri"/>
        </w:rPr>
        <w:t xml:space="preserve"> ds. </w:t>
      </w:r>
      <w:r w:rsidR="00E1067E" w:rsidRPr="00B50898">
        <w:rPr>
          <w:rFonts w:ascii="Calibri" w:hAnsi="Calibri"/>
        </w:rPr>
        <w:t>k</w:t>
      </w:r>
      <w:r w:rsidR="7BD6125C" w:rsidRPr="00B50898">
        <w:rPr>
          <w:rFonts w:ascii="Calibri" w:hAnsi="Calibri"/>
        </w:rPr>
        <w:t>ształcenia.</w:t>
      </w:r>
    </w:p>
    <w:p w14:paraId="4B94D5A5" w14:textId="47700D1E" w:rsidR="00BD24D7" w:rsidRPr="00B03B5E" w:rsidRDefault="00BD24D7" w:rsidP="000A42AC">
      <w:pPr>
        <w:pStyle w:val="paragraph"/>
        <w:numPr>
          <w:ilvl w:val="0"/>
          <w:numId w:val="6"/>
        </w:numPr>
        <w:tabs>
          <w:tab w:val="clear" w:pos="720"/>
          <w:tab w:val="num" w:pos="360"/>
        </w:tabs>
        <w:spacing w:before="60" w:beforeAutospacing="0" w:after="0" w:afterAutospacing="0" w:line="276" w:lineRule="auto"/>
        <w:ind w:left="341" w:hanging="454"/>
        <w:jc w:val="both"/>
        <w:textAlignment w:val="baseline"/>
        <w:rPr>
          <w:spacing w:val="-4"/>
        </w:rPr>
      </w:pPr>
      <w:r w:rsidRPr="00B03B5E">
        <w:br w:type="page"/>
      </w:r>
    </w:p>
    <w:p w14:paraId="135AC25E" w14:textId="77777777" w:rsidR="001A629C" w:rsidRPr="001A1021" w:rsidRDefault="002B2E25" w:rsidP="00DC375D">
      <w:pPr>
        <w:pStyle w:val="Podtytu"/>
      </w:pPr>
      <w:r w:rsidRPr="001A1021">
        <w:lastRenderedPageBreak/>
        <w:t xml:space="preserve">Załącznik nr 1 </w:t>
      </w:r>
    </w:p>
    <w:p w14:paraId="16017E8F" w14:textId="6512852E" w:rsidR="002B2E25" w:rsidRPr="001A1021" w:rsidRDefault="002B2E25" w:rsidP="001A1021">
      <w:pPr>
        <w:spacing w:after="240" w:line="276" w:lineRule="auto"/>
        <w:jc w:val="right"/>
      </w:pPr>
      <w:r w:rsidRPr="001A1021">
        <w:t>do Regulaminu B</w:t>
      </w:r>
      <w:r w:rsidR="001A629C" w:rsidRPr="001A1021">
        <w:t xml:space="preserve">iura </w:t>
      </w:r>
      <w:r w:rsidR="00E93358">
        <w:t>W</w:t>
      </w:r>
      <w:r w:rsidR="001A629C" w:rsidRPr="001A1021">
        <w:t xml:space="preserve">sparcia </w:t>
      </w:r>
      <w:r w:rsidR="000D58B4">
        <w:t>O</w:t>
      </w:r>
      <w:r w:rsidR="001A629C" w:rsidRPr="001A1021">
        <w:t xml:space="preserve">sób </w:t>
      </w:r>
      <w:r w:rsidR="000D58B4">
        <w:t xml:space="preserve">z </w:t>
      </w:r>
      <w:r w:rsidR="001A629C" w:rsidRPr="001A1021">
        <w:t>Niepełnosprawnością ZUT</w:t>
      </w:r>
    </w:p>
    <w:p w14:paraId="51991DC2" w14:textId="4897EF04" w:rsidR="002B2E25" w:rsidRPr="001A1021" w:rsidRDefault="003A6493" w:rsidP="00DC375D">
      <w:pPr>
        <w:keepNext/>
        <w:keepLines/>
        <w:suppressAutoHyphens w:val="0"/>
        <w:spacing w:after="120" w:line="276" w:lineRule="auto"/>
        <w:jc w:val="center"/>
        <w:outlineLvl w:val="2"/>
        <w:rPr>
          <w:rFonts w:asciiTheme="minorHAnsi" w:eastAsiaTheme="majorEastAsia" w:hAnsiTheme="minorHAnsi" w:cstheme="minorHAnsi"/>
          <w:b/>
          <w:bCs/>
          <w:color w:val="000000" w:themeColor="text1"/>
          <w:sz w:val="23"/>
          <w:szCs w:val="23"/>
          <w:lang w:eastAsia="en-US"/>
        </w:rPr>
      </w:pPr>
      <w:r w:rsidRPr="001A1021">
        <w:rPr>
          <w:rFonts w:asciiTheme="minorHAnsi" w:eastAsiaTheme="majorEastAsia" w:hAnsiTheme="minorHAnsi" w:cstheme="minorHAnsi"/>
          <w:b/>
          <w:bCs/>
          <w:color w:val="000000" w:themeColor="text1"/>
          <w:sz w:val="24"/>
          <w:szCs w:val="24"/>
          <w:lang w:eastAsia="en-US"/>
        </w:rPr>
        <w:t>ANKIETA</w:t>
      </w:r>
      <w:r w:rsidR="001A629C" w:rsidRPr="001A1021">
        <w:rPr>
          <w:rFonts w:asciiTheme="minorHAnsi" w:eastAsiaTheme="majorEastAsia" w:hAnsiTheme="minorHAnsi" w:cstheme="minorHAnsi"/>
          <w:b/>
          <w:bCs/>
          <w:color w:val="000000" w:themeColor="text1"/>
          <w:sz w:val="24"/>
          <w:szCs w:val="24"/>
          <w:lang w:eastAsia="en-US"/>
        </w:rPr>
        <w:br/>
      </w:r>
      <w:r w:rsidR="002B2E25" w:rsidRPr="001A1021">
        <w:rPr>
          <w:rFonts w:asciiTheme="minorHAnsi" w:eastAsiaTheme="majorEastAsia" w:hAnsiTheme="minorHAnsi" w:cstheme="minorHAnsi"/>
          <w:b/>
          <w:bCs/>
          <w:color w:val="000000" w:themeColor="text1"/>
          <w:sz w:val="23"/>
          <w:szCs w:val="23"/>
          <w:lang w:eastAsia="en-US"/>
        </w:rPr>
        <w:t>rejestracyjna kandydata na studia/do Szkoły Doktorskiej dotycząca szczególnych potrzeb</w:t>
      </w:r>
    </w:p>
    <w:p w14:paraId="7297839A" w14:textId="2351597B" w:rsidR="002B2E25" w:rsidRPr="0071550E" w:rsidRDefault="002B2E25" w:rsidP="001A1021">
      <w:pPr>
        <w:keepNext/>
        <w:keepLines/>
        <w:suppressAutoHyphens w:val="0"/>
        <w:spacing w:before="40" w:after="40" w:line="276" w:lineRule="auto"/>
        <w:jc w:val="both"/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</w:pPr>
      <w:r w:rsidRPr="0071550E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 xml:space="preserve">Proszę o rzetelne wypełnienie poniższej ankiety. Będzie ona wykorzystywana </w:t>
      </w:r>
      <w:proofErr w:type="gramStart"/>
      <w:r w:rsidRPr="0071550E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>tylko i wyłącznie</w:t>
      </w:r>
      <w:proofErr w:type="gramEnd"/>
      <w:r w:rsidRPr="0071550E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 xml:space="preserve"> na użytek Biura </w:t>
      </w:r>
      <w:r w:rsidR="00E93358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>W</w:t>
      </w:r>
      <w:r w:rsidRPr="0071550E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>sparcia Osób z Niepełnosprawnością ZUT, w celu zapoznania się z</w:t>
      </w:r>
      <w:r w:rsidR="00C96049" w:rsidRPr="0071550E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> </w:t>
      </w:r>
      <w:r w:rsidRPr="0071550E">
        <w:rPr>
          <w:rFonts w:asciiTheme="minorHAnsi" w:eastAsiaTheme="majorEastAsia" w:hAnsiTheme="minorHAnsi" w:cstheme="minorHAnsi"/>
          <w:color w:val="000000" w:themeColor="text1"/>
          <w:spacing w:val="-4"/>
          <w:sz w:val="22"/>
          <w:szCs w:val="22"/>
          <w:lang w:eastAsia="en-US"/>
        </w:rPr>
        <w:t>potrzebami kandydata na studia oraz zastosowania właściwych działań niwelujących możliwe bariery w dostępności procesu rekrutacji.</w:t>
      </w:r>
    </w:p>
    <w:p w14:paraId="61B07B1F" w14:textId="6BB0C5C1" w:rsidR="002B2E25" w:rsidRPr="0071550E" w:rsidRDefault="00745102" w:rsidP="0071550E">
      <w:pPr>
        <w:suppressAutoHyphens w:val="0"/>
        <w:spacing w:before="80" w:after="80" w:line="276" w:lineRule="auto"/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</w:pPr>
      <w:bookmarkStart w:id="3" w:name="_Hlk70404134"/>
      <w:r w:rsidRPr="0071550E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Proszę podkreślić </w:t>
      </w:r>
      <w:r w:rsidR="007B6EF6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i</w:t>
      </w:r>
      <w:r w:rsidRPr="0071550E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 uzupełnić wszystkie </w:t>
      </w:r>
      <w:r w:rsidR="007B6EF6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właściwe </w:t>
      </w:r>
      <w:r w:rsidRPr="0071550E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odpowiedzi</w:t>
      </w:r>
    </w:p>
    <w:bookmarkEnd w:id="3"/>
    <w:p w14:paraId="4FFB26B5" w14:textId="7CEF59D8" w:rsidR="002B2E25" w:rsidRPr="0071550E" w:rsidRDefault="002B2E25" w:rsidP="000A42AC">
      <w:pPr>
        <w:pStyle w:val="Akapitzlist"/>
        <w:numPr>
          <w:ilvl w:val="0"/>
          <w:numId w:val="3"/>
        </w:numPr>
        <w:suppressAutoHyphens w:val="0"/>
        <w:spacing w:line="276" w:lineRule="auto"/>
        <w:ind w:left="340" w:hanging="340"/>
        <w:contextualSpacing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zy posiadasz orzeczenie o stopniu niepełnosprawności </w:t>
      </w:r>
      <w:bookmarkStart w:id="4" w:name="_Hlk70526959"/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albo orzeczenie o niezdolności do pracy</w:t>
      </w:r>
      <w:bookmarkEnd w:id="4"/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, o</w:t>
      </w:r>
      <w:r w:rsidR="00ED52D7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którym mowa w ustaw</w:t>
      </w:r>
      <w:r w:rsidR="007F7536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z dnia 27 sierpnia 1997 r. o rehabilitacji zawodowej i społecznej oraz zatrudnianiu osób niepełnosprawnych</w:t>
      </w:r>
      <w:r w:rsidR="003810D2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(tekst jedn.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Dz. U. z </w:t>
      </w:r>
      <w:proofErr w:type="gramStart"/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20</w:t>
      </w:r>
      <w:r w:rsidR="003810D2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21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r.</w:t>
      </w:r>
      <w:proofErr w:type="gramEnd"/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oz. </w:t>
      </w:r>
      <w:r w:rsidR="003810D2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573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):</w:t>
      </w:r>
    </w:p>
    <w:p w14:paraId="7108CAD0" w14:textId="175BFE4F" w:rsidR="002B2E25" w:rsidRPr="0071550E" w:rsidRDefault="00ED52D7" w:rsidP="000A42AC">
      <w:pPr>
        <w:numPr>
          <w:ilvl w:val="1"/>
          <w:numId w:val="3"/>
        </w:numPr>
        <w:suppressAutoHyphens w:val="0"/>
        <w:spacing w:line="276" w:lineRule="auto"/>
        <w:ind w:left="680" w:hanging="340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ak</w:t>
      </w:r>
    </w:p>
    <w:p w14:paraId="79597E54" w14:textId="5C7EF167" w:rsidR="002B2E25" w:rsidRPr="0071550E" w:rsidRDefault="00ED52D7" w:rsidP="000A42AC">
      <w:pPr>
        <w:numPr>
          <w:ilvl w:val="1"/>
          <w:numId w:val="3"/>
        </w:numPr>
        <w:suppressAutoHyphens w:val="0"/>
        <w:spacing w:line="276" w:lineRule="auto"/>
        <w:ind w:left="680" w:hanging="340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79504496" w14:textId="77777777" w:rsidR="002B2E25" w:rsidRPr="00411E06" w:rsidRDefault="002B2E25" w:rsidP="000A42AC">
      <w:pPr>
        <w:pStyle w:val="Akapitzlist"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HAnsi" w:hAnsiTheme="minorHAnsi" w:cstheme="minorHAnsi"/>
          <w:color w:val="000000" w:themeColor="text1"/>
          <w:sz w:val="22"/>
          <w:szCs w:val="22"/>
          <w:lang w:eastAsia="en-US"/>
        </w:rPr>
      </w:pP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Rodzaj niepełnosprawności lub czasowej niepełnosprawności i jej stopień: </w:t>
      </w:r>
    </w:p>
    <w:p w14:paraId="7B1AE07E" w14:textId="4AA21C01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ind w:left="680" w:hanging="340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02</w:t>
      </w:r>
      <w:r w:rsidR="00745102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615133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="00745102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 </w:t>
      </w:r>
      <w:r w:rsidR="00615133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choroby psychiczne</w:t>
      </w:r>
      <w:r w:rsidR="00615133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stopień: lekki, umiarkowany, znaczny</w:t>
      </w:r>
    </w:p>
    <w:p w14:paraId="4E81DE31" w14:textId="71566925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ind w:left="68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3 – L </w:t>
      </w:r>
      <w:r w:rsidR="00615133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zaburz</w:t>
      </w:r>
      <w:r w:rsidRPr="00411E06">
        <w:rPr>
          <w:rFonts w:asciiTheme="minorHAnsi" w:eastAsia="Calibri" w:hAnsiTheme="minorHAnsi" w:cstheme="minorHAnsi"/>
          <w:color w:val="1A1A1A"/>
          <w:sz w:val="22"/>
          <w:szCs w:val="22"/>
          <w:lang w:eastAsia="en-US"/>
        </w:rPr>
        <w:t>enia głosu, mowy i choroby słuchu</w:t>
      </w:r>
      <w:r w:rsidR="00615133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615133" w:rsidRPr="00411E06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– </w:t>
      </w:r>
      <w:r w:rsidRPr="00411E06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6735EB0B" w14:textId="7A7B295B" w:rsidR="002B2E25" w:rsidRPr="00411E06" w:rsidRDefault="002B2E25" w:rsidP="000A42AC">
      <w:pPr>
        <w:pStyle w:val="Akapitzlist"/>
        <w:numPr>
          <w:ilvl w:val="2"/>
          <w:numId w:val="2"/>
        </w:numPr>
        <w:suppressAutoHyphens w:val="0"/>
        <w:spacing w:line="276" w:lineRule="auto"/>
        <w:ind w:left="1020" w:hanging="340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411E06">
        <w:rPr>
          <w:rFonts w:asciiTheme="minorHAnsi" w:eastAsia="Calibri" w:hAnsiTheme="minorHAnsi" w:cstheme="minorHAnsi"/>
          <w:sz w:val="22"/>
          <w:szCs w:val="22"/>
          <w:lang w:eastAsia="en-US"/>
        </w:rPr>
        <w:t>osoba niesłysząca</w:t>
      </w:r>
    </w:p>
    <w:p w14:paraId="1A86FEC2" w14:textId="77777777" w:rsidR="002B2E25" w:rsidRPr="00411E06" w:rsidRDefault="002B2E25" w:rsidP="000A42AC">
      <w:pPr>
        <w:numPr>
          <w:ilvl w:val="2"/>
          <w:numId w:val="2"/>
        </w:numPr>
        <w:suppressAutoHyphens w:val="0"/>
        <w:spacing w:line="276" w:lineRule="auto"/>
        <w:ind w:left="102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411E06">
        <w:rPr>
          <w:rFonts w:asciiTheme="minorHAnsi" w:eastAsia="Calibri" w:hAnsiTheme="minorHAnsi" w:cstheme="minorHAnsi"/>
          <w:sz w:val="22"/>
          <w:szCs w:val="22"/>
          <w:lang w:eastAsia="en-US"/>
        </w:rPr>
        <w:t>osoba niedosłysząca</w:t>
      </w:r>
    </w:p>
    <w:p w14:paraId="47E81252" w14:textId="41A24318" w:rsidR="002B2E25" w:rsidRPr="00411E06" w:rsidRDefault="002B2E25" w:rsidP="000A42AC">
      <w:pPr>
        <w:pStyle w:val="Akapitzlist"/>
        <w:numPr>
          <w:ilvl w:val="0"/>
          <w:numId w:val="10"/>
        </w:numPr>
        <w:suppressAutoHyphens w:val="0"/>
        <w:spacing w:line="276" w:lineRule="auto"/>
        <w:ind w:left="1361" w:hanging="340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411E06">
        <w:rPr>
          <w:rFonts w:asciiTheme="minorHAnsi" w:eastAsia="Calibri" w:hAnsiTheme="minorHAnsi" w:cstheme="minorHAnsi"/>
          <w:sz w:val="22"/>
          <w:szCs w:val="22"/>
          <w:lang w:eastAsia="en-US"/>
        </w:rPr>
        <w:t>rodzaj niedosłyszenia: lewostronny, prawostronny, obustronny</w:t>
      </w:r>
    </w:p>
    <w:p w14:paraId="2D13B652" w14:textId="7ADC9C59" w:rsidR="002B2E25" w:rsidRPr="002654F5" w:rsidRDefault="002B2E25" w:rsidP="009C72E3">
      <w:pPr>
        <w:pStyle w:val="Akapitzlist"/>
        <w:numPr>
          <w:ilvl w:val="0"/>
          <w:numId w:val="10"/>
        </w:numPr>
        <w:suppressAutoHyphens w:val="0"/>
        <w:spacing w:line="276" w:lineRule="auto"/>
        <w:ind w:left="1361" w:hanging="340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2654F5">
        <w:rPr>
          <w:rFonts w:asciiTheme="minorHAnsi" w:eastAsia="Calibri" w:hAnsiTheme="minorHAnsi" w:cstheme="minorHAnsi"/>
          <w:sz w:val="22"/>
          <w:szCs w:val="22"/>
          <w:lang w:eastAsia="en-US"/>
        </w:rPr>
        <w:t>sprzęt wspomagający: implant, aparat, inne (jakie?)</w:t>
      </w:r>
      <w:r w:rsidR="009F3C17" w:rsidRPr="002654F5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2654F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663466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663466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663466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663466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663466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663466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697EB899" w14:textId="7D4D346A" w:rsidR="002B2E25" w:rsidRPr="0071550E" w:rsidRDefault="002B2E25" w:rsidP="000A42AC">
      <w:pPr>
        <w:numPr>
          <w:ilvl w:val="1"/>
          <w:numId w:val="11"/>
        </w:numPr>
        <w:suppressAutoHyphens w:val="0"/>
        <w:spacing w:line="276" w:lineRule="auto"/>
        <w:ind w:left="68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04</w:t>
      </w:r>
      <w:r w:rsidR="00615133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 </w:t>
      </w:r>
      <w:r w:rsidR="00615133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choroby narządu wzroku</w:t>
      </w:r>
      <w:r w:rsidR="00615133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3D7CBF44" w14:textId="5A12D9FC" w:rsidR="002B2E25" w:rsidRPr="0071550E" w:rsidRDefault="006F359A" w:rsidP="000A42AC">
      <w:pPr>
        <w:pStyle w:val="Akapitzlist"/>
        <w:numPr>
          <w:ilvl w:val="3"/>
          <w:numId w:val="2"/>
        </w:numPr>
        <w:suppressAutoHyphens w:val="0"/>
        <w:spacing w:line="276" w:lineRule="auto"/>
        <w:ind w:left="1020" w:hanging="340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niewidoma </w:t>
      </w:r>
    </w:p>
    <w:p w14:paraId="75C26CF1" w14:textId="0DF881A9" w:rsidR="002B2E25" w:rsidRPr="0071550E" w:rsidRDefault="006F359A" w:rsidP="000A42AC">
      <w:pPr>
        <w:numPr>
          <w:ilvl w:val="3"/>
          <w:numId w:val="2"/>
        </w:numPr>
        <w:suppressAutoHyphens w:val="0"/>
        <w:spacing w:line="276" w:lineRule="auto"/>
        <w:ind w:left="102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niewidoma z poczuciem światła </w:t>
      </w:r>
    </w:p>
    <w:p w14:paraId="3EDA4034" w14:textId="4C030AC2" w:rsidR="002B2E25" w:rsidRPr="0071550E" w:rsidRDefault="006F359A" w:rsidP="000A42AC">
      <w:pPr>
        <w:numPr>
          <w:ilvl w:val="3"/>
          <w:numId w:val="2"/>
        </w:numPr>
        <w:suppressAutoHyphens w:val="0"/>
        <w:spacing w:line="276" w:lineRule="auto"/>
        <w:ind w:left="102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niewidoma z resztkami wzroku </w:t>
      </w:r>
    </w:p>
    <w:p w14:paraId="55DDDF09" w14:textId="187084F3" w:rsidR="002B2E25" w:rsidRPr="0071550E" w:rsidRDefault="006F359A" w:rsidP="000A42AC">
      <w:pPr>
        <w:numPr>
          <w:ilvl w:val="3"/>
          <w:numId w:val="2"/>
        </w:numPr>
        <w:suppressAutoHyphens w:val="0"/>
        <w:spacing w:line="276" w:lineRule="auto"/>
        <w:ind w:left="102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soba słabowidząca /niedowidząca</w:t>
      </w:r>
    </w:p>
    <w:p w14:paraId="2488C302" w14:textId="6FC7061E" w:rsidR="002B2E25" w:rsidRPr="0071550E" w:rsidRDefault="002B2E25" w:rsidP="000A42AC">
      <w:pPr>
        <w:numPr>
          <w:ilvl w:val="1"/>
          <w:numId w:val="11"/>
        </w:numPr>
        <w:suppressAutoHyphens w:val="0"/>
        <w:spacing w:line="276" w:lineRule="auto"/>
        <w:ind w:left="680" w:hanging="3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05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R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upośledzenie narządu ruchu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2DADFBD8" w14:textId="01FF4F2C" w:rsidR="002B2E25" w:rsidRPr="0071550E" w:rsidRDefault="00ED52D7" w:rsidP="000A42AC">
      <w:pPr>
        <w:numPr>
          <w:ilvl w:val="0"/>
          <w:numId w:val="12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poruszająca się na wózku </w:t>
      </w:r>
    </w:p>
    <w:p w14:paraId="06A35853" w14:textId="508AFC9B" w:rsidR="002B2E25" w:rsidRPr="0071550E" w:rsidRDefault="00ED52D7" w:rsidP="000A42AC">
      <w:pPr>
        <w:numPr>
          <w:ilvl w:val="0"/>
          <w:numId w:val="12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soba mająca ogólne problemy z poruszaniem się</w:t>
      </w:r>
    </w:p>
    <w:p w14:paraId="43802D3D" w14:textId="2DBC55B7" w:rsidR="002B2E25" w:rsidRPr="0071550E" w:rsidRDefault="00ED52D7" w:rsidP="000A42AC">
      <w:pPr>
        <w:numPr>
          <w:ilvl w:val="0"/>
          <w:numId w:val="12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poruszająca się o kulach </w:t>
      </w:r>
    </w:p>
    <w:p w14:paraId="275442C5" w14:textId="4CC7BF9F" w:rsidR="002B2E25" w:rsidRPr="0071550E" w:rsidRDefault="00ED52D7" w:rsidP="000A42AC">
      <w:pPr>
        <w:numPr>
          <w:ilvl w:val="0"/>
          <w:numId w:val="12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soba z dysfunkcją rąk</w:t>
      </w:r>
    </w:p>
    <w:p w14:paraId="66924F96" w14:textId="73433CD6" w:rsidR="002B2E25" w:rsidRPr="009F3C17" w:rsidRDefault="006F359A" w:rsidP="000A42AC">
      <w:pPr>
        <w:numPr>
          <w:ilvl w:val="0"/>
          <w:numId w:val="12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i</w:t>
      </w:r>
      <w:r w:rsidR="002B2E25" w:rsidRPr="0071550E">
        <w:rPr>
          <w:rFonts w:asciiTheme="minorHAnsi" w:eastAsiaTheme="minorEastAsia" w:hAnsiTheme="minorHAnsi" w:cstheme="minorHAnsi"/>
          <w:sz w:val="22"/>
          <w:szCs w:val="22"/>
          <w:lang w:eastAsia="en-US"/>
        </w:rPr>
        <w:t>nne (jakie?)</w:t>
      </w:r>
      <w:r w:rsidR="009F3C17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 </w:t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394E57DB" w14:textId="53FE5BD6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06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E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epilepsja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stopień: lekki, umiarkowany, znaczny</w:t>
      </w:r>
    </w:p>
    <w:p w14:paraId="7C79EF43" w14:textId="4C5AD643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07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S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choroby układu oddechowego i krążenia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stopień: lekki, umiarkowany, znaczny</w:t>
      </w:r>
    </w:p>
    <w:p w14:paraId="702BEF3E" w14:textId="354826BA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08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T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choroby układu pokarmowego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stopień: lekki, umiarkowany, znaczny</w:t>
      </w:r>
    </w:p>
    <w:p w14:paraId="0F6C7128" w14:textId="16641CB2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09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M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choroby układu moczowo-płciowego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stopień: lekki, umiarkowany, znaczny</w:t>
      </w:r>
    </w:p>
    <w:p w14:paraId="3034B427" w14:textId="6419DCF3" w:rsidR="002B2E25" w:rsidRPr="00411E06" w:rsidRDefault="002B2E25" w:rsidP="000A42AC">
      <w:pPr>
        <w:numPr>
          <w:ilvl w:val="1"/>
          <w:numId w:val="11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10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 - choroby neurologiczne</w:t>
      </w:r>
      <w:r w:rsidR="006F359A"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stopień: lekki, umiarkowany, znaczny</w:t>
      </w:r>
    </w:p>
    <w:p w14:paraId="4308193D" w14:textId="3D415CAF" w:rsidR="002B2E25" w:rsidRPr="0071550E" w:rsidRDefault="002B2E25" w:rsidP="000A42AC">
      <w:pPr>
        <w:numPr>
          <w:ilvl w:val="1"/>
          <w:numId w:val="11"/>
        </w:numPr>
        <w:suppressAutoHyphens w:val="0"/>
        <w:spacing w:line="276" w:lineRule="auto"/>
        <w:ind w:left="709" w:hanging="454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11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inne, w tym schorzenia: endokrynologiczne, metaboliczne, zaburzenia</w:t>
      </w:r>
      <w:r w:rsidR="00AD2D64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nzymatyczne, choroby zakaźne i odzwierzęce, zeszpecenia, choroby układu krwiotwórczego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783E3C4A" w14:textId="6FAC3359" w:rsidR="002B2E25" w:rsidRPr="0071550E" w:rsidRDefault="002B2E25" w:rsidP="000A42AC">
      <w:pPr>
        <w:numPr>
          <w:ilvl w:val="1"/>
          <w:numId w:val="11"/>
        </w:numPr>
        <w:suppressAutoHyphens w:val="0"/>
        <w:spacing w:line="276" w:lineRule="auto"/>
        <w:ind w:left="709" w:hanging="454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12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 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–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całościowe zaburzenia rozwojowe</w:t>
      </w:r>
      <w:r w:rsidR="006F359A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069BE2F0" w14:textId="77777777" w:rsidR="002B2E25" w:rsidRPr="0071550E" w:rsidRDefault="002B2E25" w:rsidP="00663466">
      <w:pPr>
        <w:numPr>
          <w:ilvl w:val="0"/>
          <w:numId w:val="31"/>
        </w:numPr>
        <w:suppressAutoHyphens w:val="0"/>
        <w:spacing w:line="276" w:lineRule="auto"/>
        <w:ind w:left="993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autyzm</w:t>
      </w:r>
    </w:p>
    <w:p w14:paraId="255DD500" w14:textId="77777777" w:rsidR="002B2E25" w:rsidRPr="0071550E" w:rsidRDefault="002B2E25" w:rsidP="00663466">
      <w:pPr>
        <w:numPr>
          <w:ilvl w:val="0"/>
          <w:numId w:val="31"/>
        </w:numPr>
        <w:suppressAutoHyphens w:val="0"/>
        <w:spacing w:line="276" w:lineRule="auto"/>
        <w:ind w:left="993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zespół Aspergera</w:t>
      </w:r>
    </w:p>
    <w:p w14:paraId="1BC1233D" w14:textId="02037125" w:rsidR="002B2E25" w:rsidRPr="0071550E" w:rsidRDefault="002B2E25" w:rsidP="000A42AC">
      <w:pPr>
        <w:numPr>
          <w:ilvl w:val="1"/>
          <w:numId w:val="11"/>
        </w:numPr>
        <w:suppressAutoHyphens w:val="0"/>
        <w:spacing w:line="276" w:lineRule="auto"/>
        <w:ind w:left="709" w:hanging="454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Czasowa </w:t>
      </w:r>
      <w:r w:rsidRPr="00411E06">
        <w:rPr>
          <w:rFonts w:asciiTheme="minorHAnsi" w:eastAsiaTheme="minorHAnsi" w:hAnsiTheme="minorHAnsi" w:cstheme="minorHAnsi"/>
          <w:sz w:val="22"/>
          <w:szCs w:val="22"/>
          <w:lang w:eastAsia="en-US"/>
        </w:rPr>
        <w:t>niepełnosprawność</w:t>
      </w:r>
      <w:r w:rsidR="009F3C17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  <w:r w:rsidR="006F359A"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Pr="0071550E">
        <w:rPr>
          <w:rFonts w:asciiTheme="minorHAnsi" w:eastAsia="Calibri" w:hAnsiTheme="minorHAnsi" w:cstheme="minorHAnsi"/>
          <w:sz w:val="22"/>
          <w:szCs w:val="22"/>
          <w:lang w:eastAsia="en-US"/>
        </w:rPr>
        <w:t>jaka?</w:t>
      </w:r>
      <w:r w:rsidR="009F3C1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F3C1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5B71A483" w14:textId="77777777" w:rsidR="002B2E25" w:rsidRPr="0071550E" w:rsidRDefault="002B2E25" w:rsidP="000A42AC">
      <w:pPr>
        <w:pStyle w:val="Akapitzlist"/>
        <w:keepNext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Wybrane kierunki studiów (proszę wymienić)</w:t>
      </w:r>
    </w:p>
    <w:p w14:paraId="31C12F20" w14:textId="70723D16" w:rsidR="002B2E25" w:rsidRPr="009F3C17" w:rsidRDefault="009F3C17" w:rsidP="009F3C17">
      <w:pPr>
        <w:suppressAutoHyphens w:val="0"/>
        <w:spacing w:line="276" w:lineRule="auto"/>
        <w:ind w:left="340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5B39A9ED" w14:textId="77777777" w:rsidR="002B2E25" w:rsidRPr="0071550E" w:rsidRDefault="002B2E25" w:rsidP="00481034">
      <w:pPr>
        <w:pStyle w:val="Akapitzlist"/>
        <w:keepNext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lastRenderedPageBreak/>
        <w:t>Forma studiów</w:t>
      </w:r>
    </w:p>
    <w:p w14:paraId="4E38D7FE" w14:textId="0EF8DF69" w:rsidR="002B2E25" w:rsidRPr="0071550E" w:rsidRDefault="00AD2D64" w:rsidP="000A42AC">
      <w:pPr>
        <w:numPr>
          <w:ilvl w:val="1"/>
          <w:numId w:val="4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s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tacjonarne</w:t>
      </w:r>
    </w:p>
    <w:p w14:paraId="75C2FE84" w14:textId="0E8F51D2" w:rsidR="002B2E25" w:rsidRPr="0071550E" w:rsidRDefault="00AD2D64" w:rsidP="000A42AC">
      <w:pPr>
        <w:numPr>
          <w:ilvl w:val="1"/>
          <w:numId w:val="4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estacjonarne</w:t>
      </w:r>
    </w:p>
    <w:p w14:paraId="54AB0696" w14:textId="77777777" w:rsidR="002B2E25" w:rsidRPr="0071550E" w:rsidRDefault="002B2E25" w:rsidP="00481034">
      <w:pPr>
        <w:pStyle w:val="Akapitzlist"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Poziom studiów</w:t>
      </w:r>
    </w:p>
    <w:p w14:paraId="4028936A" w14:textId="372A4F03" w:rsidR="002B2E25" w:rsidRPr="0071550E" w:rsidRDefault="00AD2D64" w:rsidP="000A42AC">
      <w:pPr>
        <w:numPr>
          <w:ilvl w:val="1"/>
          <w:numId w:val="13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p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erwszego stopnia (licencjackie, inżynierskie)</w:t>
      </w:r>
    </w:p>
    <w:p w14:paraId="6FAC2B10" w14:textId="62FDFFFB" w:rsidR="002B2E25" w:rsidRPr="0071550E" w:rsidRDefault="00AD2D64" w:rsidP="000A42AC">
      <w:pPr>
        <w:numPr>
          <w:ilvl w:val="1"/>
          <w:numId w:val="13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d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rugiego stopnia (magisterskie)</w:t>
      </w:r>
    </w:p>
    <w:p w14:paraId="3AFCF1AF" w14:textId="7B4F97BE" w:rsidR="002B2E25" w:rsidRPr="0071550E" w:rsidRDefault="002B2E25" w:rsidP="00481034">
      <w:pPr>
        <w:pStyle w:val="Akapitzlist"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zy możesz zdawać przewidziany na wybranym kierunku studiów egzamin wstępny w formie określonej w </w:t>
      </w:r>
      <w:r w:rsidR="00AD2D64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u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chwale rekrutacyjnej?</w:t>
      </w:r>
    </w:p>
    <w:p w14:paraId="14D09D92" w14:textId="5DCA4A2E" w:rsidR="002B2E25" w:rsidRPr="0071550E" w:rsidRDefault="00AD2D64" w:rsidP="000A42AC">
      <w:pPr>
        <w:numPr>
          <w:ilvl w:val="1"/>
          <w:numId w:val="14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k </w:t>
      </w:r>
    </w:p>
    <w:p w14:paraId="22399919" w14:textId="11C1755B" w:rsidR="002B2E25" w:rsidRPr="0071550E" w:rsidRDefault="00AD2D64" w:rsidP="000A42AC">
      <w:pPr>
        <w:numPr>
          <w:ilvl w:val="1"/>
          <w:numId w:val="14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16B30A42" w14:textId="77777777" w:rsidR="002B2E25" w:rsidRPr="0071550E" w:rsidRDefault="002B2E25" w:rsidP="00481034">
      <w:pPr>
        <w:pStyle w:val="Akapitzlist"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Jeśli nie, jaką formę uważasz za adekwatną do możliwości?</w:t>
      </w:r>
    </w:p>
    <w:p w14:paraId="6D9D45F6" w14:textId="6BE79280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formie elektronicznej</w:t>
      </w:r>
    </w:p>
    <w:p w14:paraId="4591F337" w14:textId="56B32C51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formie zdalnej</w:t>
      </w:r>
    </w:p>
    <w:p w14:paraId="0B2C60C5" w14:textId="585B066F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obecności asystenta</w:t>
      </w:r>
    </w:p>
    <w:p w14:paraId="40892C99" w14:textId="619B447D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obecności tłumacza języka migowego</w:t>
      </w:r>
    </w:p>
    <w:p w14:paraId="6980CAE9" w14:textId="2947E5B4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druku powiększonym</w:t>
      </w:r>
    </w:p>
    <w:p w14:paraId="0CF54AFA" w14:textId="37F918E9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piśmie brajlowskim</w:t>
      </w:r>
    </w:p>
    <w:p w14:paraId="394A15BD" w14:textId="54590D28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w przedłużonym czasie</w:t>
      </w:r>
    </w:p>
    <w:p w14:paraId="6A30C0FC" w14:textId="6AA702BD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z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amiana formy egzaminu z pisemnej na ustną</w:t>
      </w:r>
    </w:p>
    <w:p w14:paraId="6B686EC4" w14:textId="212B60A7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z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amiana formy egzaminu z ustnej na pisemną</w:t>
      </w:r>
    </w:p>
    <w:p w14:paraId="206E52A3" w14:textId="43540379" w:rsidR="002B2E25" w:rsidRPr="0071550E" w:rsidRDefault="00AD2D64" w:rsidP="000A42AC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gzamin przy użyciu komputera wyposażonego w specjalistyczne oprogramowanie</w:t>
      </w:r>
    </w:p>
    <w:p w14:paraId="4364ED63" w14:textId="1C26E045" w:rsidR="00AD2D64" w:rsidRPr="0071550E" w:rsidRDefault="00AD2D64" w:rsidP="002654F5">
      <w:pPr>
        <w:numPr>
          <w:ilvl w:val="1"/>
          <w:numId w:val="1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ne</w:t>
      </w:r>
      <w:r w:rsidR="00ED52D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(jakie?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)</w:t>
      </w:r>
      <w:r w:rsidR="00ED52D7" w:rsidRP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 xml:space="preserve"> </w:t>
      </w:r>
      <w:r w:rsidR="00ED52D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ED52D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5C0371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C0371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11F3D552" w14:textId="2E7095ED" w:rsidR="002B2E25" w:rsidRPr="0071550E" w:rsidRDefault="00ED52D7" w:rsidP="0071550E">
      <w:pPr>
        <w:suppressAutoHyphens w:val="0"/>
        <w:spacing w:line="276" w:lineRule="auto"/>
        <w:ind w:left="720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524B62E9" w14:textId="77777777" w:rsidR="002B2E25" w:rsidRPr="0071550E" w:rsidRDefault="002B2E25" w:rsidP="00481034">
      <w:pPr>
        <w:pStyle w:val="Akapitzlist"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hAnsiTheme="minorHAnsi" w:cstheme="minorHAnsi"/>
          <w:sz w:val="22"/>
          <w:szCs w:val="22"/>
          <w:lang w:eastAsia="en-US"/>
        </w:rPr>
        <w:t>Czy chciałabyś/ chciałbyś otrzymywać informacje o możliwościach wsparcia w procesie rekrutacji/ kształcenia na studiach</w:t>
      </w:r>
      <w:bookmarkStart w:id="5" w:name="_Hlk44908302"/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:</w:t>
      </w:r>
    </w:p>
    <w:bookmarkEnd w:id="5"/>
    <w:p w14:paraId="311E605C" w14:textId="30B35893" w:rsidR="002B2E25" w:rsidRPr="0071550E" w:rsidRDefault="00AD2D64" w:rsidP="000A42AC">
      <w:pPr>
        <w:numPr>
          <w:ilvl w:val="1"/>
          <w:numId w:val="16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ak</w:t>
      </w:r>
    </w:p>
    <w:p w14:paraId="7563697C" w14:textId="6D525AD6" w:rsidR="002B2E25" w:rsidRPr="0071550E" w:rsidRDefault="00AD2D64" w:rsidP="000A42AC">
      <w:pPr>
        <w:numPr>
          <w:ilvl w:val="1"/>
          <w:numId w:val="16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01D29F81" w14:textId="12E8AC8E" w:rsidR="002B2E25" w:rsidRPr="0071550E" w:rsidRDefault="002B2E25" w:rsidP="00481034">
      <w:pPr>
        <w:pStyle w:val="Akapitzlist"/>
        <w:numPr>
          <w:ilvl w:val="0"/>
          <w:numId w:val="3"/>
        </w:numPr>
        <w:suppressAutoHyphens w:val="0"/>
        <w:spacing w:before="120" w:line="276" w:lineRule="auto"/>
        <w:ind w:left="340" w:hanging="340"/>
        <w:contextualSpacing w:val="0"/>
        <w:rPr>
          <w:rFonts w:asciiTheme="minorHAnsi" w:eastAsiaTheme="minorHAnsi" w:hAnsiTheme="minorHAnsi" w:cstheme="minorHAnsi"/>
          <w:color w:val="000000" w:themeColor="text1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czekiwana </w:t>
      </w:r>
      <w:r w:rsidRPr="009F3C17">
        <w:rPr>
          <w:rFonts w:asciiTheme="minorHAnsi" w:eastAsiaTheme="minorEastAsia" w:hAnsiTheme="minorHAnsi" w:cstheme="minorHAnsi"/>
          <w:sz w:val="22"/>
          <w:szCs w:val="22"/>
          <w:lang w:eastAsia="en-US"/>
        </w:rPr>
        <w:t>forma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kontaktu ze strony BON/</w:t>
      </w:r>
      <w:r w:rsid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k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omisji </w:t>
      </w:r>
      <w:r w:rsid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r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ekrutacyjnej. </w:t>
      </w:r>
    </w:p>
    <w:p w14:paraId="083DC93F" w14:textId="639A971E" w:rsidR="002B2E25" w:rsidRPr="0071550E" w:rsidRDefault="00AD2D64" w:rsidP="000A42AC">
      <w:pPr>
        <w:numPr>
          <w:ilvl w:val="1"/>
          <w:numId w:val="17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pacing w:val="-6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pacing w:val="-6"/>
          <w:sz w:val="22"/>
          <w:szCs w:val="22"/>
          <w:lang w:eastAsia="en-US"/>
        </w:rPr>
        <w:t>s</w:t>
      </w:r>
      <w:r w:rsidR="002B2E25" w:rsidRPr="0071550E">
        <w:rPr>
          <w:rFonts w:asciiTheme="minorHAnsi" w:eastAsiaTheme="minorHAnsi" w:hAnsiTheme="minorHAnsi" w:cstheme="minorHAnsi"/>
          <w:spacing w:val="-6"/>
          <w:sz w:val="22"/>
          <w:szCs w:val="22"/>
          <w:lang w:eastAsia="en-US"/>
        </w:rPr>
        <w:t>tacjonarnie w biurze BON, ul. Jagiellońska 20-21, pok. 0035 lub siedzibie komisji rekrutacyjnej</w:t>
      </w:r>
    </w:p>
    <w:p w14:paraId="455E1DE7" w14:textId="76C0F597" w:rsidR="002B2E25" w:rsidRPr="0071550E" w:rsidRDefault="00AD2D64" w:rsidP="000A42AC">
      <w:pPr>
        <w:numPr>
          <w:ilvl w:val="1"/>
          <w:numId w:val="17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lefon</w:t>
      </w:r>
    </w:p>
    <w:p w14:paraId="46ADF13D" w14:textId="21E55A2B" w:rsidR="002B2E25" w:rsidRPr="0071550E" w:rsidRDefault="00AD2D64" w:rsidP="000A42AC">
      <w:pPr>
        <w:numPr>
          <w:ilvl w:val="1"/>
          <w:numId w:val="17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e</w:t>
      </w:r>
      <w:r w:rsidR="002B2E25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-mail</w:t>
      </w:r>
    </w:p>
    <w:p w14:paraId="6D06DEA3" w14:textId="19FDA507" w:rsidR="002B2E25" w:rsidRPr="0071550E" w:rsidRDefault="002B2E25" w:rsidP="00113C95">
      <w:pPr>
        <w:suppressAutoHyphens w:val="0"/>
        <w:spacing w:before="240"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Proszę o pozostawienie danych do kontaktu</w:t>
      </w:r>
    </w:p>
    <w:p w14:paraId="3B9803AF" w14:textId="1EBA670C" w:rsidR="002B2E25" w:rsidRPr="0071550E" w:rsidRDefault="002B2E25" w:rsidP="0071550E">
      <w:pPr>
        <w:suppressAutoHyphens w:val="0"/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Imię i</w:t>
      </w:r>
      <w:r w:rsidR="001A629C"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azwisko</w:t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51D21CC7" w14:textId="6E0138EE" w:rsidR="002B2E25" w:rsidRPr="0071550E" w:rsidRDefault="002B2E25" w:rsidP="0071550E">
      <w:pPr>
        <w:suppressAutoHyphens w:val="0"/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Adres e-mail</w:t>
      </w:r>
      <w:r w:rsid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04A6CDB9" w14:textId="109ED4CA" w:rsidR="002B2E25" w:rsidRDefault="002B2E25" w:rsidP="0071550E">
      <w:pPr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71550E">
        <w:rPr>
          <w:rFonts w:asciiTheme="minorHAnsi" w:eastAsiaTheme="minorHAnsi" w:hAnsiTheme="minorHAnsi" w:cstheme="minorHAnsi"/>
          <w:sz w:val="22"/>
          <w:szCs w:val="22"/>
          <w:lang w:eastAsia="en-US"/>
        </w:rPr>
        <w:t>Numer telefonu</w:t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61EAFD0A" w14:textId="6893D53C" w:rsidR="00A76282" w:rsidRPr="00D16EDB" w:rsidRDefault="00A76282" w:rsidP="00481034">
      <w:pPr>
        <w:suppressAutoHyphens w:val="0"/>
        <w:spacing w:before="240" w:line="360" w:lineRule="auto"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Informujemy, iż zgodnie z art. 13 Rozporządzenia Parlamentu Europejskiego i Rady (UE) 2016/679</w:t>
      </w:r>
      <w:r w:rsidR="00481034"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 xml:space="preserve"> 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z dnia 27 kwietnia 2016 r. w sprawie ochrony osób fizycznych w związku z przetwarzaniem danych osobowych – ogólne rozporządzenie o ochronie danych osobowych (Dz. U. UE L 119/1 z dnia 4 maja 2016 r.), administratorem Państwa danych osobowych jest Zachodniopomorski Uniwersytet Technologiczny w Szczecinie z siedzibą przy al. Piastów 17, 71-310 Szczecin.</w:t>
      </w:r>
    </w:p>
    <w:p w14:paraId="0EFA4F37" w14:textId="6CD2D8C1" w:rsidR="00A76282" w:rsidRPr="00D16EDB" w:rsidRDefault="00A76282" w:rsidP="00A76282">
      <w:pPr>
        <w:suppressAutoHyphens w:val="0"/>
        <w:spacing w:line="360" w:lineRule="auto"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 xml:space="preserve">Dostęp do Pana/Pani danych osobowych mogą mieć podmioty, którym Zachodniopomorski Uniwersytet Technologiczny w Szczecinie zleca wykonanie czynności mogących wiązać się z przetwarzaniem danych osobowych. Podanie danych osobowych jest dobrowolne, jednakże ich niepodanie uniemożliwia Panu/Pani 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lastRenderedPageBreak/>
        <w:t xml:space="preserve">korzystanie z oferty Biura </w:t>
      </w:r>
      <w:r w:rsidR="002F117D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W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sparcia Osób z Niepełnosprawnością Zachodniopomorskiego Uniwersytetu Technologicznego w Szczecinie, skierowanej do osób z niepełnosprawnością lub szczególnymi potrzebami.</w:t>
      </w:r>
    </w:p>
    <w:p w14:paraId="33BD97A5" w14:textId="77777777" w:rsidR="00A76282" w:rsidRPr="00D16EDB" w:rsidRDefault="00A76282" w:rsidP="00A76282">
      <w:pPr>
        <w:suppressAutoHyphens w:val="0"/>
        <w:spacing w:line="360" w:lineRule="auto"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Przyjmuję do wiadomości, że mam prawo dostępu do treści swoich danych i ich poprawiania, jak także udzieloną zgodę mogę cofnąć w dowolnym momencie bez wpływu na zgodność z prawem przetwarzania, którego dokonano na podstawie zgody przed jej cofnięciem oraz że mam prawo do wniesienia skargi do Prezesa Urzędu Ochrony Danych Osobowych.</w:t>
      </w:r>
    </w:p>
    <w:p w14:paraId="0B6F644B" w14:textId="74DB0F1E" w:rsidR="00A76282" w:rsidRPr="00D16EDB" w:rsidRDefault="00A76282" w:rsidP="00A76282">
      <w:pPr>
        <w:suppressAutoHyphens w:val="0"/>
        <w:spacing w:line="360" w:lineRule="auto"/>
        <w:jc w:val="both"/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 xml:space="preserve">Wyrażam zgodę na przetwarzanie moich danych osobowych podanych w formularzu przez Zachodniopomorski Uniwersytet Technologiczny w Szczecinie z siedzibą przy al. Piastów 17, 71-310 Szczecin, w celach </w:t>
      </w:r>
      <w:bookmarkStart w:id="6" w:name="_Hlk70536643"/>
      <w:r w:rsidRPr="00D16EDB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 xml:space="preserve">otrzymywania informacji o ofercie i udogodnieniach oraz realizacji działań Biura </w:t>
      </w:r>
      <w:r w:rsidR="002F117D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>W</w:t>
      </w:r>
      <w:r w:rsidRPr="00D16EDB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>sparcia Osób z Niepełnosprawnością Zachodniopomorskiego Uniwersytetu Technologicznego w Szczecinie, skierowanych do kandydatów na studia/ do Szkoły Doktorskiej z niepełnosprawnością oraz osób ze szczególnymi potrzebami</w:t>
      </w:r>
      <w:bookmarkEnd w:id="6"/>
      <w:r w:rsidRPr="00D16EDB">
        <w:rPr>
          <w:rFonts w:asciiTheme="minorHAnsi" w:eastAsiaTheme="minorHAnsi" w:hAnsiTheme="minorHAnsi" w:cstheme="minorBidi"/>
          <w:spacing w:val="-2"/>
          <w:sz w:val="22"/>
          <w:szCs w:val="22"/>
          <w:lang w:eastAsia="en-US"/>
        </w:rPr>
        <w:t>.</w:t>
      </w:r>
    </w:p>
    <w:p w14:paraId="37E07815" w14:textId="5C9DCA77" w:rsidR="002B2E25" w:rsidRPr="00113C95" w:rsidRDefault="002B2E25" w:rsidP="00481034">
      <w:pPr>
        <w:suppressAutoHyphens w:val="0"/>
        <w:spacing w:before="480" w:line="276" w:lineRule="auto"/>
        <w:jc w:val="right"/>
        <w:rPr>
          <w:rFonts w:asciiTheme="minorHAnsi" w:eastAsiaTheme="minorHAnsi" w:hAnsiTheme="minorHAnsi" w:cstheme="minorHAnsi"/>
          <w:lang w:eastAsia="en-US"/>
        </w:rPr>
      </w:pPr>
      <w:r w:rsidRPr="00113C95">
        <w:rPr>
          <w:rFonts w:asciiTheme="minorHAnsi" w:eastAsia="Calibri" w:hAnsiTheme="minorHAnsi" w:cstheme="minorHAnsi"/>
          <w:lang w:eastAsia="en-US"/>
        </w:rPr>
        <w:t xml:space="preserve"> </w:t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13C95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6C20B07C" w14:textId="78BA312E" w:rsidR="002B2E25" w:rsidRPr="00113C95" w:rsidRDefault="002B2E25" w:rsidP="00113C95">
      <w:pPr>
        <w:suppressAutoHyphens w:val="0"/>
        <w:spacing w:line="276" w:lineRule="auto"/>
        <w:ind w:left="6372" w:firstLine="708"/>
        <w:rPr>
          <w:rFonts w:asciiTheme="minorHAnsi" w:eastAsiaTheme="minorHAnsi" w:hAnsiTheme="minorHAnsi" w:cstheme="minorHAnsi"/>
          <w:lang w:eastAsia="en-US"/>
        </w:rPr>
      </w:pPr>
      <w:r w:rsidRPr="00113C95">
        <w:rPr>
          <w:rFonts w:asciiTheme="minorHAnsi" w:eastAsia="Calibri" w:hAnsiTheme="minorHAnsi" w:cstheme="minorHAnsi"/>
          <w:lang w:eastAsia="en-US"/>
        </w:rPr>
        <w:t xml:space="preserve">(data i czytelny podpis) </w:t>
      </w:r>
    </w:p>
    <w:p w14:paraId="546D471D" w14:textId="7CCD7633" w:rsidR="00AD2D64" w:rsidRDefault="00AD2D64">
      <w:pPr>
        <w:suppressAutoHyphens w:val="0"/>
        <w:spacing w:after="160" w:line="259" w:lineRule="auto"/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047ADA5F" w14:textId="77777777" w:rsidR="007D585B" w:rsidRPr="00481034" w:rsidRDefault="007D585B" w:rsidP="008A742E">
      <w:pPr>
        <w:autoSpaceDN w:val="0"/>
        <w:spacing w:before="120" w:after="240"/>
        <w:textAlignment w:val="baseline"/>
        <w:outlineLvl w:val="3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8A742E">
        <w:rPr>
          <w:rFonts w:asciiTheme="minorHAnsi" w:hAnsiTheme="minorHAnsi" w:cstheme="minorHAnsi"/>
          <w:b/>
          <w:bCs/>
          <w:sz w:val="23"/>
          <w:szCs w:val="23"/>
          <w:lang w:eastAsia="pl-PL"/>
        </w:rPr>
        <w:lastRenderedPageBreak/>
        <w:t>KLAUZULA INFORMACYJNA</w:t>
      </w:r>
      <w:r w:rsidRPr="008A742E">
        <w:rPr>
          <w:rFonts w:asciiTheme="minorHAnsi" w:hAnsiTheme="minorHAnsi" w:cstheme="minorHAnsi"/>
          <w:sz w:val="23"/>
          <w:szCs w:val="23"/>
          <w:lang w:eastAsia="pl-PL"/>
        </w:rPr>
        <w:br/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(zapoznanie się z Klauzulą informacyjną jest obowiązkowe)</w:t>
      </w:r>
    </w:p>
    <w:p w14:paraId="781820B6" w14:textId="1F686C82" w:rsidR="007D585B" w:rsidRPr="00481034" w:rsidRDefault="007D585B" w:rsidP="00481034">
      <w:pPr>
        <w:autoSpaceDN w:val="0"/>
        <w:spacing w:before="100" w:after="100" w:line="276" w:lineRule="auto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bookmarkStart w:id="7" w:name="_Hlk70613434"/>
      <w:r w:rsidRPr="00481034">
        <w:rPr>
          <w:rFonts w:asciiTheme="minorHAnsi" w:hAnsiTheme="minorHAnsi" w:cstheme="minorHAnsi"/>
          <w:sz w:val="22"/>
          <w:szCs w:val="22"/>
          <w:lang w:eastAsia="pl-PL"/>
        </w:rPr>
        <w:t>Zgodnie z art. 13 ust 1 i 2 ogólnego Rozporządzenia Parlamentu Europejskiego i Rady (UE) 2016/679 z dnia 27 kwietnia 2016 r. w sprawie ochrony osób fizycznych w związku z przetwarzaniem danych osobowych i w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prawie swobodnego przepływu takich danych oraz uchylenia dyrektywy 95/46/WE (RODO), oraz ustawą z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dnia 10 maja 2018 r. o ochronie danych osobowych (</w:t>
      </w:r>
      <w:r w:rsidR="000D58B4" w:rsidRPr="00481034">
        <w:rPr>
          <w:rFonts w:asciiTheme="minorHAnsi" w:hAnsiTheme="minorHAnsi" w:cstheme="minorHAnsi"/>
          <w:sz w:val="22"/>
          <w:szCs w:val="22"/>
          <w:lang w:eastAsia="pl-PL"/>
        </w:rPr>
        <w:t>tekst jedn. Dz.U. z 2019 r., poz. 1781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), 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U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czelnia informuje, iż:</w:t>
      </w:r>
    </w:p>
    <w:bookmarkEnd w:id="7"/>
    <w:p w14:paraId="50ABDAC8" w14:textId="11A48A38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Administratorem Pani/Pana danych osobowych jest Zachodniopomorski Uniwersytet Technologiczny w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zczecinie z siedzibą przy al. Piastów 17, 70-310 Szczecin.</w:t>
      </w:r>
    </w:p>
    <w:p w14:paraId="6BF4FD73" w14:textId="77777777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Administrator danych osobowych powołał osobę nadzorującą prawidłowość przetwarzania danych osobowych, z którą można skontaktować się za pośrednictwem adresu e-mail: </w:t>
      </w:r>
      <w:hyperlink r:id="rId11" w:history="1">
        <w:r w:rsidRPr="00481034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pl-PL"/>
          </w:rPr>
          <w:t>IOD.kurek@zut.edu.pl</w:t>
        </w:r>
      </w:hyperlink>
    </w:p>
    <w:p w14:paraId="30AC19F7" w14:textId="48E4C4D2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8A742E">
        <w:rPr>
          <w:rFonts w:asciiTheme="minorHAnsi" w:hAnsiTheme="minorHAnsi" w:cstheme="minorHAnsi"/>
          <w:spacing w:val="-4"/>
          <w:sz w:val="22"/>
          <w:szCs w:val="22"/>
          <w:lang w:eastAsia="pl-PL"/>
        </w:rPr>
        <w:t>Pani/Pana dane osobowe przetwarzane będą dla celów otrzymywania informacji o ofercie i udogodnieniach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oraz realizacji działań Biura </w:t>
      </w:r>
      <w:r w:rsidR="00E93358">
        <w:rPr>
          <w:rFonts w:asciiTheme="minorHAnsi" w:hAnsiTheme="minorHAnsi" w:cstheme="minorHAnsi"/>
          <w:sz w:val="22"/>
          <w:szCs w:val="22"/>
          <w:lang w:eastAsia="pl-PL"/>
        </w:rPr>
        <w:t>W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parcia Osób z Niepełnosprawnością Zachodniopomorskiego Uniwersytetu Technologicznego w Szczecinie skierowanych do kandydatów na studia/do Szkoły Doktorskiej z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niepełnosprawnością oraz osób ze szczególnymi potrzebami oraz realizacji obowiązków 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U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czelni wynikających z przepisów prawa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,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tj. ustawy Prawo o szkolnictwie wyższym i nauce (</w:t>
      </w:r>
      <w:r w:rsidR="002D7987" w:rsidRPr="00481034">
        <w:rPr>
          <w:rFonts w:asciiTheme="minorHAnsi" w:hAnsiTheme="minorHAnsi" w:cstheme="minorHAnsi"/>
          <w:sz w:val="22"/>
          <w:szCs w:val="22"/>
          <w:lang w:eastAsia="pl-PL"/>
        </w:rPr>
        <w:t>tekst jedn. Dz.U. z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="002D7987" w:rsidRPr="00481034">
        <w:rPr>
          <w:rFonts w:asciiTheme="minorHAnsi" w:hAnsiTheme="minorHAnsi" w:cstheme="minorHAnsi"/>
          <w:sz w:val="22"/>
          <w:szCs w:val="22"/>
          <w:lang w:eastAsia="pl-PL"/>
        </w:rPr>
        <w:t>20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21</w:t>
      </w:r>
      <w:r w:rsidR="002D7987"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r. poz. 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4</w:t>
      </w:r>
      <w:r w:rsidR="002D7987" w:rsidRPr="00481034">
        <w:rPr>
          <w:rFonts w:asciiTheme="minorHAnsi" w:hAnsiTheme="minorHAnsi" w:cstheme="minorHAnsi"/>
          <w:sz w:val="22"/>
          <w:szCs w:val="22"/>
          <w:lang w:eastAsia="pl-PL"/>
        </w:rPr>
        <w:t>78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, z późn. zm.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) oraz rozporządzeń wykonawczych do ustawy. Pani/Pana dane wykorzystywane będą ponadto do celów statutowych, archiwalnych, statystycznych.</w:t>
      </w:r>
    </w:p>
    <w:p w14:paraId="556CF5DE" w14:textId="2DA82E74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bookmarkStart w:id="8" w:name="_Hlk70603118"/>
      <w:r w:rsidRPr="00481034">
        <w:rPr>
          <w:rFonts w:asciiTheme="minorHAnsi" w:hAnsiTheme="minorHAnsi" w:cstheme="minorHAnsi"/>
          <w:sz w:val="22"/>
          <w:szCs w:val="22"/>
          <w:lang w:eastAsia="pl-PL"/>
        </w:rPr>
        <w:t>Podstawą prawną do przetwarzania Pani/Pana danych stanowi art. 6 ust.1 lit. c, d i e</w:t>
      </w:r>
      <w:r w:rsidR="00BE21CA"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</w:t>
      </w:r>
      <w:r w:rsidR="00BE21CA" w:rsidRPr="00481034"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>oraz art. 9 ust.</w:t>
      </w:r>
      <w:r w:rsidR="008A742E"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 xml:space="preserve"> </w:t>
      </w:r>
      <w:r w:rsidR="00BE21CA" w:rsidRPr="00481034"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>2 lit. a i g</w:t>
      </w:r>
      <w:r w:rsidR="006C74CC" w:rsidRPr="00481034"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 xml:space="preserve"> 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ogólnego 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r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ozporządzenia o ochronie danych (RODO) w związku z przepisami ustawy Prawo o</w:t>
      </w:r>
      <w:r w:rsidR="00D16EDB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szkolnictwie wyższym i nauce 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>(tekst jedn. Dz.U. z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>20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21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r. poz. 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4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>78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, z późn. zm.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) 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oraz rozporządzeń </w:t>
      </w:r>
      <w:proofErr w:type="gramStart"/>
      <w:r w:rsidRPr="00481034">
        <w:rPr>
          <w:rFonts w:asciiTheme="minorHAnsi" w:hAnsiTheme="minorHAnsi" w:cstheme="minorHAnsi"/>
          <w:sz w:val="22"/>
          <w:szCs w:val="22"/>
          <w:lang w:eastAsia="pl-PL"/>
        </w:rPr>
        <w:t>wykonawczych  do</w:t>
      </w:r>
      <w:proofErr w:type="gramEnd"/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ustawy.</w:t>
      </w:r>
    </w:p>
    <w:bookmarkEnd w:id="8"/>
    <w:p w14:paraId="50211705" w14:textId="086B9FF2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Odbiorcą Pani/Pana danych osobowych będzie Zachodniopomorski Uniwersytet Technologiczny w</w:t>
      </w:r>
      <w:r w:rsidR="008A742E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zczecinie, w tym wyłącznie osoby zatrudnione i upoważnione przez administratora do przetwarzania danych w ramach swoich obowiązków służbowych.</w:t>
      </w:r>
    </w:p>
    <w:p w14:paraId="207CFEB3" w14:textId="77777777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Dane nie będą udostępniane podmiotom zewnętrznym z wyjątkiem przypadków, gdy takie udostępnienie nakładają na uczelnię obowiązujące przepisy prawa oraz poza przypadkami udostępnienia podmiotom obsługującym utrzymanie infrastruktury informatycznej i świadczącym usługi wsparcia technicznego dla systemu Uczelnia.XP. </w:t>
      </w:r>
    </w:p>
    <w:p w14:paraId="7643D15F" w14:textId="77777777" w:rsidR="007D585B" w:rsidRPr="00116F88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pacing w:val="-6"/>
          <w:sz w:val="22"/>
          <w:szCs w:val="22"/>
          <w:lang w:eastAsia="pl-PL"/>
        </w:rPr>
      </w:pPr>
      <w:r w:rsidRPr="00116F88">
        <w:rPr>
          <w:rFonts w:asciiTheme="minorHAnsi" w:hAnsiTheme="minorHAnsi" w:cstheme="minorHAnsi"/>
          <w:spacing w:val="-6"/>
          <w:sz w:val="22"/>
          <w:szCs w:val="22"/>
          <w:lang w:eastAsia="pl-PL"/>
        </w:rPr>
        <w:t>Pani/Pana dane przechowywane będą przez okres niezbędny do realizacji celów określonych w punkcie 3.</w:t>
      </w:r>
    </w:p>
    <w:p w14:paraId="22C41A22" w14:textId="77777777" w:rsidR="007D585B" w:rsidRPr="00481034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Posiada Pani/Pan prawo dostępu do treści swoich danych oraz z zastrzeżeniem przepisów prawa: prawo ich sprostowania, usunięcia, ograniczenia przetwarzania, prawo do przenoszenia danych, prawo do wniesienia sprzeciwu, prawo do cofnięcia zgody w dowolnym momencie.</w:t>
      </w:r>
    </w:p>
    <w:p w14:paraId="582B3E20" w14:textId="77777777" w:rsidR="007D585B" w:rsidRPr="002F47D1" w:rsidRDefault="007D585B" w:rsidP="00481034">
      <w:pPr>
        <w:numPr>
          <w:ilvl w:val="0"/>
          <w:numId w:val="33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pacing w:val="-4"/>
          <w:sz w:val="22"/>
          <w:szCs w:val="22"/>
          <w:lang w:eastAsia="pl-PL"/>
        </w:rPr>
      </w:pPr>
      <w:r w:rsidRPr="002F47D1">
        <w:rPr>
          <w:rFonts w:asciiTheme="minorHAnsi" w:hAnsiTheme="minorHAnsi" w:cstheme="minorHAnsi"/>
          <w:spacing w:val="-4"/>
          <w:sz w:val="22"/>
          <w:szCs w:val="22"/>
          <w:lang w:eastAsia="pl-PL"/>
        </w:rPr>
        <w:t xml:space="preserve">Ma Pani/Pan prawo do wniesienia skargi do Prezesa Urzędu Ochrony Danych Osobowych, gdy uzna Pani/Pan, że przetwarzanie przez Uczelnię Pani/Pana danych osobowych narusza przepisy o ochronie tych danych. </w:t>
      </w:r>
    </w:p>
    <w:p w14:paraId="0DFB3F2C" w14:textId="77777777" w:rsidR="007D585B" w:rsidRPr="00481034" w:rsidRDefault="007D585B" w:rsidP="008A742E">
      <w:pPr>
        <w:numPr>
          <w:ilvl w:val="0"/>
          <w:numId w:val="33"/>
        </w:numPr>
        <w:autoSpaceDN w:val="0"/>
        <w:spacing w:before="100" w:after="100" w:line="276" w:lineRule="auto"/>
        <w:ind w:left="341" w:hanging="454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Pani/Pana dane nie będą przetwarzane w sposób zautomatyzowany i nie będą poddawane profilowaniu.</w:t>
      </w:r>
    </w:p>
    <w:p w14:paraId="789A14AB" w14:textId="1EE50E96" w:rsidR="001A629C" w:rsidRPr="001A1021" w:rsidRDefault="00BA3DD7" w:rsidP="00DC375D">
      <w:pPr>
        <w:pStyle w:val="Podtytu"/>
        <w:pageBreakBefore/>
      </w:pPr>
      <w:r w:rsidRPr="001A1021">
        <w:lastRenderedPageBreak/>
        <w:t xml:space="preserve">Załącznik nr 2 </w:t>
      </w:r>
    </w:p>
    <w:p w14:paraId="51CC03F9" w14:textId="0B728E75" w:rsidR="00BA3DD7" w:rsidRPr="001A1021" w:rsidRDefault="00BA3DD7" w:rsidP="00113C95">
      <w:pPr>
        <w:spacing w:after="240" w:line="276" w:lineRule="auto"/>
        <w:jc w:val="right"/>
      </w:pPr>
      <w:r w:rsidRPr="001A1021">
        <w:t>do Regulaminu B</w:t>
      </w:r>
      <w:r w:rsidR="001A629C" w:rsidRPr="001A1021">
        <w:t xml:space="preserve">iura </w:t>
      </w:r>
      <w:r w:rsidR="00E93358">
        <w:t>W</w:t>
      </w:r>
      <w:r w:rsidR="00427660" w:rsidRPr="001A1021">
        <w:t xml:space="preserve">sparcia </w:t>
      </w:r>
      <w:r w:rsidR="00966318">
        <w:t>O</w:t>
      </w:r>
      <w:r w:rsidR="00427660" w:rsidRPr="001A1021">
        <w:t xml:space="preserve">sób z Niepełnosprawnością </w:t>
      </w:r>
    </w:p>
    <w:p w14:paraId="71B8D7FD" w14:textId="5DC89131" w:rsidR="00BA3DD7" w:rsidRPr="00113C95" w:rsidRDefault="003A6493" w:rsidP="00DC375D">
      <w:pPr>
        <w:keepNext/>
        <w:keepLines/>
        <w:suppressAutoHyphens w:val="0"/>
        <w:spacing w:line="259" w:lineRule="auto"/>
        <w:jc w:val="center"/>
        <w:outlineLvl w:val="2"/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</w:pPr>
      <w:r w:rsidRPr="007013FF">
        <w:rPr>
          <w:rFonts w:asciiTheme="minorHAnsi" w:eastAsiaTheme="majorEastAsia" w:hAnsiTheme="minorHAnsi" w:cstheme="minorHAnsi"/>
          <w:b/>
          <w:bCs/>
          <w:color w:val="000000" w:themeColor="text1"/>
          <w:sz w:val="24"/>
          <w:szCs w:val="24"/>
          <w:lang w:eastAsia="en-US"/>
        </w:rPr>
        <w:t>ANKIETA</w:t>
      </w:r>
      <w:r w:rsidR="00427660" w:rsidRPr="00113C95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br/>
      </w:r>
      <w:r w:rsidR="00BA3DD7" w:rsidRPr="00113C95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>studenta/doktoranta/</w:t>
      </w:r>
      <w:r w:rsidR="00BD3E57" w:rsidRPr="00046EB1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 xml:space="preserve">doktoranta kształcącego się w </w:t>
      </w:r>
      <w:r w:rsidR="00BA3DD7" w:rsidRPr="00046EB1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>Szko</w:t>
      </w:r>
      <w:r w:rsidR="00BD3E57" w:rsidRPr="00046EB1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>le</w:t>
      </w:r>
      <w:r w:rsidR="00BA3DD7" w:rsidRPr="00046EB1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 xml:space="preserve"> </w:t>
      </w:r>
      <w:r w:rsidR="00BA3DD7" w:rsidRPr="00113C95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 xml:space="preserve">Doktorskiej </w:t>
      </w:r>
      <w:r w:rsidR="00427660" w:rsidRPr="00113C95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br/>
      </w:r>
      <w:r w:rsidR="00BA3DD7" w:rsidRPr="00113C95">
        <w:rPr>
          <w:rFonts w:asciiTheme="minorHAnsi" w:eastAsiaTheme="majorEastAsia" w:hAnsiTheme="minorHAnsi" w:cstheme="minorHAnsi"/>
          <w:b/>
          <w:bCs/>
          <w:color w:val="000000" w:themeColor="text1"/>
          <w:sz w:val="22"/>
          <w:szCs w:val="22"/>
          <w:lang w:eastAsia="en-US"/>
        </w:rPr>
        <w:t>dotycząca szczególnych potrzeb w procesie kształcenia i prowadzenia badań naukowych</w:t>
      </w:r>
    </w:p>
    <w:p w14:paraId="34C63FAE" w14:textId="76F056BC" w:rsidR="00BA3DD7" w:rsidRPr="00113C95" w:rsidRDefault="00BA3DD7" w:rsidP="001A1021">
      <w:pPr>
        <w:keepNext/>
        <w:keepLines/>
        <w:suppressAutoHyphens w:val="0"/>
        <w:spacing w:before="240" w:line="276" w:lineRule="auto"/>
        <w:jc w:val="both"/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</w:pPr>
      <w:r w:rsidRPr="00113C95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 xml:space="preserve">Proszę o rzetelne wypełnienie poniższej ankiety. Będzie ona wykorzystywana </w:t>
      </w:r>
      <w:proofErr w:type="gramStart"/>
      <w:r w:rsidRPr="00113C95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>tylko i wyłącznie</w:t>
      </w:r>
      <w:proofErr w:type="gramEnd"/>
      <w:r w:rsidRPr="00113C95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 xml:space="preserve"> na użytek Biura </w:t>
      </w:r>
      <w:r w:rsidR="00E93358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>W</w:t>
      </w:r>
      <w:r w:rsidRPr="00113C95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 xml:space="preserve">sparcia Osób z Niepełnosprawnością ZUT, w celu zapoznania się z potrzebami studenta/ doktoranta/ </w:t>
      </w:r>
      <w:r w:rsidR="002050E9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 xml:space="preserve">doktoranta kształcącego się w Szkole Doktorskiej </w:t>
      </w:r>
      <w:r w:rsidRPr="00113C95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>i zastosowania właściwych działań niwelujących bariery w dostępności procesu kształcenia</w:t>
      </w:r>
      <w:r w:rsidR="007B6EF6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 xml:space="preserve"> i prowadzenia badań naukowych</w:t>
      </w:r>
      <w:r w:rsidRPr="00113C95">
        <w:rPr>
          <w:rFonts w:asciiTheme="minorHAnsi" w:eastAsiaTheme="majorEastAsia" w:hAnsiTheme="minorHAnsi" w:cstheme="minorHAnsi"/>
          <w:color w:val="000000" w:themeColor="text1"/>
          <w:sz w:val="22"/>
          <w:szCs w:val="22"/>
          <w:lang w:eastAsia="en-US"/>
        </w:rPr>
        <w:t>.</w:t>
      </w:r>
    </w:p>
    <w:p w14:paraId="4283B97A" w14:textId="123EDE20" w:rsidR="00745102" w:rsidRPr="000A42AC" w:rsidRDefault="00745102" w:rsidP="00745102">
      <w:pPr>
        <w:suppressAutoHyphens w:val="0"/>
        <w:spacing w:before="80" w:after="80" w:line="276" w:lineRule="auto"/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</w:pPr>
      <w:r w:rsidRPr="000A42A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Proszę podkreślić </w:t>
      </w:r>
      <w:r w:rsidR="007B6EF6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i</w:t>
      </w:r>
      <w:r w:rsidRPr="000A42A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 uzupełnić wszystkie </w:t>
      </w:r>
      <w:r w:rsidR="007B6EF6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właściwe </w:t>
      </w:r>
      <w:r w:rsidRPr="000A42A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odpowiedzi</w:t>
      </w:r>
    </w:p>
    <w:p w14:paraId="63E26511" w14:textId="717D7E22" w:rsidR="00C4021B" w:rsidRPr="002922E9" w:rsidRDefault="00C4021B" w:rsidP="000A42AC">
      <w:pPr>
        <w:pStyle w:val="Akapitzlist"/>
        <w:numPr>
          <w:ilvl w:val="0"/>
          <w:numId w:val="18"/>
        </w:numPr>
        <w:suppressAutoHyphens w:val="0"/>
        <w:spacing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2922E9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zy posiadasz orzeczenie o stopniu niepełnosprawności albo orzeczenie o niezdolności do pracy, o którym mowa </w:t>
      </w:r>
      <w:r w:rsidR="00745102" w:rsidRPr="002922E9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w </w:t>
      </w:r>
      <w:r w:rsidRPr="002922E9">
        <w:rPr>
          <w:rFonts w:asciiTheme="minorHAnsi" w:eastAsiaTheme="minorHAnsi" w:hAnsiTheme="minorHAnsi" w:cstheme="minorHAnsi"/>
          <w:sz w:val="22"/>
          <w:szCs w:val="22"/>
          <w:lang w:eastAsia="en-US"/>
        </w:rPr>
        <w:t>ustaw</w:t>
      </w:r>
      <w:r w:rsidR="00745102" w:rsidRPr="002922E9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  <w:r w:rsidRPr="002922E9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z dnia 27 sierpnia 1997 r. o rehabilitacji zawodowej i społecznej oraz zatrudnianiu osób </w:t>
      </w:r>
      <w:r w:rsidRPr="004573B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niepełnosprawnych </w:t>
      </w:r>
      <w:r w:rsidR="003810D2" w:rsidRPr="004573BF">
        <w:rPr>
          <w:rFonts w:asciiTheme="minorHAnsi" w:eastAsiaTheme="minorHAnsi" w:hAnsiTheme="minorHAnsi" w:cstheme="minorHAnsi"/>
          <w:sz w:val="22"/>
          <w:szCs w:val="22"/>
          <w:lang w:eastAsia="en-US"/>
        </w:rPr>
        <w:t>(tekst jedn. Dz. U. z 2021</w:t>
      </w:r>
      <w:r w:rsidR="000A42AC" w:rsidRPr="004573B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3810D2" w:rsidRPr="004573BF">
        <w:rPr>
          <w:rFonts w:asciiTheme="minorHAnsi" w:eastAsiaTheme="minorHAnsi" w:hAnsiTheme="minorHAnsi" w:cstheme="minorHAnsi"/>
          <w:sz w:val="22"/>
          <w:szCs w:val="22"/>
          <w:lang w:eastAsia="en-US"/>
        </w:rPr>
        <w:t>r. poz. 573):</w:t>
      </w:r>
    </w:p>
    <w:p w14:paraId="7F4C18CF" w14:textId="43FEA0AB" w:rsidR="00C4021B" w:rsidRPr="00113C95" w:rsidRDefault="002922E9" w:rsidP="000A42AC">
      <w:pPr>
        <w:numPr>
          <w:ilvl w:val="1"/>
          <w:numId w:val="3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C4021B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</w:t>
      </w:r>
    </w:p>
    <w:p w14:paraId="2560C306" w14:textId="6A4D6525" w:rsidR="00C4021B" w:rsidRPr="00113C95" w:rsidRDefault="002922E9" w:rsidP="000A42AC">
      <w:pPr>
        <w:numPr>
          <w:ilvl w:val="1"/>
          <w:numId w:val="3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C4021B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0C26808B" w14:textId="5BB29460" w:rsidR="00C4021B" w:rsidRPr="00113C95" w:rsidRDefault="00C4021B" w:rsidP="000A42AC">
      <w:pPr>
        <w:pStyle w:val="Akapitzlist"/>
        <w:numPr>
          <w:ilvl w:val="0"/>
          <w:numId w:val="18"/>
        </w:numPr>
        <w:suppressAutoHyphens w:val="0"/>
        <w:spacing w:line="276" w:lineRule="auto"/>
        <w:ind w:left="340" w:hanging="340"/>
        <w:rPr>
          <w:rFonts w:asciiTheme="minorHAnsi" w:eastAsiaTheme="minorHAnsi" w:hAnsiTheme="minorHAnsi" w:cstheme="minorHAnsi"/>
          <w:color w:val="000000" w:themeColor="text1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Rodzaj niepełnosprawności lub czasowej niepełnosprawności i jej stopień: </w:t>
      </w:r>
    </w:p>
    <w:p w14:paraId="3C1E1349" w14:textId="77777777" w:rsidR="00C4021B" w:rsidRPr="00113C95" w:rsidRDefault="00C4021B" w:rsidP="000A42AC">
      <w:pPr>
        <w:pStyle w:val="Akapitzlist"/>
        <w:numPr>
          <w:ilvl w:val="0"/>
          <w:numId w:val="19"/>
        </w:numPr>
        <w:suppressAutoHyphens w:val="0"/>
        <w:spacing w:line="276" w:lineRule="auto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02–P – choroby psychiczne</w:t>
      </w: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– stopień: lekki, umiarkowany, znaczny</w:t>
      </w:r>
    </w:p>
    <w:p w14:paraId="68D6B999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3 – L – </w:t>
      </w:r>
      <w:r w:rsidRPr="00113C95">
        <w:rPr>
          <w:rFonts w:asciiTheme="minorHAnsi" w:eastAsia="Calibri" w:hAnsiTheme="minorHAnsi" w:cstheme="minorHAnsi"/>
          <w:color w:val="1A1A1A"/>
          <w:sz w:val="22"/>
          <w:szCs w:val="22"/>
          <w:lang w:eastAsia="en-US"/>
        </w:rPr>
        <w:t>zaburzenia głosu, mowy i choroby słuchu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– stopień: lekki, umiarkowany, znaczny</w:t>
      </w:r>
    </w:p>
    <w:p w14:paraId="109B19DF" w14:textId="77777777" w:rsidR="00C4021B" w:rsidRPr="00113C95" w:rsidRDefault="00C4021B" w:rsidP="000A42AC">
      <w:pPr>
        <w:pStyle w:val="Akapitzlist"/>
        <w:numPr>
          <w:ilvl w:val="2"/>
          <w:numId w:val="22"/>
        </w:numPr>
        <w:suppressAutoHyphens w:val="0"/>
        <w:spacing w:line="276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osoba niesłysząca</w:t>
      </w:r>
    </w:p>
    <w:p w14:paraId="293C3A15" w14:textId="77777777" w:rsidR="00C4021B" w:rsidRPr="00113C95" w:rsidRDefault="00C4021B" w:rsidP="000A42AC">
      <w:pPr>
        <w:numPr>
          <w:ilvl w:val="2"/>
          <w:numId w:val="22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osoba niedosłysząca</w:t>
      </w:r>
    </w:p>
    <w:p w14:paraId="068D08B5" w14:textId="77777777" w:rsidR="00C4021B" w:rsidRPr="00113C95" w:rsidRDefault="00C4021B" w:rsidP="00C4021B">
      <w:pPr>
        <w:suppressAutoHyphens w:val="0"/>
        <w:spacing w:line="276" w:lineRule="auto"/>
        <w:ind w:left="993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– rodzaj niedosłyszenia: lewostronny, prawostronny, obustronny</w:t>
      </w:r>
    </w:p>
    <w:p w14:paraId="6B93A965" w14:textId="0879069A" w:rsidR="00C4021B" w:rsidRPr="00113C95" w:rsidRDefault="00C4021B" w:rsidP="00C4021B">
      <w:pPr>
        <w:suppressAutoHyphens w:val="0"/>
        <w:spacing w:line="276" w:lineRule="auto"/>
        <w:ind w:left="993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– sprzęt wspomagający: implant, aparat, inne (jakie?)</w:t>
      </w:r>
      <w:r w:rsidR="000A42A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2922E9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1AD676E3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4 – O – choroby narządu wzroku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309BAB39" w14:textId="77777777" w:rsidR="00C4021B" w:rsidRPr="00113C95" w:rsidRDefault="00C4021B" w:rsidP="000A42AC">
      <w:pPr>
        <w:pStyle w:val="Akapitzlist"/>
        <w:numPr>
          <w:ilvl w:val="3"/>
          <w:numId w:val="20"/>
        </w:numPr>
        <w:suppressAutoHyphens w:val="0"/>
        <w:spacing w:line="276" w:lineRule="auto"/>
        <w:ind w:left="1040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osoba niewidoma </w:t>
      </w:r>
    </w:p>
    <w:p w14:paraId="5F046B7E" w14:textId="77777777" w:rsidR="00C4021B" w:rsidRPr="00113C95" w:rsidRDefault="00C4021B" w:rsidP="000A42AC">
      <w:pPr>
        <w:numPr>
          <w:ilvl w:val="3"/>
          <w:numId w:val="20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osoba niewidoma z poczuciem światła </w:t>
      </w:r>
    </w:p>
    <w:p w14:paraId="479CAD0B" w14:textId="77777777" w:rsidR="00C4021B" w:rsidRPr="00113C95" w:rsidRDefault="00C4021B" w:rsidP="000A42AC">
      <w:pPr>
        <w:numPr>
          <w:ilvl w:val="3"/>
          <w:numId w:val="20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osoba niewidoma z resztkami wzroku </w:t>
      </w:r>
    </w:p>
    <w:p w14:paraId="60A76AE4" w14:textId="77777777" w:rsidR="00C4021B" w:rsidRPr="00113C95" w:rsidRDefault="00C4021B" w:rsidP="000A42AC">
      <w:pPr>
        <w:numPr>
          <w:ilvl w:val="3"/>
          <w:numId w:val="20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>osoba słabowidząca /niedowidząca</w:t>
      </w:r>
    </w:p>
    <w:p w14:paraId="11BC9C40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5 – R – upośledzenie narządu ruchu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0BC2FA8D" w14:textId="435F7E17" w:rsidR="00C4021B" w:rsidRPr="00113C95" w:rsidRDefault="002922E9" w:rsidP="000A42AC">
      <w:pPr>
        <w:numPr>
          <w:ilvl w:val="3"/>
          <w:numId w:val="21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C4021B"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poruszająca się na wózku </w:t>
      </w:r>
    </w:p>
    <w:p w14:paraId="5212A8A5" w14:textId="403CDCE2" w:rsidR="00C4021B" w:rsidRPr="00113C95" w:rsidRDefault="002922E9" w:rsidP="000A42AC">
      <w:pPr>
        <w:numPr>
          <w:ilvl w:val="3"/>
          <w:numId w:val="21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C4021B"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>soba mająca ogólne problemy z poruszaniem się</w:t>
      </w:r>
    </w:p>
    <w:p w14:paraId="30DCAF57" w14:textId="6D1ABFA0" w:rsidR="00C4021B" w:rsidRPr="00113C95" w:rsidRDefault="002922E9" w:rsidP="000A42AC">
      <w:pPr>
        <w:numPr>
          <w:ilvl w:val="3"/>
          <w:numId w:val="21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C4021B"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soba poruszająca się o kulach </w:t>
      </w:r>
    </w:p>
    <w:p w14:paraId="1D3F5794" w14:textId="5BD89198" w:rsidR="00C4021B" w:rsidRPr="00113C95" w:rsidRDefault="002922E9" w:rsidP="000A42AC">
      <w:pPr>
        <w:numPr>
          <w:ilvl w:val="3"/>
          <w:numId w:val="21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en-US"/>
        </w:rPr>
        <w:t>o</w:t>
      </w:r>
      <w:r w:rsidR="00C4021B"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>soba z dysfunkcją rąk</w:t>
      </w:r>
    </w:p>
    <w:p w14:paraId="220F7A5F" w14:textId="7AE7CE0B" w:rsidR="00C4021B" w:rsidRPr="00113C95" w:rsidRDefault="00C4021B" w:rsidP="000A42AC">
      <w:pPr>
        <w:numPr>
          <w:ilvl w:val="3"/>
          <w:numId w:val="21"/>
        </w:numPr>
        <w:suppressAutoHyphens w:val="0"/>
        <w:spacing w:line="276" w:lineRule="auto"/>
        <w:ind w:left="1040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>inne (jakie?)</w:t>
      </w:r>
      <w:r w:rsidR="000A42AC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 </w:t>
      </w:r>
      <w:r w:rsidR="002922E9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 </w:t>
      </w:r>
      <w:r w:rsidR="002922E9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2922E9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46D64B6E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6 – E – epilepsja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2618884A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7 – S – choroby układu oddechowego i krążenia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163143BF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8 – T – choroby układu pokarmowego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7B00A716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09 – M – </w:t>
      </w:r>
      <w:r w:rsidRPr="00113C95">
        <w:rPr>
          <w:rFonts w:asciiTheme="minorHAnsi" w:eastAsia="Calibri" w:hAnsiTheme="minorHAnsi" w:cstheme="minorHAnsi"/>
          <w:color w:val="1A1A1A"/>
          <w:sz w:val="22"/>
          <w:szCs w:val="22"/>
          <w:lang w:eastAsia="en-US"/>
        </w:rPr>
        <w:t>choroby układu moczowo-płciowego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6316F9BE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10 – N - choroby neurologiczne</w:t>
      </w:r>
      <w:r w:rsidRPr="00113C95">
        <w:rPr>
          <w:rFonts w:asciiTheme="minorHAnsi" w:eastAsiaTheme="minorEastAsia" w:hAnsiTheme="minorHAnsi" w:cstheme="minorHAnsi"/>
          <w:sz w:val="22"/>
          <w:szCs w:val="22"/>
          <w:lang w:eastAsia="en-US"/>
        </w:rPr>
        <w:t xml:space="preserve">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0377C685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ind w:left="709" w:hanging="454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11 – I – inne, w tym schorzenia: endokrynologiczne, metaboliczne, zaburzenia enzymatyczne, choroby zakaźne i odzwierzęce, zeszpecenia, choroby układu krwiotwórczego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25077D49" w14:textId="77777777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ind w:left="709" w:hanging="454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12 – C – całościowe zaburzenia rozwojowe – 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stopień: lekki, umiarkowany, znaczny</w:t>
      </w:r>
    </w:p>
    <w:p w14:paraId="2B5E305D" w14:textId="77777777" w:rsidR="00C4021B" w:rsidRPr="00113C95" w:rsidRDefault="00C4021B" w:rsidP="00663466">
      <w:pPr>
        <w:numPr>
          <w:ilvl w:val="0"/>
          <w:numId w:val="31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autyzm</w:t>
      </w:r>
    </w:p>
    <w:p w14:paraId="57722744" w14:textId="77777777" w:rsidR="00C4021B" w:rsidRPr="00113C95" w:rsidRDefault="00C4021B" w:rsidP="00663466">
      <w:pPr>
        <w:numPr>
          <w:ilvl w:val="0"/>
          <w:numId w:val="31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zespół Aspergera</w:t>
      </w:r>
    </w:p>
    <w:p w14:paraId="5159407B" w14:textId="647034C1" w:rsidR="00C4021B" w:rsidRPr="00113C95" w:rsidRDefault="00C4021B" w:rsidP="000A42AC">
      <w:pPr>
        <w:numPr>
          <w:ilvl w:val="0"/>
          <w:numId w:val="19"/>
        </w:numPr>
        <w:suppressAutoHyphens w:val="0"/>
        <w:spacing w:line="276" w:lineRule="auto"/>
        <w:ind w:left="709" w:hanging="454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Czasowa </w:t>
      </w:r>
      <w:r w:rsidRPr="001A470F">
        <w:rPr>
          <w:rFonts w:asciiTheme="minorHAnsi" w:eastAsiaTheme="minorHAnsi" w:hAnsiTheme="minorHAnsi" w:cstheme="minorHAnsi"/>
          <w:sz w:val="22"/>
          <w:szCs w:val="22"/>
          <w:lang w:eastAsia="en-US"/>
        </w:rPr>
        <w:t>niepełnosprawność</w:t>
      </w:r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proofErr w:type="gramStart"/>
      <w:r w:rsidRPr="00113C95">
        <w:rPr>
          <w:rFonts w:asciiTheme="minorHAnsi" w:eastAsia="Calibri" w:hAnsiTheme="minorHAnsi" w:cstheme="minorHAnsi"/>
          <w:sz w:val="22"/>
          <w:szCs w:val="22"/>
          <w:lang w:eastAsia="en-US"/>
        </w:rPr>
        <w:t>jaka?.</w:t>
      </w:r>
      <w:proofErr w:type="gramEnd"/>
      <w:r w:rsidR="001A470F" w:rsidRP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 xml:space="preserve"> </w:t>
      </w:r>
      <w:r w:rsidR="001A470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1A470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33BDF75C" w14:textId="25C742F9" w:rsidR="00BA3DD7" w:rsidRPr="00113C95" w:rsidRDefault="00BA3DD7" w:rsidP="000A42AC">
      <w:pPr>
        <w:pStyle w:val="Akapitzlist"/>
        <w:keepNext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lastRenderedPageBreak/>
        <w:t xml:space="preserve">Czy potrzebujesz </w:t>
      </w:r>
      <w:r w:rsidR="00DB2F3F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wsparcia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asystenta dydaktycznego (pomoc w przemieszczaniu się, uczestnictwie w</w:t>
      </w:r>
      <w:r w:rsidR="001A470F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zajęciach dydaktycznych, wypełnianiu dokumentów, opracowywaniu notatek, podczas zaliczeń i</w:t>
      </w:r>
      <w:r w:rsidR="00512EF8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egzaminów itp.) lub tłumacza języka migoweg</w:t>
      </w:r>
      <w:r w:rsidR="001A470F">
        <w:rPr>
          <w:rFonts w:asciiTheme="minorHAnsi" w:eastAsiaTheme="minorHAnsi" w:hAnsiTheme="minorHAnsi" w:cstheme="minorHAnsi"/>
          <w:sz w:val="22"/>
          <w:szCs w:val="22"/>
          <w:lang w:eastAsia="en-US"/>
        </w:rPr>
        <w:t>o,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1A470F">
        <w:rPr>
          <w:rFonts w:asciiTheme="minorHAnsi" w:eastAsiaTheme="minorHAnsi" w:hAnsiTheme="minorHAnsi" w:cstheme="minorHAnsi"/>
          <w:sz w:val="22"/>
          <w:szCs w:val="22"/>
          <w:lang w:eastAsia="en-US"/>
        </w:rPr>
        <w:t>z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e względu na swoją niepełnosprawność:</w:t>
      </w:r>
    </w:p>
    <w:p w14:paraId="495E7D09" w14:textId="56E82803" w:rsidR="00B56DA1" w:rsidRPr="00113C95" w:rsidRDefault="00B56DA1" w:rsidP="000A42AC">
      <w:pPr>
        <w:numPr>
          <w:ilvl w:val="0"/>
          <w:numId w:val="23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k: </w:t>
      </w:r>
    </w:p>
    <w:p w14:paraId="0E5E7A33" w14:textId="0063F261" w:rsidR="00BA3DD7" w:rsidRPr="00113C95" w:rsidRDefault="00B56DA1" w:rsidP="00B56DA1">
      <w:pPr>
        <w:suppressAutoHyphens w:val="0"/>
        <w:spacing w:line="276" w:lineRule="auto"/>
        <w:ind w:left="720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– a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systent</w:t>
      </w:r>
    </w:p>
    <w:p w14:paraId="5982ACED" w14:textId="6B5651CB" w:rsidR="00BA3DD7" w:rsidRPr="00113C95" w:rsidRDefault="00B56DA1" w:rsidP="00B56DA1">
      <w:pPr>
        <w:suppressAutoHyphens w:val="0"/>
        <w:spacing w:line="276" w:lineRule="auto"/>
        <w:ind w:firstLine="708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łumacz języka migowego</w:t>
      </w:r>
    </w:p>
    <w:p w14:paraId="0530D4FF" w14:textId="6424C8B9" w:rsidR="00BA3DD7" w:rsidRPr="00113C95" w:rsidRDefault="00B56DA1" w:rsidP="000A42AC">
      <w:pPr>
        <w:numPr>
          <w:ilvl w:val="0"/>
          <w:numId w:val="23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3D67E665" w14:textId="77777777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y potrzebujesz dostosowania materiałów dydaktycznych i innych dokumentów?</w:t>
      </w:r>
    </w:p>
    <w:p w14:paraId="3959C858" w14:textId="00494006" w:rsidR="0028340E" w:rsidRPr="00113C95" w:rsidRDefault="00B56DA1" w:rsidP="000A42AC">
      <w:pPr>
        <w:numPr>
          <w:ilvl w:val="0"/>
          <w:numId w:val="24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k (w jaki sposób?) </w:t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21884FE8" w14:textId="44679D0D" w:rsidR="00BA3DD7" w:rsidRPr="00113C95" w:rsidRDefault="00B56DA1" w:rsidP="000A42AC">
      <w:pPr>
        <w:numPr>
          <w:ilvl w:val="0"/>
          <w:numId w:val="24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056E4549" w14:textId="01D4D09B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y potrzebujesz specjalistycznego sprzętu lub oprogramowania wspomagającego kształcenie (np.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> 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klawiatura, linijka brajlowska, urządzenie </w:t>
      </w:r>
      <w:proofErr w:type="spellStart"/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fm</w:t>
      </w:r>
      <w:proofErr w:type="spellEnd"/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, lupa elektroniczna itp.)?</w:t>
      </w:r>
    </w:p>
    <w:p w14:paraId="5D98AB85" w14:textId="2549EC03" w:rsidR="00B56DA1" w:rsidRPr="00113C95" w:rsidRDefault="00B56DA1" w:rsidP="000A42AC">
      <w:pPr>
        <w:numPr>
          <w:ilvl w:val="0"/>
          <w:numId w:val="2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 (jakie?)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7264B85D" w14:textId="6345ACC3" w:rsidR="00BA3DD7" w:rsidRPr="00113C95" w:rsidRDefault="00B56DA1" w:rsidP="000A42AC">
      <w:pPr>
        <w:numPr>
          <w:ilvl w:val="0"/>
          <w:numId w:val="25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1D01C67E" w14:textId="77777777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y potrzebujesz przedłużonego czasu na realizację zaliczeń, egzaminów?</w:t>
      </w:r>
    </w:p>
    <w:p w14:paraId="6828893E" w14:textId="711E549A" w:rsidR="00BA3DD7" w:rsidRPr="00113C95" w:rsidRDefault="00B56DA1" w:rsidP="000A42AC">
      <w:pPr>
        <w:numPr>
          <w:ilvl w:val="0"/>
          <w:numId w:val="26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</w:t>
      </w:r>
    </w:p>
    <w:p w14:paraId="7625F593" w14:textId="2E53C806" w:rsidR="00BA3DD7" w:rsidRPr="00113C95" w:rsidRDefault="00B56DA1" w:rsidP="000A42AC">
      <w:pPr>
        <w:numPr>
          <w:ilvl w:val="0"/>
          <w:numId w:val="26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294AF161" w14:textId="4D32FE3D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Czy potrzebujesz dostosowanych zajęć z 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>w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ychowania 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>f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zycznego?</w:t>
      </w:r>
    </w:p>
    <w:p w14:paraId="3B1ADC26" w14:textId="272C8A1E" w:rsidR="00BA3DD7" w:rsidRPr="00113C95" w:rsidRDefault="00B56DA1" w:rsidP="000A42AC">
      <w:pPr>
        <w:numPr>
          <w:ilvl w:val="0"/>
          <w:numId w:val="27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 (w jaki sposób?)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107C6357" w14:textId="1A281563" w:rsidR="00BA3DD7" w:rsidRPr="00113C95" w:rsidRDefault="00B56DA1" w:rsidP="000A42AC">
      <w:pPr>
        <w:numPr>
          <w:ilvl w:val="0"/>
          <w:numId w:val="27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0EFBC9AA" w14:textId="77777777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y potrzebujesz dostosowanych zajęć z języków obcych?</w:t>
      </w:r>
    </w:p>
    <w:p w14:paraId="6C74360D" w14:textId="2513CAE6" w:rsidR="00BA3DD7" w:rsidRPr="00113C95" w:rsidRDefault="00B56DA1" w:rsidP="000A42AC">
      <w:pPr>
        <w:numPr>
          <w:ilvl w:val="0"/>
          <w:numId w:val="28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 (w jaki sposób?)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414A92E0" w14:textId="2D623185" w:rsidR="00BA3DD7" w:rsidRPr="00113C95" w:rsidRDefault="00B56DA1" w:rsidP="000A42AC">
      <w:pPr>
        <w:numPr>
          <w:ilvl w:val="0"/>
          <w:numId w:val="28"/>
        </w:numPr>
        <w:suppressAutoHyphens w:val="0"/>
        <w:spacing w:line="276" w:lineRule="auto"/>
        <w:contextualSpacing/>
        <w:rPr>
          <w:rFonts w:asciiTheme="minorHAnsi" w:eastAsiaTheme="minorEastAsia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e </w:t>
      </w:r>
    </w:p>
    <w:p w14:paraId="64F1627B" w14:textId="48711DD7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40" w:hanging="34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y napotkałaś/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>-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eś bariery komunikacyjne lub informacyjne na 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>U</w:t>
      </w: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elni?</w:t>
      </w:r>
    </w:p>
    <w:p w14:paraId="4A49692D" w14:textId="4B6CF0B9" w:rsidR="0028340E" w:rsidRPr="00113C95" w:rsidRDefault="0028340E" w:rsidP="000A42AC">
      <w:pPr>
        <w:numPr>
          <w:ilvl w:val="0"/>
          <w:numId w:val="29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 (jakie?)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3138C765" w14:textId="3FBC4D27" w:rsidR="00BA3DD7" w:rsidRPr="00113C95" w:rsidRDefault="0028340E" w:rsidP="000A42AC">
      <w:pPr>
        <w:numPr>
          <w:ilvl w:val="0"/>
          <w:numId w:val="29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6A462AFB" w14:textId="388EE7DB" w:rsidR="00BA3DD7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69" w:hanging="454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Jakich innych usług wspomagających proces kształcenia/prowadzenia badań naukowych potrzebujesz?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</w:p>
    <w:p w14:paraId="5D617E1F" w14:textId="72ABE972" w:rsidR="00482F9F" w:rsidRPr="00113C95" w:rsidRDefault="00482F9F" w:rsidP="00482F9F">
      <w:pPr>
        <w:pStyle w:val="Akapitzlist"/>
        <w:suppressAutoHyphens w:val="0"/>
        <w:spacing w:before="120" w:line="276" w:lineRule="auto"/>
        <w:ind w:left="369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20EBCF5A" w14:textId="77777777" w:rsidR="00BA3DD7" w:rsidRPr="00113C95" w:rsidRDefault="00BA3DD7" w:rsidP="000A42AC">
      <w:pPr>
        <w:pStyle w:val="Akapitzlist"/>
        <w:numPr>
          <w:ilvl w:val="0"/>
          <w:numId w:val="18"/>
        </w:numPr>
        <w:suppressAutoHyphens w:val="0"/>
        <w:spacing w:before="120" w:line="276" w:lineRule="auto"/>
        <w:ind w:left="369" w:hanging="454"/>
        <w:contextualSpacing w:val="0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Czy zgadzasz się na przesyłanie przez BON informacji dotyczących kształcenia oraz informacji dotyczących szkoleń, staży itp. dla osób z niepełnosprawnościami:</w:t>
      </w:r>
    </w:p>
    <w:p w14:paraId="1F3BCDF9" w14:textId="77777777" w:rsidR="0028340E" w:rsidRPr="00113C95" w:rsidRDefault="0028340E" w:rsidP="000A42AC">
      <w:pPr>
        <w:numPr>
          <w:ilvl w:val="0"/>
          <w:numId w:val="30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t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k</w:t>
      </w:r>
    </w:p>
    <w:p w14:paraId="3DF38401" w14:textId="0B9006AB" w:rsidR="00BA3DD7" w:rsidRPr="00113C95" w:rsidRDefault="0028340E" w:rsidP="000A42AC">
      <w:pPr>
        <w:numPr>
          <w:ilvl w:val="0"/>
          <w:numId w:val="30"/>
        </w:numPr>
        <w:suppressAutoHyphens w:val="0"/>
        <w:spacing w:line="276" w:lineRule="auto"/>
        <w:contextualSpacing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</w:t>
      </w:r>
      <w:r w:rsidR="00BA3DD7"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e</w:t>
      </w:r>
    </w:p>
    <w:p w14:paraId="43327A8F" w14:textId="06056EFF" w:rsidR="00BA3DD7" w:rsidRPr="001A470F" w:rsidRDefault="00BA3DD7" w:rsidP="00512EF8">
      <w:pPr>
        <w:suppressAutoHyphens w:val="0"/>
        <w:spacing w:before="120" w:line="276" w:lineRule="auto"/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</w:pPr>
      <w:r w:rsidRPr="001A470F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Proszę o pozostawienie danych do kontaktu</w:t>
      </w:r>
    </w:p>
    <w:p w14:paraId="41AEC085" w14:textId="7C247899" w:rsidR="00482F9F" w:rsidRDefault="00BA3DD7" w:rsidP="0028340E">
      <w:pPr>
        <w:suppressAutoHyphens w:val="0"/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Imię i nazwisko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1772A7DD" w14:textId="58C8C960" w:rsidR="00BA3DD7" w:rsidRPr="00113C95" w:rsidRDefault="00BA3DD7" w:rsidP="0028340E">
      <w:pPr>
        <w:suppressAutoHyphens w:val="0"/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umer albumu</w:t>
      </w:r>
      <w:r w:rsidR="00482F9F">
        <w:rPr>
          <w:rFonts w:asciiTheme="minorHAnsi" w:eastAsiaTheme="minorHAnsi" w:hAnsiTheme="minorHAnsi" w:cstheme="minorHAnsi"/>
          <w:sz w:val="22"/>
          <w:szCs w:val="22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482F9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0623BA94" w14:textId="23290EDF" w:rsidR="00BA3DD7" w:rsidRPr="00113C95" w:rsidRDefault="00BA3DD7" w:rsidP="00427660">
      <w:pPr>
        <w:suppressAutoHyphens w:val="0"/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Adres e-mail</w:t>
      </w:r>
      <w:r w:rsidR="00512EF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512EF8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23B978A3" w14:textId="3DA21B04" w:rsidR="00BA3DD7" w:rsidRPr="00113C95" w:rsidRDefault="00BA3DD7" w:rsidP="00427660">
      <w:pPr>
        <w:suppressAutoHyphens w:val="0"/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13C95">
        <w:rPr>
          <w:rFonts w:asciiTheme="minorHAnsi" w:eastAsiaTheme="minorHAnsi" w:hAnsiTheme="minorHAnsi" w:cstheme="minorHAnsi"/>
          <w:sz w:val="22"/>
          <w:szCs w:val="22"/>
          <w:lang w:eastAsia="en-US"/>
        </w:rPr>
        <w:t>Numer telefonu</w:t>
      </w:r>
      <w:r w:rsidR="00512EF8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512EF8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0A85B8BC" w14:textId="1D1F109A" w:rsidR="00A76282" w:rsidRPr="00A76282" w:rsidRDefault="00A76282" w:rsidP="00C30F8C">
      <w:pPr>
        <w:suppressAutoHyphens w:val="0"/>
        <w:spacing w:before="480" w:line="360" w:lineRule="auto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76282">
        <w:rPr>
          <w:rFonts w:asciiTheme="minorHAnsi" w:eastAsiaTheme="minorHAnsi" w:hAnsiTheme="minorHAnsi" w:cstheme="minorBidi"/>
          <w:sz w:val="22"/>
          <w:szCs w:val="22"/>
          <w:lang w:eastAsia="en-US"/>
        </w:rPr>
        <w:t>Informujemy, iż zgodnie z art. 13 Rozporządzenia Parlamentu Europejskiego i Rady (UE) 2016/679</w:t>
      </w:r>
      <w:r w:rsidR="00C30F8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A76282">
        <w:rPr>
          <w:rFonts w:asciiTheme="minorHAnsi" w:eastAsiaTheme="minorHAnsi" w:hAnsiTheme="minorHAnsi" w:cstheme="minorBidi"/>
          <w:sz w:val="22"/>
          <w:szCs w:val="22"/>
          <w:lang w:eastAsia="en-US"/>
        </w:rPr>
        <w:t>z dnia 27 kwietnia 2016 r. w sprawie ochrony osób fizycznych w związku z przetwarzaniem danych osobowych – ogólne rozporządzenie o ochronie danych osobowych (Dz. U. UE L 119/1 z dnia 4 maja 2016 r.), administratorem Państwa danych osobowych jest Zachodniopomorski Uniwersytet Technologiczny w Szczecinie z siedzibą przy al. Piastów 17, 71-310 Szczecin.</w:t>
      </w:r>
    </w:p>
    <w:p w14:paraId="470CC9FB" w14:textId="69A1148F" w:rsidR="00A76282" w:rsidRPr="00D16EDB" w:rsidRDefault="00A76282" w:rsidP="00A76282">
      <w:pPr>
        <w:suppressAutoHyphens w:val="0"/>
        <w:spacing w:line="360" w:lineRule="auto"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lastRenderedPageBreak/>
        <w:t xml:space="preserve">Dostęp do Pana/Pani danych osobowych mogą mieć podmioty, którym Zachodniopomorski Uniwersytet Technologiczny w Szczecinie zleca wykonanie czynności mogących wiązać się z przetwarzaniem danych osobowych. Podanie danych osobowych jest dobrowolne, jednakże ich niepodanie uniemożliwia Panu/Pani korzystanie z oferty Biura </w:t>
      </w:r>
      <w:r w:rsidR="00E93358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W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sparcia Osób z Niepełnosprawnością Zachodniopomorskiego Uniwersytetu Technologicznego w Szczecinie, skierowanej do osób z niepełnosprawnością lub szczególnymi potrzebami.</w:t>
      </w:r>
    </w:p>
    <w:p w14:paraId="50AD792D" w14:textId="77777777" w:rsidR="00A76282" w:rsidRPr="00D16EDB" w:rsidRDefault="00A76282" w:rsidP="00A76282">
      <w:pPr>
        <w:suppressAutoHyphens w:val="0"/>
        <w:spacing w:line="360" w:lineRule="auto"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Przyjmuję do wiadomości, że mam prawo dostępu do treści swoich danych i ich poprawiania, jak także udzieloną zgodę mogę cofnąć w dowolnym momencie bez wpływu na zgodność z prawem przetwarzania, którego dokonano na podstawie zgody przed jej cofnięciem oraz że mam prawo do wniesienia skargi do Prezesa Urzędu Ochrony Danych Osobowych.</w:t>
      </w:r>
    </w:p>
    <w:p w14:paraId="2A0E88C4" w14:textId="580BCC06" w:rsidR="00A76282" w:rsidRPr="00D16EDB" w:rsidRDefault="00A76282" w:rsidP="00A76282">
      <w:pPr>
        <w:suppressAutoHyphens w:val="0"/>
        <w:spacing w:line="360" w:lineRule="auto"/>
        <w:jc w:val="both"/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</w:pP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 xml:space="preserve">Wyrażam zgodę na przetwarzanie moich danych osobowych podanych w formularzu przez Zachodniopomorski Uniwersytet Technologiczny w Szczecinie z siedzibą przy al. Piastów 17, 71-310 Szczecin, w celach otrzymywania informacji o ofercie i udogodnieniach oraz realizacji działań Biura </w:t>
      </w:r>
      <w:r w:rsidR="00E93358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W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sparcia Osób z</w:t>
      </w:r>
      <w:r w:rsidR="00C30F8C"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 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Niepełnosprawnością Zachodniopomorskiego Uniwersytetu Technologicznego w Szczecinie, skierowanych do studentów</w:t>
      </w:r>
      <w:r w:rsidR="002A643C"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 xml:space="preserve">/ doktorantów/ doktorantów kształcących się w 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Szko</w:t>
      </w:r>
      <w:r w:rsidR="002A643C"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>le</w:t>
      </w:r>
      <w:r w:rsidRPr="00D16EDB">
        <w:rPr>
          <w:rFonts w:asciiTheme="minorHAnsi" w:eastAsiaTheme="minorHAnsi" w:hAnsiTheme="minorHAnsi" w:cstheme="minorBidi"/>
          <w:spacing w:val="-4"/>
          <w:sz w:val="22"/>
          <w:szCs w:val="22"/>
          <w:lang w:eastAsia="en-US"/>
        </w:rPr>
        <w:t xml:space="preserve"> Doktorskiej z niepełnosprawnością oraz osób ze szczególnymi potrzebami.</w:t>
      </w:r>
    </w:p>
    <w:p w14:paraId="76137002" w14:textId="77777777" w:rsidR="00A76282" w:rsidRPr="00113C95" w:rsidRDefault="00A76282" w:rsidP="00C30F8C">
      <w:pPr>
        <w:suppressAutoHyphens w:val="0"/>
        <w:spacing w:before="480" w:line="276" w:lineRule="auto"/>
        <w:jc w:val="right"/>
        <w:rPr>
          <w:rFonts w:asciiTheme="minorHAnsi" w:eastAsiaTheme="minorHAnsi" w:hAnsiTheme="minorHAnsi" w:cstheme="minorHAnsi"/>
          <w:lang w:eastAsia="en-US"/>
        </w:rPr>
      </w:pPr>
      <w:r w:rsidRPr="00113C95">
        <w:rPr>
          <w:rFonts w:asciiTheme="minorHAnsi" w:eastAsia="Calibri" w:hAnsiTheme="minorHAnsi" w:cstheme="minorHAnsi"/>
          <w:lang w:eastAsia="en-US"/>
        </w:rPr>
        <w:t xml:space="preserve"> </w:t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9F3C17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62BD0193" w14:textId="77777777" w:rsidR="00A76282" w:rsidRPr="00113C95" w:rsidRDefault="00A76282" w:rsidP="00A76282">
      <w:pPr>
        <w:suppressAutoHyphens w:val="0"/>
        <w:spacing w:line="276" w:lineRule="auto"/>
        <w:ind w:left="6372" w:firstLine="708"/>
        <w:rPr>
          <w:rFonts w:asciiTheme="minorHAnsi" w:eastAsiaTheme="minorHAnsi" w:hAnsiTheme="minorHAnsi" w:cstheme="minorHAnsi"/>
          <w:lang w:eastAsia="en-US"/>
        </w:rPr>
      </w:pPr>
      <w:r w:rsidRPr="00113C95">
        <w:rPr>
          <w:rFonts w:asciiTheme="minorHAnsi" w:eastAsia="Calibri" w:hAnsiTheme="minorHAnsi" w:cstheme="minorHAnsi"/>
          <w:lang w:eastAsia="en-US"/>
        </w:rPr>
        <w:t xml:space="preserve">(data i czytelny podpis) </w:t>
      </w:r>
    </w:p>
    <w:p w14:paraId="4098D0FC" w14:textId="5E4FD2EE" w:rsidR="00BA3DD7" w:rsidRDefault="00BA3DD7" w:rsidP="002B2E25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13C95">
        <w:rPr>
          <w:rFonts w:asciiTheme="minorHAnsi" w:hAnsiTheme="minorHAnsi" w:cstheme="minorHAnsi"/>
          <w:sz w:val="22"/>
          <w:szCs w:val="22"/>
        </w:rPr>
        <w:br w:type="page"/>
      </w:r>
    </w:p>
    <w:p w14:paraId="6D3F1A9C" w14:textId="77777777" w:rsidR="00C30F8C" w:rsidRPr="00481034" w:rsidRDefault="00C30F8C" w:rsidP="00C30F8C">
      <w:pPr>
        <w:autoSpaceDN w:val="0"/>
        <w:spacing w:before="120" w:after="240"/>
        <w:textAlignment w:val="baseline"/>
        <w:outlineLvl w:val="3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8A742E">
        <w:rPr>
          <w:rFonts w:asciiTheme="minorHAnsi" w:hAnsiTheme="minorHAnsi" w:cstheme="minorHAnsi"/>
          <w:b/>
          <w:bCs/>
          <w:sz w:val="23"/>
          <w:szCs w:val="23"/>
          <w:lang w:eastAsia="pl-PL"/>
        </w:rPr>
        <w:lastRenderedPageBreak/>
        <w:t>KLAUZULA INFORMACYJNA</w:t>
      </w:r>
      <w:r w:rsidRPr="008A742E">
        <w:rPr>
          <w:rFonts w:asciiTheme="minorHAnsi" w:hAnsiTheme="minorHAnsi" w:cstheme="minorHAnsi"/>
          <w:sz w:val="23"/>
          <w:szCs w:val="23"/>
          <w:lang w:eastAsia="pl-PL"/>
        </w:rPr>
        <w:br/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(zapoznanie się z Klauzulą informacyjną jest obowiązkowe)</w:t>
      </w:r>
    </w:p>
    <w:p w14:paraId="28ECCB3C" w14:textId="77777777" w:rsidR="00C30F8C" w:rsidRPr="00481034" w:rsidRDefault="00C30F8C" w:rsidP="00C30F8C">
      <w:pPr>
        <w:autoSpaceDN w:val="0"/>
        <w:spacing w:before="100" w:after="100" w:line="276" w:lineRule="auto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Zgodnie z art. 13 ust 1 i 2 ogólnego Rozporządzenia Parlamentu Europejskiego i Rady (UE) 2016/679 z dnia 27 kwietnia 2016 r. w sprawie ochrony osób fizycznych w związku z przetwarzaniem danych osobowych i w</w:t>
      </w:r>
      <w:r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prawie swobodnego przepływu takich danych oraz uchylenia dyrektywy 95/46/WE (RODO), oraz ustawą z</w:t>
      </w:r>
      <w:r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dnia 10 maja 2018 r. o ochronie danych osobowych (tekst jedn. Dz.U. z 2019 r., poz. 1781), </w:t>
      </w:r>
      <w:r>
        <w:rPr>
          <w:rFonts w:asciiTheme="minorHAnsi" w:hAnsiTheme="minorHAnsi" w:cstheme="minorHAnsi"/>
          <w:sz w:val="22"/>
          <w:szCs w:val="22"/>
          <w:lang w:eastAsia="pl-PL"/>
        </w:rPr>
        <w:t>U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czelnia informuje, iż:</w:t>
      </w:r>
    </w:p>
    <w:p w14:paraId="1F3D7A51" w14:textId="77777777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Administratorem Pani/Pana danych osobowych jest Zachodniopomorski Uniwersytet Technologiczny w</w:t>
      </w:r>
      <w:r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zczecinie z siedzibą przy al. Piastów 17, 70-310 Szczecin.</w:t>
      </w:r>
    </w:p>
    <w:p w14:paraId="148A2DC6" w14:textId="77777777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Administrator danych osobowych powołał osobę nadzorującą prawidłowość przetwarzania danych osobowych, z którą można skontaktować się za pośrednictwem adresu e-mail: </w:t>
      </w:r>
      <w:hyperlink r:id="rId12" w:history="1">
        <w:r w:rsidRPr="00481034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pl-PL"/>
          </w:rPr>
          <w:t>IOD.kurek@zut.edu.pl</w:t>
        </w:r>
      </w:hyperlink>
    </w:p>
    <w:p w14:paraId="140ACF30" w14:textId="04DB9873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8A742E">
        <w:rPr>
          <w:rFonts w:asciiTheme="minorHAnsi" w:hAnsiTheme="minorHAnsi" w:cstheme="minorHAnsi"/>
          <w:spacing w:val="-4"/>
          <w:sz w:val="22"/>
          <w:szCs w:val="22"/>
          <w:lang w:eastAsia="pl-PL"/>
        </w:rPr>
        <w:t>Pani/Pana dane osobowe przetwarzane będą dla celów otrzymywania informacji o ofercie i udogodnieniach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oraz realizacji działań Biura </w:t>
      </w:r>
      <w:r w:rsidR="00E93358">
        <w:rPr>
          <w:rFonts w:asciiTheme="minorHAnsi" w:hAnsiTheme="minorHAnsi" w:cstheme="minorHAnsi"/>
          <w:sz w:val="22"/>
          <w:szCs w:val="22"/>
          <w:lang w:eastAsia="pl-PL"/>
        </w:rPr>
        <w:t>W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parcia Osób z Niepełnosprawnością Zachodniopomorskiego Uniwersytetu Technologicznego w Szczecinie skierowanych do kandydatów na studia/do Szkoły Doktorskiej z</w:t>
      </w:r>
      <w:r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niepełnosprawnością oraz osób ze szczególnymi potrzebami oraz realizacji obowiązków </w:t>
      </w:r>
      <w:r>
        <w:rPr>
          <w:rFonts w:asciiTheme="minorHAnsi" w:hAnsiTheme="minorHAnsi" w:cstheme="minorHAnsi"/>
          <w:sz w:val="22"/>
          <w:szCs w:val="22"/>
          <w:lang w:eastAsia="pl-PL"/>
        </w:rPr>
        <w:t>U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czelni wynikających z przepisów prawa</w:t>
      </w:r>
      <w:r>
        <w:rPr>
          <w:rFonts w:asciiTheme="minorHAnsi" w:hAnsiTheme="minorHAnsi" w:cstheme="minorHAnsi"/>
          <w:sz w:val="22"/>
          <w:szCs w:val="22"/>
          <w:lang w:eastAsia="pl-PL"/>
        </w:rPr>
        <w:t>,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tj. ustawy Prawo o szkolnictwie wyższym i nauce (tekst jedn. Dz.U. z</w:t>
      </w:r>
      <w:r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20</w:t>
      </w:r>
      <w:r>
        <w:rPr>
          <w:rFonts w:asciiTheme="minorHAnsi" w:hAnsiTheme="minorHAnsi" w:cstheme="minorHAnsi"/>
          <w:sz w:val="22"/>
          <w:szCs w:val="22"/>
          <w:lang w:eastAsia="pl-PL"/>
        </w:rPr>
        <w:t>21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r. poz. </w:t>
      </w:r>
      <w:r>
        <w:rPr>
          <w:rFonts w:asciiTheme="minorHAnsi" w:hAnsiTheme="minorHAnsi" w:cstheme="minorHAnsi"/>
          <w:sz w:val="22"/>
          <w:szCs w:val="22"/>
          <w:lang w:eastAsia="pl-PL"/>
        </w:rPr>
        <w:t>4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78</w:t>
      </w:r>
      <w:r>
        <w:rPr>
          <w:rFonts w:asciiTheme="minorHAnsi" w:hAnsiTheme="minorHAnsi" w:cstheme="minorHAnsi"/>
          <w:sz w:val="22"/>
          <w:szCs w:val="22"/>
          <w:lang w:eastAsia="pl-PL"/>
        </w:rPr>
        <w:t>, z późn. zm.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) oraz rozporządzeń wykonawczych do ustawy. Pani/Pana dane wykorzystywane będą ponadto do celów statutowych, archiwalnych, statystycznych.</w:t>
      </w:r>
    </w:p>
    <w:p w14:paraId="7DBB1822" w14:textId="3D66B82D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Podstawą prawną do przetwarzania Pani/Pana danych stanowi art. 6 ust.1 lit. c, d i e </w:t>
      </w:r>
      <w:r w:rsidRPr="00481034"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>oraz art. 9 ust.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 xml:space="preserve"> </w:t>
      </w:r>
      <w:r w:rsidRPr="00481034">
        <w:rPr>
          <w:rFonts w:asciiTheme="minorHAnsi" w:hAnsiTheme="minorHAnsi" w:cstheme="minorHAnsi"/>
          <w:color w:val="000000" w:themeColor="text1"/>
          <w:sz w:val="22"/>
          <w:szCs w:val="22"/>
          <w:lang w:eastAsia="pl-PL"/>
        </w:rPr>
        <w:t xml:space="preserve">2 lit. a i g 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ogólnego </w:t>
      </w:r>
      <w:r>
        <w:rPr>
          <w:rFonts w:asciiTheme="minorHAnsi" w:hAnsiTheme="minorHAnsi" w:cstheme="minorHAnsi"/>
          <w:sz w:val="22"/>
          <w:szCs w:val="22"/>
          <w:lang w:eastAsia="pl-PL"/>
        </w:rPr>
        <w:t>r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ozporządzenia o ochronie danych (RODO) w związku z przepisami ustawy Prawo o</w:t>
      </w:r>
      <w:r w:rsidR="00D16EDB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szkolnictwie wyższym i nauce 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>(tekst jedn. Dz.U. z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>20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21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r. poz. 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4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>78</w:t>
      </w:r>
      <w:r w:rsidR="002125A9">
        <w:rPr>
          <w:rFonts w:asciiTheme="minorHAnsi" w:hAnsiTheme="minorHAnsi" w:cstheme="minorHAnsi"/>
          <w:sz w:val="22"/>
          <w:szCs w:val="22"/>
          <w:lang w:eastAsia="pl-PL"/>
        </w:rPr>
        <w:t>, z późn. zm.</w:t>
      </w:r>
      <w:r w:rsidR="002125A9"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) 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oraz rozporządzeń </w:t>
      </w:r>
      <w:proofErr w:type="gramStart"/>
      <w:r w:rsidRPr="00481034">
        <w:rPr>
          <w:rFonts w:asciiTheme="minorHAnsi" w:hAnsiTheme="minorHAnsi" w:cstheme="minorHAnsi"/>
          <w:sz w:val="22"/>
          <w:szCs w:val="22"/>
          <w:lang w:eastAsia="pl-PL"/>
        </w:rPr>
        <w:t>wykonawczych  do</w:t>
      </w:r>
      <w:proofErr w:type="gramEnd"/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 ustawy.</w:t>
      </w:r>
    </w:p>
    <w:p w14:paraId="0D99DD4C" w14:textId="77777777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Odbiorcą Pani/Pana danych osobowych będzie Zachodniopomorski Uniwersytet Technologiczny w</w:t>
      </w:r>
      <w:r>
        <w:rPr>
          <w:rFonts w:asciiTheme="minorHAnsi" w:hAnsiTheme="minorHAnsi" w:cstheme="minorHAnsi"/>
          <w:sz w:val="22"/>
          <w:szCs w:val="22"/>
          <w:lang w:eastAsia="pl-PL"/>
        </w:rPr>
        <w:t> </w:t>
      </w:r>
      <w:r w:rsidRPr="00481034">
        <w:rPr>
          <w:rFonts w:asciiTheme="minorHAnsi" w:hAnsiTheme="minorHAnsi" w:cstheme="minorHAnsi"/>
          <w:sz w:val="22"/>
          <w:szCs w:val="22"/>
          <w:lang w:eastAsia="pl-PL"/>
        </w:rPr>
        <w:t>Szczecinie, w tym wyłącznie osoby zatrudnione i upoważnione przez administratora do przetwarzania danych w ramach swoich obowiązków służbowych.</w:t>
      </w:r>
    </w:p>
    <w:p w14:paraId="62CB5358" w14:textId="77777777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 xml:space="preserve">Dane nie będą udostępniane podmiotom zewnętrznym z wyjątkiem przypadków, gdy takie udostępnienie nakładają na uczelnię obowiązujące przepisy prawa oraz poza przypadkami udostępnienia podmiotom obsługującym utrzymanie infrastruktury informatycznej i świadczącym usługi wsparcia technicznego dla systemu Uczelnia.XP. </w:t>
      </w:r>
    </w:p>
    <w:p w14:paraId="2D4953A7" w14:textId="77777777" w:rsidR="00C30F8C" w:rsidRPr="002F47D1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pacing w:val="-4"/>
          <w:sz w:val="22"/>
          <w:szCs w:val="22"/>
          <w:lang w:eastAsia="pl-PL"/>
        </w:rPr>
      </w:pPr>
      <w:r w:rsidRPr="002F47D1">
        <w:rPr>
          <w:rFonts w:asciiTheme="minorHAnsi" w:hAnsiTheme="minorHAnsi" w:cstheme="minorHAnsi"/>
          <w:spacing w:val="-4"/>
          <w:sz w:val="22"/>
          <w:szCs w:val="22"/>
          <w:lang w:eastAsia="pl-PL"/>
        </w:rPr>
        <w:t>Pani/Pana dane przechowywane będą przez okres niezbędny do realizacji celów określonych w punkcie 3.</w:t>
      </w:r>
    </w:p>
    <w:p w14:paraId="711AEABB" w14:textId="77777777" w:rsidR="00C30F8C" w:rsidRPr="00481034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Posiada Pani/Pan prawo dostępu do treści swoich danych oraz z zastrzeżeniem przepisów prawa: prawo ich sprostowania, usunięcia, ograniczenia przetwarzania, prawo do przenoszenia danych, prawo do wniesienia sprzeciwu, prawo do cofnięcia zgody w dowolnym momencie.</w:t>
      </w:r>
    </w:p>
    <w:p w14:paraId="30AC0990" w14:textId="77777777" w:rsidR="00C30F8C" w:rsidRPr="002F47D1" w:rsidRDefault="00C30F8C" w:rsidP="00C30F8C">
      <w:pPr>
        <w:numPr>
          <w:ilvl w:val="0"/>
          <w:numId w:val="35"/>
        </w:numPr>
        <w:autoSpaceDN w:val="0"/>
        <w:spacing w:after="60" w:line="276" w:lineRule="auto"/>
        <w:ind w:left="340" w:hanging="340"/>
        <w:jc w:val="both"/>
        <w:textAlignment w:val="baseline"/>
        <w:rPr>
          <w:rFonts w:asciiTheme="minorHAnsi" w:hAnsiTheme="minorHAnsi" w:cstheme="minorHAnsi"/>
          <w:spacing w:val="-4"/>
          <w:sz w:val="22"/>
          <w:szCs w:val="22"/>
          <w:lang w:eastAsia="pl-PL"/>
        </w:rPr>
      </w:pPr>
      <w:r w:rsidRPr="002F47D1">
        <w:rPr>
          <w:rFonts w:asciiTheme="minorHAnsi" w:hAnsiTheme="minorHAnsi" w:cstheme="minorHAnsi"/>
          <w:spacing w:val="-4"/>
          <w:sz w:val="22"/>
          <w:szCs w:val="22"/>
          <w:lang w:eastAsia="pl-PL"/>
        </w:rPr>
        <w:t xml:space="preserve">Ma Pani/Pan prawo do wniesienia skargi do Prezesa Urzędu Ochrony Danych Osobowych, gdy uzna Pani/Pan, że przetwarzanie przez Uczelnię Pani/Pana danych osobowych narusza przepisy o ochronie tych danych. </w:t>
      </w:r>
    </w:p>
    <w:p w14:paraId="6FC199E2" w14:textId="7D4EB707" w:rsidR="007D585B" w:rsidRPr="00C30F8C" w:rsidRDefault="00C30F8C" w:rsidP="00C30F8C">
      <w:pPr>
        <w:numPr>
          <w:ilvl w:val="0"/>
          <w:numId w:val="35"/>
        </w:numPr>
        <w:autoSpaceDN w:val="0"/>
        <w:spacing w:before="100" w:after="100" w:line="276" w:lineRule="auto"/>
        <w:ind w:left="341" w:hanging="454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pl-PL"/>
        </w:rPr>
      </w:pPr>
      <w:r w:rsidRPr="00481034">
        <w:rPr>
          <w:rFonts w:asciiTheme="minorHAnsi" w:hAnsiTheme="minorHAnsi" w:cstheme="minorHAnsi"/>
          <w:sz w:val="22"/>
          <w:szCs w:val="22"/>
          <w:lang w:eastAsia="pl-PL"/>
        </w:rPr>
        <w:t>Pani/Pana dane nie będą przetwarzane w sposób zautomatyzowany i nie będą poddawane profilowaniu.</w:t>
      </w:r>
    </w:p>
    <w:p w14:paraId="0EB4213F" w14:textId="77777777" w:rsidR="00427660" w:rsidRPr="001A1021" w:rsidRDefault="7B8171AB" w:rsidP="00DC375D">
      <w:pPr>
        <w:pStyle w:val="Podtytu"/>
        <w:pageBreakBefore/>
      </w:pPr>
      <w:r w:rsidRPr="001A1021">
        <w:lastRenderedPageBreak/>
        <w:t xml:space="preserve">Załącznik </w:t>
      </w:r>
      <w:r w:rsidR="00642900" w:rsidRPr="001A1021">
        <w:t xml:space="preserve">nr </w:t>
      </w:r>
      <w:r w:rsidR="00A308F4" w:rsidRPr="001A1021">
        <w:t>3</w:t>
      </w:r>
      <w:r w:rsidR="00642900" w:rsidRPr="001A1021">
        <w:t xml:space="preserve"> </w:t>
      </w:r>
    </w:p>
    <w:p w14:paraId="6AA3611A" w14:textId="520D6D18" w:rsidR="008D3065" w:rsidRPr="001A1021" w:rsidRDefault="00642900" w:rsidP="00427660">
      <w:pPr>
        <w:spacing w:line="276" w:lineRule="auto"/>
        <w:jc w:val="right"/>
      </w:pPr>
      <w:r w:rsidRPr="001A1021">
        <w:t>do Regulaminu B</w:t>
      </w:r>
      <w:r w:rsidR="00427660" w:rsidRPr="001A1021">
        <w:t xml:space="preserve">iura </w:t>
      </w:r>
      <w:r w:rsidR="00E93358">
        <w:t>W</w:t>
      </w:r>
      <w:r w:rsidR="00427660" w:rsidRPr="001A1021">
        <w:t xml:space="preserve">sparcia </w:t>
      </w:r>
      <w:r w:rsidR="00E93358">
        <w:t>O</w:t>
      </w:r>
      <w:r w:rsidR="00427660" w:rsidRPr="001A1021">
        <w:t>sób z Niepełnosprawnością</w:t>
      </w:r>
    </w:p>
    <w:p w14:paraId="52057739" w14:textId="77777777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36BBA23F" w14:textId="77777777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imię i nazwisko </w:t>
      </w:r>
    </w:p>
    <w:p w14:paraId="1B4A11DD" w14:textId="77777777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</w:pP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</w:p>
    <w:p w14:paraId="039C00A3" w14:textId="6126F001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kierunek </w:t>
      </w:r>
      <w:r w:rsidR="003E13D5"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>i poziom studiów</w:t>
      </w:r>
    </w:p>
    <w:p w14:paraId="7DC2E23E" w14:textId="4B20A3C4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</w:pP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</w:p>
    <w:p w14:paraId="386E627B" w14:textId="04FA9E0B" w:rsidR="008D3065" w:rsidRPr="00512EF8" w:rsidRDefault="003E13D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rok, </w:t>
      </w:r>
      <w:r w:rsidR="008D3065"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>semestr</w:t>
      </w:r>
      <w:r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 studiów</w:t>
      </w:r>
    </w:p>
    <w:p w14:paraId="01676C11" w14:textId="77777777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</w:pP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</w:p>
    <w:p w14:paraId="77A9870A" w14:textId="1BD51664" w:rsidR="008D3065" w:rsidRPr="00512EF8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numer albumu </w:t>
      </w:r>
    </w:p>
    <w:p w14:paraId="0FD0B645" w14:textId="68B0D657" w:rsidR="00990D28" w:rsidRPr="00512EF8" w:rsidRDefault="00990D28" w:rsidP="00990D28">
      <w:pPr>
        <w:suppressAutoHyphens w:val="0"/>
        <w:spacing w:line="276" w:lineRule="auto"/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</w:pP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</w:p>
    <w:p w14:paraId="54ED2CBD" w14:textId="6501C3AC" w:rsidR="00990D28" w:rsidRDefault="00990D28" w:rsidP="00990D28">
      <w:pPr>
        <w:suppressAutoHyphens w:val="0"/>
        <w:spacing w:line="276" w:lineRule="auto"/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</w:pP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iCs/>
          <w:sz w:val="22"/>
          <w:szCs w:val="22"/>
          <w:u w:val="dotted"/>
          <w:lang w:eastAsia="en-US"/>
        </w:rPr>
        <w:tab/>
      </w:r>
    </w:p>
    <w:p w14:paraId="1BCE7DED" w14:textId="65D77747" w:rsidR="00DE526D" w:rsidRPr="00512EF8" w:rsidRDefault="00DE526D" w:rsidP="00427660">
      <w:pPr>
        <w:suppressAutoHyphens w:val="0"/>
        <w:spacing w:line="276" w:lineRule="auto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512EF8">
        <w:rPr>
          <w:rFonts w:asciiTheme="minorHAnsi" w:hAnsiTheme="minorHAnsi" w:cstheme="minorHAnsi"/>
          <w:iCs/>
          <w:sz w:val="18"/>
          <w:szCs w:val="18"/>
          <w:lang w:eastAsia="en-US"/>
        </w:rPr>
        <w:t>adres do korespondencji (w przypadku kandydata na studia)</w:t>
      </w:r>
    </w:p>
    <w:p w14:paraId="77F3B71F" w14:textId="77777777" w:rsidR="00517647" w:rsidRDefault="00517647" w:rsidP="00595808">
      <w:pPr>
        <w:suppressAutoHyphens w:val="0"/>
        <w:spacing w:line="276" w:lineRule="auto"/>
        <w:ind w:left="5103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</w:p>
    <w:p w14:paraId="55269770" w14:textId="51A9BE3B" w:rsidR="00595808" w:rsidRPr="00512EF8" w:rsidRDefault="00595808" w:rsidP="00595808">
      <w:pPr>
        <w:suppressAutoHyphens w:val="0"/>
        <w:spacing w:line="276" w:lineRule="auto"/>
        <w:ind w:left="5103"/>
        <w:rPr>
          <w:rFonts w:asciiTheme="minorHAnsi" w:hAnsiTheme="minorHAnsi" w:cstheme="minorHAnsi"/>
          <w:sz w:val="24"/>
          <w:szCs w:val="24"/>
          <w:u w:val="dotted"/>
          <w:lang w:eastAsia="en-US"/>
        </w:rPr>
      </w:pP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</w:p>
    <w:p w14:paraId="448C82FF" w14:textId="1D9CF8E4" w:rsidR="00595808" w:rsidRPr="00512EF8" w:rsidRDefault="00595808" w:rsidP="007013FF">
      <w:pPr>
        <w:suppressAutoHyphens w:val="0"/>
        <w:spacing w:after="360" w:line="276" w:lineRule="auto"/>
        <w:ind w:left="5103"/>
        <w:rPr>
          <w:rFonts w:asciiTheme="minorHAnsi" w:hAnsiTheme="minorHAnsi" w:cstheme="minorHAnsi"/>
          <w:sz w:val="24"/>
          <w:szCs w:val="24"/>
          <w:u w:val="dotted"/>
          <w:lang w:eastAsia="en-US"/>
        </w:rPr>
      </w:pP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  <w:r w:rsidRPr="00512EF8">
        <w:rPr>
          <w:rFonts w:asciiTheme="minorHAnsi" w:hAnsiTheme="minorHAnsi" w:cstheme="minorHAnsi"/>
          <w:sz w:val="24"/>
          <w:szCs w:val="24"/>
          <w:u w:val="dotted"/>
          <w:lang w:eastAsia="en-US"/>
        </w:rPr>
        <w:tab/>
      </w:r>
    </w:p>
    <w:p w14:paraId="6BAD0B61" w14:textId="6E4D3DD6" w:rsidR="008D3065" w:rsidRPr="007013FF" w:rsidRDefault="00B507AC" w:rsidP="00DC375D">
      <w:pPr>
        <w:suppressAutoHyphens w:val="0"/>
        <w:spacing w:before="120" w:line="276" w:lineRule="auto"/>
        <w:jc w:val="center"/>
        <w:outlineLvl w:val="2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013FF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WNIOSEK </w:t>
      </w:r>
      <w:r w:rsidR="001A1021" w:rsidRPr="007013FF">
        <w:rPr>
          <w:rFonts w:asciiTheme="minorHAnsi" w:hAnsiTheme="minorHAnsi" w:cstheme="minorHAnsi"/>
          <w:b/>
          <w:bCs/>
          <w:sz w:val="24"/>
          <w:szCs w:val="24"/>
          <w:lang w:eastAsia="en-US"/>
        </w:rPr>
        <w:br/>
      </w:r>
      <w:r w:rsidR="001A1021" w:rsidRPr="007013F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indywidualne wsparcie w procesie</w:t>
      </w:r>
      <w:r w:rsidR="002050E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rekrutacji</w:t>
      </w:r>
      <w:r w:rsidR="002A643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/ </w:t>
      </w:r>
      <w:r w:rsidR="001A1021" w:rsidRPr="007013F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kształcenia </w:t>
      </w:r>
      <w:r w:rsidR="002A643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i </w:t>
      </w:r>
      <w:r w:rsidR="00046EB1" w:rsidRPr="00046EB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rowadzeni</w:t>
      </w:r>
      <w:r w:rsidR="002050E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a</w:t>
      </w:r>
      <w:r w:rsidR="00046EB1" w:rsidRPr="00046EB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2A643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badań naukowych</w:t>
      </w:r>
      <w:r w:rsidR="00FD529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*</w:t>
      </w:r>
    </w:p>
    <w:p w14:paraId="07EA9169" w14:textId="1F648342" w:rsidR="008D3065" w:rsidRPr="007013FF" w:rsidRDefault="008D3065" w:rsidP="00BD2691">
      <w:pPr>
        <w:suppressAutoHyphens w:val="0"/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013FF">
        <w:rPr>
          <w:rFonts w:asciiTheme="minorHAnsi" w:hAnsiTheme="minorHAnsi" w:cstheme="minorHAnsi"/>
          <w:sz w:val="22"/>
          <w:szCs w:val="22"/>
          <w:lang w:eastAsia="en-US"/>
        </w:rPr>
        <w:t xml:space="preserve">Zwracam się z prośbą o wyrażenie zgody na </w:t>
      </w:r>
      <w:r w:rsidR="00A67D88" w:rsidRPr="007013FF">
        <w:rPr>
          <w:rFonts w:asciiTheme="minorHAnsi" w:hAnsiTheme="minorHAnsi" w:cstheme="minorHAnsi"/>
          <w:sz w:val="22"/>
          <w:szCs w:val="22"/>
          <w:lang w:eastAsia="en-US"/>
        </w:rPr>
        <w:t xml:space="preserve">indywidualne </w:t>
      </w:r>
      <w:r w:rsidR="002C5158" w:rsidRPr="007013FF">
        <w:rPr>
          <w:rFonts w:asciiTheme="minorHAnsi" w:hAnsiTheme="minorHAnsi" w:cstheme="minorHAnsi"/>
          <w:sz w:val="22"/>
          <w:szCs w:val="22"/>
          <w:lang w:eastAsia="en-US"/>
        </w:rPr>
        <w:t xml:space="preserve">wsparcie w procesie kształcenia </w:t>
      </w:r>
      <w:r w:rsidR="00046EB1">
        <w:rPr>
          <w:rFonts w:asciiTheme="minorHAnsi" w:hAnsiTheme="minorHAnsi" w:cstheme="minorHAnsi"/>
          <w:sz w:val="22"/>
          <w:szCs w:val="22"/>
          <w:lang w:eastAsia="en-US"/>
        </w:rPr>
        <w:t xml:space="preserve">i </w:t>
      </w:r>
      <w:r w:rsidR="00046EB1" w:rsidRPr="00046EB1">
        <w:rPr>
          <w:rFonts w:asciiTheme="minorHAnsi" w:hAnsiTheme="minorHAnsi" w:cstheme="minorHAnsi"/>
          <w:sz w:val="22"/>
          <w:szCs w:val="22"/>
          <w:lang w:eastAsia="en-US"/>
        </w:rPr>
        <w:t xml:space="preserve">prowadzeniu </w:t>
      </w:r>
      <w:r w:rsidR="002A643C">
        <w:rPr>
          <w:rFonts w:asciiTheme="minorHAnsi" w:hAnsiTheme="minorHAnsi" w:cstheme="minorHAnsi"/>
          <w:sz w:val="22"/>
          <w:szCs w:val="22"/>
          <w:lang w:eastAsia="en-US"/>
        </w:rPr>
        <w:t xml:space="preserve">badań naukowych </w:t>
      </w:r>
      <w:r w:rsidR="7D6CD4C6" w:rsidRPr="007013FF">
        <w:rPr>
          <w:rFonts w:asciiTheme="minorHAnsi" w:hAnsiTheme="minorHAnsi" w:cstheme="minorHAnsi"/>
          <w:sz w:val="22"/>
          <w:szCs w:val="22"/>
          <w:lang w:eastAsia="en-US"/>
        </w:rPr>
        <w:t xml:space="preserve">osoby </w:t>
      </w:r>
      <w:r w:rsidR="00825A31" w:rsidRPr="007013FF">
        <w:rPr>
          <w:rFonts w:asciiTheme="minorHAnsi" w:hAnsiTheme="minorHAnsi" w:cstheme="minorHAnsi"/>
          <w:sz w:val="22"/>
          <w:szCs w:val="22"/>
          <w:lang w:eastAsia="en-US"/>
        </w:rPr>
        <w:t>z</w:t>
      </w:r>
      <w:r w:rsidR="00046EB1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825A31" w:rsidRPr="007013FF">
        <w:rPr>
          <w:rFonts w:asciiTheme="minorHAnsi" w:hAnsiTheme="minorHAnsi" w:cstheme="minorHAnsi"/>
          <w:sz w:val="22"/>
          <w:szCs w:val="22"/>
          <w:lang w:eastAsia="en-US"/>
        </w:rPr>
        <w:t xml:space="preserve">niepełnosprawnością lub </w:t>
      </w:r>
      <w:r w:rsidR="7D6CD4C6" w:rsidRPr="007013FF">
        <w:rPr>
          <w:rFonts w:asciiTheme="minorHAnsi" w:hAnsiTheme="minorHAnsi" w:cstheme="minorHAnsi"/>
          <w:sz w:val="22"/>
          <w:szCs w:val="22"/>
          <w:lang w:eastAsia="en-US"/>
        </w:rPr>
        <w:t>ze szczególnymi potrzebami</w:t>
      </w:r>
      <w:r w:rsidR="006C0614" w:rsidRPr="007013FF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47DAFAAE" w14:textId="362B6B56" w:rsidR="002C5158" w:rsidRPr="007013FF" w:rsidRDefault="482B2F4F" w:rsidP="00990D28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013F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Uzasadnienie</w:t>
      </w:r>
    </w:p>
    <w:p w14:paraId="2176BF13" w14:textId="1CF3A982" w:rsidR="482B2F4F" w:rsidRPr="007013FF" w:rsidRDefault="00595808" w:rsidP="007013FF">
      <w:pPr>
        <w:spacing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4ACE72FC" w14:textId="631BA364" w:rsidR="0064524B" w:rsidRPr="007013FF" w:rsidRDefault="008D3065" w:rsidP="00595808">
      <w:pPr>
        <w:suppressAutoHyphens w:val="0"/>
        <w:spacing w:before="600" w:line="276" w:lineRule="auto"/>
        <w:ind w:left="5103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990D28" w:rsidRPr="007013FF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72A3360C" w14:textId="7AB2A01B" w:rsidR="0064524B" w:rsidRPr="007013FF" w:rsidRDefault="007013FF" w:rsidP="00990D28">
      <w:pPr>
        <w:suppressAutoHyphens w:val="0"/>
        <w:spacing w:after="1200" w:line="276" w:lineRule="auto"/>
        <w:ind w:left="5103"/>
        <w:jc w:val="center"/>
        <w:rPr>
          <w:rFonts w:asciiTheme="minorHAnsi" w:hAnsiTheme="minorHAnsi" w:cstheme="minorHAnsi"/>
          <w:sz w:val="18"/>
          <w:szCs w:val="18"/>
          <w:lang w:eastAsia="en-US"/>
        </w:rPr>
      </w:pPr>
      <w:r w:rsidRPr="004573BF">
        <w:rPr>
          <w:rFonts w:asciiTheme="minorHAnsi" w:hAnsiTheme="minorHAnsi" w:cstheme="minorHAnsi"/>
          <w:sz w:val="18"/>
          <w:szCs w:val="18"/>
          <w:lang w:eastAsia="en-US"/>
        </w:rPr>
        <w:t xml:space="preserve">data, </w:t>
      </w:r>
      <w:r w:rsidR="0064524B" w:rsidRPr="007013FF">
        <w:rPr>
          <w:rFonts w:asciiTheme="minorHAnsi" w:hAnsiTheme="minorHAnsi" w:cstheme="minorHAnsi"/>
          <w:sz w:val="18"/>
          <w:szCs w:val="18"/>
          <w:lang w:eastAsia="en-US"/>
        </w:rPr>
        <w:t>podpis osoby ubiegającej się o wsparcie</w:t>
      </w:r>
    </w:p>
    <w:p w14:paraId="0E12AA56" w14:textId="2765434C" w:rsidR="00595808" w:rsidRPr="007013FF" w:rsidRDefault="00595808" w:rsidP="00595808">
      <w:pPr>
        <w:suppressAutoHyphens w:val="0"/>
        <w:spacing w:before="600" w:line="276" w:lineRule="auto"/>
        <w:rPr>
          <w:rFonts w:ascii="Calibri" w:hAnsi="Calibri" w:cs="Calibri"/>
          <w:sz w:val="22"/>
          <w:szCs w:val="22"/>
          <w:u w:val="dotted"/>
          <w:lang w:eastAsia="en-US"/>
        </w:rPr>
      </w:pP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  <w:r w:rsidRPr="007013FF">
        <w:rPr>
          <w:rFonts w:ascii="Calibri" w:hAnsi="Calibri" w:cs="Calibri"/>
          <w:sz w:val="22"/>
          <w:szCs w:val="22"/>
          <w:u w:val="dotted"/>
          <w:lang w:eastAsia="en-US"/>
        </w:rPr>
        <w:tab/>
      </w:r>
    </w:p>
    <w:p w14:paraId="03C0168D" w14:textId="3FA46F73" w:rsidR="006C0614" w:rsidRPr="007013FF" w:rsidRDefault="006C0614" w:rsidP="001A1021">
      <w:pPr>
        <w:suppressAutoHyphens w:val="0"/>
        <w:spacing w:line="276" w:lineRule="auto"/>
        <w:contextualSpacing/>
        <w:rPr>
          <w:rFonts w:asciiTheme="minorHAnsi" w:hAnsiTheme="minorHAnsi" w:cstheme="minorHAnsi"/>
          <w:spacing w:val="5"/>
          <w:sz w:val="18"/>
          <w:szCs w:val="18"/>
          <w:lang w:eastAsia="en-US"/>
        </w:rPr>
      </w:pPr>
      <w:r w:rsidRPr="007013FF">
        <w:rPr>
          <w:rFonts w:asciiTheme="minorHAnsi" w:hAnsiTheme="minorHAnsi" w:cstheme="minorHAnsi"/>
          <w:spacing w:val="5"/>
          <w:sz w:val="18"/>
          <w:szCs w:val="18"/>
          <w:lang w:eastAsia="en-US"/>
        </w:rPr>
        <w:t>data wpływu, podpis osoby przyjmującej wniosek</w:t>
      </w:r>
    </w:p>
    <w:p w14:paraId="3F30D8E4" w14:textId="2E2DB5F9" w:rsidR="00B507AC" w:rsidRPr="002F47D1" w:rsidRDefault="00FD529C" w:rsidP="00C30F8C">
      <w:pPr>
        <w:suppressAutoHyphens w:val="0"/>
        <w:spacing w:before="1200" w:line="259" w:lineRule="auto"/>
        <w:rPr>
          <w:rFonts w:asciiTheme="minorHAnsi" w:hAnsiTheme="minorHAnsi" w:cstheme="minorHAnsi"/>
          <w:smallCaps/>
          <w:spacing w:val="5"/>
          <w:sz w:val="18"/>
          <w:szCs w:val="18"/>
          <w:lang w:eastAsia="en-US"/>
        </w:rPr>
      </w:pPr>
      <w:r w:rsidRPr="002F47D1">
        <w:rPr>
          <w:rFonts w:asciiTheme="minorHAnsi" w:hAnsiTheme="minorHAnsi" w:cstheme="minorHAnsi"/>
          <w:smallCaps/>
          <w:spacing w:val="5"/>
          <w:sz w:val="18"/>
          <w:szCs w:val="18"/>
          <w:lang w:eastAsia="en-US"/>
        </w:rPr>
        <w:t>*</w:t>
      </w:r>
      <w:r w:rsidRPr="002F47D1">
        <w:rPr>
          <w:rFonts w:asciiTheme="minorHAnsi" w:hAnsiTheme="minorHAnsi" w:cstheme="minorHAnsi"/>
          <w:spacing w:val="5"/>
          <w:sz w:val="18"/>
          <w:szCs w:val="18"/>
          <w:lang w:eastAsia="en-US"/>
        </w:rPr>
        <w:t>właściwe podkreślić</w:t>
      </w:r>
      <w:r w:rsidR="00B507AC" w:rsidRPr="002F47D1">
        <w:rPr>
          <w:rFonts w:asciiTheme="minorHAnsi" w:hAnsiTheme="minorHAnsi" w:cstheme="minorHAnsi"/>
          <w:smallCaps/>
          <w:spacing w:val="5"/>
          <w:sz w:val="18"/>
          <w:szCs w:val="18"/>
          <w:lang w:eastAsia="en-US"/>
        </w:rPr>
        <w:br w:type="page"/>
      </w:r>
    </w:p>
    <w:p w14:paraId="77713A86" w14:textId="70626E62" w:rsidR="003A6493" w:rsidRPr="004573BF" w:rsidRDefault="003A6493" w:rsidP="00DC375D">
      <w:pPr>
        <w:spacing w:after="240"/>
        <w:jc w:val="right"/>
        <w:outlineLvl w:val="1"/>
        <w:rPr>
          <w:lang w:eastAsia="en-US"/>
        </w:rPr>
      </w:pPr>
      <w:r w:rsidRPr="004573BF">
        <w:rPr>
          <w:lang w:eastAsia="en-US"/>
        </w:rPr>
        <w:lastRenderedPageBreak/>
        <w:t xml:space="preserve">Załącznik </w:t>
      </w:r>
      <w:r w:rsidRPr="004573BF">
        <w:rPr>
          <w:lang w:eastAsia="en-US"/>
        </w:rPr>
        <w:br/>
        <w:t>do wniosku o indywidualne wsparcie w procesie kształcenia</w:t>
      </w:r>
    </w:p>
    <w:p w14:paraId="5321FC19" w14:textId="3175CEB7" w:rsidR="008D3065" w:rsidRPr="003A6493" w:rsidRDefault="008D3065" w:rsidP="00DC375D">
      <w:pPr>
        <w:suppressAutoHyphens w:val="0"/>
        <w:spacing w:line="276" w:lineRule="auto"/>
        <w:contextualSpacing/>
        <w:jc w:val="center"/>
        <w:outlineLvl w:val="2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3A6493">
        <w:rPr>
          <w:rFonts w:asciiTheme="minorHAnsi" w:hAnsiTheme="minorHAnsi" w:cstheme="minorHAnsi"/>
          <w:b/>
          <w:bCs/>
          <w:smallCaps/>
          <w:spacing w:val="5"/>
          <w:sz w:val="25"/>
          <w:szCs w:val="25"/>
          <w:lang w:eastAsia="en-US"/>
        </w:rPr>
        <w:t xml:space="preserve">OPINIA </w:t>
      </w:r>
      <w:r w:rsidR="00595808" w:rsidRPr="003A6493">
        <w:rPr>
          <w:rFonts w:asciiTheme="minorHAnsi" w:hAnsiTheme="minorHAnsi" w:cstheme="minorHAnsi"/>
          <w:b/>
          <w:bCs/>
          <w:smallCaps/>
          <w:spacing w:val="5"/>
          <w:sz w:val="25"/>
          <w:szCs w:val="25"/>
          <w:lang w:eastAsia="en-US"/>
        </w:rPr>
        <w:br/>
      </w:r>
      <w:r w:rsidR="00990D28" w:rsidRPr="003A6493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dotycząca dostosowania procesu </w:t>
      </w:r>
      <w:r w:rsidR="00517647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rekrutacji/ </w:t>
      </w:r>
      <w:r w:rsidR="00990D28" w:rsidRPr="003A6493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kształcenia</w:t>
      </w:r>
      <w:r w:rsidR="00517647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i prowadzenia badań naukowych*</w:t>
      </w:r>
    </w:p>
    <w:p w14:paraId="4B1FD9C3" w14:textId="7E293EDB" w:rsidR="008D3065" w:rsidRPr="003A6493" w:rsidRDefault="008D3065" w:rsidP="00990D28">
      <w:pPr>
        <w:suppressAutoHyphens w:val="0"/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Po </w:t>
      </w:r>
      <w:r w:rsidR="00517647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przeprowadzeniu konsultacji z osobą ubiegającą się o wsparcie </w:t>
      </w:r>
    </w:p>
    <w:p w14:paraId="18D64202" w14:textId="6AC50947" w:rsidR="00990D28" w:rsidRPr="003A6493" w:rsidRDefault="003A6493" w:rsidP="003A6493">
      <w:pPr>
        <w:suppressAutoHyphens w:val="0"/>
        <w:spacing w:before="120" w:line="276" w:lineRule="auto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49FE0BB9" w14:textId="29E259EB" w:rsidR="008D3065" w:rsidRPr="002654F5" w:rsidRDefault="008D3065" w:rsidP="00427660">
      <w:pPr>
        <w:suppressAutoHyphens w:val="0"/>
        <w:spacing w:line="276" w:lineRule="auto"/>
        <w:jc w:val="center"/>
        <w:rPr>
          <w:iCs/>
          <w:sz w:val="18"/>
          <w:szCs w:val="18"/>
          <w:lang w:eastAsia="en-US"/>
        </w:rPr>
      </w:pPr>
      <w:r w:rsidRPr="002654F5">
        <w:rPr>
          <w:iCs/>
          <w:sz w:val="18"/>
          <w:szCs w:val="18"/>
          <w:lang w:eastAsia="en-US"/>
        </w:rPr>
        <w:t>imię i nazwisko, nr albumu</w:t>
      </w:r>
      <w:r w:rsidR="00517647">
        <w:rPr>
          <w:iCs/>
          <w:sz w:val="18"/>
          <w:szCs w:val="18"/>
          <w:lang w:eastAsia="en-US"/>
        </w:rPr>
        <w:t xml:space="preserve"> </w:t>
      </w:r>
    </w:p>
    <w:p w14:paraId="1FF1F6F7" w14:textId="4CD7CD93" w:rsidR="008D3065" w:rsidRPr="003A6493" w:rsidRDefault="006646B4" w:rsidP="00C30F8C">
      <w:pPr>
        <w:suppressAutoHyphens w:val="0"/>
        <w:spacing w:before="240" w:after="120" w:line="276" w:lineRule="auto"/>
        <w:jc w:val="both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6646B4">
        <w:rPr>
          <w:rFonts w:asciiTheme="minorHAnsi" w:hAnsiTheme="minorHAnsi" w:cstheme="minorHAnsi"/>
          <w:sz w:val="22"/>
          <w:szCs w:val="22"/>
          <w:lang w:eastAsia="en-US"/>
        </w:rPr>
        <w:t>i zapoznaniu się z dokumentacją dotyczącą wnioskodawcy</w:t>
      </w:r>
      <w:r w:rsidR="00BF04E4">
        <w:rPr>
          <w:rFonts w:asciiTheme="minorHAnsi" w:hAnsiTheme="minorHAnsi" w:cstheme="minorHAnsi"/>
          <w:sz w:val="22"/>
          <w:szCs w:val="22"/>
          <w:lang w:eastAsia="en-US"/>
        </w:rPr>
        <w:t>,</w:t>
      </w:r>
      <w:r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8D3065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w związku z występowaniem </w:t>
      </w:r>
      <w:r w:rsidR="006C0614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indywidualnych </w:t>
      </w:r>
      <w:r w:rsidR="008D3065" w:rsidRPr="003A6493">
        <w:rPr>
          <w:rFonts w:asciiTheme="minorHAnsi" w:hAnsiTheme="minorHAnsi" w:cstheme="minorHAnsi"/>
          <w:sz w:val="22"/>
          <w:szCs w:val="22"/>
          <w:lang w:eastAsia="en-US"/>
        </w:rPr>
        <w:t>potrzeb</w:t>
      </w:r>
      <w:r w:rsidR="003E13D5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proofErr w:type="gramStart"/>
      <w:r>
        <w:rPr>
          <w:rFonts w:asciiTheme="minorHAnsi" w:hAnsiTheme="minorHAnsi" w:cstheme="minorHAnsi"/>
          <w:sz w:val="22"/>
          <w:szCs w:val="22"/>
          <w:lang w:eastAsia="en-US"/>
        </w:rPr>
        <w:t xml:space="preserve">wynikających </w:t>
      </w:r>
      <w:r w:rsidR="008D3065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 ze</w:t>
      </w:r>
      <w:proofErr w:type="gramEnd"/>
      <w:r w:rsidR="008D3065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 stanu zdrowia proponuj</w:t>
      </w:r>
      <w:r w:rsidR="002822C4" w:rsidRPr="003A6493">
        <w:rPr>
          <w:rFonts w:asciiTheme="minorHAnsi" w:hAnsiTheme="minorHAnsi" w:cstheme="minorHAnsi"/>
          <w:sz w:val="22"/>
          <w:szCs w:val="22"/>
          <w:lang w:eastAsia="en-US"/>
        </w:rPr>
        <w:t>ę</w:t>
      </w:r>
      <w:r w:rsidR="008D3065"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 następujące formy wsparcia: </w:t>
      </w:r>
    </w:p>
    <w:p w14:paraId="209C3581" w14:textId="29336A1D" w:rsidR="008D3065" w:rsidRPr="003A6493" w:rsidRDefault="008D3065" w:rsidP="00427660">
      <w:pPr>
        <w:suppressAutoHyphens w:val="0"/>
        <w:spacing w:line="276" w:lineRule="auto"/>
        <w:jc w:val="both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23BD4C30" w14:textId="4449987F" w:rsidR="008D3065" w:rsidRPr="003A6493" w:rsidRDefault="008D3065" w:rsidP="002654F5">
      <w:pPr>
        <w:suppressAutoHyphens w:val="0"/>
        <w:spacing w:before="240" w:after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lang w:eastAsia="en-US"/>
        </w:rPr>
        <w:t>Uzasadnienie</w:t>
      </w:r>
    </w:p>
    <w:p w14:paraId="463553E2" w14:textId="77777777" w:rsidR="001C5FF7" w:rsidRPr="003A6493" w:rsidRDefault="008D3065" w:rsidP="00427660">
      <w:pPr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30209B5D" w14:textId="02D39246" w:rsidR="008D3065" w:rsidRPr="003A6493" w:rsidRDefault="00990D28" w:rsidP="00C30F8C">
      <w:pPr>
        <w:suppressAutoHyphens w:val="0"/>
        <w:spacing w:before="600" w:line="276" w:lineRule="auto"/>
        <w:ind w:right="424"/>
        <w:jc w:val="right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8D3065"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8D3065"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8D3065"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8D3065"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8D3065"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3E3846CA" w14:textId="71CC5249" w:rsidR="001C5FF7" w:rsidRPr="003A6493" w:rsidRDefault="001C5FF7" w:rsidP="00C30F8C">
      <w:pPr>
        <w:suppressAutoHyphens w:val="0"/>
        <w:spacing w:line="276" w:lineRule="auto"/>
        <w:ind w:right="566"/>
        <w:jc w:val="right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3A6493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data i podpis </w:t>
      </w:r>
      <w:r w:rsidR="00595808" w:rsidRPr="003A6493">
        <w:rPr>
          <w:rFonts w:asciiTheme="minorHAnsi" w:hAnsiTheme="minorHAnsi" w:cstheme="minorHAnsi"/>
          <w:iCs/>
          <w:sz w:val="18"/>
          <w:szCs w:val="18"/>
          <w:lang w:eastAsia="en-US"/>
        </w:rPr>
        <w:t>p</w:t>
      </w:r>
      <w:r w:rsidR="00180A9F" w:rsidRPr="003A6493">
        <w:rPr>
          <w:rFonts w:asciiTheme="minorHAnsi" w:hAnsiTheme="minorHAnsi" w:cstheme="minorHAnsi"/>
          <w:iCs/>
          <w:sz w:val="18"/>
          <w:szCs w:val="18"/>
          <w:lang w:eastAsia="en-US"/>
        </w:rPr>
        <w:t>ełnomocnika Rektora</w:t>
      </w:r>
      <w:r w:rsidR="00180A9F" w:rsidRPr="003A6493">
        <w:rPr>
          <w:rFonts w:asciiTheme="minorHAnsi" w:hAnsiTheme="minorHAnsi" w:cstheme="minorHAnsi"/>
          <w:iCs/>
          <w:sz w:val="18"/>
          <w:szCs w:val="18"/>
          <w:lang w:eastAsia="en-US"/>
        </w:rPr>
        <w:br/>
        <w:t xml:space="preserve"> ds. studentów i doktorantów z niepełnosprawności</w:t>
      </w:r>
      <w:r w:rsidR="00966318">
        <w:rPr>
          <w:rFonts w:asciiTheme="minorHAnsi" w:hAnsiTheme="minorHAnsi" w:cstheme="minorHAnsi"/>
          <w:iCs/>
          <w:sz w:val="18"/>
          <w:szCs w:val="18"/>
          <w:lang w:eastAsia="en-US"/>
        </w:rPr>
        <w:t>ami</w:t>
      </w:r>
    </w:p>
    <w:p w14:paraId="78F35AC8" w14:textId="594AE854" w:rsidR="001C5FF7" w:rsidRPr="003A6493" w:rsidRDefault="001C5FF7" w:rsidP="00990D28">
      <w:pPr>
        <w:suppressAutoHyphens w:val="0"/>
        <w:spacing w:before="240" w:after="120" w:line="276" w:lineRule="auto"/>
        <w:rPr>
          <w:rFonts w:asciiTheme="minorHAnsi" w:hAnsiTheme="minorHAnsi" w:cstheme="minorHAnsi"/>
          <w:sz w:val="22"/>
          <w:szCs w:val="22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lang w:eastAsia="en-US"/>
        </w:rPr>
        <w:t xml:space="preserve">Decyzja </w:t>
      </w:r>
      <w:r w:rsidR="005A69A5" w:rsidRPr="00BF04E4">
        <w:rPr>
          <w:rFonts w:asciiTheme="minorHAnsi" w:hAnsiTheme="minorHAnsi" w:cstheme="minorHAnsi"/>
          <w:color w:val="000000" w:themeColor="text1"/>
          <w:sz w:val="22"/>
          <w:szCs w:val="22"/>
          <w:lang w:eastAsia="en-US"/>
        </w:rPr>
        <w:t>przewodniczącego WKR</w:t>
      </w:r>
      <w:r w:rsidR="005A69A5">
        <w:rPr>
          <w:rFonts w:asciiTheme="minorHAnsi" w:hAnsiTheme="minorHAnsi" w:cstheme="minorHAnsi"/>
          <w:sz w:val="22"/>
          <w:szCs w:val="22"/>
          <w:lang w:eastAsia="en-US"/>
        </w:rPr>
        <w:t>/</w:t>
      </w:r>
      <w:r w:rsidR="00595808" w:rsidRPr="003A6493">
        <w:rPr>
          <w:rFonts w:asciiTheme="minorHAnsi" w:hAnsiTheme="minorHAnsi" w:cstheme="minorHAnsi"/>
          <w:sz w:val="22"/>
          <w:szCs w:val="22"/>
          <w:lang w:eastAsia="en-US"/>
        </w:rPr>
        <w:t>d</w:t>
      </w:r>
      <w:r w:rsidRPr="003A6493">
        <w:rPr>
          <w:rFonts w:asciiTheme="minorHAnsi" w:hAnsiTheme="minorHAnsi" w:cstheme="minorHAnsi"/>
          <w:sz w:val="22"/>
          <w:szCs w:val="22"/>
          <w:lang w:eastAsia="en-US"/>
        </w:rPr>
        <w:t>ziekana/</w:t>
      </w:r>
      <w:r w:rsidR="00595808" w:rsidRPr="003A6493">
        <w:rPr>
          <w:rFonts w:asciiTheme="minorHAnsi" w:hAnsiTheme="minorHAnsi" w:cstheme="minorHAnsi"/>
          <w:sz w:val="22"/>
          <w:szCs w:val="22"/>
          <w:lang w:eastAsia="en-US"/>
        </w:rPr>
        <w:t>d</w:t>
      </w:r>
      <w:r w:rsidRPr="003A6493">
        <w:rPr>
          <w:rFonts w:asciiTheme="minorHAnsi" w:hAnsiTheme="minorHAnsi" w:cstheme="minorHAnsi"/>
          <w:sz w:val="22"/>
          <w:szCs w:val="22"/>
          <w:lang w:eastAsia="en-US"/>
        </w:rPr>
        <w:t>yrektora Szkoły Doktorskiej</w:t>
      </w:r>
    </w:p>
    <w:p w14:paraId="1E2391E7" w14:textId="2B16DFED" w:rsidR="00990D28" w:rsidRDefault="00990D28" w:rsidP="00990D28">
      <w:pPr>
        <w:suppressAutoHyphens w:val="0"/>
        <w:spacing w:line="276" w:lineRule="auto"/>
        <w:rPr>
          <w:rFonts w:asciiTheme="minorHAnsi" w:hAnsiTheme="minorHAnsi" w:cstheme="minorHAnsi"/>
          <w:sz w:val="22"/>
          <w:szCs w:val="22"/>
          <w:u w:val="dotted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</w:p>
    <w:p w14:paraId="46C40A09" w14:textId="12B26EB3" w:rsidR="00E07148" w:rsidRDefault="003A6493" w:rsidP="00E07148">
      <w:pPr>
        <w:suppressAutoHyphens w:val="0"/>
        <w:spacing w:before="600" w:line="276" w:lineRule="auto"/>
        <w:ind w:left="5670" w:hanging="6"/>
        <w:jc w:val="center"/>
        <w:rPr>
          <w:rFonts w:asciiTheme="minorHAnsi" w:hAnsiTheme="minorHAnsi" w:cstheme="minorHAnsi"/>
          <w:iCs/>
          <w:sz w:val="18"/>
          <w:szCs w:val="18"/>
          <w:lang w:eastAsia="en-US"/>
        </w:rPr>
      </w:pP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Pr="003A6493">
        <w:rPr>
          <w:rFonts w:asciiTheme="minorHAnsi" w:hAnsiTheme="minorHAnsi" w:cstheme="minorHAnsi"/>
          <w:sz w:val="22"/>
          <w:szCs w:val="22"/>
          <w:u w:val="dotted"/>
          <w:lang w:eastAsia="en-US"/>
        </w:rPr>
        <w:tab/>
      </w:r>
      <w:r w:rsidR="000A0605">
        <w:rPr>
          <w:rFonts w:asciiTheme="minorHAnsi" w:hAnsiTheme="minorHAnsi" w:cstheme="minorHAnsi"/>
          <w:sz w:val="22"/>
          <w:szCs w:val="22"/>
          <w:u w:val="dotted"/>
          <w:lang w:eastAsia="en-US"/>
        </w:rPr>
        <w:br/>
      </w:r>
      <w:r w:rsidR="000A0605" w:rsidRPr="003A6493">
        <w:rPr>
          <w:rFonts w:asciiTheme="minorHAnsi" w:hAnsiTheme="minorHAnsi" w:cstheme="minorHAnsi"/>
          <w:iCs/>
          <w:sz w:val="18"/>
          <w:szCs w:val="18"/>
          <w:lang w:eastAsia="en-US"/>
        </w:rPr>
        <w:t xml:space="preserve">podpis </w:t>
      </w:r>
    </w:p>
    <w:p w14:paraId="624D8724" w14:textId="462FFFB0" w:rsidR="00E07148" w:rsidRPr="00E07148" w:rsidRDefault="00E07148" w:rsidP="00E07148">
      <w:pPr>
        <w:suppressAutoHyphens w:val="0"/>
        <w:spacing w:before="600" w:line="276" w:lineRule="auto"/>
        <w:rPr>
          <w:rFonts w:asciiTheme="minorHAnsi" w:hAnsiTheme="minorHAnsi" w:cstheme="minorHAnsi"/>
          <w:iCs/>
          <w:sz w:val="18"/>
          <w:szCs w:val="18"/>
          <w:lang w:eastAsia="en-US"/>
        </w:rPr>
      </w:pPr>
      <w:r>
        <w:rPr>
          <w:rFonts w:asciiTheme="minorHAnsi" w:hAnsiTheme="minorHAnsi" w:cstheme="minorHAnsi"/>
          <w:iCs/>
          <w:sz w:val="18"/>
          <w:szCs w:val="18"/>
          <w:lang w:eastAsia="en-US"/>
        </w:rPr>
        <w:t>*właściwe podkreślić</w:t>
      </w:r>
    </w:p>
    <w:sectPr w:rsidR="00E07148" w:rsidRPr="00E07148" w:rsidSect="00F638E4">
      <w:pgSz w:w="11906" w:h="16838"/>
      <w:pgMar w:top="851" w:right="851" w:bottom="56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036FF" w14:textId="77777777" w:rsidR="00735FA2" w:rsidRDefault="00735FA2">
      <w:r>
        <w:separator/>
      </w:r>
    </w:p>
  </w:endnote>
  <w:endnote w:type="continuationSeparator" w:id="0">
    <w:p w14:paraId="4342BFE6" w14:textId="77777777" w:rsidR="00735FA2" w:rsidRDefault="00735FA2">
      <w:r>
        <w:continuationSeparator/>
      </w:r>
    </w:p>
  </w:endnote>
  <w:endnote w:type="continuationNotice" w:id="1">
    <w:p w14:paraId="19E56B0C" w14:textId="77777777" w:rsidR="00735FA2" w:rsidRDefault="00735F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D4684" w14:textId="77777777" w:rsidR="00735FA2" w:rsidRDefault="00735FA2">
      <w:r>
        <w:separator/>
      </w:r>
    </w:p>
  </w:footnote>
  <w:footnote w:type="continuationSeparator" w:id="0">
    <w:p w14:paraId="407AE961" w14:textId="77777777" w:rsidR="00735FA2" w:rsidRDefault="00735FA2">
      <w:r>
        <w:continuationSeparator/>
      </w:r>
    </w:p>
  </w:footnote>
  <w:footnote w:type="continuationNotice" w:id="1">
    <w:p w14:paraId="389FAB6F" w14:textId="77777777" w:rsidR="00735FA2" w:rsidRDefault="00735F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930EF87A"/>
    <w:name w:val="WWNum2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position w:val="0"/>
        <w:sz w:val="24"/>
        <w:szCs w:val="24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eastAsia="Times New Roman" w:cs="Times New Roman"/>
        <w:position w:val="0"/>
        <w:sz w:val="20"/>
        <w:vertAlign w:val="baseline"/>
      </w:r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  <w:rPr>
        <w:position w:val="0"/>
        <w:sz w:val="20"/>
        <w:vertAlign w:val="baseline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position w:val="0"/>
        <w:sz w:val="20"/>
        <w:vertAlign w:val="baseline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position w:val="0"/>
        <w:sz w:val="20"/>
        <w:vertAlign w:val="baseline"/>
      </w:r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  <w:rPr>
        <w:position w:val="0"/>
        <w:sz w:val="20"/>
        <w:vertAlign w:val="baseline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position w:val="0"/>
        <w:sz w:val="20"/>
        <w:vertAlign w:val="baseline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position w:val="0"/>
        <w:sz w:val="20"/>
        <w:vertAlign w:val="baseline"/>
      </w:r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  <w:rPr>
        <w:position w:val="0"/>
        <w:sz w:val="20"/>
        <w:vertAlign w:val="baseline"/>
      </w:rPr>
    </w:lvl>
  </w:abstractNum>
  <w:abstractNum w:abstractNumId="1" w15:restartNumberingAfterBreak="0">
    <w:nsid w:val="0000000A"/>
    <w:multiLevelType w:val="multilevel"/>
    <w:tmpl w:val="DF7E7D86"/>
    <w:name w:val="WWNum2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position w:val="0"/>
        <w:sz w:val="2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position w:val="0"/>
        <w:sz w:val="24"/>
        <w:szCs w:val="24"/>
        <w:vertAlign w:val="baseline"/>
      </w:r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160" w:hanging="180"/>
      </w:pPr>
      <w:rPr>
        <w:position w:val="0"/>
        <w:sz w:val="20"/>
        <w:vertAlign w:val="baseline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position w:val="0"/>
        <w:sz w:val="20"/>
        <w:vertAlign w:val="baseline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position w:val="0"/>
        <w:sz w:val="20"/>
        <w:vertAlign w:val="baseline"/>
      </w:r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320" w:hanging="180"/>
      </w:pPr>
      <w:rPr>
        <w:position w:val="0"/>
        <w:sz w:val="20"/>
        <w:vertAlign w:val="baseline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position w:val="0"/>
        <w:sz w:val="20"/>
        <w:vertAlign w:val="baseline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position w:val="0"/>
        <w:sz w:val="20"/>
        <w:vertAlign w:val="baseline"/>
      </w:r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480" w:hanging="180"/>
      </w:pPr>
      <w:rPr>
        <w:position w:val="0"/>
        <w:sz w:val="20"/>
        <w:vertAlign w:val="baseline"/>
      </w:rPr>
    </w:lvl>
  </w:abstractNum>
  <w:abstractNum w:abstractNumId="2" w15:restartNumberingAfterBreak="0">
    <w:nsid w:val="0000000D"/>
    <w:multiLevelType w:val="hybridMultilevel"/>
    <w:tmpl w:val="1B1C41A2"/>
    <w:name w:val="WWNum25"/>
    <w:lvl w:ilvl="0" w:tplc="FBC6A264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position w:val="0"/>
        <w:sz w:val="24"/>
        <w:szCs w:val="24"/>
        <w:vertAlign w:val="baseline"/>
      </w:rPr>
    </w:lvl>
    <w:lvl w:ilvl="1" w:tplc="613CB112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2" w:tplc="8198104E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3" w:tplc="DE7A6E0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 w:tplc="70BAECF0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5" w:tplc="69903C1C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6" w:tplc="8292C4A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 w:tplc="D49A94C8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8" w:tplc="6074D6DE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</w:abstractNum>
  <w:abstractNum w:abstractNumId="3" w15:restartNumberingAfterBreak="0">
    <w:nsid w:val="0000000F"/>
    <w:multiLevelType w:val="hybridMultilevel"/>
    <w:tmpl w:val="497C858C"/>
    <w:name w:val="WWNum29"/>
    <w:lvl w:ilvl="0" w:tplc="7FBCE1A8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position w:val="0"/>
        <w:sz w:val="24"/>
        <w:szCs w:val="24"/>
        <w:vertAlign w:val="baseline"/>
      </w:rPr>
    </w:lvl>
    <w:lvl w:ilvl="1" w:tplc="A626A4B6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2" w:tplc="41D85478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3" w:tplc="E9E6990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4" w:tplc="4EDCE618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5" w:tplc="E94A5E0C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6" w:tplc="8B24879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7" w:tplc="9D4635DA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8" w:tplc="59A47F74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</w:abstractNum>
  <w:abstractNum w:abstractNumId="4" w15:restartNumberingAfterBreak="0">
    <w:nsid w:val="00000025"/>
    <w:multiLevelType w:val="multilevel"/>
    <w:tmpl w:val="EE6E9388"/>
    <w:name w:val="WWNum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50714C6"/>
    <w:multiLevelType w:val="hybridMultilevel"/>
    <w:tmpl w:val="40206E88"/>
    <w:lvl w:ilvl="0" w:tplc="5E1E04E4">
      <w:start w:val="3"/>
      <w:numFmt w:val="decimal"/>
      <w:lvlText w:val="%1)"/>
      <w:lvlJc w:val="left"/>
      <w:pPr>
        <w:ind w:left="360" w:hanging="360"/>
      </w:pPr>
    </w:lvl>
    <w:lvl w:ilvl="1" w:tplc="66926D4A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4C667552">
      <w:start w:val="1"/>
      <w:numFmt w:val="lowerRoman"/>
      <w:lvlText w:val="%3)"/>
      <w:lvlJc w:val="left"/>
      <w:pPr>
        <w:ind w:left="1080" w:hanging="360"/>
      </w:pPr>
    </w:lvl>
    <w:lvl w:ilvl="3" w:tplc="5BBA49B0">
      <w:start w:val="1"/>
      <w:numFmt w:val="decimal"/>
      <w:lvlText w:val="(%4)"/>
      <w:lvlJc w:val="left"/>
      <w:pPr>
        <w:ind w:left="1440" w:hanging="360"/>
      </w:pPr>
    </w:lvl>
    <w:lvl w:ilvl="4" w:tplc="3864B584">
      <w:start w:val="1"/>
      <w:numFmt w:val="lowerLetter"/>
      <w:lvlText w:val="(%5)"/>
      <w:lvlJc w:val="left"/>
      <w:pPr>
        <w:ind w:left="1800" w:hanging="360"/>
      </w:pPr>
    </w:lvl>
    <w:lvl w:ilvl="5" w:tplc="38326460">
      <w:start w:val="1"/>
      <w:numFmt w:val="lowerRoman"/>
      <w:lvlText w:val="(%6)"/>
      <w:lvlJc w:val="left"/>
      <w:pPr>
        <w:ind w:left="2160" w:hanging="360"/>
      </w:pPr>
    </w:lvl>
    <w:lvl w:ilvl="6" w:tplc="1ACEBB3C">
      <w:start w:val="1"/>
      <w:numFmt w:val="decimal"/>
      <w:lvlText w:val="%7."/>
      <w:lvlJc w:val="left"/>
      <w:pPr>
        <w:ind w:left="2520" w:hanging="360"/>
      </w:pPr>
    </w:lvl>
    <w:lvl w:ilvl="7" w:tplc="5C4429DA">
      <w:start w:val="1"/>
      <w:numFmt w:val="lowerLetter"/>
      <w:lvlText w:val="%8."/>
      <w:lvlJc w:val="left"/>
      <w:pPr>
        <w:ind w:left="2880" w:hanging="360"/>
      </w:pPr>
    </w:lvl>
    <w:lvl w:ilvl="8" w:tplc="E698E904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88327FA"/>
    <w:multiLevelType w:val="hybridMultilevel"/>
    <w:tmpl w:val="C1D21E56"/>
    <w:lvl w:ilvl="0" w:tplc="5E1E04E4">
      <w:start w:val="3"/>
      <w:numFmt w:val="decimal"/>
      <w:lvlText w:val="%1)"/>
      <w:lvlJc w:val="left"/>
      <w:pPr>
        <w:ind w:left="360" w:hanging="360"/>
      </w:pPr>
    </w:lvl>
    <w:lvl w:ilvl="1" w:tplc="8718066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4C667552">
      <w:start w:val="1"/>
      <w:numFmt w:val="lowerRoman"/>
      <w:lvlText w:val="%3)"/>
      <w:lvlJc w:val="left"/>
      <w:pPr>
        <w:ind w:left="1080" w:hanging="360"/>
      </w:pPr>
    </w:lvl>
    <w:lvl w:ilvl="3" w:tplc="5BBA49B0">
      <w:start w:val="1"/>
      <w:numFmt w:val="decimal"/>
      <w:lvlText w:val="(%4)"/>
      <w:lvlJc w:val="left"/>
      <w:pPr>
        <w:ind w:left="1440" w:hanging="360"/>
      </w:pPr>
    </w:lvl>
    <w:lvl w:ilvl="4" w:tplc="3864B584">
      <w:start w:val="1"/>
      <w:numFmt w:val="lowerLetter"/>
      <w:lvlText w:val="(%5)"/>
      <w:lvlJc w:val="left"/>
      <w:pPr>
        <w:ind w:left="1800" w:hanging="360"/>
      </w:pPr>
    </w:lvl>
    <w:lvl w:ilvl="5" w:tplc="38326460">
      <w:start w:val="1"/>
      <w:numFmt w:val="lowerRoman"/>
      <w:lvlText w:val="(%6)"/>
      <w:lvlJc w:val="left"/>
      <w:pPr>
        <w:ind w:left="2160" w:hanging="360"/>
      </w:pPr>
    </w:lvl>
    <w:lvl w:ilvl="6" w:tplc="1ACEBB3C">
      <w:start w:val="1"/>
      <w:numFmt w:val="decimal"/>
      <w:lvlText w:val="%7."/>
      <w:lvlJc w:val="left"/>
      <w:pPr>
        <w:ind w:left="2520" w:hanging="360"/>
      </w:pPr>
    </w:lvl>
    <w:lvl w:ilvl="7" w:tplc="5C4429DA">
      <w:start w:val="1"/>
      <w:numFmt w:val="lowerLetter"/>
      <w:lvlText w:val="%8."/>
      <w:lvlJc w:val="left"/>
      <w:pPr>
        <w:ind w:left="2880" w:hanging="360"/>
      </w:pPr>
    </w:lvl>
    <w:lvl w:ilvl="8" w:tplc="E698E904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09751107"/>
    <w:multiLevelType w:val="hybridMultilevel"/>
    <w:tmpl w:val="E2AEB27A"/>
    <w:lvl w:ilvl="0" w:tplc="0AD4A9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FD7F2F"/>
    <w:multiLevelType w:val="hybridMultilevel"/>
    <w:tmpl w:val="D2882CB8"/>
    <w:lvl w:ilvl="0" w:tplc="024A0CEA">
      <w:start w:val="1"/>
      <w:numFmt w:val="decimal"/>
      <w:lvlText w:val="%1)"/>
      <w:lvlJc w:val="left"/>
      <w:pPr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CE197F"/>
    <w:multiLevelType w:val="hybridMultilevel"/>
    <w:tmpl w:val="132CD494"/>
    <w:lvl w:ilvl="0" w:tplc="8A80CFF8">
      <w:start w:val="1"/>
      <w:numFmt w:val="decimal"/>
      <w:lvlText w:val="%1."/>
      <w:lvlJc w:val="left"/>
      <w:pPr>
        <w:ind w:left="360" w:hanging="360"/>
      </w:pPr>
    </w:lvl>
    <w:lvl w:ilvl="1" w:tplc="4B98603E">
      <w:start w:val="1"/>
      <w:numFmt w:val="lowerLetter"/>
      <w:lvlText w:val="%2)"/>
      <w:lvlJc w:val="left"/>
      <w:pPr>
        <w:ind w:left="720" w:hanging="360"/>
      </w:pPr>
    </w:lvl>
    <w:lvl w:ilvl="2" w:tplc="811EE8B6">
      <w:start w:val="1"/>
      <w:numFmt w:val="lowerRoman"/>
      <w:lvlText w:val="%3)"/>
      <w:lvlJc w:val="left"/>
      <w:pPr>
        <w:ind w:left="1080" w:hanging="360"/>
      </w:pPr>
    </w:lvl>
    <w:lvl w:ilvl="3" w:tplc="4A4A7404">
      <w:start w:val="1"/>
      <w:numFmt w:val="decimal"/>
      <w:lvlText w:val="(%4)"/>
      <w:lvlJc w:val="left"/>
      <w:pPr>
        <w:ind w:left="1440" w:hanging="360"/>
      </w:pPr>
    </w:lvl>
    <w:lvl w:ilvl="4" w:tplc="1A4406A2">
      <w:start w:val="1"/>
      <w:numFmt w:val="lowerLetter"/>
      <w:lvlText w:val="(%5)"/>
      <w:lvlJc w:val="left"/>
      <w:pPr>
        <w:ind w:left="1800" w:hanging="360"/>
      </w:pPr>
    </w:lvl>
    <w:lvl w:ilvl="5" w:tplc="DCD2FE4E">
      <w:start w:val="1"/>
      <w:numFmt w:val="lowerRoman"/>
      <w:lvlText w:val="(%6)"/>
      <w:lvlJc w:val="left"/>
      <w:pPr>
        <w:ind w:left="2160" w:hanging="360"/>
      </w:pPr>
    </w:lvl>
    <w:lvl w:ilvl="6" w:tplc="9C9A29DC">
      <w:start w:val="1"/>
      <w:numFmt w:val="decimal"/>
      <w:lvlText w:val="%7."/>
      <w:lvlJc w:val="left"/>
      <w:pPr>
        <w:ind w:left="2520" w:hanging="360"/>
      </w:pPr>
    </w:lvl>
    <w:lvl w:ilvl="7" w:tplc="52EA2DDA">
      <w:start w:val="1"/>
      <w:numFmt w:val="lowerLetter"/>
      <w:lvlText w:val="%8."/>
      <w:lvlJc w:val="left"/>
      <w:pPr>
        <w:ind w:left="2880" w:hanging="360"/>
      </w:pPr>
    </w:lvl>
    <w:lvl w:ilvl="8" w:tplc="591AA8C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F7D5EED"/>
    <w:multiLevelType w:val="hybridMultilevel"/>
    <w:tmpl w:val="DBDE6E22"/>
    <w:lvl w:ilvl="0" w:tplc="5E1E04E4">
      <w:start w:val="3"/>
      <w:numFmt w:val="decimal"/>
      <w:lvlText w:val="%1)"/>
      <w:lvlJc w:val="left"/>
      <w:pPr>
        <w:ind w:left="360" w:hanging="360"/>
      </w:pPr>
    </w:lvl>
    <w:lvl w:ilvl="1" w:tplc="0CB269E0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4C667552">
      <w:start w:val="1"/>
      <w:numFmt w:val="lowerRoman"/>
      <w:lvlText w:val="%3)"/>
      <w:lvlJc w:val="left"/>
      <w:pPr>
        <w:ind w:left="1080" w:hanging="360"/>
      </w:pPr>
    </w:lvl>
    <w:lvl w:ilvl="3" w:tplc="5BBA49B0">
      <w:start w:val="1"/>
      <w:numFmt w:val="decimal"/>
      <w:lvlText w:val="(%4)"/>
      <w:lvlJc w:val="left"/>
      <w:pPr>
        <w:ind w:left="1440" w:hanging="360"/>
      </w:pPr>
    </w:lvl>
    <w:lvl w:ilvl="4" w:tplc="3864B584">
      <w:start w:val="1"/>
      <w:numFmt w:val="lowerLetter"/>
      <w:lvlText w:val="(%5)"/>
      <w:lvlJc w:val="left"/>
      <w:pPr>
        <w:ind w:left="1800" w:hanging="360"/>
      </w:pPr>
    </w:lvl>
    <w:lvl w:ilvl="5" w:tplc="38326460">
      <w:start w:val="1"/>
      <w:numFmt w:val="lowerRoman"/>
      <w:lvlText w:val="(%6)"/>
      <w:lvlJc w:val="left"/>
      <w:pPr>
        <w:ind w:left="2160" w:hanging="360"/>
      </w:pPr>
    </w:lvl>
    <w:lvl w:ilvl="6" w:tplc="1ACEBB3C">
      <w:start w:val="1"/>
      <w:numFmt w:val="decimal"/>
      <w:lvlText w:val="%7."/>
      <w:lvlJc w:val="left"/>
      <w:pPr>
        <w:ind w:left="2520" w:hanging="360"/>
      </w:pPr>
    </w:lvl>
    <w:lvl w:ilvl="7" w:tplc="5C4429DA">
      <w:start w:val="1"/>
      <w:numFmt w:val="lowerLetter"/>
      <w:lvlText w:val="%8."/>
      <w:lvlJc w:val="left"/>
      <w:pPr>
        <w:ind w:left="2880" w:hanging="360"/>
      </w:pPr>
    </w:lvl>
    <w:lvl w:ilvl="8" w:tplc="E698E904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FF86208"/>
    <w:multiLevelType w:val="hybridMultilevel"/>
    <w:tmpl w:val="19F409BC"/>
    <w:lvl w:ilvl="0" w:tplc="65B8C6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9E25F7"/>
    <w:multiLevelType w:val="hybridMultilevel"/>
    <w:tmpl w:val="7018A33E"/>
    <w:lvl w:ilvl="0" w:tplc="DF2050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FC29D4"/>
    <w:multiLevelType w:val="hybridMultilevel"/>
    <w:tmpl w:val="CDAE2A7C"/>
    <w:lvl w:ilvl="0" w:tplc="AB3A7C68">
      <w:start w:val="1"/>
      <w:numFmt w:val="bullet"/>
      <w:lvlText w:val=""/>
      <w:lvlJc w:val="left"/>
      <w:pPr>
        <w:ind w:left="13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4" w15:restartNumberingAfterBreak="0">
    <w:nsid w:val="227F162D"/>
    <w:multiLevelType w:val="hybridMultilevel"/>
    <w:tmpl w:val="CEBA47EC"/>
    <w:lvl w:ilvl="0" w:tplc="CCCAEB5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864FED"/>
    <w:multiLevelType w:val="hybridMultilevel"/>
    <w:tmpl w:val="F4723CA8"/>
    <w:lvl w:ilvl="0" w:tplc="1A660E3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063C34"/>
    <w:multiLevelType w:val="hybridMultilevel"/>
    <w:tmpl w:val="C920488A"/>
    <w:lvl w:ilvl="0" w:tplc="DDC45FD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305CCE"/>
    <w:multiLevelType w:val="hybridMultilevel"/>
    <w:tmpl w:val="12046A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843952">
      <w:start w:val="1"/>
      <w:numFmt w:val="decimal"/>
      <w:lvlText w:val="%2)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F4DBC"/>
    <w:multiLevelType w:val="hybridMultilevel"/>
    <w:tmpl w:val="F48E8AB4"/>
    <w:lvl w:ilvl="0" w:tplc="EC5643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4148252">
      <w:start w:val="1"/>
      <w:numFmt w:val="decimal"/>
      <w:lvlText w:val="%2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2" w:tplc="A3C06496">
      <w:start w:val="1"/>
      <w:numFmt w:val="lowerLetter"/>
      <w:lvlText w:val="%3)"/>
      <w:lvlJc w:val="left"/>
      <w:pPr>
        <w:ind w:left="1080" w:hanging="360"/>
      </w:pPr>
      <w:rPr>
        <w:rFonts w:ascii="Calibri" w:hAnsi="Calibri" w:cs="Times New Roman" w:hint="default"/>
        <w:b w:val="0"/>
        <w:i w:val="0"/>
        <w:sz w:val="22"/>
      </w:rPr>
    </w:lvl>
    <w:lvl w:ilvl="3" w:tplc="B09AA12A">
      <w:start w:val="1"/>
      <w:numFmt w:val="lowerLetter"/>
      <w:lvlText w:val="%4)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4" w:tplc="32542B9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46AA6EE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8EA0F28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2ABE12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B9A93B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CCD6839"/>
    <w:multiLevelType w:val="hybridMultilevel"/>
    <w:tmpl w:val="23DC164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06E11C">
      <w:start w:val="1"/>
      <w:numFmt w:val="decimal"/>
      <w:lvlText w:val="%2)"/>
      <w:lvlJc w:val="left"/>
      <w:pPr>
        <w:tabs>
          <w:tab w:val="num" w:pos="1440"/>
        </w:tabs>
        <w:ind w:left="851" w:hanging="494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 w:tplc="A4D2A5F0">
      <w:start w:val="1"/>
      <w:numFmt w:val="lowerLetter"/>
      <w:lvlText w:val="%4)"/>
      <w:lvlJc w:val="left"/>
      <w:pPr>
        <w:tabs>
          <w:tab w:val="num" w:pos="2880"/>
        </w:tabs>
        <w:ind w:left="1985" w:hanging="567"/>
      </w:pPr>
      <w:rPr>
        <w:rFonts w:hint="default"/>
      </w:rPr>
    </w:lvl>
    <w:lvl w:ilvl="4" w:tplc="6BE0CBB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DE726CB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845884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AEEE740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D0C889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30FD1847"/>
    <w:multiLevelType w:val="multilevel"/>
    <w:tmpl w:val="F67EED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120" w:hanging="360"/>
      </w:pPr>
      <w:rPr>
        <w:rFonts w:hint="default"/>
      </w:rPr>
    </w:lvl>
  </w:abstractNum>
  <w:abstractNum w:abstractNumId="21" w15:restartNumberingAfterBreak="0">
    <w:nsid w:val="3B4740D4"/>
    <w:multiLevelType w:val="hybridMultilevel"/>
    <w:tmpl w:val="8C24CB84"/>
    <w:lvl w:ilvl="0" w:tplc="F1C6E51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96340"/>
    <w:multiLevelType w:val="hybridMultilevel"/>
    <w:tmpl w:val="A50E91B0"/>
    <w:lvl w:ilvl="0" w:tplc="5E1E04E4">
      <w:start w:val="3"/>
      <w:numFmt w:val="decimal"/>
      <w:lvlText w:val="%1)"/>
      <w:lvlJc w:val="left"/>
      <w:pPr>
        <w:ind w:left="360" w:hanging="360"/>
      </w:pPr>
    </w:lvl>
    <w:lvl w:ilvl="1" w:tplc="4900EDF6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4C667552">
      <w:start w:val="1"/>
      <w:numFmt w:val="lowerRoman"/>
      <w:lvlText w:val="%3)"/>
      <w:lvlJc w:val="left"/>
      <w:pPr>
        <w:ind w:left="1080" w:hanging="360"/>
      </w:pPr>
    </w:lvl>
    <w:lvl w:ilvl="3" w:tplc="5BBA49B0">
      <w:start w:val="1"/>
      <w:numFmt w:val="decimal"/>
      <w:lvlText w:val="(%4)"/>
      <w:lvlJc w:val="left"/>
      <w:pPr>
        <w:ind w:left="1440" w:hanging="360"/>
      </w:pPr>
    </w:lvl>
    <w:lvl w:ilvl="4" w:tplc="3864B584">
      <w:start w:val="1"/>
      <w:numFmt w:val="lowerLetter"/>
      <w:lvlText w:val="(%5)"/>
      <w:lvlJc w:val="left"/>
      <w:pPr>
        <w:ind w:left="1800" w:hanging="360"/>
      </w:pPr>
    </w:lvl>
    <w:lvl w:ilvl="5" w:tplc="38326460">
      <w:start w:val="1"/>
      <w:numFmt w:val="lowerRoman"/>
      <w:lvlText w:val="(%6)"/>
      <w:lvlJc w:val="left"/>
      <w:pPr>
        <w:ind w:left="2160" w:hanging="360"/>
      </w:pPr>
    </w:lvl>
    <w:lvl w:ilvl="6" w:tplc="1ACEBB3C">
      <w:start w:val="1"/>
      <w:numFmt w:val="decimal"/>
      <w:lvlText w:val="%7."/>
      <w:lvlJc w:val="left"/>
      <w:pPr>
        <w:ind w:left="2520" w:hanging="360"/>
      </w:pPr>
    </w:lvl>
    <w:lvl w:ilvl="7" w:tplc="5C4429DA">
      <w:start w:val="1"/>
      <w:numFmt w:val="lowerLetter"/>
      <w:lvlText w:val="%8."/>
      <w:lvlJc w:val="left"/>
      <w:pPr>
        <w:ind w:left="2880" w:hanging="360"/>
      </w:pPr>
    </w:lvl>
    <w:lvl w:ilvl="8" w:tplc="E698E904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03453B2"/>
    <w:multiLevelType w:val="hybridMultilevel"/>
    <w:tmpl w:val="522CDD64"/>
    <w:lvl w:ilvl="0" w:tplc="953ED2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FA6554"/>
    <w:multiLevelType w:val="hybridMultilevel"/>
    <w:tmpl w:val="05E20D3A"/>
    <w:lvl w:ilvl="0" w:tplc="EC5643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4148252">
      <w:start w:val="1"/>
      <w:numFmt w:val="decimal"/>
      <w:lvlText w:val="%2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2" w:tplc="F342C382">
      <w:start w:val="1"/>
      <w:numFmt w:val="lowerLetter"/>
      <w:lvlText w:val="%3)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3" w:tplc="B09AA12A">
      <w:start w:val="1"/>
      <w:numFmt w:val="lowerLetter"/>
      <w:lvlText w:val="%4)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4" w:tplc="32542B9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46AA6EE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8EA0F28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2ABE12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B9A93B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44BE0241"/>
    <w:multiLevelType w:val="hybridMultilevel"/>
    <w:tmpl w:val="DC08B5E2"/>
    <w:lvl w:ilvl="0" w:tplc="0254B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F1275DE">
      <w:start w:val="1"/>
      <w:numFmt w:val="decimal"/>
      <w:lvlText w:val="%2)"/>
      <w:lvlJc w:val="left"/>
      <w:pPr>
        <w:tabs>
          <w:tab w:val="num" w:pos="1440"/>
        </w:tabs>
        <w:ind w:left="851" w:hanging="494"/>
      </w:pPr>
      <w:rPr>
        <w:rFonts w:hint="default"/>
      </w:rPr>
    </w:lvl>
    <w:lvl w:ilvl="2" w:tplc="55AE7782">
      <w:start w:val="1"/>
      <w:numFmt w:val="decimal"/>
      <w:lvlText w:val="%3)"/>
      <w:lvlJc w:val="left"/>
      <w:pPr>
        <w:tabs>
          <w:tab w:val="num" w:pos="2160"/>
        </w:tabs>
        <w:ind w:left="1418" w:hanging="567"/>
      </w:pPr>
      <w:rPr>
        <w:rFonts w:ascii="Times New Roman" w:eastAsia="Times New Roman" w:hAnsi="Times New Roman" w:cs="Times New Roman" w:hint="default"/>
      </w:rPr>
    </w:lvl>
    <w:lvl w:ilvl="3" w:tplc="A1942828">
      <w:start w:val="1"/>
      <w:numFmt w:val="lowerLetter"/>
      <w:lvlText w:val="%4)"/>
      <w:lvlJc w:val="left"/>
      <w:pPr>
        <w:tabs>
          <w:tab w:val="num" w:pos="2880"/>
        </w:tabs>
        <w:ind w:left="2880" w:hanging="1462"/>
      </w:pPr>
      <w:rPr>
        <w:rFonts w:hint="default"/>
      </w:rPr>
    </w:lvl>
    <w:lvl w:ilvl="4" w:tplc="C8BC914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E0EB1F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0FAB7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21D2D42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4F49F0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46F8569B"/>
    <w:multiLevelType w:val="multilevel"/>
    <w:tmpl w:val="8D6039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7" w15:restartNumberingAfterBreak="0">
    <w:nsid w:val="481E635B"/>
    <w:multiLevelType w:val="hybridMultilevel"/>
    <w:tmpl w:val="A5BA7BD0"/>
    <w:lvl w:ilvl="0" w:tplc="D910D3FA">
      <w:start w:val="1"/>
      <w:numFmt w:val="decimal"/>
      <w:lvlText w:val="%1."/>
      <w:lvlJc w:val="left"/>
      <w:pPr>
        <w:ind w:left="927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488E2D80"/>
    <w:multiLevelType w:val="multilevel"/>
    <w:tmpl w:val="6B3E85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4C006B51"/>
    <w:multiLevelType w:val="hybridMultilevel"/>
    <w:tmpl w:val="C3E26EC8"/>
    <w:lvl w:ilvl="0" w:tplc="C7745E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364485"/>
    <w:multiLevelType w:val="hybridMultilevel"/>
    <w:tmpl w:val="AE62554C"/>
    <w:lvl w:ilvl="0" w:tplc="EC5643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4148252">
      <w:start w:val="1"/>
      <w:numFmt w:val="decimal"/>
      <w:lvlText w:val="%2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2" w:tplc="F342C382">
      <w:start w:val="1"/>
      <w:numFmt w:val="lowerLetter"/>
      <w:lvlText w:val="%3)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3" w:tplc="DCA2D9EA">
      <w:start w:val="1"/>
      <w:numFmt w:val="lowerLetter"/>
      <w:lvlText w:val="%4)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4" w:tplc="32542B9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46AA6EE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8EA0F28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2ABE12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B9A93B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54087A28"/>
    <w:multiLevelType w:val="hybridMultilevel"/>
    <w:tmpl w:val="0A42C992"/>
    <w:lvl w:ilvl="0" w:tplc="1DE0722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AD3A28"/>
    <w:multiLevelType w:val="hybridMultilevel"/>
    <w:tmpl w:val="B7C45C86"/>
    <w:lvl w:ilvl="0" w:tplc="EC5643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4148252">
      <w:start w:val="1"/>
      <w:numFmt w:val="decimal"/>
      <w:lvlText w:val="%2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2" w:tplc="F342C382">
      <w:start w:val="1"/>
      <w:numFmt w:val="lowerLetter"/>
      <w:lvlText w:val="%3)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3" w:tplc="6D7812CE">
      <w:start w:val="1"/>
      <w:numFmt w:val="lowerLetter"/>
      <w:lvlText w:val="%4)"/>
      <w:lvlJc w:val="left"/>
      <w:pPr>
        <w:ind w:left="1440" w:hanging="360"/>
      </w:pPr>
      <w:rPr>
        <w:rFonts w:ascii="Calibri" w:hAnsi="Calibri" w:cs="Times New Roman" w:hint="default"/>
        <w:b w:val="0"/>
        <w:i w:val="0"/>
        <w:sz w:val="22"/>
      </w:rPr>
    </w:lvl>
    <w:lvl w:ilvl="4" w:tplc="32542B9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46AA6EE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8EA0F28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2ABE12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B9A93B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C204AC4"/>
    <w:multiLevelType w:val="hybridMultilevel"/>
    <w:tmpl w:val="56DCBBBE"/>
    <w:lvl w:ilvl="0" w:tplc="1E7E50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995822"/>
    <w:multiLevelType w:val="hybridMultilevel"/>
    <w:tmpl w:val="BA8AE242"/>
    <w:lvl w:ilvl="0" w:tplc="8A80CFF8">
      <w:start w:val="1"/>
      <w:numFmt w:val="decimal"/>
      <w:lvlText w:val="%1."/>
      <w:lvlJc w:val="left"/>
      <w:pPr>
        <w:ind w:left="720" w:hanging="360"/>
      </w:pPr>
    </w:lvl>
    <w:lvl w:ilvl="1" w:tplc="19A2DFEE">
      <w:start w:val="1"/>
      <w:numFmt w:val="lowerLetter"/>
      <w:lvlText w:val="%2."/>
      <w:lvlJc w:val="left"/>
      <w:pPr>
        <w:ind w:left="1440" w:hanging="360"/>
      </w:pPr>
    </w:lvl>
    <w:lvl w:ilvl="2" w:tplc="6E205E42">
      <w:start w:val="1"/>
      <w:numFmt w:val="lowerRoman"/>
      <w:lvlText w:val="%3."/>
      <w:lvlJc w:val="right"/>
      <w:pPr>
        <w:ind w:left="2160" w:hanging="180"/>
      </w:pPr>
    </w:lvl>
    <w:lvl w:ilvl="3" w:tplc="742AF06C">
      <w:start w:val="1"/>
      <w:numFmt w:val="decimal"/>
      <w:lvlText w:val="%4."/>
      <w:lvlJc w:val="left"/>
      <w:pPr>
        <w:ind w:left="2880" w:hanging="360"/>
      </w:pPr>
    </w:lvl>
    <w:lvl w:ilvl="4" w:tplc="22600C12">
      <w:start w:val="1"/>
      <w:numFmt w:val="lowerLetter"/>
      <w:lvlText w:val="%5."/>
      <w:lvlJc w:val="left"/>
      <w:pPr>
        <w:ind w:left="3600" w:hanging="360"/>
      </w:pPr>
    </w:lvl>
    <w:lvl w:ilvl="5" w:tplc="6D4A2378">
      <w:start w:val="1"/>
      <w:numFmt w:val="lowerRoman"/>
      <w:lvlText w:val="%6."/>
      <w:lvlJc w:val="right"/>
      <w:pPr>
        <w:ind w:left="4320" w:hanging="180"/>
      </w:pPr>
    </w:lvl>
    <w:lvl w:ilvl="6" w:tplc="0F2207A6">
      <w:start w:val="1"/>
      <w:numFmt w:val="decimal"/>
      <w:lvlText w:val="%7."/>
      <w:lvlJc w:val="left"/>
      <w:pPr>
        <w:ind w:left="5040" w:hanging="360"/>
      </w:pPr>
    </w:lvl>
    <w:lvl w:ilvl="7" w:tplc="C8AAB0FA">
      <w:start w:val="1"/>
      <w:numFmt w:val="lowerLetter"/>
      <w:lvlText w:val="%8."/>
      <w:lvlJc w:val="left"/>
      <w:pPr>
        <w:ind w:left="5760" w:hanging="360"/>
      </w:pPr>
    </w:lvl>
    <w:lvl w:ilvl="8" w:tplc="182CB8D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556A6B"/>
    <w:multiLevelType w:val="hybridMultilevel"/>
    <w:tmpl w:val="D4380D2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851" w:hanging="494"/>
      </w:pPr>
      <w:rPr>
        <w:rFonts w:hint="default"/>
      </w:rPr>
    </w:lvl>
    <w:lvl w:ilvl="2" w:tplc="6248FD62">
      <w:start w:val="1"/>
      <w:numFmt w:val="decimal"/>
      <w:lvlText w:val="%3)"/>
      <w:lvlJc w:val="left"/>
      <w:pPr>
        <w:tabs>
          <w:tab w:val="num" w:pos="2160"/>
        </w:tabs>
        <w:ind w:left="1418" w:hanging="567"/>
      </w:pPr>
      <w:rPr>
        <w:rFonts w:ascii="Times New Roman" w:eastAsia="Times New Roman" w:hAnsi="Times New Roman" w:cs="Times New Roman" w:hint="default"/>
      </w:rPr>
    </w:lvl>
    <w:lvl w:ilvl="3" w:tplc="A4D2A5F0">
      <w:start w:val="1"/>
      <w:numFmt w:val="lowerLetter"/>
      <w:lvlText w:val="%4)"/>
      <w:lvlJc w:val="left"/>
      <w:pPr>
        <w:tabs>
          <w:tab w:val="num" w:pos="2880"/>
        </w:tabs>
        <w:ind w:left="1985" w:hanging="567"/>
      </w:pPr>
      <w:rPr>
        <w:rFonts w:hint="default"/>
      </w:rPr>
    </w:lvl>
    <w:lvl w:ilvl="4" w:tplc="6BE0CBB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DE726CB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845884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AEEE740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D0C889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" w15:restartNumberingAfterBreak="0">
    <w:nsid w:val="700A76D8"/>
    <w:multiLevelType w:val="hybridMultilevel"/>
    <w:tmpl w:val="11240D86"/>
    <w:lvl w:ilvl="0" w:tplc="B09AA12A">
      <w:start w:val="1"/>
      <w:numFmt w:val="lowerLetter"/>
      <w:lvlText w:val="%1)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9834B6"/>
    <w:multiLevelType w:val="hybridMultilevel"/>
    <w:tmpl w:val="D244F214"/>
    <w:lvl w:ilvl="0" w:tplc="20D25F4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22D0350"/>
    <w:multiLevelType w:val="hybridMultilevel"/>
    <w:tmpl w:val="8BBC3366"/>
    <w:lvl w:ilvl="0" w:tplc="E63A068E">
      <w:start w:val="1"/>
      <w:numFmt w:val="lowerLetter"/>
      <w:lvlText w:val="%1)"/>
      <w:lvlJc w:val="left"/>
      <w:pPr>
        <w:ind w:left="1040" w:hanging="360"/>
      </w:pPr>
      <w:rPr>
        <w:rFonts w:ascii="Times New Roman" w:eastAsiaTheme="minorEastAsia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20" w:hanging="360"/>
      </w:pPr>
    </w:lvl>
    <w:lvl w:ilvl="2" w:tplc="0415001B" w:tentative="1">
      <w:start w:val="1"/>
      <w:numFmt w:val="lowerRoman"/>
      <w:lvlText w:val="%3."/>
      <w:lvlJc w:val="right"/>
      <w:pPr>
        <w:ind w:left="2840" w:hanging="180"/>
      </w:pPr>
    </w:lvl>
    <w:lvl w:ilvl="3" w:tplc="0415000F" w:tentative="1">
      <w:start w:val="1"/>
      <w:numFmt w:val="decimal"/>
      <w:lvlText w:val="%4."/>
      <w:lvlJc w:val="left"/>
      <w:pPr>
        <w:ind w:left="3560" w:hanging="360"/>
      </w:pPr>
    </w:lvl>
    <w:lvl w:ilvl="4" w:tplc="04150019" w:tentative="1">
      <w:start w:val="1"/>
      <w:numFmt w:val="lowerLetter"/>
      <w:lvlText w:val="%5."/>
      <w:lvlJc w:val="left"/>
      <w:pPr>
        <w:ind w:left="4280" w:hanging="360"/>
      </w:pPr>
    </w:lvl>
    <w:lvl w:ilvl="5" w:tplc="0415001B" w:tentative="1">
      <w:start w:val="1"/>
      <w:numFmt w:val="lowerRoman"/>
      <w:lvlText w:val="%6."/>
      <w:lvlJc w:val="right"/>
      <w:pPr>
        <w:ind w:left="5000" w:hanging="180"/>
      </w:pPr>
    </w:lvl>
    <w:lvl w:ilvl="6" w:tplc="0415000F" w:tentative="1">
      <w:start w:val="1"/>
      <w:numFmt w:val="decimal"/>
      <w:lvlText w:val="%7."/>
      <w:lvlJc w:val="left"/>
      <w:pPr>
        <w:ind w:left="5720" w:hanging="360"/>
      </w:pPr>
    </w:lvl>
    <w:lvl w:ilvl="7" w:tplc="04150019" w:tentative="1">
      <w:start w:val="1"/>
      <w:numFmt w:val="lowerLetter"/>
      <w:lvlText w:val="%8."/>
      <w:lvlJc w:val="left"/>
      <w:pPr>
        <w:ind w:left="6440" w:hanging="360"/>
      </w:pPr>
    </w:lvl>
    <w:lvl w:ilvl="8" w:tplc="0415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9" w15:restartNumberingAfterBreak="0">
    <w:nsid w:val="74B1724B"/>
    <w:multiLevelType w:val="hybridMultilevel"/>
    <w:tmpl w:val="D2523FEA"/>
    <w:lvl w:ilvl="0" w:tplc="0A0CE06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045361"/>
    <w:multiLevelType w:val="hybridMultilevel"/>
    <w:tmpl w:val="E09C6940"/>
    <w:lvl w:ilvl="0" w:tplc="5E1E04E4">
      <w:start w:val="3"/>
      <w:numFmt w:val="decimal"/>
      <w:lvlText w:val="%1)"/>
      <w:lvlJc w:val="left"/>
      <w:pPr>
        <w:ind w:left="360" w:hanging="360"/>
      </w:pPr>
    </w:lvl>
    <w:lvl w:ilvl="1" w:tplc="25801794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4C667552">
      <w:start w:val="1"/>
      <w:numFmt w:val="lowerRoman"/>
      <w:lvlText w:val="%3)"/>
      <w:lvlJc w:val="left"/>
      <w:pPr>
        <w:ind w:left="1080" w:hanging="360"/>
      </w:pPr>
    </w:lvl>
    <w:lvl w:ilvl="3" w:tplc="5BBA49B0">
      <w:start w:val="1"/>
      <w:numFmt w:val="decimal"/>
      <w:lvlText w:val="(%4)"/>
      <w:lvlJc w:val="left"/>
      <w:pPr>
        <w:ind w:left="1440" w:hanging="360"/>
      </w:pPr>
    </w:lvl>
    <w:lvl w:ilvl="4" w:tplc="3864B584">
      <w:start w:val="1"/>
      <w:numFmt w:val="lowerLetter"/>
      <w:lvlText w:val="(%5)"/>
      <w:lvlJc w:val="left"/>
      <w:pPr>
        <w:ind w:left="1800" w:hanging="360"/>
      </w:pPr>
    </w:lvl>
    <w:lvl w:ilvl="5" w:tplc="38326460">
      <w:start w:val="1"/>
      <w:numFmt w:val="lowerRoman"/>
      <w:lvlText w:val="(%6)"/>
      <w:lvlJc w:val="left"/>
      <w:pPr>
        <w:ind w:left="2160" w:hanging="360"/>
      </w:pPr>
    </w:lvl>
    <w:lvl w:ilvl="6" w:tplc="1ACEBB3C">
      <w:start w:val="1"/>
      <w:numFmt w:val="decimal"/>
      <w:lvlText w:val="%7."/>
      <w:lvlJc w:val="left"/>
      <w:pPr>
        <w:ind w:left="2520" w:hanging="360"/>
      </w:pPr>
    </w:lvl>
    <w:lvl w:ilvl="7" w:tplc="5C4429DA">
      <w:start w:val="1"/>
      <w:numFmt w:val="lowerLetter"/>
      <w:lvlText w:val="%8."/>
      <w:lvlJc w:val="left"/>
      <w:pPr>
        <w:ind w:left="2880" w:hanging="360"/>
      </w:pPr>
    </w:lvl>
    <w:lvl w:ilvl="8" w:tplc="E698E904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7BB18AB"/>
    <w:multiLevelType w:val="hybridMultilevel"/>
    <w:tmpl w:val="E828023C"/>
    <w:lvl w:ilvl="0" w:tplc="5E1E04E4">
      <w:start w:val="3"/>
      <w:numFmt w:val="decimal"/>
      <w:lvlText w:val="%1)"/>
      <w:lvlJc w:val="left"/>
      <w:pPr>
        <w:ind w:left="360" w:hanging="360"/>
      </w:pPr>
    </w:lvl>
    <w:lvl w:ilvl="1" w:tplc="FE7A38BE">
      <w:start w:val="1"/>
      <w:numFmt w:val="lowerLetter"/>
      <w:lvlText w:val="%2)"/>
      <w:lvlJc w:val="left"/>
      <w:pPr>
        <w:ind w:left="720" w:hanging="360"/>
      </w:pPr>
    </w:lvl>
    <w:lvl w:ilvl="2" w:tplc="4C667552">
      <w:start w:val="1"/>
      <w:numFmt w:val="lowerRoman"/>
      <w:lvlText w:val="%3)"/>
      <w:lvlJc w:val="left"/>
      <w:pPr>
        <w:ind w:left="1080" w:hanging="360"/>
      </w:pPr>
    </w:lvl>
    <w:lvl w:ilvl="3" w:tplc="5BBA49B0">
      <w:start w:val="1"/>
      <w:numFmt w:val="decimal"/>
      <w:lvlText w:val="(%4)"/>
      <w:lvlJc w:val="left"/>
      <w:pPr>
        <w:ind w:left="1440" w:hanging="360"/>
      </w:pPr>
    </w:lvl>
    <w:lvl w:ilvl="4" w:tplc="3864B584">
      <w:start w:val="1"/>
      <w:numFmt w:val="lowerLetter"/>
      <w:lvlText w:val="(%5)"/>
      <w:lvlJc w:val="left"/>
      <w:pPr>
        <w:ind w:left="1800" w:hanging="360"/>
      </w:pPr>
    </w:lvl>
    <w:lvl w:ilvl="5" w:tplc="38326460">
      <w:start w:val="1"/>
      <w:numFmt w:val="lowerRoman"/>
      <w:lvlText w:val="(%6)"/>
      <w:lvlJc w:val="left"/>
      <w:pPr>
        <w:ind w:left="2160" w:hanging="360"/>
      </w:pPr>
    </w:lvl>
    <w:lvl w:ilvl="6" w:tplc="1ACEBB3C">
      <w:start w:val="1"/>
      <w:numFmt w:val="decimal"/>
      <w:lvlText w:val="%7."/>
      <w:lvlJc w:val="left"/>
      <w:pPr>
        <w:ind w:left="2520" w:hanging="360"/>
      </w:pPr>
    </w:lvl>
    <w:lvl w:ilvl="7" w:tplc="5C4429DA">
      <w:start w:val="1"/>
      <w:numFmt w:val="lowerLetter"/>
      <w:lvlText w:val="%8."/>
      <w:lvlJc w:val="left"/>
      <w:pPr>
        <w:ind w:left="2880" w:hanging="360"/>
      </w:pPr>
    </w:lvl>
    <w:lvl w:ilvl="8" w:tplc="E698E904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786059F1"/>
    <w:multiLevelType w:val="hybridMultilevel"/>
    <w:tmpl w:val="60F6113E"/>
    <w:lvl w:ilvl="0" w:tplc="8A80CFF8">
      <w:start w:val="1"/>
      <w:numFmt w:val="decimal"/>
      <w:lvlText w:val="%1."/>
      <w:lvlJc w:val="left"/>
      <w:pPr>
        <w:ind w:left="360" w:hanging="360"/>
      </w:pPr>
    </w:lvl>
    <w:lvl w:ilvl="1" w:tplc="2C1C80B6">
      <w:start w:val="1"/>
      <w:numFmt w:val="decimal"/>
      <w:lvlText w:val="%2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szCs w:val="24"/>
      </w:rPr>
    </w:lvl>
    <w:lvl w:ilvl="2" w:tplc="811EE8B6">
      <w:start w:val="1"/>
      <w:numFmt w:val="lowerRoman"/>
      <w:lvlText w:val="%3)"/>
      <w:lvlJc w:val="left"/>
      <w:pPr>
        <w:ind w:left="1080" w:hanging="360"/>
      </w:pPr>
    </w:lvl>
    <w:lvl w:ilvl="3" w:tplc="4A4A7404">
      <w:start w:val="1"/>
      <w:numFmt w:val="decimal"/>
      <w:lvlText w:val="(%4)"/>
      <w:lvlJc w:val="left"/>
      <w:pPr>
        <w:ind w:left="1440" w:hanging="360"/>
      </w:pPr>
    </w:lvl>
    <w:lvl w:ilvl="4" w:tplc="1A4406A2">
      <w:start w:val="1"/>
      <w:numFmt w:val="lowerLetter"/>
      <w:lvlText w:val="(%5)"/>
      <w:lvlJc w:val="left"/>
      <w:pPr>
        <w:ind w:left="1800" w:hanging="360"/>
      </w:pPr>
    </w:lvl>
    <w:lvl w:ilvl="5" w:tplc="DCD2FE4E">
      <w:start w:val="1"/>
      <w:numFmt w:val="lowerRoman"/>
      <w:lvlText w:val="(%6)"/>
      <w:lvlJc w:val="left"/>
      <w:pPr>
        <w:ind w:left="2160" w:hanging="360"/>
      </w:pPr>
    </w:lvl>
    <w:lvl w:ilvl="6" w:tplc="9C9A29DC">
      <w:start w:val="1"/>
      <w:numFmt w:val="decimal"/>
      <w:lvlText w:val="%7."/>
      <w:lvlJc w:val="left"/>
      <w:pPr>
        <w:ind w:left="2520" w:hanging="360"/>
      </w:pPr>
    </w:lvl>
    <w:lvl w:ilvl="7" w:tplc="52EA2DDA">
      <w:start w:val="1"/>
      <w:numFmt w:val="lowerLetter"/>
      <w:lvlText w:val="%8."/>
      <w:lvlJc w:val="left"/>
      <w:pPr>
        <w:ind w:left="2880" w:hanging="360"/>
      </w:pPr>
    </w:lvl>
    <w:lvl w:ilvl="8" w:tplc="591AA8C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CC73FD8"/>
    <w:multiLevelType w:val="hybridMultilevel"/>
    <w:tmpl w:val="D4BA8C8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06E11C">
      <w:start w:val="1"/>
      <w:numFmt w:val="decimal"/>
      <w:lvlText w:val="%2)"/>
      <w:lvlJc w:val="left"/>
      <w:pPr>
        <w:tabs>
          <w:tab w:val="num" w:pos="1440"/>
        </w:tabs>
        <w:ind w:left="851" w:hanging="494"/>
      </w:pPr>
      <w:rPr>
        <w:rFonts w:hint="default"/>
      </w:rPr>
    </w:lvl>
    <w:lvl w:ilvl="2" w:tplc="6248FD62">
      <w:start w:val="1"/>
      <w:numFmt w:val="decimal"/>
      <w:lvlText w:val="%3)"/>
      <w:lvlJc w:val="left"/>
      <w:pPr>
        <w:tabs>
          <w:tab w:val="num" w:pos="2160"/>
        </w:tabs>
        <w:ind w:left="1418" w:hanging="567"/>
      </w:pPr>
      <w:rPr>
        <w:rFonts w:ascii="Times New Roman" w:eastAsia="Times New Roman" w:hAnsi="Times New Roman" w:cs="Times New Roman" w:hint="default"/>
      </w:rPr>
    </w:lvl>
    <w:lvl w:ilvl="3" w:tplc="A4D2A5F0">
      <w:start w:val="1"/>
      <w:numFmt w:val="lowerLetter"/>
      <w:lvlText w:val="%4)"/>
      <w:lvlJc w:val="left"/>
      <w:pPr>
        <w:tabs>
          <w:tab w:val="num" w:pos="2880"/>
        </w:tabs>
        <w:ind w:left="1985" w:hanging="567"/>
      </w:pPr>
      <w:rPr>
        <w:rFonts w:hint="default"/>
      </w:rPr>
    </w:lvl>
    <w:lvl w:ilvl="4" w:tplc="6BE0CBB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DE726CB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845884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AEEE740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D0C889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34"/>
  </w:num>
  <w:num w:numId="2">
    <w:abstractNumId w:val="24"/>
  </w:num>
  <w:num w:numId="3">
    <w:abstractNumId w:val="9"/>
  </w:num>
  <w:num w:numId="4">
    <w:abstractNumId w:val="41"/>
  </w:num>
  <w:num w:numId="5">
    <w:abstractNumId w:val="25"/>
  </w:num>
  <w:num w:numId="6">
    <w:abstractNumId w:val="43"/>
  </w:num>
  <w:num w:numId="7">
    <w:abstractNumId w:val="17"/>
  </w:num>
  <w:num w:numId="8">
    <w:abstractNumId w:val="33"/>
  </w:num>
  <w:num w:numId="9">
    <w:abstractNumId w:val="27"/>
  </w:num>
  <w:num w:numId="10">
    <w:abstractNumId w:val="13"/>
  </w:num>
  <w:num w:numId="11">
    <w:abstractNumId w:val="42"/>
  </w:num>
  <w:num w:numId="12">
    <w:abstractNumId w:val="38"/>
  </w:num>
  <w:num w:numId="13">
    <w:abstractNumId w:val="40"/>
  </w:num>
  <w:num w:numId="14">
    <w:abstractNumId w:val="22"/>
  </w:num>
  <w:num w:numId="15">
    <w:abstractNumId w:val="5"/>
  </w:num>
  <w:num w:numId="16">
    <w:abstractNumId w:val="6"/>
  </w:num>
  <w:num w:numId="17">
    <w:abstractNumId w:val="10"/>
  </w:num>
  <w:num w:numId="18">
    <w:abstractNumId w:val="37"/>
  </w:num>
  <w:num w:numId="19">
    <w:abstractNumId w:val="8"/>
  </w:num>
  <w:num w:numId="20">
    <w:abstractNumId w:val="32"/>
  </w:num>
  <w:num w:numId="21">
    <w:abstractNumId w:val="30"/>
  </w:num>
  <w:num w:numId="22">
    <w:abstractNumId w:val="18"/>
  </w:num>
  <w:num w:numId="23">
    <w:abstractNumId w:val="23"/>
  </w:num>
  <w:num w:numId="24">
    <w:abstractNumId w:val="14"/>
  </w:num>
  <w:num w:numId="25">
    <w:abstractNumId w:val="39"/>
  </w:num>
  <w:num w:numId="26">
    <w:abstractNumId w:val="11"/>
  </w:num>
  <w:num w:numId="27">
    <w:abstractNumId w:val="12"/>
  </w:num>
  <w:num w:numId="28">
    <w:abstractNumId w:val="7"/>
  </w:num>
  <w:num w:numId="29">
    <w:abstractNumId w:val="16"/>
  </w:num>
  <w:num w:numId="30">
    <w:abstractNumId w:val="29"/>
  </w:num>
  <w:num w:numId="31">
    <w:abstractNumId w:val="36"/>
  </w:num>
  <w:num w:numId="32">
    <w:abstractNumId w:val="28"/>
  </w:num>
  <w:num w:numId="33">
    <w:abstractNumId w:val="26"/>
  </w:num>
  <w:num w:numId="34">
    <w:abstractNumId w:val="31"/>
  </w:num>
  <w:num w:numId="35">
    <w:abstractNumId w:val="20"/>
  </w:num>
  <w:num w:numId="36">
    <w:abstractNumId w:val="21"/>
  </w:num>
  <w:num w:numId="37">
    <w:abstractNumId w:val="15"/>
  </w:num>
  <w:num w:numId="38">
    <w:abstractNumId w:val="35"/>
  </w:num>
  <w:num w:numId="39">
    <w:abstractNumId w:val="19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jAzNbQ0NwHyLJR0lIJTi4sz8/NACgyNawFwERetLQAAAA=="/>
  </w:docVars>
  <w:rsids>
    <w:rsidRoot w:val="00053570"/>
    <w:rsid w:val="00016AD6"/>
    <w:rsid w:val="00033E51"/>
    <w:rsid w:val="00034DBD"/>
    <w:rsid w:val="000361A7"/>
    <w:rsid w:val="00037624"/>
    <w:rsid w:val="00046EB1"/>
    <w:rsid w:val="00053570"/>
    <w:rsid w:val="00062653"/>
    <w:rsid w:val="00067D2A"/>
    <w:rsid w:val="00070B61"/>
    <w:rsid w:val="000775A1"/>
    <w:rsid w:val="000A0605"/>
    <w:rsid w:val="000A42AC"/>
    <w:rsid w:val="000A43B0"/>
    <w:rsid w:val="000A7CD9"/>
    <w:rsid w:val="000B1055"/>
    <w:rsid w:val="000B13C7"/>
    <w:rsid w:val="000D58B4"/>
    <w:rsid w:val="000E7721"/>
    <w:rsid w:val="0011323E"/>
    <w:rsid w:val="00113C95"/>
    <w:rsid w:val="00116F88"/>
    <w:rsid w:val="001274EE"/>
    <w:rsid w:val="001423C1"/>
    <w:rsid w:val="0014771D"/>
    <w:rsid w:val="00157F22"/>
    <w:rsid w:val="0015C559"/>
    <w:rsid w:val="00180A9F"/>
    <w:rsid w:val="001848AC"/>
    <w:rsid w:val="001908DD"/>
    <w:rsid w:val="001A1021"/>
    <w:rsid w:val="001A470F"/>
    <w:rsid w:val="001A629C"/>
    <w:rsid w:val="001B603D"/>
    <w:rsid w:val="001C1E17"/>
    <w:rsid w:val="001C4D5B"/>
    <w:rsid w:val="001C5FF7"/>
    <w:rsid w:val="001D0579"/>
    <w:rsid w:val="001D50D4"/>
    <w:rsid w:val="001F12E4"/>
    <w:rsid w:val="001F310C"/>
    <w:rsid w:val="001F65FC"/>
    <w:rsid w:val="002050E9"/>
    <w:rsid w:val="0020584D"/>
    <w:rsid w:val="00211D4C"/>
    <w:rsid w:val="002125A9"/>
    <w:rsid w:val="0022259B"/>
    <w:rsid w:val="002259AF"/>
    <w:rsid w:val="002360AB"/>
    <w:rsid w:val="0024205E"/>
    <w:rsid w:val="00255BD1"/>
    <w:rsid w:val="002654F5"/>
    <w:rsid w:val="00277F96"/>
    <w:rsid w:val="002817A4"/>
    <w:rsid w:val="002822C4"/>
    <w:rsid w:val="0028340E"/>
    <w:rsid w:val="00286A2E"/>
    <w:rsid w:val="002922E9"/>
    <w:rsid w:val="0029378F"/>
    <w:rsid w:val="002A643C"/>
    <w:rsid w:val="002B2E25"/>
    <w:rsid w:val="002B2F07"/>
    <w:rsid w:val="002B4116"/>
    <w:rsid w:val="002B6DD4"/>
    <w:rsid w:val="002C5158"/>
    <w:rsid w:val="002C6FC1"/>
    <w:rsid w:val="002D7987"/>
    <w:rsid w:val="002F117D"/>
    <w:rsid w:val="002F45B5"/>
    <w:rsid w:val="002F47D1"/>
    <w:rsid w:val="002F5C7A"/>
    <w:rsid w:val="00302AB5"/>
    <w:rsid w:val="003045B3"/>
    <w:rsid w:val="00314BC2"/>
    <w:rsid w:val="00315619"/>
    <w:rsid w:val="00322EEC"/>
    <w:rsid w:val="00325D60"/>
    <w:rsid w:val="0033146A"/>
    <w:rsid w:val="00340B9D"/>
    <w:rsid w:val="003512F0"/>
    <w:rsid w:val="0035145D"/>
    <w:rsid w:val="003613F6"/>
    <w:rsid w:val="003810D2"/>
    <w:rsid w:val="0038728D"/>
    <w:rsid w:val="0039196F"/>
    <w:rsid w:val="003A1304"/>
    <w:rsid w:val="003A6493"/>
    <w:rsid w:val="003A7FAA"/>
    <w:rsid w:val="003C2251"/>
    <w:rsid w:val="003D1A21"/>
    <w:rsid w:val="003D593F"/>
    <w:rsid w:val="003D5956"/>
    <w:rsid w:val="003E122C"/>
    <w:rsid w:val="003E13D5"/>
    <w:rsid w:val="00404A3C"/>
    <w:rsid w:val="00410A07"/>
    <w:rsid w:val="00411E06"/>
    <w:rsid w:val="00415773"/>
    <w:rsid w:val="00416398"/>
    <w:rsid w:val="004168C3"/>
    <w:rsid w:val="00416FBB"/>
    <w:rsid w:val="00427660"/>
    <w:rsid w:val="004573BF"/>
    <w:rsid w:val="00480845"/>
    <w:rsid w:val="00481034"/>
    <w:rsid w:val="00482F9F"/>
    <w:rsid w:val="004C1515"/>
    <w:rsid w:val="004E08FE"/>
    <w:rsid w:val="004E5477"/>
    <w:rsid w:val="00512EF8"/>
    <w:rsid w:val="00517647"/>
    <w:rsid w:val="005177E3"/>
    <w:rsid w:val="005231B0"/>
    <w:rsid w:val="00543C8D"/>
    <w:rsid w:val="00565FFC"/>
    <w:rsid w:val="005811A0"/>
    <w:rsid w:val="00586C22"/>
    <w:rsid w:val="00595808"/>
    <w:rsid w:val="005A63FC"/>
    <w:rsid w:val="005A69A5"/>
    <w:rsid w:val="005C0371"/>
    <w:rsid w:val="005C37BB"/>
    <w:rsid w:val="005C7B25"/>
    <w:rsid w:val="005D5AB3"/>
    <w:rsid w:val="005E6BD5"/>
    <w:rsid w:val="00607EC7"/>
    <w:rsid w:val="00615133"/>
    <w:rsid w:val="0062541B"/>
    <w:rsid w:val="00642900"/>
    <w:rsid w:val="00643293"/>
    <w:rsid w:val="00644D1E"/>
    <w:rsid w:val="0064524B"/>
    <w:rsid w:val="00663466"/>
    <w:rsid w:val="006637A0"/>
    <w:rsid w:val="006646B4"/>
    <w:rsid w:val="00685091"/>
    <w:rsid w:val="0068591E"/>
    <w:rsid w:val="00686484"/>
    <w:rsid w:val="006867ED"/>
    <w:rsid w:val="00691FE9"/>
    <w:rsid w:val="00694DF2"/>
    <w:rsid w:val="006A5122"/>
    <w:rsid w:val="006A6684"/>
    <w:rsid w:val="006C0614"/>
    <w:rsid w:val="006C74CC"/>
    <w:rsid w:val="006F359A"/>
    <w:rsid w:val="007013FF"/>
    <w:rsid w:val="007063BC"/>
    <w:rsid w:val="0071550E"/>
    <w:rsid w:val="00723EF0"/>
    <w:rsid w:val="00733202"/>
    <w:rsid w:val="00735FA2"/>
    <w:rsid w:val="0074165F"/>
    <w:rsid w:val="007423C0"/>
    <w:rsid w:val="00745102"/>
    <w:rsid w:val="007620B7"/>
    <w:rsid w:val="0076635C"/>
    <w:rsid w:val="00773A64"/>
    <w:rsid w:val="0078129D"/>
    <w:rsid w:val="007A75FF"/>
    <w:rsid w:val="007B52ED"/>
    <w:rsid w:val="007B6EF6"/>
    <w:rsid w:val="007C038D"/>
    <w:rsid w:val="007C6F80"/>
    <w:rsid w:val="007D0A34"/>
    <w:rsid w:val="007D585B"/>
    <w:rsid w:val="007E5B49"/>
    <w:rsid w:val="007F20D1"/>
    <w:rsid w:val="007F7536"/>
    <w:rsid w:val="0081665E"/>
    <w:rsid w:val="00816EEA"/>
    <w:rsid w:val="00825A31"/>
    <w:rsid w:val="00837513"/>
    <w:rsid w:val="0084617D"/>
    <w:rsid w:val="00849C8A"/>
    <w:rsid w:val="008512BE"/>
    <w:rsid w:val="00873269"/>
    <w:rsid w:val="008A742E"/>
    <w:rsid w:val="008C15BF"/>
    <w:rsid w:val="008C4236"/>
    <w:rsid w:val="008C64B3"/>
    <w:rsid w:val="008D3065"/>
    <w:rsid w:val="008E4564"/>
    <w:rsid w:val="008F3669"/>
    <w:rsid w:val="008F3A62"/>
    <w:rsid w:val="00902CE8"/>
    <w:rsid w:val="00906B1C"/>
    <w:rsid w:val="00910378"/>
    <w:rsid w:val="00912E24"/>
    <w:rsid w:val="00913514"/>
    <w:rsid w:val="009218FC"/>
    <w:rsid w:val="00921BDA"/>
    <w:rsid w:val="009226E0"/>
    <w:rsid w:val="00925EC9"/>
    <w:rsid w:val="00936E37"/>
    <w:rsid w:val="00950CF0"/>
    <w:rsid w:val="00962F9E"/>
    <w:rsid w:val="00966318"/>
    <w:rsid w:val="00967317"/>
    <w:rsid w:val="0096746D"/>
    <w:rsid w:val="009766E6"/>
    <w:rsid w:val="00983A74"/>
    <w:rsid w:val="00990D28"/>
    <w:rsid w:val="009B0946"/>
    <w:rsid w:val="009B42B9"/>
    <w:rsid w:val="009C60E0"/>
    <w:rsid w:val="009C72E3"/>
    <w:rsid w:val="009D772F"/>
    <w:rsid w:val="009F3C17"/>
    <w:rsid w:val="00A06330"/>
    <w:rsid w:val="00A13FF0"/>
    <w:rsid w:val="00A2603F"/>
    <w:rsid w:val="00A30699"/>
    <w:rsid w:val="00A308F4"/>
    <w:rsid w:val="00A418AA"/>
    <w:rsid w:val="00A54BF9"/>
    <w:rsid w:val="00A6117B"/>
    <w:rsid w:val="00A67D88"/>
    <w:rsid w:val="00A71323"/>
    <w:rsid w:val="00A76282"/>
    <w:rsid w:val="00A82574"/>
    <w:rsid w:val="00A90215"/>
    <w:rsid w:val="00AD2D64"/>
    <w:rsid w:val="00AD35CB"/>
    <w:rsid w:val="00AD4FF8"/>
    <w:rsid w:val="00AF523C"/>
    <w:rsid w:val="00B022F7"/>
    <w:rsid w:val="00B02327"/>
    <w:rsid w:val="00B03B5E"/>
    <w:rsid w:val="00B07D60"/>
    <w:rsid w:val="00B1161C"/>
    <w:rsid w:val="00B1186A"/>
    <w:rsid w:val="00B2229C"/>
    <w:rsid w:val="00B233EC"/>
    <w:rsid w:val="00B34559"/>
    <w:rsid w:val="00B507AC"/>
    <w:rsid w:val="00B50898"/>
    <w:rsid w:val="00B54AA3"/>
    <w:rsid w:val="00B56DA1"/>
    <w:rsid w:val="00B632D7"/>
    <w:rsid w:val="00B71D4E"/>
    <w:rsid w:val="00B826F0"/>
    <w:rsid w:val="00B92D2C"/>
    <w:rsid w:val="00B93053"/>
    <w:rsid w:val="00B933CD"/>
    <w:rsid w:val="00BA1D06"/>
    <w:rsid w:val="00BA2F0F"/>
    <w:rsid w:val="00BA3DD7"/>
    <w:rsid w:val="00BA4A31"/>
    <w:rsid w:val="00BA72BB"/>
    <w:rsid w:val="00BB16EF"/>
    <w:rsid w:val="00BC3760"/>
    <w:rsid w:val="00BC6C5E"/>
    <w:rsid w:val="00BD24D7"/>
    <w:rsid w:val="00BD2691"/>
    <w:rsid w:val="00BD3E57"/>
    <w:rsid w:val="00BD3EF3"/>
    <w:rsid w:val="00BD60EB"/>
    <w:rsid w:val="00BD7F8D"/>
    <w:rsid w:val="00BE21CA"/>
    <w:rsid w:val="00BF04E4"/>
    <w:rsid w:val="00BF68D2"/>
    <w:rsid w:val="00C06C40"/>
    <w:rsid w:val="00C10C1A"/>
    <w:rsid w:val="00C1790A"/>
    <w:rsid w:val="00C24852"/>
    <w:rsid w:val="00C30F8C"/>
    <w:rsid w:val="00C31AAF"/>
    <w:rsid w:val="00C33C5A"/>
    <w:rsid w:val="00C4021B"/>
    <w:rsid w:val="00C41322"/>
    <w:rsid w:val="00C41A49"/>
    <w:rsid w:val="00C52DD3"/>
    <w:rsid w:val="00C61B25"/>
    <w:rsid w:val="00C64574"/>
    <w:rsid w:val="00C66F73"/>
    <w:rsid w:val="00C75C1F"/>
    <w:rsid w:val="00C82BC4"/>
    <w:rsid w:val="00C90003"/>
    <w:rsid w:val="00C9329A"/>
    <w:rsid w:val="00C96049"/>
    <w:rsid w:val="00CA59B4"/>
    <w:rsid w:val="00CB0C01"/>
    <w:rsid w:val="00CB3DE9"/>
    <w:rsid w:val="00CC24E4"/>
    <w:rsid w:val="00CF33A3"/>
    <w:rsid w:val="00D13C01"/>
    <w:rsid w:val="00D16EDB"/>
    <w:rsid w:val="00D225E9"/>
    <w:rsid w:val="00D345DC"/>
    <w:rsid w:val="00D347EE"/>
    <w:rsid w:val="00D35389"/>
    <w:rsid w:val="00D361E2"/>
    <w:rsid w:val="00D455F8"/>
    <w:rsid w:val="00D465ED"/>
    <w:rsid w:val="00D48C2D"/>
    <w:rsid w:val="00D649AB"/>
    <w:rsid w:val="00D66035"/>
    <w:rsid w:val="00D67EEC"/>
    <w:rsid w:val="00D759D6"/>
    <w:rsid w:val="00D77751"/>
    <w:rsid w:val="00D84DD8"/>
    <w:rsid w:val="00D85A84"/>
    <w:rsid w:val="00D868D0"/>
    <w:rsid w:val="00D92C93"/>
    <w:rsid w:val="00D96D71"/>
    <w:rsid w:val="00DA32EB"/>
    <w:rsid w:val="00DA6C6B"/>
    <w:rsid w:val="00DB2F3F"/>
    <w:rsid w:val="00DB506D"/>
    <w:rsid w:val="00DB57A3"/>
    <w:rsid w:val="00DBD8CB"/>
    <w:rsid w:val="00DC375D"/>
    <w:rsid w:val="00DC4B83"/>
    <w:rsid w:val="00DD1445"/>
    <w:rsid w:val="00DE526D"/>
    <w:rsid w:val="00DF1219"/>
    <w:rsid w:val="00DF225B"/>
    <w:rsid w:val="00DF405E"/>
    <w:rsid w:val="00E010F5"/>
    <w:rsid w:val="00E0207F"/>
    <w:rsid w:val="00E024B1"/>
    <w:rsid w:val="00E0531B"/>
    <w:rsid w:val="00E07148"/>
    <w:rsid w:val="00E1067E"/>
    <w:rsid w:val="00E136A2"/>
    <w:rsid w:val="00E25360"/>
    <w:rsid w:val="00E340C0"/>
    <w:rsid w:val="00E474B8"/>
    <w:rsid w:val="00E47D52"/>
    <w:rsid w:val="00E546DA"/>
    <w:rsid w:val="00E61EEA"/>
    <w:rsid w:val="00E67D1B"/>
    <w:rsid w:val="00E7388B"/>
    <w:rsid w:val="00E763DC"/>
    <w:rsid w:val="00E93358"/>
    <w:rsid w:val="00E93E28"/>
    <w:rsid w:val="00EA10EA"/>
    <w:rsid w:val="00EB0CA3"/>
    <w:rsid w:val="00ED52D7"/>
    <w:rsid w:val="00ED5388"/>
    <w:rsid w:val="00EE6251"/>
    <w:rsid w:val="00F07203"/>
    <w:rsid w:val="00F1120A"/>
    <w:rsid w:val="00F170FB"/>
    <w:rsid w:val="00F20563"/>
    <w:rsid w:val="00F40E1A"/>
    <w:rsid w:val="00F42E26"/>
    <w:rsid w:val="00F520D7"/>
    <w:rsid w:val="00F638E4"/>
    <w:rsid w:val="00F714D1"/>
    <w:rsid w:val="00F75580"/>
    <w:rsid w:val="00F92DC2"/>
    <w:rsid w:val="00F94B99"/>
    <w:rsid w:val="00F97FEE"/>
    <w:rsid w:val="00FA462B"/>
    <w:rsid w:val="00FB5048"/>
    <w:rsid w:val="00FB582B"/>
    <w:rsid w:val="00FD529C"/>
    <w:rsid w:val="00FF28E3"/>
    <w:rsid w:val="00FF2F0F"/>
    <w:rsid w:val="01497FDA"/>
    <w:rsid w:val="0151D1D3"/>
    <w:rsid w:val="01554203"/>
    <w:rsid w:val="01725EAE"/>
    <w:rsid w:val="0180F580"/>
    <w:rsid w:val="018B9B73"/>
    <w:rsid w:val="01B40CCB"/>
    <w:rsid w:val="01B5FEA7"/>
    <w:rsid w:val="01C0F226"/>
    <w:rsid w:val="01F245C3"/>
    <w:rsid w:val="020CDFE2"/>
    <w:rsid w:val="022F52AB"/>
    <w:rsid w:val="022F5503"/>
    <w:rsid w:val="023422AE"/>
    <w:rsid w:val="02358547"/>
    <w:rsid w:val="024BB87C"/>
    <w:rsid w:val="02510D5A"/>
    <w:rsid w:val="0259E9FE"/>
    <w:rsid w:val="026273A7"/>
    <w:rsid w:val="02667C91"/>
    <w:rsid w:val="026DE111"/>
    <w:rsid w:val="02772BFD"/>
    <w:rsid w:val="02ABC757"/>
    <w:rsid w:val="02C46DAE"/>
    <w:rsid w:val="02CA7B78"/>
    <w:rsid w:val="02CAF554"/>
    <w:rsid w:val="03059042"/>
    <w:rsid w:val="031D89AF"/>
    <w:rsid w:val="032503A2"/>
    <w:rsid w:val="033AD227"/>
    <w:rsid w:val="03703E24"/>
    <w:rsid w:val="038E1624"/>
    <w:rsid w:val="03A9186B"/>
    <w:rsid w:val="03D9128C"/>
    <w:rsid w:val="03ECDDBB"/>
    <w:rsid w:val="040950E5"/>
    <w:rsid w:val="040CADCB"/>
    <w:rsid w:val="0417C141"/>
    <w:rsid w:val="042742DC"/>
    <w:rsid w:val="0462135C"/>
    <w:rsid w:val="046D2D20"/>
    <w:rsid w:val="0488EAFA"/>
    <w:rsid w:val="04954F52"/>
    <w:rsid w:val="04ACC66D"/>
    <w:rsid w:val="04C856C6"/>
    <w:rsid w:val="04E52AB8"/>
    <w:rsid w:val="04E99F62"/>
    <w:rsid w:val="04F339ED"/>
    <w:rsid w:val="0506F99C"/>
    <w:rsid w:val="053BD6D7"/>
    <w:rsid w:val="05425351"/>
    <w:rsid w:val="055EBE35"/>
    <w:rsid w:val="0571E7F9"/>
    <w:rsid w:val="0571E7FF"/>
    <w:rsid w:val="05A5938C"/>
    <w:rsid w:val="05B0570A"/>
    <w:rsid w:val="05B7C347"/>
    <w:rsid w:val="05F6FA3C"/>
    <w:rsid w:val="061C30CB"/>
    <w:rsid w:val="0637C89C"/>
    <w:rsid w:val="0646D5C0"/>
    <w:rsid w:val="06649F23"/>
    <w:rsid w:val="066B99E1"/>
    <w:rsid w:val="0699F2DF"/>
    <w:rsid w:val="06A685C8"/>
    <w:rsid w:val="06B96490"/>
    <w:rsid w:val="06C905B8"/>
    <w:rsid w:val="06D788AD"/>
    <w:rsid w:val="0701CB66"/>
    <w:rsid w:val="07082CFF"/>
    <w:rsid w:val="071F299F"/>
    <w:rsid w:val="074A1ED7"/>
    <w:rsid w:val="074E75BE"/>
    <w:rsid w:val="075CC171"/>
    <w:rsid w:val="07688A60"/>
    <w:rsid w:val="077236D8"/>
    <w:rsid w:val="077482D4"/>
    <w:rsid w:val="078DE0B7"/>
    <w:rsid w:val="0792DD57"/>
    <w:rsid w:val="079C8979"/>
    <w:rsid w:val="07A275D0"/>
    <w:rsid w:val="07CA8379"/>
    <w:rsid w:val="07DE64EC"/>
    <w:rsid w:val="07F56C9B"/>
    <w:rsid w:val="07FA2BEE"/>
    <w:rsid w:val="08283E0A"/>
    <w:rsid w:val="083A8490"/>
    <w:rsid w:val="0847133F"/>
    <w:rsid w:val="08C6F691"/>
    <w:rsid w:val="09099C8E"/>
    <w:rsid w:val="0911FE17"/>
    <w:rsid w:val="092F15A6"/>
    <w:rsid w:val="09326ED4"/>
    <w:rsid w:val="095504D5"/>
    <w:rsid w:val="096E2D32"/>
    <w:rsid w:val="09895DFB"/>
    <w:rsid w:val="09947A55"/>
    <w:rsid w:val="09955DBE"/>
    <w:rsid w:val="09C17B32"/>
    <w:rsid w:val="0A063BF5"/>
    <w:rsid w:val="0A08318F"/>
    <w:rsid w:val="0A125F9F"/>
    <w:rsid w:val="0A163AA0"/>
    <w:rsid w:val="0A1C5437"/>
    <w:rsid w:val="0A308B2A"/>
    <w:rsid w:val="0A485410"/>
    <w:rsid w:val="0A52DF07"/>
    <w:rsid w:val="0A7FCA58"/>
    <w:rsid w:val="0A8A5CC4"/>
    <w:rsid w:val="0A94A481"/>
    <w:rsid w:val="0AACDE71"/>
    <w:rsid w:val="0ACA1930"/>
    <w:rsid w:val="0AED3894"/>
    <w:rsid w:val="0B0A9FE9"/>
    <w:rsid w:val="0B857DB9"/>
    <w:rsid w:val="0B88E43C"/>
    <w:rsid w:val="0B9056AD"/>
    <w:rsid w:val="0B97AE7A"/>
    <w:rsid w:val="0BA20C56"/>
    <w:rsid w:val="0BA8E9B5"/>
    <w:rsid w:val="0BCFE7A8"/>
    <w:rsid w:val="0BDD51E4"/>
    <w:rsid w:val="0BFDEC0E"/>
    <w:rsid w:val="0C02F7C6"/>
    <w:rsid w:val="0C1795D1"/>
    <w:rsid w:val="0C1A708A"/>
    <w:rsid w:val="0C28A4A5"/>
    <w:rsid w:val="0C2AC0AC"/>
    <w:rsid w:val="0C3C40E0"/>
    <w:rsid w:val="0C4914CC"/>
    <w:rsid w:val="0C49650E"/>
    <w:rsid w:val="0C4EFE4A"/>
    <w:rsid w:val="0C66FDF2"/>
    <w:rsid w:val="0C77CAB9"/>
    <w:rsid w:val="0C8D0A25"/>
    <w:rsid w:val="0CA67E3B"/>
    <w:rsid w:val="0CBF4BD1"/>
    <w:rsid w:val="0CC7BF0A"/>
    <w:rsid w:val="0CDAA734"/>
    <w:rsid w:val="0CDC31D9"/>
    <w:rsid w:val="0CF41F7B"/>
    <w:rsid w:val="0D0E7C2F"/>
    <w:rsid w:val="0D3DDCB7"/>
    <w:rsid w:val="0D8A6C2F"/>
    <w:rsid w:val="0D8FF89A"/>
    <w:rsid w:val="0DBEA387"/>
    <w:rsid w:val="0DC071FC"/>
    <w:rsid w:val="0DCCBC2F"/>
    <w:rsid w:val="0DCFE793"/>
    <w:rsid w:val="0DD470B6"/>
    <w:rsid w:val="0DF7F0AE"/>
    <w:rsid w:val="0E2875F8"/>
    <w:rsid w:val="0E420907"/>
    <w:rsid w:val="0E4F6E60"/>
    <w:rsid w:val="0E58A2D8"/>
    <w:rsid w:val="0E5FDE23"/>
    <w:rsid w:val="0E6BB4F9"/>
    <w:rsid w:val="0E77736E"/>
    <w:rsid w:val="0E8C5702"/>
    <w:rsid w:val="0E8F493D"/>
    <w:rsid w:val="0EDE68F3"/>
    <w:rsid w:val="0EF203FB"/>
    <w:rsid w:val="0EF46259"/>
    <w:rsid w:val="0F063916"/>
    <w:rsid w:val="0F0B1726"/>
    <w:rsid w:val="0F28B468"/>
    <w:rsid w:val="0F37F61C"/>
    <w:rsid w:val="0F3936B6"/>
    <w:rsid w:val="0F4C38B8"/>
    <w:rsid w:val="0F5C425D"/>
    <w:rsid w:val="0F5DCDE7"/>
    <w:rsid w:val="0F84DDAF"/>
    <w:rsid w:val="0F8AC670"/>
    <w:rsid w:val="0F97364E"/>
    <w:rsid w:val="0F9E3BE7"/>
    <w:rsid w:val="0FA592A4"/>
    <w:rsid w:val="0FB791BA"/>
    <w:rsid w:val="0FB88169"/>
    <w:rsid w:val="0FC4497A"/>
    <w:rsid w:val="0FC58285"/>
    <w:rsid w:val="0FD0B799"/>
    <w:rsid w:val="0FD1BC41"/>
    <w:rsid w:val="0FEB73F0"/>
    <w:rsid w:val="0FF2590C"/>
    <w:rsid w:val="100BD7AF"/>
    <w:rsid w:val="10471E79"/>
    <w:rsid w:val="104A88D3"/>
    <w:rsid w:val="1062358D"/>
    <w:rsid w:val="10687C5D"/>
    <w:rsid w:val="1082EA29"/>
    <w:rsid w:val="10B30DF9"/>
    <w:rsid w:val="10B79D2A"/>
    <w:rsid w:val="10C06611"/>
    <w:rsid w:val="10C4A2F6"/>
    <w:rsid w:val="10C6FB1E"/>
    <w:rsid w:val="10EE2854"/>
    <w:rsid w:val="10F9B4B6"/>
    <w:rsid w:val="10FDDFB4"/>
    <w:rsid w:val="1141AC60"/>
    <w:rsid w:val="1146ED13"/>
    <w:rsid w:val="117E1AE5"/>
    <w:rsid w:val="11A7A810"/>
    <w:rsid w:val="11B78EE8"/>
    <w:rsid w:val="11F55C17"/>
    <w:rsid w:val="12044CBE"/>
    <w:rsid w:val="12443B60"/>
    <w:rsid w:val="1265ABFC"/>
    <w:rsid w:val="127B0A39"/>
    <w:rsid w:val="12C58FB7"/>
    <w:rsid w:val="12C8DD29"/>
    <w:rsid w:val="12C92509"/>
    <w:rsid w:val="12D58200"/>
    <w:rsid w:val="12E1E4E8"/>
    <w:rsid w:val="12FBE71B"/>
    <w:rsid w:val="12FCF9AB"/>
    <w:rsid w:val="131E0075"/>
    <w:rsid w:val="1326F7F2"/>
    <w:rsid w:val="1329F9CE"/>
    <w:rsid w:val="132AFF6B"/>
    <w:rsid w:val="13412359"/>
    <w:rsid w:val="134B1AA6"/>
    <w:rsid w:val="1370093F"/>
    <w:rsid w:val="13786EF6"/>
    <w:rsid w:val="137E0931"/>
    <w:rsid w:val="138FAD15"/>
    <w:rsid w:val="1393F5DE"/>
    <w:rsid w:val="13A0F05D"/>
    <w:rsid w:val="13A1628E"/>
    <w:rsid w:val="13A30DC0"/>
    <w:rsid w:val="13D6CD94"/>
    <w:rsid w:val="13E2DD6C"/>
    <w:rsid w:val="13E3CBCF"/>
    <w:rsid w:val="13FACBFE"/>
    <w:rsid w:val="14057729"/>
    <w:rsid w:val="1416A8E4"/>
    <w:rsid w:val="1422555F"/>
    <w:rsid w:val="14424265"/>
    <w:rsid w:val="145CF723"/>
    <w:rsid w:val="1496EF31"/>
    <w:rsid w:val="149F74BB"/>
    <w:rsid w:val="14AD308A"/>
    <w:rsid w:val="14C305BC"/>
    <w:rsid w:val="14EDD595"/>
    <w:rsid w:val="14F3EB47"/>
    <w:rsid w:val="15097B08"/>
    <w:rsid w:val="152106FA"/>
    <w:rsid w:val="1543FF71"/>
    <w:rsid w:val="1560DACD"/>
    <w:rsid w:val="1568E46E"/>
    <w:rsid w:val="1578AC88"/>
    <w:rsid w:val="1583C9F3"/>
    <w:rsid w:val="1585ACCE"/>
    <w:rsid w:val="15A0304E"/>
    <w:rsid w:val="15B4EC1C"/>
    <w:rsid w:val="15BF2CFC"/>
    <w:rsid w:val="15EC5FCC"/>
    <w:rsid w:val="15FB0053"/>
    <w:rsid w:val="1616D2DF"/>
    <w:rsid w:val="16202D8A"/>
    <w:rsid w:val="162BF848"/>
    <w:rsid w:val="1652735A"/>
    <w:rsid w:val="165B4254"/>
    <w:rsid w:val="165CD8C7"/>
    <w:rsid w:val="16814BCB"/>
    <w:rsid w:val="169A1808"/>
    <w:rsid w:val="16B2A108"/>
    <w:rsid w:val="16BE7CBF"/>
    <w:rsid w:val="16C0D25E"/>
    <w:rsid w:val="16C31865"/>
    <w:rsid w:val="170186FC"/>
    <w:rsid w:val="172D1203"/>
    <w:rsid w:val="1737949B"/>
    <w:rsid w:val="1738CBAA"/>
    <w:rsid w:val="1754D995"/>
    <w:rsid w:val="176E00B4"/>
    <w:rsid w:val="177E3330"/>
    <w:rsid w:val="1789E71F"/>
    <w:rsid w:val="17A80611"/>
    <w:rsid w:val="17B67546"/>
    <w:rsid w:val="17CEA0DA"/>
    <w:rsid w:val="17CF583E"/>
    <w:rsid w:val="17CFC2F0"/>
    <w:rsid w:val="17F17198"/>
    <w:rsid w:val="17F96EE2"/>
    <w:rsid w:val="1816E994"/>
    <w:rsid w:val="18258D73"/>
    <w:rsid w:val="182A291E"/>
    <w:rsid w:val="182D1FD6"/>
    <w:rsid w:val="182F8B92"/>
    <w:rsid w:val="183E6136"/>
    <w:rsid w:val="1845682F"/>
    <w:rsid w:val="186C9A31"/>
    <w:rsid w:val="1879873D"/>
    <w:rsid w:val="18B2C3A0"/>
    <w:rsid w:val="18DCFF8D"/>
    <w:rsid w:val="18E29339"/>
    <w:rsid w:val="18EA4BBD"/>
    <w:rsid w:val="1943C656"/>
    <w:rsid w:val="197D1400"/>
    <w:rsid w:val="198ED29B"/>
    <w:rsid w:val="19A5A4AC"/>
    <w:rsid w:val="19B2B9F5"/>
    <w:rsid w:val="19D11041"/>
    <w:rsid w:val="19DAB73C"/>
    <w:rsid w:val="1A089416"/>
    <w:rsid w:val="1A0BC73B"/>
    <w:rsid w:val="1A3468CD"/>
    <w:rsid w:val="1A422693"/>
    <w:rsid w:val="1A445824"/>
    <w:rsid w:val="1A4CA58B"/>
    <w:rsid w:val="1A539CF2"/>
    <w:rsid w:val="1A6ACA51"/>
    <w:rsid w:val="1A6B01B3"/>
    <w:rsid w:val="1A6F7836"/>
    <w:rsid w:val="1A8F3C6D"/>
    <w:rsid w:val="1A9E816C"/>
    <w:rsid w:val="1AAA474E"/>
    <w:rsid w:val="1ACFB3B7"/>
    <w:rsid w:val="1AD493FF"/>
    <w:rsid w:val="1B0FE32A"/>
    <w:rsid w:val="1B1C5868"/>
    <w:rsid w:val="1B391270"/>
    <w:rsid w:val="1B47E193"/>
    <w:rsid w:val="1B4E8A56"/>
    <w:rsid w:val="1B4EC0B6"/>
    <w:rsid w:val="1B63E95C"/>
    <w:rsid w:val="1B6FA530"/>
    <w:rsid w:val="1B88B7E1"/>
    <w:rsid w:val="1BA4468F"/>
    <w:rsid w:val="1BD70069"/>
    <w:rsid w:val="1BE5428D"/>
    <w:rsid w:val="1BFEB0E9"/>
    <w:rsid w:val="1C07A7F2"/>
    <w:rsid w:val="1C39CC14"/>
    <w:rsid w:val="1C46AF27"/>
    <w:rsid w:val="1C59AD8D"/>
    <w:rsid w:val="1C63FB71"/>
    <w:rsid w:val="1C688B58"/>
    <w:rsid w:val="1C6B8418"/>
    <w:rsid w:val="1C9D7FC2"/>
    <w:rsid w:val="1CB4EF44"/>
    <w:rsid w:val="1CE0D662"/>
    <w:rsid w:val="1D16BDBD"/>
    <w:rsid w:val="1D34C2BB"/>
    <w:rsid w:val="1D423C72"/>
    <w:rsid w:val="1D5D0CEA"/>
    <w:rsid w:val="1D6D2826"/>
    <w:rsid w:val="1D79C755"/>
    <w:rsid w:val="1DB6FFB5"/>
    <w:rsid w:val="1DC5E3DF"/>
    <w:rsid w:val="1E02C634"/>
    <w:rsid w:val="1E0C47BE"/>
    <w:rsid w:val="1E1DE1D0"/>
    <w:rsid w:val="1E33EDF3"/>
    <w:rsid w:val="1E4A3229"/>
    <w:rsid w:val="1E4D3EAE"/>
    <w:rsid w:val="1E512650"/>
    <w:rsid w:val="1E615DE7"/>
    <w:rsid w:val="1E6C6957"/>
    <w:rsid w:val="1E708CA4"/>
    <w:rsid w:val="1E7F2983"/>
    <w:rsid w:val="1E9527E2"/>
    <w:rsid w:val="1EB540A3"/>
    <w:rsid w:val="1EBC8A46"/>
    <w:rsid w:val="1EC88A44"/>
    <w:rsid w:val="1ED7ECE1"/>
    <w:rsid w:val="1EE9E4CF"/>
    <w:rsid w:val="1F544922"/>
    <w:rsid w:val="1F5A7617"/>
    <w:rsid w:val="1F5D99DA"/>
    <w:rsid w:val="1F6C45DD"/>
    <w:rsid w:val="1F749323"/>
    <w:rsid w:val="1F788538"/>
    <w:rsid w:val="1F7BD0A7"/>
    <w:rsid w:val="1F8A0925"/>
    <w:rsid w:val="1F9A8474"/>
    <w:rsid w:val="1FA324DA"/>
    <w:rsid w:val="1FB563D8"/>
    <w:rsid w:val="1FC7BCBE"/>
    <w:rsid w:val="1FF73F1B"/>
    <w:rsid w:val="200DBB5F"/>
    <w:rsid w:val="206CD1F5"/>
    <w:rsid w:val="206F2A7A"/>
    <w:rsid w:val="2074A613"/>
    <w:rsid w:val="207C764B"/>
    <w:rsid w:val="20801913"/>
    <w:rsid w:val="20925FC3"/>
    <w:rsid w:val="20A49417"/>
    <w:rsid w:val="20AFAC9A"/>
    <w:rsid w:val="20B16817"/>
    <w:rsid w:val="20B8B950"/>
    <w:rsid w:val="20BFD70C"/>
    <w:rsid w:val="20F01983"/>
    <w:rsid w:val="20F22EAC"/>
    <w:rsid w:val="20F55DA2"/>
    <w:rsid w:val="210CC3E1"/>
    <w:rsid w:val="21150780"/>
    <w:rsid w:val="2117A108"/>
    <w:rsid w:val="212990F4"/>
    <w:rsid w:val="215A6A65"/>
    <w:rsid w:val="2175CF08"/>
    <w:rsid w:val="219897FC"/>
    <w:rsid w:val="21AC3ABD"/>
    <w:rsid w:val="21C7F8E6"/>
    <w:rsid w:val="21D49557"/>
    <w:rsid w:val="21ECCA1F"/>
    <w:rsid w:val="21F503A8"/>
    <w:rsid w:val="220F339E"/>
    <w:rsid w:val="22126F48"/>
    <w:rsid w:val="221893B3"/>
    <w:rsid w:val="2238811D"/>
    <w:rsid w:val="223D0848"/>
    <w:rsid w:val="2247EF14"/>
    <w:rsid w:val="22480D2A"/>
    <w:rsid w:val="2251F9E2"/>
    <w:rsid w:val="2262CED9"/>
    <w:rsid w:val="228D0D41"/>
    <w:rsid w:val="22CB77F4"/>
    <w:rsid w:val="22CCED3F"/>
    <w:rsid w:val="22F32BEC"/>
    <w:rsid w:val="22FF5D80"/>
    <w:rsid w:val="23140881"/>
    <w:rsid w:val="2326FC76"/>
    <w:rsid w:val="2343257F"/>
    <w:rsid w:val="234612B6"/>
    <w:rsid w:val="23480B1E"/>
    <w:rsid w:val="2384F0F6"/>
    <w:rsid w:val="239DC9DC"/>
    <w:rsid w:val="23A04283"/>
    <w:rsid w:val="23B20771"/>
    <w:rsid w:val="23CA8986"/>
    <w:rsid w:val="23DBDB3F"/>
    <w:rsid w:val="23E5EADB"/>
    <w:rsid w:val="23FB4E57"/>
    <w:rsid w:val="23FE90DC"/>
    <w:rsid w:val="244D5F2E"/>
    <w:rsid w:val="24A1FDAD"/>
    <w:rsid w:val="24A20BBE"/>
    <w:rsid w:val="24AFEE68"/>
    <w:rsid w:val="24C76C4B"/>
    <w:rsid w:val="24E28AB8"/>
    <w:rsid w:val="251EA36B"/>
    <w:rsid w:val="252BCAE5"/>
    <w:rsid w:val="2541C865"/>
    <w:rsid w:val="255A53D4"/>
    <w:rsid w:val="255B443F"/>
    <w:rsid w:val="2575F53D"/>
    <w:rsid w:val="25AF6E44"/>
    <w:rsid w:val="25C8A139"/>
    <w:rsid w:val="25D5BCB6"/>
    <w:rsid w:val="25DCC572"/>
    <w:rsid w:val="263DF53C"/>
    <w:rsid w:val="2642C70C"/>
    <w:rsid w:val="26459AD8"/>
    <w:rsid w:val="264719AC"/>
    <w:rsid w:val="266F2A59"/>
    <w:rsid w:val="267B5D94"/>
    <w:rsid w:val="268A0500"/>
    <w:rsid w:val="26A3695B"/>
    <w:rsid w:val="26B33B5F"/>
    <w:rsid w:val="26D717B4"/>
    <w:rsid w:val="26D86E6D"/>
    <w:rsid w:val="26F714A0"/>
    <w:rsid w:val="26F96FC6"/>
    <w:rsid w:val="2702D26A"/>
    <w:rsid w:val="27162FC4"/>
    <w:rsid w:val="273B16BF"/>
    <w:rsid w:val="274B5D10"/>
    <w:rsid w:val="2756EC77"/>
    <w:rsid w:val="27693939"/>
    <w:rsid w:val="277364F4"/>
    <w:rsid w:val="279EFD5B"/>
    <w:rsid w:val="279FFBD8"/>
    <w:rsid w:val="27A04A97"/>
    <w:rsid w:val="27A4F162"/>
    <w:rsid w:val="27C64AB7"/>
    <w:rsid w:val="27C92BB9"/>
    <w:rsid w:val="27CDC0FF"/>
    <w:rsid w:val="27E1C37C"/>
    <w:rsid w:val="27F04BDA"/>
    <w:rsid w:val="2807D528"/>
    <w:rsid w:val="2832652A"/>
    <w:rsid w:val="2832D730"/>
    <w:rsid w:val="2834FAE4"/>
    <w:rsid w:val="28379446"/>
    <w:rsid w:val="283F39BC"/>
    <w:rsid w:val="284D52AA"/>
    <w:rsid w:val="284E2838"/>
    <w:rsid w:val="28579423"/>
    <w:rsid w:val="285E31B3"/>
    <w:rsid w:val="28692370"/>
    <w:rsid w:val="287041AE"/>
    <w:rsid w:val="2871BCBC"/>
    <w:rsid w:val="2872704D"/>
    <w:rsid w:val="287C85D3"/>
    <w:rsid w:val="28902F9D"/>
    <w:rsid w:val="28D93EFB"/>
    <w:rsid w:val="28E45A2D"/>
    <w:rsid w:val="28F2BCD8"/>
    <w:rsid w:val="29102475"/>
    <w:rsid w:val="291576A3"/>
    <w:rsid w:val="29241BC8"/>
    <w:rsid w:val="298A4C7F"/>
    <w:rsid w:val="298D4708"/>
    <w:rsid w:val="29B70F23"/>
    <w:rsid w:val="29B74CA2"/>
    <w:rsid w:val="29D80063"/>
    <w:rsid w:val="29F3E303"/>
    <w:rsid w:val="29FC7A66"/>
    <w:rsid w:val="2A0205C5"/>
    <w:rsid w:val="2A1DD99D"/>
    <w:rsid w:val="2A40FE02"/>
    <w:rsid w:val="2A673A02"/>
    <w:rsid w:val="2A7420BC"/>
    <w:rsid w:val="2A9A3B8F"/>
    <w:rsid w:val="2A9E781A"/>
    <w:rsid w:val="2AA76230"/>
    <w:rsid w:val="2AD88D07"/>
    <w:rsid w:val="2AFDE12C"/>
    <w:rsid w:val="2B0BE1F3"/>
    <w:rsid w:val="2B0D1E1F"/>
    <w:rsid w:val="2B3553A0"/>
    <w:rsid w:val="2B39F4A6"/>
    <w:rsid w:val="2B3F6F1D"/>
    <w:rsid w:val="2B4723AA"/>
    <w:rsid w:val="2B7A8408"/>
    <w:rsid w:val="2B8FB364"/>
    <w:rsid w:val="2C085EA1"/>
    <w:rsid w:val="2C089459"/>
    <w:rsid w:val="2C1C17BF"/>
    <w:rsid w:val="2C1DD6F4"/>
    <w:rsid w:val="2C74B13F"/>
    <w:rsid w:val="2C928747"/>
    <w:rsid w:val="2CA48BA0"/>
    <w:rsid w:val="2CB7E29D"/>
    <w:rsid w:val="2CDAA93E"/>
    <w:rsid w:val="2D31A2D6"/>
    <w:rsid w:val="2D39A687"/>
    <w:rsid w:val="2D78C4D4"/>
    <w:rsid w:val="2DA20BEA"/>
    <w:rsid w:val="2DCDD784"/>
    <w:rsid w:val="2DD79525"/>
    <w:rsid w:val="2DF2EDB3"/>
    <w:rsid w:val="2E00DA53"/>
    <w:rsid w:val="2E03A7B4"/>
    <w:rsid w:val="2E058F22"/>
    <w:rsid w:val="2E078625"/>
    <w:rsid w:val="2E0C8AE5"/>
    <w:rsid w:val="2E2138A8"/>
    <w:rsid w:val="2E269F00"/>
    <w:rsid w:val="2E26B2A0"/>
    <w:rsid w:val="2E390334"/>
    <w:rsid w:val="2E3A20C6"/>
    <w:rsid w:val="2E415DB1"/>
    <w:rsid w:val="2E667A92"/>
    <w:rsid w:val="2E6C6774"/>
    <w:rsid w:val="2E77A604"/>
    <w:rsid w:val="2E858CD3"/>
    <w:rsid w:val="2E93FC4E"/>
    <w:rsid w:val="2E946907"/>
    <w:rsid w:val="2EA28FB1"/>
    <w:rsid w:val="2EB224CA"/>
    <w:rsid w:val="2ECFE57E"/>
    <w:rsid w:val="2EE79512"/>
    <w:rsid w:val="2EEA25D9"/>
    <w:rsid w:val="2EED18DD"/>
    <w:rsid w:val="2F021DC9"/>
    <w:rsid w:val="2F0932CE"/>
    <w:rsid w:val="2F231FD8"/>
    <w:rsid w:val="2F326BE9"/>
    <w:rsid w:val="2F32ABEC"/>
    <w:rsid w:val="2F6D2787"/>
    <w:rsid w:val="2F91C8CD"/>
    <w:rsid w:val="2F9506E6"/>
    <w:rsid w:val="2FA298B2"/>
    <w:rsid w:val="2FB35C2F"/>
    <w:rsid w:val="2FB80F1C"/>
    <w:rsid w:val="2FE85DC4"/>
    <w:rsid w:val="2FE9D8F0"/>
    <w:rsid w:val="2FF92BBA"/>
    <w:rsid w:val="30268E26"/>
    <w:rsid w:val="305A73F1"/>
    <w:rsid w:val="30680A10"/>
    <w:rsid w:val="30AE6384"/>
    <w:rsid w:val="30FBD53D"/>
    <w:rsid w:val="310A2B28"/>
    <w:rsid w:val="31164C9B"/>
    <w:rsid w:val="313F4AA7"/>
    <w:rsid w:val="314D4A99"/>
    <w:rsid w:val="317414A6"/>
    <w:rsid w:val="31770157"/>
    <w:rsid w:val="317B8E29"/>
    <w:rsid w:val="317C485C"/>
    <w:rsid w:val="31CAE01F"/>
    <w:rsid w:val="31D85182"/>
    <w:rsid w:val="31E78A87"/>
    <w:rsid w:val="31FEF4E8"/>
    <w:rsid w:val="32008B0A"/>
    <w:rsid w:val="3203DA71"/>
    <w:rsid w:val="321C0034"/>
    <w:rsid w:val="322B2BCD"/>
    <w:rsid w:val="3231D5D1"/>
    <w:rsid w:val="3234A6E0"/>
    <w:rsid w:val="32488138"/>
    <w:rsid w:val="3251365F"/>
    <w:rsid w:val="326C7C79"/>
    <w:rsid w:val="3271AB95"/>
    <w:rsid w:val="32759DD0"/>
    <w:rsid w:val="328607D4"/>
    <w:rsid w:val="328EB35B"/>
    <w:rsid w:val="32922D6C"/>
    <w:rsid w:val="32924724"/>
    <w:rsid w:val="32950B97"/>
    <w:rsid w:val="32B2EF5E"/>
    <w:rsid w:val="32B7CA4A"/>
    <w:rsid w:val="32C4C07C"/>
    <w:rsid w:val="32C6CCD0"/>
    <w:rsid w:val="3373A92F"/>
    <w:rsid w:val="3374BB70"/>
    <w:rsid w:val="3387C532"/>
    <w:rsid w:val="339E67D4"/>
    <w:rsid w:val="33A2320D"/>
    <w:rsid w:val="33E820CA"/>
    <w:rsid w:val="348E09BD"/>
    <w:rsid w:val="34AC741E"/>
    <w:rsid w:val="34ACB346"/>
    <w:rsid w:val="34B30490"/>
    <w:rsid w:val="34B5F908"/>
    <w:rsid w:val="34D25C24"/>
    <w:rsid w:val="350F8E9D"/>
    <w:rsid w:val="3526E65D"/>
    <w:rsid w:val="353947EF"/>
    <w:rsid w:val="35774EAC"/>
    <w:rsid w:val="35DB8C94"/>
    <w:rsid w:val="35F4BCFA"/>
    <w:rsid w:val="35F96A86"/>
    <w:rsid w:val="360D25D0"/>
    <w:rsid w:val="3635B1A2"/>
    <w:rsid w:val="366F7955"/>
    <w:rsid w:val="36905534"/>
    <w:rsid w:val="36AFF114"/>
    <w:rsid w:val="36BBDC82"/>
    <w:rsid w:val="36BE0768"/>
    <w:rsid w:val="36DF9827"/>
    <w:rsid w:val="36E84043"/>
    <w:rsid w:val="36FCC515"/>
    <w:rsid w:val="372B458B"/>
    <w:rsid w:val="3731C623"/>
    <w:rsid w:val="373BFF74"/>
    <w:rsid w:val="3747A56F"/>
    <w:rsid w:val="375442EE"/>
    <w:rsid w:val="37626BA1"/>
    <w:rsid w:val="37686F81"/>
    <w:rsid w:val="376B00DA"/>
    <w:rsid w:val="376D56A3"/>
    <w:rsid w:val="37772F77"/>
    <w:rsid w:val="3780EA7E"/>
    <w:rsid w:val="37BF402B"/>
    <w:rsid w:val="37C8B996"/>
    <w:rsid w:val="37CC480F"/>
    <w:rsid w:val="37DBF0CF"/>
    <w:rsid w:val="37F1C1B0"/>
    <w:rsid w:val="37F23013"/>
    <w:rsid w:val="3806C76B"/>
    <w:rsid w:val="38084BFC"/>
    <w:rsid w:val="38087DEE"/>
    <w:rsid w:val="381B1D79"/>
    <w:rsid w:val="38232129"/>
    <w:rsid w:val="383FEAA2"/>
    <w:rsid w:val="38768B24"/>
    <w:rsid w:val="387930C7"/>
    <w:rsid w:val="388D434A"/>
    <w:rsid w:val="38D69D94"/>
    <w:rsid w:val="38F55704"/>
    <w:rsid w:val="38FBDD89"/>
    <w:rsid w:val="39188249"/>
    <w:rsid w:val="393D6B7A"/>
    <w:rsid w:val="3957E1F2"/>
    <w:rsid w:val="39BEE695"/>
    <w:rsid w:val="39D11229"/>
    <w:rsid w:val="3A327D51"/>
    <w:rsid w:val="3A3E091D"/>
    <w:rsid w:val="3A3FB8C5"/>
    <w:rsid w:val="3A5891A1"/>
    <w:rsid w:val="3A6B2385"/>
    <w:rsid w:val="3A778E5E"/>
    <w:rsid w:val="3A77D34B"/>
    <w:rsid w:val="3A7B347B"/>
    <w:rsid w:val="3A8D11A5"/>
    <w:rsid w:val="3A99145D"/>
    <w:rsid w:val="3AA759CD"/>
    <w:rsid w:val="3AEA3D50"/>
    <w:rsid w:val="3AF6A39D"/>
    <w:rsid w:val="3AFFCD78"/>
    <w:rsid w:val="3B391184"/>
    <w:rsid w:val="3B5428D1"/>
    <w:rsid w:val="3B87BA6C"/>
    <w:rsid w:val="3B9AE6CB"/>
    <w:rsid w:val="3B9E7FBD"/>
    <w:rsid w:val="3BBCC60B"/>
    <w:rsid w:val="3BD237E5"/>
    <w:rsid w:val="3BED4DF1"/>
    <w:rsid w:val="3C1F3C75"/>
    <w:rsid w:val="3C20010D"/>
    <w:rsid w:val="3C3A5995"/>
    <w:rsid w:val="3C4222F8"/>
    <w:rsid w:val="3C97EAC6"/>
    <w:rsid w:val="3CAAF227"/>
    <w:rsid w:val="3CB144F9"/>
    <w:rsid w:val="3CBB4423"/>
    <w:rsid w:val="3D027559"/>
    <w:rsid w:val="3D0DF1A4"/>
    <w:rsid w:val="3D43A353"/>
    <w:rsid w:val="3D80ACBC"/>
    <w:rsid w:val="3DA3E733"/>
    <w:rsid w:val="3DACD93A"/>
    <w:rsid w:val="3DC74276"/>
    <w:rsid w:val="3DD490EE"/>
    <w:rsid w:val="3DF1D9C9"/>
    <w:rsid w:val="3E354EF4"/>
    <w:rsid w:val="3E5275CE"/>
    <w:rsid w:val="3E7B601B"/>
    <w:rsid w:val="3E8AC119"/>
    <w:rsid w:val="3EC194AA"/>
    <w:rsid w:val="3EE11CBE"/>
    <w:rsid w:val="3F19AA7E"/>
    <w:rsid w:val="3F34CA15"/>
    <w:rsid w:val="3F352189"/>
    <w:rsid w:val="3F370640"/>
    <w:rsid w:val="3F57EF74"/>
    <w:rsid w:val="3F87246F"/>
    <w:rsid w:val="3FE29873"/>
    <w:rsid w:val="3FE36F1E"/>
    <w:rsid w:val="3FE414CB"/>
    <w:rsid w:val="4007C285"/>
    <w:rsid w:val="401795C2"/>
    <w:rsid w:val="40416C05"/>
    <w:rsid w:val="404E4C95"/>
    <w:rsid w:val="40596AA6"/>
    <w:rsid w:val="40606F6B"/>
    <w:rsid w:val="4070CFBB"/>
    <w:rsid w:val="4075BD40"/>
    <w:rsid w:val="4085DAE1"/>
    <w:rsid w:val="40940FBF"/>
    <w:rsid w:val="40A241B7"/>
    <w:rsid w:val="40B57ADF"/>
    <w:rsid w:val="40CA7E1F"/>
    <w:rsid w:val="40D43A34"/>
    <w:rsid w:val="41082A2A"/>
    <w:rsid w:val="4116DEE3"/>
    <w:rsid w:val="412BB3AD"/>
    <w:rsid w:val="4131AD70"/>
    <w:rsid w:val="41545C44"/>
    <w:rsid w:val="4163F1CA"/>
    <w:rsid w:val="41791E1A"/>
    <w:rsid w:val="419B58A6"/>
    <w:rsid w:val="41E59308"/>
    <w:rsid w:val="41E73523"/>
    <w:rsid w:val="41ECFDC5"/>
    <w:rsid w:val="41FC3FCC"/>
    <w:rsid w:val="420A543F"/>
    <w:rsid w:val="42753809"/>
    <w:rsid w:val="428489AE"/>
    <w:rsid w:val="428574E6"/>
    <w:rsid w:val="42AF20D8"/>
    <w:rsid w:val="42DBB296"/>
    <w:rsid w:val="42EABEE3"/>
    <w:rsid w:val="42EB2D3E"/>
    <w:rsid w:val="42FE6FC5"/>
    <w:rsid w:val="434C9C04"/>
    <w:rsid w:val="43685E85"/>
    <w:rsid w:val="437C36B7"/>
    <w:rsid w:val="438F3D7C"/>
    <w:rsid w:val="43B1B292"/>
    <w:rsid w:val="43D26E62"/>
    <w:rsid w:val="43D9D95A"/>
    <w:rsid w:val="4420DA95"/>
    <w:rsid w:val="442939E5"/>
    <w:rsid w:val="44329DBD"/>
    <w:rsid w:val="4439EE09"/>
    <w:rsid w:val="447DA3EA"/>
    <w:rsid w:val="4486CB65"/>
    <w:rsid w:val="4487B25E"/>
    <w:rsid w:val="448968A6"/>
    <w:rsid w:val="4491A2BA"/>
    <w:rsid w:val="449C9477"/>
    <w:rsid w:val="44A2FCAB"/>
    <w:rsid w:val="44A54CBF"/>
    <w:rsid w:val="44A5E7F3"/>
    <w:rsid w:val="44A7332D"/>
    <w:rsid w:val="44ABE83C"/>
    <w:rsid w:val="44B05230"/>
    <w:rsid w:val="44B485FE"/>
    <w:rsid w:val="44BA5366"/>
    <w:rsid w:val="44BEE32A"/>
    <w:rsid w:val="44C65608"/>
    <w:rsid w:val="44D39A94"/>
    <w:rsid w:val="44E299FB"/>
    <w:rsid w:val="44F143F4"/>
    <w:rsid w:val="452FF4E2"/>
    <w:rsid w:val="456067FE"/>
    <w:rsid w:val="4574BA9A"/>
    <w:rsid w:val="457C56B7"/>
    <w:rsid w:val="45B01C75"/>
    <w:rsid w:val="45B4421E"/>
    <w:rsid w:val="45CBF827"/>
    <w:rsid w:val="45EB7991"/>
    <w:rsid w:val="45F7AC5C"/>
    <w:rsid w:val="460C028F"/>
    <w:rsid w:val="460D5115"/>
    <w:rsid w:val="4619F2AA"/>
    <w:rsid w:val="4627540A"/>
    <w:rsid w:val="4629BCF4"/>
    <w:rsid w:val="4638AD20"/>
    <w:rsid w:val="463924F6"/>
    <w:rsid w:val="4675F25D"/>
    <w:rsid w:val="468623C7"/>
    <w:rsid w:val="469413C9"/>
    <w:rsid w:val="4699C791"/>
    <w:rsid w:val="46B64D4D"/>
    <w:rsid w:val="47117A1C"/>
    <w:rsid w:val="47180F00"/>
    <w:rsid w:val="472AF0DA"/>
    <w:rsid w:val="474BB721"/>
    <w:rsid w:val="47595B16"/>
    <w:rsid w:val="4761CDE0"/>
    <w:rsid w:val="4785C47A"/>
    <w:rsid w:val="47990B18"/>
    <w:rsid w:val="479FCCCF"/>
    <w:rsid w:val="47A0EB92"/>
    <w:rsid w:val="47F9AC0D"/>
    <w:rsid w:val="4829A849"/>
    <w:rsid w:val="482B2F4F"/>
    <w:rsid w:val="483BB62E"/>
    <w:rsid w:val="484F9472"/>
    <w:rsid w:val="485028C7"/>
    <w:rsid w:val="4859ECCF"/>
    <w:rsid w:val="487106D4"/>
    <w:rsid w:val="487B6304"/>
    <w:rsid w:val="488C96A3"/>
    <w:rsid w:val="4897966F"/>
    <w:rsid w:val="48B31B39"/>
    <w:rsid w:val="48CCAA2D"/>
    <w:rsid w:val="4902F0A4"/>
    <w:rsid w:val="49179751"/>
    <w:rsid w:val="492FE348"/>
    <w:rsid w:val="495EF4CC"/>
    <w:rsid w:val="49748355"/>
    <w:rsid w:val="4978C048"/>
    <w:rsid w:val="4979CA71"/>
    <w:rsid w:val="49B4121C"/>
    <w:rsid w:val="49B827AA"/>
    <w:rsid w:val="49CA4C92"/>
    <w:rsid w:val="49F616DA"/>
    <w:rsid w:val="4A08FDFE"/>
    <w:rsid w:val="4A107B4A"/>
    <w:rsid w:val="4A173365"/>
    <w:rsid w:val="4A26CCB4"/>
    <w:rsid w:val="4A63C88D"/>
    <w:rsid w:val="4A66F554"/>
    <w:rsid w:val="4A6B2ECC"/>
    <w:rsid w:val="4A6F6427"/>
    <w:rsid w:val="4AA152BA"/>
    <w:rsid w:val="4AA875B4"/>
    <w:rsid w:val="4ACA75EB"/>
    <w:rsid w:val="4AD980FA"/>
    <w:rsid w:val="4ADAF8E6"/>
    <w:rsid w:val="4AED4DFE"/>
    <w:rsid w:val="4B043E3D"/>
    <w:rsid w:val="4B2A9A83"/>
    <w:rsid w:val="4B3FF740"/>
    <w:rsid w:val="4B4081BF"/>
    <w:rsid w:val="4B4F6ED6"/>
    <w:rsid w:val="4BB303C6"/>
    <w:rsid w:val="4BE470B3"/>
    <w:rsid w:val="4C0F277B"/>
    <w:rsid w:val="4C140049"/>
    <w:rsid w:val="4C1C00F4"/>
    <w:rsid w:val="4C3E125D"/>
    <w:rsid w:val="4C45628F"/>
    <w:rsid w:val="4C4F7759"/>
    <w:rsid w:val="4C7DBCA8"/>
    <w:rsid w:val="4C81F3E0"/>
    <w:rsid w:val="4C9B7B17"/>
    <w:rsid w:val="4C9CB49F"/>
    <w:rsid w:val="4CB0036A"/>
    <w:rsid w:val="4CC2CB48"/>
    <w:rsid w:val="4CD5E7E7"/>
    <w:rsid w:val="4CDBC7A1"/>
    <w:rsid w:val="4CDCF06D"/>
    <w:rsid w:val="4CEA104A"/>
    <w:rsid w:val="4D1DA808"/>
    <w:rsid w:val="4D82563B"/>
    <w:rsid w:val="4DA68B93"/>
    <w:rsid w:val="4DE23BD6"/>
    <w:rsid w:val="4DF3D0BC"/>
    <w:rsid w:val="4E021A2E"/>
    <w:rsid w:val="4E0AE69F"/>
    <w:rsid w:val="4E1060A8"/>
    <w:rsid w:val="4E1121BC"/>
    <w:rsid w:val="4E3B18B0"/>
    <w:rsid w:val="4E41EFB8"/>
    <w:rsid w:val="4E579E96"/>
    <w:rsid w:val="4E80CD05"/>
    <w:rsid w:val="4E8C48EB"/>
    <w:rsid w:val="4E989C8A"/>
    <w:rsid w:val="4EA9FECB"/>
    <w:rsid w:val="4EC24166"/>
    <w:rsid w:val="4EC60DB7"/>
    <w:rsid w:val="4ED6090E"/>
    <w:rsid w:val="4ED6703C"/>
    <w:rsid w:val="4EF32D07"/>
    <w:rsid w:val="4EFAABB0"/>
    <w:rsid w:val="4F4FE874"/>
    <w:rsid w:val="4F50DFD7"/>
    <w:rsid w:val="4F5E3AAB"/>
    <w:rsid w:val="4F84B4A2"/>
    <w:rsid w:val="4FB8288F"/>
    <w:rsid w:val="4FBD6102"/>
    <w:rsid w:val="4FCF1235"/>
    <w:rsid w:val="4FFA9707"/>
    <w:rsid w:val="50261506"/>
    <w:rsid w:val="50367D6F"/>
    <w:rsid w:val="503E5AA3"/>
    <w:rsid w:val="503FA76A"/>
    <w:rsid w:val="5064AFBA"/>
    <w:rsid w:val="5065585E"/>
    <w:rsid w:val="50698B88"/>
    <w:rsid w:val="508F1950"/>
    <w:rsid w:val="50910B2C"/>
    <w:rsid w:val="50DEE79B"/>
    <w:rsid w:val="50E25DD6"/>
    <w:rsid w:val="50E92091"/>
    <w:rsid w:val="50F1A142"/>
    <w:rsid w:val="50F21F1B"/>
    <w:rsid w:val="510755BB"/>
    <w:rsid w:val="5148C27E"/>
    <w:rsid w:val="514D3FDA"/>
    <w:rsid w:val="516AE296"/>
    <w:rsid w:val="517DADC9"/>
    <w:rsid w:val="518A205C"/>
    <w:rsid w:val="518DC262"/>
    <w:rsid w:val="51D5D5F7"/>
    <w:rsid w:val="51E8DF09"/>
    <w:rsid w:val="52024B82"/>
    <w:rsid w:val="521A511C"/>
    <w:rsid w:val="522BD537"/>
    <w:rsid w:val="523B4A65"/>
    <w:rsid w:val="524AC058"/>
    <w:rsid w:val="525BA086"/>
    <w:rsid w:val="527AF3C1"/>
    <w:rsid w:val="52AA4EB4"/>
    <w:rsid w:val="52B9A040"/>
    <w:rsid w:val="52C8E728"/>
    <w:rsid w:val="52D0F029"/>
    <w:rsid w:val="52E7BA50"/>
    <w:rsid w:val="52ED4BBE"/>
    <w:rsid w:val="532372A3"/>
    <w:rsid w:val="5358DB99"/>
    <w:rsid w:val="53619C47"/>
    <w:rsid w:val="539C507C"/>
    <w:rsid w:val="53C36181"/>
    <w:rsid w:val="53D4D590"/>
    <w:rsid w:val="53E111E8"/>
    <w:rsid w:val="53EC8641"/>
    <w:rsid w:val="541CA1D8"/>
    <w:rsid w:val="54400F0A"/>
    <w:rsid w:val="545A0E6C"/>
    <w:rsid w:val="5491F826"/>
    <w:rsid w:val="54A3A337"/>
    <w:rsid w:val="54B6A449"/>
    <w:rsid w:val="54BECA07"/>
    <w:rsid w:val="54CDB129"/>
    <w:rsid w:val="54DC4ECF"/>
    <w:rsid w:val="54E124AE"/>
    <w:rsid w:val="54EF02F4"/>
    <w:rsid w:val="54F4D3F6"/>
    <w:rsid w:val="54FD6CA8"/>
    <w:rsid w:val="5508890D"/>
    <w:rsid w:val="55157E7C"/>
    <w:rsid w:val="551AC049"/>
    <w:rsid w:val="5549BF49"/>
    <w:rsid w:val="554D3653"/>
    <w:rsid w:val="55A37E24"/>
    <w:rsid w:val="55A9CFF1"/>
    <w:rsid w:val="55B8D9F6"/>
    <w:rsid w:val="55C82B84"/>
    <w:rsid w:val="55F089AC"/>
    <w:rsid w:val="56413FDB"/>
    <w:rsid w:val="568F6BA5"/>
    <w:rsid w:val="56A8A8A6"/>
    <w:rsid w:val="56B6138B"/>
    <w:rsid w:val="56C8290E"/>
    <w:rsid w:val="56CB84D3"/>
    <w:rsid w:val="56CF55C3"/>
    <w:rsid w:val="56D62086"/>
    <w:rsid w:val="57117F62"/>
    <w:rsid w:val="57159115"/>
    <w:rsid w:val="572F948B"/>
    <w:rsid w:val="5742CDE9"/>
    <w:rsid w:val="5745A052"/>
    <w:rsid w:val="575AFA59"/>
    <w:rsid w:val="575EA076"/>
    <w:rsid w:val="5785AEED"/>
    <w:rsid w:val="57C998E8"/>
    <w:rsid w:val="57EC808F"/>
    <w:rsid w:val="580C3A05"/>
    <w:rsid w:val="5811B748"/>
    <w:rsid w:val="581AE64D"/>
    <w:rsid w:val="58244C6A"/>
    <w:rsid w:val="5833BE8D"/>
    <w:rsid w:val="583676B1"/>
    <w:rsid w:val="585A12EE"/>
    <w:rsid w:val="58914193"/>
    <w:rsid w:val="589D96A3"/>
    <w:rsid w:val="58ACB9E4"/>
    <w:rsid w:val="58AD7947"/>
    <w:rsid w:val="58CB64EC"/>
    <w:rsid w:val="58D94DFE"/>
    <w:rsid w:val="58D9E0AE"/>
    <w:rsid w:val="58E1487A"/>
    <w:rsid w:val="58F5764B"/>
    <w:rsid w:val="5930EC06"/>
    <w:rsid w:val="59724624"/>
    <w:rsid w:val="598850F0"/>
    <w:rsid w:val="599F724C"/>
    <w:rsid w:val="59A082FD"/>
    <w:rsid w:val="59C24539"/>
    <w:rsid w:val="59C4F526"/>
    <w:rsid w:val="59C65BE9"/>
    <w:rsid w:val="5A150545"/>
    <w:rsid w:val="5A20C477"/>
    <w:rsid w:val="5A2A1778"/>
    <w:rsid w:val="5A4ABE84"/>
    <w:rsid w:val="5A75FEF6"/>
    <w:rsid w:val="5A90ACF6"/>
    <w:rsid w:val="5A9146AC"/>
    <w:rsid w:val="5AA38ADB"/>
    <w:rsid w:val="5AA8FD37"/>
    <w:rsid w:val="5ABE76B9"/>
    <w:rsid w:val="5AD1117E"/>
    <w:rsid w:val="5AE17ACD"/>
    <w:rsid w:val="5AF57AC5"/>
    <w:rsid w:val="5AF73597"/>
    <w:rsid w:val="5B132766"/>
    <w:rsid w:val="5B3FB3D3"/>
    <w:rsid w:val="5B46A1C4"/>
    <w:rsid w:val="5B5584B4"/>
    <w:rsid w:val="5B64157A"/>
    <w:rsid w:val="5B804D00"/>
    <w:rsid w:val="5B817CCF"/>
    <w:rsid w:val="5B81E365"/>
    <w:rsid w:val="5BA2C6E6"/>
    <w:rsid w:val="5BB892A0"/>
    <w:rsid w:val="5BC5E7D9"/>
    <w:rsid w:val="5BC86BCF"/>
    <w:rsid w:val="5BC90615"/>
    <w:rsid w:val="5BEA573B"/>
    <w:rsid w:val="5BF553E4"/>
    <w:rsid w:val="5C0C9970"/>
    <w:rsid w:val="5C2D170D"/>
    <w:rsid w:val="5C321199"/>
    <w:rsid w:val="5C3F5B3C"/>
    <w:rsid w:val="5C4EB446"/>
    <w:rsid w:val="5C6C7442"/>
    <w:rsid w:val="5C9362AB"/>
    <w:rsid w:val="5C9B7E81"/>
    <w:rsid w:val="5CE787C7"/>
    <w:rsid w:val="5D0AA6FB"/>
    <w:rsid w:val="5D11E970"/>
    <w:rsid w:val="5D2A7AE5"/>
    <w:rsid w:val="5D2BCD20"/>
    <w:rsid w:val="5D35D337"/>
    <w:rsid w:val="5D50C46E"/>
    <w:rsid w:val="5D5F004B"/>
    <w:rsid w:val="5D61E718"/>
    <w:rsid w:val="5D7C2A12"/>
    <w:rsid w:val="5DB9D97D"/>
    <w:rsid w:val="5DC655B3"/>
    <w:rsid w:val="5DDB2B9D"/>
    <w:rsid w:val="5DEF9D4F"/>
    <w:rsid w:val="5E224BEE"/>
    <w:rsid w:val="5E4DBD0B"/>
    <w:rsid w:val="5E520D61"/>
    <w:rsid w:val="5E5381F4"/>
    <w:rsid w:val="5E61CF45"/>
    <w:rsid w:val="5E802DF1"/>
    <w:rsid w:val="5E8491B0"/>
    <w:rsid w:val="5E9F6730"/>
    <w:rsid w:val="5EDBFACE"/>
    <w:rsid w:val="5EE68DEE"/>
    <w:rsid w:val="5EE9992E"/>
    <w:rsid w:val="5F05DA2D"/>
    <w:rsid w:val="5F4FE7FB"/>
    <w:rsid w:val="5F622614"/>
    <w:rsid w:val="5F6502F7"/>
    <w:rsid w:val="5F9BCF8C"/>
    <w:rsid w:val="5FAB44F6"/>
    <w:rsid w:val="5FB1EDC8"/>
    <w:rsid w:val="5FCE2A9B"/>
    <w:rsid w:val="5FCE7625"/>
    <w:rsid w:val="5FD4AACD"/>
    <w:rsid w:val="5FF042B0"/>
    <w:rsid w:val="5FF3602F"/>
    <w:rsid w:val="602F5E4F"/>
    <w:rsid w:val="6030E9E1"/>
    <w:rsid w:val="6032A037"/>
    <w:rsid w:val="6037869D"/>
    <w:rsid w:val="604BB0AF"/>
    <w:rsid w:val="604D082A"/>
    <w:rsid w:val="607B2568"/>
    <w:rsid w:val="608C20F2"/>
    <w:rsid w:val="60ACECA8"/>
    <w:rsid w:val="60C33097"/>
    <w:rsid w:val="60D863C3"/>
    <w:rsid w:val="60F9C70F"/>
    <w:rsid w:val="60FA0EA3"/>
    <w:rsid w:val="60FAD3ED"/>
    <w:rsid w:val="610F6772"/>
    <w:rsid w:val="613BFEB7"/>
    <w:rsid w:val="61480E8F"/>
    <w:rsid w:val="61621ACA"/>
    <w:rsid w:val="6166D3CE"/>
    <w:rsid w:val="618B22B6"/>
    <w:rsid w:val="61DB17EB"/>
    <w:rsid w:val="61DD6E98"/>
    <w:rsid w:val="61FA8528"/>
    <w:rsid w:val="621B6A3D"/>
    <w:rsid w:val="623980DE"/>
    <w:rsid w:val="6248FB01"/>
    <w:rsid w:val="6271C387"/>
    <w:rsid w:val="628733F9"/>
    <w:rsid w:val="62889F5A"/>
    <w:rsid w:val="62A588CF"/>
    <w:rsid w:val="630B0F7C"/>
    <w:rsid w:val="630EFB09"/>
    <w:rsid w:val="632F3336"/>
    <w:rsid w:val="6347F422"/>
    <w:rsid w:val="63638683"/>
    <w:rsid w:val="6398B19B"/>
    <w:rsid w:val="63F00DB4"/>
    <w:rsid w:val="6404A8DF"/>
    <w:rsid w:val="641B4D3C"/>
    <w:rsid w:val="642CE063"/>
    <w:rsid w:val="64359737"/>
    <w:rsid w:val="643BD8E3"/>
    <w:rsid w:val="644D47AB"/>
    <w:rsid w:val="64629233"/>
    <w:rsid w:val="6481AAA3"/>
    <w:rsid w:val="6481CBF1"/>
    <w:rsid w:val="64838D8E"/>
    <w:rsid w:val="648F6CBF"/>
    <w:rsid w:val="64905AA3"/>
    <w:rsid w:val="64954F72"/>
    <w:rsid w:val="64AAEC76"/>
    <w:rsid w:val="64B5C838"/>
    <w:rsid w:val="64DCE11E"/>
    <w:rsid w:val="64FED409"/>
    <w:rsid w:val="6519A936"/>
    <w:rsid w:val="65474663"/>
    <w:rsid w:val="6594D09C"/>
    <w:rsid w:val="65A565AF"/>
    <w:rsid w:val="65A7E2EA"/>
    <w:rsid w:val="65B2CA66"/>
    <w:rsid w:val="65B34936"/>
    <w:rsid w:val="65EAA1CA"/>
    <w:rsid w:val="66203188"/>
    <w:rsid w:val="66211C94"/>
    <w:rsid w:val="663D6C62"/>
    <w:rsid w:val="6642AD49"/>
    <w:rsid w:val="6644CEFD"/>
    <w:rsid w:val="66629F36"/>
    <w:rsid w:val="6678564F"/>
    <w:rsid w:val="66788825"/>
    <w:rsid w:val="66877A93"/>
    <w:rsid w:val="66A4FC4B"/>
    <w:rsid w:val="66B39E8E"/>
    <w:rsid w:val="66C1256A"/>
    <w:rsid w:val="66CC2070"/>
    <w:rsid w:val="66DA5FF0"/>
    <w:rsid w:val="66F828B1"/>
    <w:rsid w:val="6715B3C6"/>
    <w:rsid w:val="672C20B9"/>
    <w:rsid w:val="674754F8"/>
    <w:rsid w:val="674B035F"/>
    <w:rsid w:val="67698211"/>
    <w:rsid w:val="677D9B86"/>
    <w:rsid w:val="679BBDC5"/>
    <w:rsid w:val="67AF98F4"/>
    <w:rsid w:val="67C88E3E"/>
    <w:rsid w:val="67CBE744"/>
    <w:rsid w:val="67D07870"/>
    <w:rsid w:val="67D2814E"/>
    <w:rsid w:val="67EE77A7"/>
    <w:rsid w:val="67FFAE3D"/>
    <w:rsid w:val="6823633B"/>
    <w:rsid w:val="685A8AD5"/>
    <w:rsid w:val="6864156A"/>
    <w:rsid w:val="68657FAB"/>
    <w:rsid w:val="68828F09"/>
    <w:rsid w:val="688FD4A8"/>
    <w:rsid w:val="68992E2F"/>
    <w:rsid w:val="68AC2664"/>
    <w:rsid w:val="68AFF9FC"/>
    <w:rsid w:val="68BA5748"/>
    <w:rsid w:val="68CF72C6"/>
    <w:rsid w:val="68D1F41B"/>
    <w:rsid w:val="68D229EC"/>
    <w:rsid w:val="68E961D0"/>
    <w:rsid w:val="68F15F4B"/>
    <w:rsid w:val="6907A620"/>
    <w:rsid w:val="694F9902"/>
    <w:rsid w:val="6957D24A"/>
    <w:rsid w:val="696369C4"/>
    <w:rsid w:val="69676291"/>
    <w:rsid w:val="699379CD"/>
    <w:rsid w:val="69A2C65D"/>
    <w:rsid w:val="69BBA06A"/>
    <w:rsid w:val="69DA75F0"/>
    <w:rsid w:val="6A0405A3"/>
    <w:rsid w:val="6A237386"/>
    <w:rsid w:val="6A370974"/>
    <w:rsid w:val="6A3AAC70"/>
    <w:rsid w:val="6A6B3F43"/>
    <w:rsid w:val="6A6B4327"/>
    <w:rsid w:val="6A9C588B"/>
    <w:rsid w:val="6ACCE272"/>
    <w:rsid w:val="6ACE5A5E"/>
    <w:rsid w:val="6ADEF1CD"/>
    <w:rsid w:val="6ADF8E6F"/>
    <w:rsid w:val="6AEDAF75"/>
    <w:rsid w:val="6AF2390C"/>
    <w:rsid w:val="6AFC5060"/>
    <w:rsid w:val="6B13D506"/>
    <w:rsid w:val="6B26A8FC"/>
    <w:rsid w:val="6B4111CC"/>
    <w:rsid w:val="6B4C6D9F"/>
    <w:rsid w:val="6B5924E3"/>
    <w:rsid w:val="6B5EABC8"/>
    <w:rsid w:val="6B7785CB"/>
    <w:rsid w:val="6B8129B0"/>
    <w:rsid w:val="6B8450DE"/>
    <w:rsid w:val="6B9C29AE"/>
    <w:rsid w:val="6B9EEBC9"/>
    <w:rsid w:val="6BA760AA"/>
    <w:rsid w:val="6BBF43E7"/>
    <w:rsid w:val="6BDA0953"/>
    <w:rsid w:val="6BF1F80A"/>
    <w:rsid w:val="6BFDE1BA"/>
    <w:rsid w:val="6BFED4E5"/>
    <w:rsid w:val="6C2A5E9D"/>
    <w:rsid w:val="6C2FD58E"/>
    <w:rsid w:val="6C515918"/>
    <w:rsid w:val="6C5944DC"/>
    <w:rsid w:val="6C691819"/>
    <w:rsid w:val="6C69901A"/>
    <w:rsid w:val="6C6A2ABF"/>
    <w:rsid w:val="6C83843A"/>
    <w:rsid w:val="6C9DCCBC"/>
    <w:rsid w:val="6CAE53C9"/>
    <w:rsid w:val="6CB1F1C2"/>
    <w:rsid w:val="6CC41B20"/>
    <w:rsid w:val="6CD4E787"/>
    <w:rsid w:val="6CDFB5D7"/>
    <w:rsid w:val="6CE54480"/>
    <w:rsid w:val="6D095295"/>
    <w:rsid w:val="6D09CFD5"/>
    <w:rsid w:val="6D167308"/>
    <w:rsid w:val="6D17D8E6"/>
    <w:rsid w:val="6D1F29DC"/>
    <w:rsid w:val="6D316B57"/>
    <w:rsid w:val="6D3286C2"/>
    <w:rsid w:val="6D4E7D89"/>
    <w:rsid w:val="6D591DF7"/>
    <w:rsid w:val="6D5CD584"/>
    <w:rsid w:val="6D5DCBF4"/>
    <w:rsid w:val="6D6A04AF"/>
    <w:rsid w:val="6D8B7F2D"/>
    <w:rsid w:val="6D8E4E69"/>
    <w:rsid w:val="6D93893F"/>
    <w:rsid w:val="6D976DE8"/>
    <w:rsid w:val="6D9BC355"/>
    <w:rsid w:val="6DA33C20"/>
    <w:rsid w:val="6DAD50CF"/>
    <w:rsid w:val="6DB59D79"/>
    <w:rsid w:val="6DD0F285"/>
    <w:rsid w:val="6DD2CB30"/>
    <w:rsid w:val="6DF1F471"/>
    <w:rsid w:val="6E0D66F0"/>
    <w:rsid w:val="6E205E5B"/>
    <w:rsid w:val="6E2F55A7"/>
    <w:rsid w:val="6E565DBB"/>
    <w:rsid w:val="6E5FBEFB"/>
    <w:rsid w:val="6E96FA57"/>
    <w:rsid w:val="6EA8937C"/>
    <w:rsid w:val="6EB3DB1D"/>
    <w:rsid w:val="6EB5944C"/>
    <w:rsid w:val="6EBEA05A"/>
    <w:rsid w:val="6ED7958A"/>
    <w:rsid w:val="6EF60669"/>
    <w:rsid w:val="6F371E32"/>
    <w:rsid w:val="6F900FF4"/>
    <w:rsid w:val="6F9547D3"/>
    <w:rsid w:val="6FA44694"/>
    <w:rsid w:val="6FA4F1F7"/>
    <w:rsid w:val="6FB5614B"/>
    <w:rsid w:val="6FC0A769"/>
    <w:rsid w:val="6FC97163"/>
    <w:rsid w:val="6FD06A27"/>
    <w:rsid w:val="6FE180F9"/>
    <w:rsid w:val="6FEB04CE"/>
    <w:rsid w:val="70061038"/>
    <w:rsid w:val="702E2058"/>
    <w:rsid w:val="70436F75"/>
    <w:rsid w:val="704E5DED"/>
    <w:rsid w:val="7055762F"/>
    <w:rsid w:val="7055E276"/>
    <w:rsid w:val="7079C82D"/>
    <w:rsid w:val="708BDAC9"/>
    <w:rsid w:val="70947646"/>
    <w:rsid w:val="70BF8477"/>
    <w:rsid w:val="70D24608"/>
    <w:rsid w:val="70EE3C75"/>
    <w:rsid w:val="712BD513"/>
    <w:rsid w:val="7149AAA4"/>
    <w:rsid w:val="71679DD4"/>
    <w:rsid w:val="716C3A88"/>
    <w:rsid w:val="7189C4EC"/>
    <w:rsid w:val="718C7502"/>
    <w:rsid w:val="71BAC566"/>
    <w:rsid w:val="721600D1"/>
    <w:rsid w:val="7227AB2A"/>
    <w:rsid w:val="7251DB8D"/>
    <w:rsid w:val="72612FED"/>
    <w:rsid w:val="7261398E"/>
    <w:rsid w:val="729FC9C3"/>
    <w:rsid w:val="72B6840D"/>
    <w:rsid w:val="72C05BFB"/>
    <w:rsid w:val="72D8A9EE"/>
    <w:rsid w:val="72FCD066"/>
    <w:rsid w:val="72FFC28C"/>
    <w:rsid w:val="73008844"/>
    <w:rsid w:val="73041CF8"/>
    <w:rsid w:val="73079C33"/>
    <w:rsid w:val="7320555F"/>
    <w:rsid w:val="7328D155"/>
    <w:rsid w:val="732F352D"/>
    <w:rsid w:val="7333DEDA"/>
    <w:rsid w:val="7334F26A"/>
    <w:rsid w:val="73358B66"/>
    <w:rsid w:val="73363E67"/>
    <w:rsid w:val="734472A3"/>
    <w:rsid w:val="735B917B"/>
    <w:rsid w:val="736E8B44"/>
    <w:rsid w:val="73B1D132"/>
    <w:rsid w:val="73F943CE"/>
    <w:rsid w:val="73FA90A7"/>
    <w:rsid w:val="740D3536"/>
    <w:rsid w:val="741B12F1"/>
    <w:rsid w:val="7428E457"/>
    <w:rsid w:val="742C83B6"/>
    <w:rsid w:val="743F243B"/>
    <w:rsid w:val="7440D730"/>
    <w:rsid w:val="746994A5"/>
    <w:rsid w:val="746AA6DF"/>
    <w:rsid w:val="7486F938"/>
    <w:rsid w:val="74B19AEB"/>
    <w:rsid w:val="74B5F391"/>
    <w:rsid w:val="74CBEC78"/>
    <w:rsid w:val="74D18EC2"/>
    <w:rsid w:val="75070DEB"/>
    <w:rsid w:val="753320AA"/>
    <w:rsid w:val="75372F76"/>
    <w:rsid w:val="7542DDC8"/>
    <w:rsid w:val="7568C229"/>
    <w:rsid w:val="75743708"/>
    <w:rsid w:val="75770DB1"/>
    <w:rsid w:val="75825684"/>
    <w:rsid w:val="759F0D69"/>
    <w:rsid w:val="75B02592"/>
    <w:rsid w:val="75BE99E5"/>
    <w:rsid w:val="75C7CE23"/>
    <w:rsid w:val="75E863D2"/>
    <w:rsid w:val="75F1CA10"/>
    <w:rsid w:val="75FB598E"/>
    <w:rsid w:val="76512D20"/>
    <w:rsid w:val="765EA3A2"/>
    <w:rsid w:val="766BB888"/>
    <w:rsid w:val="767B085D"/>
    <w:rsid w:val="767B433D"/>
    <w:rsid w:val="767F849B"/>
    <w:rsid w:val="7688E3DF"/>
    <w:rsid w:val="76A4572C"/>
    <w:rsid w:val="76B4B7A2"/>
    <w:rsid w:val="76EAE535"/>
    <w:rsid w:val="7734AAB1"/>
    <w:rsid w:val="774DF84A"/>
    <w:rsid w:val="77526695"/>
    <w:rsid w:val="775754A5"/>
    <w:rsid w:val="77608519"/>
    <w:rsid w:val="7778000B"/>
    <w:rsid w:val="77A61ED0"/>
    <w:rsid w:val="77B3A926"/>
    <w:rsid w:val="77B9CF15"/>
    <w:rsid w:val="77BF0CC9"/>
    <w:rsid w:val="77D7ECF9"/>
    <w:rsid w:val="77D9864A"/>
    <w:rsid w:val="77E05F61"/>
    <w:rsid w:val="77ECFD81"/>
    <w:rsid w:val="78009E88"/>
    <w:rsid w:val="781BCE48"/>
    <w:rsid w:val="783269D6"/>
    <w:rsid w:val="7846D72B"/>
    <w:rsid w:val="787D6ED1"/>
    <w:rsid w:val="788A9397"/>
    <w:rsid w:val="788E56DF"/>
    <w:rsid w:val="789441A1"/>
    <w:rsid w:val="78969C07"/>
    <w:rsid w:val="7897D2FE"/>
    <w:rsid w:val="7899E80C"/>
    <w:rsid w:val="78A982B2"/>
    <w:rsid w:val="78B13200"/>
    <w:rsid w:val="78C42F90"/>
    <w:rsid w:val="78DAD280"/>
    <w:rsid w:val="78DD4587"/>
    <w:rsid w:val="78F2B553"/>
    <w:rsid w:val="78F401A7"/>
    <w:rsid w:val="7920126F"/>
    <w:rsid w:val="795B6327"/>
    <w:rsid w:val="797C6927"/>
    <w:rsid w:val="797FB36A"/>
    <w:rsid w:val="7982BC0D"/>
    <w:rsid w:val="799CD4CB"/>
    <w:rsid w:val="799DDFCF"/>
    <w:rsid w:val="79B69B44"/>
    <w:rsid w:val="79B95355"/>
    <w:rsid w:val="79D23DF7"/>
    <w:rsid w:val="79D4C937"/>
    <w:rsid w:val="79DB2988"/>
    <w:rsid w:val="79F0F404"/>
    <w:rsid w:val="79F9C6BA"/>
    <w:rsid w:val="7A19D68F"/>
    <w:rsid w:val="7A5855A8"/>
    <w:rsid w:val="7A5C8462"/>
    <w:rsid w:val="7ACF2743"/>
    <w:rsid w:val="7AD629BD"/>
    <w:rsid w:val="7AEB3B6E"/>
    <w:rsid w:val="7AF6B17F"/>
    <w:rsid w:val="7AF97488"/>
    <w:rsid w:val="7B055225"/>
    <w:rsid w:val="7B07F7E9"/>
    <w:rsid w:val="7B088FA7"/>
    <w:rsid w:val="7B1B0A54"/>
    <w:rsid w:val="7B1F713D"/>
    <w:rsid w:val="7B372E0F"/>
    <w:rsid w:val="7B66E9A2"/>
    <w:rsid w:val="7B7FD612"/>
    <w:rsid w:val="7B8171AB"/>
    <w:rsid w:val="7B97B53F"/>
    <w:rsid w:val="7B9E6713"/>
    <w:rsid w:val="7BB22046"/>
    <w:rsid w:val="7BC7CF0C"/>
    <w:rsid w:val="7BCE14D2"/>
    <w:rsid w:val="7BCED846"/>
    <w:rsid w:val="7BD6125C"/>
    <w:rsid w:val="7BD8D8A8"/>
    <w:rsid w:val="7BECC152"/>
    <w:rsid w:val="7BF32033"/>
    <w:rsid w:val="7BF9AECE"/>
    <w:rsid w:val="7C17A118"/>
    <w:rsid w:val="7C19AAE6"/>
    <w:rsid w:val="7C25D7B8"/>
    <w:rsid w:val="7C5262F4"/>
    <w:rsid w:val="7C5DD749"/>
    <w:rsid w:val="7C65BACE"/>
    <w:rsid w:val="7C6A2833"/>
    <w:rsid w:val="7C6AF7A4"/>
    <w:rsid w:val="7C76CDAF"/>
    <w:rsid w:val="7C8A9FED"/>
    <w:rsid w:val="7CB396AD"/>
    <w:rsid w:val="7CB8D49D"/>
    <w:rsid w:val="7CD53495"/>
    <w:rsid w:val="7CDB7298"/>
    <w:rsid w:val="7CE07749"/>
    <w:rsid w:val="7CE09BA7"/>
    <w:rsid w:val="7CE7908F"/>
    <w:rsid w:val="7D16C541"/>
    <w:rsid w:val="7D18729F"/>
    <w:rsid w:val="7D5488DF"/>
    <w:rsid w:val="7D61CE3B"/>
    <w:rsid w:val="7D65CA4A"/>
    <w:rsid w:val="7D6CD4C6"/>
    <w:rsid w:val="7D957F2F"/>
    <w:rsid w:val="7D9D3DC6"/>
    <w:rsid w:val="7DA05739"/>
    <w:rsid w:val="7DA3DE49"/>
    <w:rsid w:val="7DB008D1"/>
    <w:rsid w:val="7DB0836D"/>
    <w:rsid w:val="7DBC847B"/>
    <w:rsid w:val="7DFCA28B"/>
    <w:rsid w:val="7E129E10"/>
    <w:rsid w:val="7E29B779"/>
    <w:rsid w:val="7E5BCC19"/>
    <w:rsid w:val="7E6BCF83"/>
    <w:rsid w:val="7E79B058"/>
    <w:rsid w:val="7ECC5E04"/>
    <w:rsid w:val="7ECD37DD"/>
    <w:rsid w:val="7F0FE07D"/>
    <w:rsid w:val="7F1417B9"/>
    <w:rsid w:val="7F174FF7"/>
    <w:rsid w:val="7F597294"/>
    <w:rsid w:val="7F83BA20"/>
    <w:rsid w:val="7FC4E0FA"/>
    <w:rsid w:val="7FF38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B0251"/>
  <w15:chartTrackingRefBased/>
  <w15:docId w15:val="{CDCEAC53-E88D-4F57-A158-B26A671F1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D7987"/>
    <w:pPr>
      <w:suppressAutoHyphens/>
      <w:spacing w:after="0" w:line="240" w:lineRule="auto"/>
    </w:pPr>
    <w:rPr>
      <w:rFonts w:eastAsia="Times New Roman" w:cs="Times New Roman"/>
      <w:sz w:val="20"/>
      <w:szCs w:val="20"/>
      <w:lang w:eastAsia="ar-SA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8C15BF"/>
    <w:pPr>
      <w:spacing w:line="276" w:lineRule="auto"/>
      <w:jc w:val="center"/>
      <w:outlineLvl w:val="0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C375D"/>
    <w:pPr>
      <w:spacing w:after="80" w:line="360" w:lineRule="auto"/>
      <w:jc w:val="center"/>
      <w:outlineLvl w:val="1"/>
    </w:pPr>
    <w:rPr>
      <w:rFonts w:ascii="Calibri" w:hAnsi="Calibri" w:cs="Calibri"/>
      <w:b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8C15BF"/>
    <w:rPr>
      <w:rFonts w:eastAsiaTheme="majorEastAsia" w:cstheme="majorBidi"/>
      <w:b/>
      <w:color w:val="000000" w:themeColor="text1"/>
      <w:sz w:val="28"/>
      <w:szCs w:val="28"/>
      <w:lang w:eastAsia="ar-SA"/>
    </w:rPr>
  </w:style>
  <w:style w:type="character" w:styleId="Hipercze">
    <w:name w:val="Hyperlink"/>
    <w:rsid w:val="00053570"/>
    <w:rPr>
      <w:color w:val="0000FF"/>
      <w:u w:val="single"/>
    </w:rPr>
  </w:style>
  <w:style w:type="character" w:customStyle="1" w:styleId="normaltextrun">
    <w:name w:val="normaltextrun"/>
    <w:basedOn w:val="Domylnaczcionkaakapitu"/>
    <w:rsid w:val="00053570"/>
  </w:style>
  <w:style w:type="character" w:customStyle="1" w:styleId="spellingerror">
    <w:name w:val="spellingerror"/>
    <w:basedOn w:val="Domylnaczcionkaakapitu"/>
    <w:rsid w:val="00053570"/>
  </w:style>
  <w:style w:type="paragraph" w:styleId="Akapitzlist">
    <w:name w:val="List Paragraph"/>
    <w:basedOn w:val="Normalny"/>
    <w:uiPriority w:val="34"/>
    <w:qFormat/>
    <w:rsid w:val="0020584D"/>
    <w:pPr>
      <w:ind w:left="720"/>
      <w:contextualSpacing/>
    </w:pPr>
  </w:style>
  <w:style w:type="paragraph" w:customStyle="1" w:styleId="paragraph">
    <w:name w:val="paragraph"/>
    <w:basedOn w:val="Normalny"/>
    <w:rsid w:val="00A2603F"/>
    <w:pPr>
      <w:suppressAutoHyphens w:val="0"/>
      <w:spacing w:before="100" w:beforeAutospacing="1" w:after="100" w:afterAutospacing="1"/>
    </w:pPr>
    <w:rPr>
      <w:sz w:val="24"/>
      <w:szCs w:val="24"/>
      <w:lang w:eastAsia="pl-PL"/>
    </w:rPr>
  </w:style>
  <w:style w:type="character" w:customStyle="1" w:styleId="eop">
    <w:name w:val="eop"/>
    <w:basedOn w:val="Domylnaczcionkaakapitu"/>
    <w:rsid w:val="00A2603F"/>
  </w:style>
  <w:style w:type="character" w:customStyle="1" w:styleId="contextualspellingandgrammarerror">
    <w:name w:val="contextualspellingandgrammarerror"/>
    <w:basedOn w:val="Domylnaczcionkaakapitu"/>
    <w:rsid w:val="00A2603F"/>
  </w:style>
  <w:style w:type="paragraph" w:customStyle="1" w:styleId="Akapitzlist2">
    <w:name w:val="Akapit z listą2"/>
    <w:basedOn w:val="Normalny"/>
    <w:rsid w:val="00B233EC"/>
    <w:pPr>
      <w:ind w:left="720"/>
    </w:pPr>
    <w:rPr>
      <w:rFonts w:ascii="Tms Rmn" w:hAnsi="Tms Rm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40C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40C0"/>
    <w:rPr>
      <w:rFonts w:ascii="Segoe UI" w:eastAsia="Times New Roman" w:hAnsi="Segoe UI" w:cs="Segoe UI"/>
      <w:sz w:val="18"/>
      <w:szCs w:val="18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DC375D"/>
    <w:rPr>
      <w:rFonts w:ascii="Calibri" w:eastAsia="Times New Roman" w:hAnsi="Calibri" w:cs="Calibri"/>
      <w:b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D306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D3065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8D3065"/>
    <w:rPr>
      <w:rFonts w:eastAsia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D30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D3065"/>
    <w:rPr>
      <w:rFonts w:eastAsia="Times New Roman" w:cs="Times New Roman"/>
      <w:b/>
      <w:bCs/>
      <w:sz w:val="20"/>
      <w:szCs w:val="20"/>
      <w:lang w:eastAsia="ar-SA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Znak">
    <w:name w:val="Nagłówek Znak"/>
    <w:basedOn w:val="Domylnaczcionkaakapitu"/>
    <w:link w:val="Nagwek"/>
  </w:style>
  <w:style w:type="paragraph" w:styleId="Nagwek">
    <w:name w:val="header"/>
    <w:basedOn w:val="Normalny"/>
    <w:link w:val="NagwekZnak"/>
    <w:unhideWhenUsed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</w:pPr>
  </w:style>
  <w:style w:type="paragraph" w:styleId="NormalnyWeb">
    <w:name w:val="Normal (Web)"/>
    <w:basedOn w:val="Normalny"/>
    <w:uiPriority w:val="99"/>
    <w:semiHidden/>
    <w:unhideWhenUsed/>
    <w:rsid w:val="00694DF2"/>
    <w:pPr>
      <w:suppressAutoHyphens w:val="0"/>
      <w:spacing w:before="100" w:beforeAutospacing="1" w:after="100" w:afterAutospacing="1"/>
    </w:pPr>
    <w:rPr>
      <w:sz w:val="24"/>
      <w:szCs w:val="24"/>
      <w:lang w:eastAsia="pl-P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DC375D"/>
    <w:pPr>
      <w:spacing w:line="276" w:lineRule="auto"/>
      <w:jc w:val="right"/>
      <w:outlineLvl w:val="1"/>
    </w:pPr>
  </w:style>
  <w:style w:type="character" w:customStyle="1" w:styleId="PodtytuZnak">
    <w:name w:val="Podtytuł Znak"/>
    <w:basedOn w:val="Domylnaczcionkaakapitu"/>
    <w:link w:val="Podtytu"/>
    <w:uiPriority w:val="11"/>
    <w:rsid w:val="00DC375D"/>
    <w:rPr>
      <w:rFonts w:eastAsia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8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8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3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1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0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1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1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44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22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0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.kurek@zut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.kurek@zut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B681D3D75511B41BC123B1754E8DD78" ma:contentTypeVersion="0" ma:contentTypeDescription="Utwórz nowy dokument." ma:contentTypeScope="" ma:versionID="57f582c8eb291c77cd17fa6d8c9e4de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c74f0a4605ce4da9856928fb8c32d2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9B097D-08BE-4025-959B-A916901771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1D51EB-CFE2-462B-A4AE-B04F0227DE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D332CE-54D9-40EC-83FA-9DE1A03940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541A8F-F999-452B-AF44-FD0E88FA36F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6</Pages>
  <Words>4373</Words>
  <Characters>26242</Characters>
  <Application>Microsoft Office Word</Application>
  <DocSecurity>0</DocSecurity>
  <Lines>218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3 Rektora ZUT z dnia 30 kwietnia 2021 r. w sprawie Regulaminu Biura Wsparcia Osób z Niepełnosprawnością Zachodniopomorskiego Uniwersytetu Technologicznego w Szczecinie</dc:title>
  <dc:subject/>
  <dc:creator>ZUT</dc:creator>
  <cp:keywords>Regulamin Biura Wsparcia Osób z Niepełnosprawnością</cp:keywords>
  <dc:description/>
  <cp:lastModifiedBy>Marta Buśko</cp:lastModifiedBy>
  <cp:revision>4</cp:revision>
  <cp:lastPrinted>2021-04-30T09:33:00Z</cp:lastPrinted>
  <dcterms:created xsi:type="dcterms:W3CDTF">2021-04-30T10:19:00Z</dcterms:created>
  <dcterms:modified xsi:type="dcterms:W3CDTF">2021-04-3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81D3D75511B41BC123B1754E8DD78</vt:lpwstr>
  </property>
</Properties>
</file>